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CA727C" w14:textId="0A1254BB" w:rsidR="00FD5A71" w:rsidRDefault="00FD5A71" w:rsidP="00FD5A71">
      <w:pPr>
        <w:pStyle w:val="Appendixheading1"/>
        <w:spacing w:after="180"/>
        <w:ind w:left="0" w:firstLineChars="0" w:firstLine="0"/>
      </w:pPr>
      <w:bookmarkStart w:id="0" w:name="_Toc38380434"/>
      <w:r>
        <w:t>Tables for estimation performance with multiple stratification for datasets with covariate effect</w:t>
      </w:r>
      <w:bookmarkEnd w:id="0"/>
    </w:p>
    <w:p w14:paraId="5296DDE8" w14:textId="22AC0B15" w:rsidR="00FD5A71" w:rsidRDefault="00FD5A71" w:rsidP="00FD5A71">
      <w:pPr>
        <w:pStyle w:val="a2"/>
        <w:spacing w:after="180"/>
        <w:rPr>
          <w:rFonts w:eastAsiaTheme="minorEastAsia"/>
        </w:rPr>
      </w:pPr>
      <w:r>
        <w:rPr>
          <w:rFonts w:eastAsiaTheme="minorEastAsia" w:hint="eastAsia"/>
        </w:rPr>
        <w:t>E</w:t>
      </w:r>
      <w:r>
        <w:rPr>
          <w:rFonts w:eastAsiaTheme="minorEastAsia"/>
        </w:rPr>
        <w:t>ach of the following tables displays the estimation performance numerically:</w:t>
      </w:r>
    </w:p>
    <w:p w14:paraId="10A2CDA0" w14:textId="27C59E16" w:rsidR="00FD5A71" w:rsidRDefault="00FD5A71" w:rsidP="00FD5A71">
      <w:pPr>
        <w:pStyle w:val="a0"/>
        <w:tabs>
          <w:tab w:val="clear" w:pos="360"/>
        </w:tabs>
        <w:spacing w:after="180"/>
      </w:pPr>
      <w:r w:rsidRPr="00FD5A71">
        <w:rPr>
          <w:i/>
          <w:iCs/>
        </w:rPr>
        <w:t>TVCL</w:t>
      </w:r>
      <w:r w:rsidRPr="00FD5A71">
        <w:rPr>
          <w:i/>
          <w:iCs/>
          <w:vertAlign w:val="subscript"/>
        </w:rPr>
        <w:t>1</w:t>
      </w:r>
      <w:r>
        <w:t xml:space="preserve">, </w:t>
      </w:r>
      <w:r w:rsidRPr="00FD5A71">
        <w:rPr>
          <w:i/>
          <w:iCs/>
        </w:rPr>
        <w:t>TVCL</w:t>
      </w:r>
      <w:r w:rsidRPr="00FD5A71">
        <w:rPr>
          <w:i/>
          <w:iCs/>
          <w:vertAlign w:val="subscript"/>
        </w:rPr>
        <w:t>2</w:t>
      </w:r>
      <w:r>
        <w:t xml:space="preserve">, and </w:t>
      </w:r>
      <w:r w:rsidRPr="00FD5A71">
        <w:rPr>
          <w:i/>
          <w:iCs/>
        </w:rPr>
        <w:t>CVCL</w:t>
      </w:r>
    </w:p>
    <w:p w14:paraId="50B71E3F" w14:textId="16237BDD" w:rsidR="00FD5A71" w:rsidRPr="004F786A" w:rsidRDefault="00FD5A71" w:rsidP="00FD5A71">
      <w:pPr>
        <w:pStyle w:val="a2"/>
        <w:spacing w:after="180"/>
        <w:rPr>
          <w:rFonts w:eastAsiaTheme="minorEastAsia"/>
        </w:rPr>
      </w:pPr>
      <w:r>
        <w:rPr>
          <w:rFonts w:eastAsiaTheme="minorEastAsia"/>
        </w:rPr>
        <w:t xml:space="preserve">Each cell corresponds to a bar in the figure at the respective position. Results of subsets with at least 5 datasets are included, otherwise the “/” sign is shown. Each of the </w:t>
      </w:r>
      <w:r>
        <w:rPr>
          <w:rFonts w:eastAsiaTheme="minorEastAsia"/>
          <w:i/>
          <w:iCs/>
        </w:rPr>
        <w:t>seven</w:t>
      </w:r>
      <w:r>
        <w:rPr>
          <w:rFonts w:eastAsiaTheme="minorEastAsia"/>
        </w:rPr>
        <w:t xml:space="preserve"> values in each cell corresponds to the lower limits of the 99%, 95%, and 90% ranges, the median (</w:t>
      </w:r>
      <w:r>
        <w:rPr>
          <w:rFonts w:eastAsiaTheme="minorEastAsia"/>
          <w:b/>
          <w:bCs/>
          <w:i/>
          <w:iCs/>
        </w:rPr>
        <w:t>bolded</w:t>
      </w:r>
      <w:r>
        <w:rPr>
          <w:rFonts w:eastAsiaTheme="minorEastAsia"/>
        </w:rPr>
        <w:t>), and the upper limits of the 90%, 95%, and 99% ranges of the relative estimation errors (expressed in terms of percentage) within that subset, respectively. E</w:t>
      </w:r>
      <w:r>
        <w:t xml:space="preserve">stimation errors within </w:t>
      </w:r>
      <w:r>
        <w:rPr>
          <w:rFonts w:cs="Times New Roman"/>
        </w:rPr>
        <w:t xml:space="preserve">±10%, ±25%, ±50%, and beyond ±50% are colored </w:t>
      </w:r>
      <w:r w:rsidRPr="004F786A">
        <w:rPr>
          <w:b/>
          <w:i/>
          <w:iCs/>
          <w:color w:val="0000FF"/>
        </w:rPr>
        <w:t>blue</w:t>
      </w:r>
      <w:r w:rsidRPr="004F786A">
        <w:rPr>
          <w:rFonts w:cs="Times New Roman"/>
        </w:rPr>
        <w:t xml:space="preserve">, </w:t>
      </w:r>
      <w:r w:rsidRPr="004F786A">
        <w:rPr>
          <w:b/>
          <w:i/>
          <w:iCs/>
          <w:color w:val="00AF00"/>
        </w:rPr>
        <w:t>green</w:t>
      </w:r>
      <w:r w:rsidRPr="004F786A">
        <w:rPr>
          <w:rFonts w:cs="Times New Roman"/>
        </w:rPr>
        <w:t xml:space="preserve">, </w:t>
      </w:r>
      <w:r w:rsidRPr="004F786A">
        <w:rPr>
          <w:b/>
          <w:i/>
          <w:iCs/>
          <w:color w:val="E19100"/>
        </w:rPr>
        <w:t>orange</w:t>
      </w:r>
      <w:r w:rsidRPr="004F786A">
        <w:rPr>
          <w:rFonts w:cs="Times New Roman"/>
        </w:rPr>
        <w:t xml:space="preserve">, and </w:t>
      </w:r>
      <w:r w:rsidRPr="004F786A">
        <w:rPr>
          <w:b/>
          <w:bCs/>
          <w:i/>
          <w:iCs/>
          <w:color w:val="FF0000"/>
        </w:rPr>
        <w:t>red</w:t>
      </w:r>
      <w:r w:rsidRPr="004F786A">
        <w:rPr>
          <w:rFonts w:cs="Times New Roman"/>
        </w:rPr>
        <w:t>, respectively.</w:t>
      </w:r>
      <w:r>
        <w:rPr>
          <w:rFonts w:cs="Times New Roman"/>
        </w:rPr>
        <w:t xml:space="preserve"> </w:t>
      </w:r>
      <w:r>
        <w:rPr>
          <w:rFonts w:eastAsiaTheme="minorEastAsia"/>
        </w:rPr>
        <w:t xml:space="preserve">The numbers within the brackets represent the counts of datasets within the respective subsets. Counts less than 20 are colored </w:t>
      </w:r>
      <w:r w:rsidRPr="004F786A">
        <w:rPr>
          <w:rFonts w:eastAsiaTheme="minorEastAsia"/>
          <w:i/>
          <w:iCs/>
          <w:color w:val="969696"/>
        </w:rPr>
        <w:t>grey</w:t>
      </w:r>
      <w:r>
        <w:rPr>
          <w:rFonts w:eastAsiaTheme="minorEastAsia"/>
        </w:rPr>
        <w:t xml:space="preserve">, while those with </w:t>
      </w:r>
      <w:r w:rsidR="0075691D">
        <w:rPr>
          <w:rFonts w:eastAsiaTheme="minorEastAsia"/>
        </w:rPr>
        <w:t>2</w:t>
      </w:r>
      <w:r>
        <w:rPr>
          <w:rFonts w:eastAsiaTheme="minorEastAsia"/>
        </w:rPr>
        <w:t>00</w:t>
      </w:r>
      <w:r w:rsidR="0075691D">
        <w:rPr>
          <w:rFonts w:eastAsiaTheme="minorEastAsia"/>
        </w:rPr>
        <w:t>, 200, and 150</w:t>
      </w:r>
      <w:r>
        <w:rPr>
          <w:rFonts w:eastAsiaTheme="minorEastAsia"/>
        </w:rPr>
        <w:t xml:space="preserve"> or above </w:t>
      </w:r>
      <w:r w:rsidR="0075691D">
        <w:rPr>
          <w:rFonts w:eastAsiaTheme="minorEastAsia"/>
        </w:rPr>
        <w:t xml:space="preserve">(for </w:t>
      </w:r>
      <w:r w:rsidR="0075691D">
        <w:rPr>
          <w:rFonts w:eastAsiaTheme="minorEastAsia"/>
          <w:i/>
          <w:iCs/>
        </w:rPr>
        <w:t>TVCL</w:t>
      </w:r>
      <w:r w:rsidR="0075691D">
        <w:rPr>
          <w:rFonts w:eastAsiaTheme="minorEastAsia"/>
          <w:i/>
          <w:iCs/>
          <w:vertAlign w:val="subscript"/>
        </w:rPr>
        <w:t>1</w:t>
      </w:r>
      <w:r w:rsidR="0075691D">
        <w:rPr>
          <w:rFonts w:eastAsiaTheme="minorEastAsia"/>
        </w:rPr>
        <w:t xml:space="preserve">, </w:t>
      </w:r>
      <w:r w:rsidR="0075691D">
        <w:rPr>
          <w:rFonts w:eastAsiaTheme="minorEastAsia"/>
          <w:i/>
          <w:iCs/>
        </w:rPr>
        <w:t>TVCL</w:t>
      </w:r>
      <w:r w:rsidR="0075691D">
        <w:rPr>
          <w:rFonts w:eastAsiaTheme="minorEastAsia"/>
          <w:i/>
          <w:iCs/>
          <w:vertAlign w:val="subscript"/>
        </w:rPr>
        <w:t>2</w:t>
      </w:r>
      <w:r w:rsidR="0075691D">
        <w:rPr>
          <w:rFonts w:eastAsiaTheme="minorEastAsia"/>
        </w:rPr>
        <w:t xml:space="preserve">, and </w:t>
      </w:r>
      <w:r w:rsidR="0075691D">
        <w:rPr>
          <w:rFonts w:eastAsiaTheme="minorEastAsia"/>
          <w:i/>
          <w:iCs/>
        </w:rPr>
        <w:t>CVCL</w:t>
      </w:r>
      <w:r w:rsidR="0075691D">
        <w:rPr>
          <w:rFonts w:eastAsiaTheme="minorEastAsia"/>
        </w:rPr>
        <w:t xml:space="preserve">, respectively) </w:t>
      </w:r>
      <w:r>
        <w:rPr>
          <w:rFonts w:eastAsiaTheme="minorEastAsia"/>
        </w:rPr>
        <w:t xml:space="preserve">are </w:t>
      </w:r>
      <w:r w:rsidRPr="004F786A">
        <w:rPr>
          <w:rFonts w:eastAsiaTheme="minorEastAsia"/>
          <w:b/>
          <w:bCs/>
          <w:i/>
          <w:iCs/>
        </w:rPr>
        <w:t>bolded</w:t>
      </w:r>
      <w:r>
        <w:rPr>
          <w:rFonts w:eastAsiaTheme="minorEastAsia"/>
        </w:rPr>
        <w:t>.</w:t>
      </w:r>
    </w:p>
    <w:p w14:paraId="1C10320A" w14:textId="79417719" w:rsidR="00FD5A71" w:rsidRPr="00226471" w:rsidRDefault="00FD5A71" w:rsidP="00FD5A71">
      <w:pPr>
        <w:pStyle w:val="a0"/>
        <w:tabs>
          <w:tab w:val="clear" w:pos="360"/>
        </w:tabs>
        <w:spacing w:after="180"/>
      </w:pPr>
      <w:r>
        <w:rPr>
          <w:i/>
          <w:iCs/>
        </w:rPr>
        <w:t>MIXP</w:t>
      </w:r>
      <w:r>
        <w:rPr>
          <w:i/>
          <w:iCs/>
          <w:vertAlign w:val="subscript"/>
        </w:rPr>
        <w:t>1</w:t>
      </w:r>
    </w:p>
    <w:p w14:paraId="345C6F04" w14:textId="54F8683A" w:rsidR="00FD5A71" w:rsidRPr="00226471" w:rsidRDefault="00FD5A71" w:rsidP="00FD5A71">
      <w:pPr>
        <w:pStyle w:val="a2"/>
        <w:spacing w:after="180"/>
        <w:rPr>
          <w:rFonts w:eastAsiaTheme="minorEastAsia"/>
        </w:rPr>
      </w:pPr>
      <w:r w:rsidRPr="00226471">
        <w:rPr>
          <w:rFonts w:eastAsiaTheme="minorEastAsia"/>
        </w:rPr>
        <w:t xml:space="preserve">Each cell corresponds to a bar in the figure at the respective position (expressed as percentage). Results of subsets with at least 5 datasets are included, otherwise the “/” sign is shown. Each of the </w:t>
      </w:r>
      <w:r w:rsidRPr="00226471">
        <w:rPr>
          <w:rFonts w:eastAsiaTheme="minorEastAsia"/>
          <w:i/>
          <w:iCs/>
        </w:rPr>
        <w:t>seven</w:t>
      </w:r>
      <w:r w:rsidRPr="00226471">
        <w:rPr>
          <w:rFonts w:eastAsiaTheme="minorEastAsia"/>
        </w:rPr>
        <w:t xml:space="preserve"> values in each cell corresponds to the lower limits of the 99%, 95%, and 90% ranges, the median (</w:t>
      </w:r>
      <w:r w:rsidRPr="00226471">
        <w:rPr>
          <w:rFonts w:eastAsiaTheme="minorEastAsia"/>
          <w:b/>
          <w:bCs/>
          <w:i/>
          <w:iCs/>
        </w:rPr>
        <w:t>bolded</w:t>
      </w:r>
      <w:r w:rsidRPr="00226471">
        <w:rPr>
          <w:rFonts w:eastAsiaTheme="minorEastAsia"/>
        </w:rPr>
        <w:t xml:space="preserve">), and the upper limits of the 90%, 95%, and 99% ranges of the true values of </w:t>
      </w:r>
      <w:r w:rsidRPr="00226471">
        <w:rPr>
          <w:rFonts w:eastAsiaTheme="minorEastAsia"/>
          <w:i/>
          <w:iCs/>
        </w:rPr>
        <w:t>MIXP</w:t>
      </w:r>
      <w:r w:rsidRPr="00226471">
        <w:rPr>
          <w:rFonts w:eastAsiaTheme="minorEastAsia"/>
          <w:i/>
          <w:iCs/>
          <w:vertAlign w:val="subscript"/>
        </w:rPr>
        <w:t>1</w:t>
      </w:r>
      <w:r w:rsidRPr="00226471">
        <w:rPr>
          <w:rFonts w:eastAsiaTheme="minorEastAsia"/>
        </w:rPr>
        <w:t xml:space="preserve"> within that subset, respectively. True </w:t>
      </w:r>
      <w:r w:rsidRPr="00226471">
        <w:rPr>
          <w:rFonts w:eastAsiaTheme="minorEastAsia"/>
          <w:i/>
          <w:iCs/>
        </w:rPr>
        <w:t>MIXP</w:t>
      </w:r>
      <w:r w:rsidRPr="00226471">
        <w:rPr>
          <w:rFonts w:eastAsiaTheme="minorEastAsia"/>
          <w:i/>
          <w:iCs/>
          <w:vertAlign w:val="subscript"/>
        </w:rPr>
        <w:t>1</w:t>
      </w:r>
      <w:r w:rsidRPr="00226471">
        <w:t xml:space="preserve"> within the displayed ranges of estimated </w:t>
      </w:r>
      <w:r w:rsidRPr="00226471">
        <w:rPr>
          <w:rFonts w:eastAsiaTheme="minorEastAsia"/>
          <w:i/>
          <w:iCs/>
        </w:rPr>
        <w:t>MIXP</w:t>
      </w:r>
      <w:r w:rsidRPr="00226471">
        <w:rPr>
          <w:rFonts w:eastAsiaTheme="minorEastAsia"/>
          <w:i/>
          <w:iCs/>
          <w:vertAlign w:val="subscript"/>
        </w:rPr>
        <w:t>1</w:t>
      </w:r>
      <w:r w:rsidRPr="00226471">
        <w:t xml:space="preserve"> are colored </w:t>
      </w:r>
      <w:r w:rsidRPr="00226471">
        <w:rPr>
          <w:b/>
          <w:i/>
          <w:iCs/>
          <w:color w:val="0000FF"/>
        </w:rPr>
        <w:t>blue</w:t>
      </w:r>
      <w:r w:rsidRPr="00226471">
        <w:t xml:space="preserve">, while those within </w:t>
      </w:r>
      <w:r w:rsidRPr="00226471">
        <w:rPr>
          <w:rFonts w:cs="Times New Roman"/>
        </w:rPr>
        <w:t xml:space="preserve">±20%, ±40%, and beyond ±40% from the ranges are colored </w:t>
      </w:r>
      <w:r w:rsidRPr="00226471">
        <w:rPr>
          <w:b/>
          <w:i/>
          <w:iCs/>
          <w:color w:val="00AF00"/>
        </w:rPr>
        <w:t>green</w:t>
      </w:r>
      <w:r w:rsidRPr="00226471">
        <w:rPr>
          <w:rFonts w:cs="Times New Roman"/>
        </w:rPr>
        <w:t xml:space="preserve">, </w:t>
      </w:r>
      <w:r w:rsidRPr="00226471">
        <w:rPr>
          <w:b/>
          <w:i/>
          <w:iCs/>
          <w:color w:val="E19100"/>
        </w:rPr>
        <w:t>orange</w:t>
      </w:r>
      <w:r w:rsidRPr="00226471">
        <w:rPr>
          <w:rFonts w:cs="Times New Roman"/>
        </w:rPr>
        <w:t xml:space="preserve">, and </w:t>
      </w:r>
      <w:r w:rsidRPr="00226471">
        <w:rPr>
          <w:b/>
          <w:bCs/>
          <w:i/>
          <w:iCs/>
          <w:color w:val="FF0000"/>
        </w:rPr>
        <w:t>red</w:t>
      </w:r>
      <w:r w:rsidRPr="00226471">
        <w:rPr>
          <w:rFonts w:cs="Times New Roman"/>
        </w:rPr>
        <w:t xml:space="preserve">, respectively. </w:t>
      </w:r>
      <w:r w:rsidRPr="00226471">
        <w:rPr>
          <w:rFonts w:eastAsiaTheme="minorEastAsia"/>
        </w:rPr>
        <w:t xml:space="preserve">The numbers within the brackets represent the counts of datasets </w:t>
      </w:r>
      <w:r w:rsidRPr="00226471">
        <w:rPr>
          <w:rFonts w:eastAsiaTheme="minorEastAsia"/>
        </w:rPr>
        <w:lastRenderedPageBreak/>
        <w:t xml:space="preserve">within the respective subsets. Counts less than 20 are colored </w:t>
      </w:r>
      <w:r w:rsidRPr="00226471">
        <w:rPr>
          <w:rFonts w:eastAsiaTheme="minorEastAsia"/>
          <w:i/>
          <w:iCs/>
          <w:color w:val="969696"/>
        </w:rPr>
        <w:t>grey</w:t>
      </w:r>
      <w:r w:rsidRPr="00226471">
        <w:rPr>
          <w:rFonts w:eastAsiaTheme="minorEastAsia"/>
        </w:rPr>
        <w:t>, while those with</w:t>
      </w:r>
      <w:r w:rsidR="0075691D">
        <w:rPr>
          <w:rFonts w:eastAsiaTheme="minorEastAsia"/>
        </w:rPr>
        <w:t xml:space="preserve"> 100 </w:t>
      </w:r>
      <w:r w:rsidRPr="00226471">
        <w:rPr>
          <w:rFonts w:eastAsiaTheme="minorEastAsia"/>
        </w:rPr>
        <w:t xml:space="preserve">or above are </w:t>
      </w:r>
      <w:r w:rsidRPr="00226471">
        <w:rPr>
          <w:rFonts w:eastAsiaTheme="minorEastAsia"/>
          <w:b/>
          <w:bCs/>
          <w:i/>
          <w:iCs/>
        </w:rPr>
        <w:t>bolded</w:t>
      </w:r>
      <w:r w:rsidRPr="00226471">
        <w:rPr>
          <w:rFonts w:eastAsiaTheme="minorEastAsia"/>
        </w:rPr>
        <w:t>.</w:t>
      </w:r>
    </w:p>
    <w:p w14:paraId="591BCDEF" w14:textId="389398AA" w:rsidR="00FD5A71" w:rsidRPr="00226471" w:rsidRDefault="00FD5A71" w:rsidP="00FD5A71">
      <w:pPr>
        <w:pStyle w:val="a0"/>
        <w:tabs>
          <w:tab w:val="clear" w:pos="360"/>
        </w:tabs>
        <w:spacing w:after="180"/>
      </w:pPr>
      <w:r w:rsidRPr="00226471">
        <w:rPr>
          <w:i/>
          <w:iCs/>
        </w:rPr>
        <w:t>P</w:t>
      </w:r>
      <w:r w:rsidRPr="00226471">
        <w:rPr>
          <w:i/>
          <w:iCs/>
          <w:vertAlign w:val="subscript"/>
        </w:rPr>
        <w:t>mix,1</w:t>
      </w:r>
    </w:p>
    <w:p w14:paraId="1AB82FBB" w14:textId="77777777" w:rsidR="00FD5A71" w:rsidRPr="00226471" w:rsidRDefault="00FD5A71" w:rsidP="00FD5A71">
      <w:pPr>
        <w:pStyle w:val="a2"/>
        <w:spacing w:before="240" w:after="180"/>
        <w:rPr>
          <w:rFonts w:eastAsiaTheme="minorEastAsia"/>
        </w:rPr>
      </w:pPr>
      <w:r w:rsidRPr="00226471">
        <w:rPr>
          <w:rFonts w:eastAsiaTheme="minorEastAsia"/>
        </w:rPr>
        <w:t xml:space="preserve">Each cell corresponds to a bar in the figure at the respective position. Results of subsets with at least 5 subjects are included, otherwise the “/” sign is shown. The </w:t>
      </w:r>
      <w:r w:rsidRPr="00226471">
        <w:rPr>
          <w:rFonts w:eastAsiaTheme="minorEastAsia"/>
          <w:i/>
          <w:iCs/>
        </w:rPr>
        <w:t>first</w:t>
      </w:r>
      <w:r w:rsidRPr="00226471">
        <w:rPr>
          <w:rFonts w:eastAsiaTheme="minorEastAsia"/>
        </w:rPr>
        <w:t xml:space="preserve"> number in each cell corresponds to the deviance when compared to random assignment of subgroup (</w:t>
      </w:r>
      <w:r w:rsidRPr="00226471">
        <w:rPr>
          <w:rFonts w:eastAsiaTheme="minorEastAsia"/>
          <w:i/>
          <w:iCs/>
        </w:rPr>
        <w:t>i.e.</w:t>
      </w:r>
      <w:r w:rsidRPr="00226471">
        <w:rPr>
          <w:rFonts w:eastAsiaTheme="minorEastAsia"/>
        </w:rPr>
        <w:t xml:space="preserve">, assuming </w:t>
      </w:r>
      <w:r w:rsidRPr="00226471">
        <w:rPr>
          <w:rFonts w:eastAsiaTheme="minorEastAsia"/>
          <w:i/>
          <w:iCs/>
        </w:rPr>
        <w:t>P</w:t>
      </w:r>
      <w:r w:rsidRPr="00226471">
        <w:rPr>
          <w:rFonts w:eastAsiaTheme="minorEastAsia"/>
          <w:i/>
          <w:iCs/>
          <w:vertAlign w:val="subscript"/>
        </w:rPr>
        <w:t>mix,1</w:t>
      </w:r>
      <w:r w:rsidRPr="00226471">
        <w:rPr>
          <w:rFonts w:eastAsiaTheme="minorEastAsia"/>
        </w:rPr>
        <w:t xml:space="preserve"> = 50% for all subjects), with negative values meaning better performance. Values less than or equal to </w:t>
      </w:r>
      <w:r w:rsidRPr="00226471">
        <w:rPr>
          <w:rFonts w:eastAsiaTheme="minorEastAsia"/>
        </w:rPr>
        <w:noBreakHyphen/>
        <w:t xml:space="preserve">1 are colored </w:t>
      </w:r>
      <w:r w:rsidRPr="00226471">
        <w:rPr>
          <w:rFonts w:eastAsiaTheme="minorEastAsia"/>
          <w:i/>
          <w:iCs/>
          <w:color w:val="0000FF"/>
        </w:rPr>
        <w:t>blue</w:t>
      </w:r>
      <w:r w:rsidRPr="00226471">
        <w:rPr>
          <w:rFonts w:eastAsiaTheme="minorEastAsia"/>
        </w:rPr>
        <w:t xml:space="preserve">, those large than </w:t>
      </w:r>
      <w:r w:rsidRPr="00226471">
        <w:rPr>
          <w:rFonts w:eastAsiaTheme="minorEastAsia"/>
        </w:rPr>
        <w:noBreakHyphen/>
        <w:t xml:space="preserve">1 but less than 0 are colored </w:t>
      </w:r>
      <w:r w:rsidRPr="00226471">
        <w:rPr>
          <w:rFonts w:eastAsiaTheme="minorEastAsia"/>
          <w:i/>
          <w:iCs/>
          <w:color w:val="00AF00"/>
        </w:rPr>
        <w:t>green</w:t>
      </w:r>
      <w:r w:rsidRPr="00226471">
        <w:rPr>
          <w:rFonts w:eastAsiaTheme="minorEastAsia"/>
        </w:rPr>
        <w:t xml:space="preserve">, while all non-negative values are colored </w:t>
      </w:r>
      <w:r w:rsidRPr="00226471">
        <w:rPr>
          <w:rFonts w:eastAsiaTheme="minorEastAsia"/>
          <w:i/>
          <w:iCs/>
          <w:color w:val="FF0000"/>
        </w:rPr>
        <w:t>red</w:t>
      </w:r>
      <w:r w:rsidRPr="00226471">
        <w:rPr>
          <w:rFonts w:eastAsiaTheme="minorEastAsia"/>
        </w:rPr>
        <w:t xml:space="preserve">. The value in the </w:t>
      </w:r>
      <w:r w:rsidRPr="00226471">
        <w:rPr>
          <w:rFonts w:eastAsiaTheme="minorEastAsia"/>
          <w:i/>
          <w:iCs/>
        </w:rPr>
        <w:t>bracket</w:t>
      </w:r>
      <w:r w:rsidRPr="00226471">
        <w:rPr>
          <w:rFonts w:eastAsiaTheme="minorEastAsia"/>
        </w:rPr>
        <w:t xml:space="preserve"> in each cell represents the number of subjects in that cell. All cell sizes over 10,000 are </w:t>
      </w:r>
      <w:r w:rsidRPr="00EB6DFB">
        <w:rPr>
          <w:rFonts w:eastAsiaTheme="minorEastAsia"/>
          <w:b/>
          <w:bCs/>
          <w:i/>
          <w:iCs/>
        </w:rPr>
        <w:t>bolded</w:t>
      </w:r>
      <w:r w:rsidRPr="00226471">
        <w:rPr>
          <w:rFonts w:eastAsiaTheme="minorEastAsia"/>
        </w:rPr>
        <w:t xml:space="preserve">, while those below 200 are colored </w:t>
      </w:r>
      <w:r w:rsidRPr="00226471">
        <w:rPr>
          <w:rFonts w:eastAsiaTheme="minorEastAsia"/>
          <w:i/>
          <w:iCs/>
          <w:color w:val="969696"/>
        </w:rPr>
        <w:t>grey</w:t>
      </w:r>
      <w:r w:rsidRPr="00226471">
        <w:rPr>
          <w:rFonts w:eastAsiaTheme="minorEastAsia"/>
        </w:rPr>
        <w:t>.</w:t>
      </w:r>
    </w:p>
    <w:p w14:paraId="5FE326DA" w14:textId="009CB7B0" w:rsidR="00FD5A71" w:rsidRDefault="00FD5A71" w:rsidP="00FD5A71">
      <w:pPr>
        <w:pStyle w:val="a0"/>
        <w:tabs>
          <w:tab w:val="clear" w:pos="360"/>
        </w:tabs>
        <w:spacing w:after="180"/>
      </w:pPr>
      <w:r w:rsidRPr="00226471">
        <w:rPr>
          <w:i/>
          <w:iCs/>
        </w:rPr>
        <w:t>PPV</w:t>
      </w:r>
      <w:r w:rsidRPr="00226471">
        <w:rPr>
          <w:i/>
          <w:iCs/>
          <w:vertAlign w:val="subscript"/>
        </w:rPr>
        <w:t>1</w:t>
      </w:r>
      <w:r>
        <w:t xml:space="preserve">, </w:t>
      </w:r>
      <w:r>
        <w:rPr>
          <w:i/>
          <w:iCs/>
        </w:rPr>
        <w:t>PPV</w:t>
      </w:r>
      <w:r>
        <w:rPr>
          <w:i/>
          <w:iCs/>
          <w:vertAlign w:val="subscript"/>
        </w:rPr>
        <w:t>2</w:t>
      </w:r>
      <w:r>
        <w:t xml:space="preserve">, </w:t>
      </w:r>
      <w:r>
        <w:rPr>
          <w:i/>
          <w:iCs/>
        </w:rPr>
        <w:t>TPR</w:t>
      </w:r>
      <w:r>
        <w:rPr>
          <w:i/>
          <w:iCs/>
          <w:vertAlign w:val="subscript"/>
        </w:rPr>
        <w:t>1</w:t>
      </w:r>
      <w:r>
        <w:t xml:space="preserve">, </w:t>
      </w:r>
      <w:r>
        <w:rPr>
          <w:i/>
          <w:iCs/>
        </w:rPr>
        <w:t>TPR</w:t>
      </w:r>
      <w:r>
        <w:rPr>
          <w:i/>
          <w:iCs/>
          <w:vertAlign w:val="subscript"/>
        </w:rPr>
        <w:t>2</w:t>
      </w:r>
      <w:r>
        <w:t xml:space="preserve">, </w:t>
      </w:r>
      <w:proofErr w:type="spellStart"/>
      <w:r>
        <w:rPr>
          <w:i/>
          <w:iCs/>
        </w:rPr>
        <w:t>pCC</w:t>
      </w:r>
      <w:proofErr w:type="spellEnd"/>
    </w:p>
    <w:p w14:paraId="4C277CCA" w14:textId="4395A4C6" w:rsidR="00FD5A71" w:rsidRDefault="00FD5A71" w:rsidP="00FD5A71">
      <w:pPr>
        <w:pStyle w:val="a0"/>
        <w:numPr>
          <w:ilvl w:val="0"/>
          <w:numId w:val="0"/>
        </w:numPr>
        <w:spacing w:after="180"/>
      </w:pPr>
      <w:r w:rsidRPr="00226471">
        <w:rPr>
          <w:rFonts w:hint="eastAsia"/>
        </w:rPr>
        <w:t>E</w:t>
      </w:r>
      <w:r w:rsidRPr="00226471">
        <w:t xml:space="preserve">ach cell corresponds to a bar in the figure at the respective position. Results of subsets with at least 5 datasets are included, otherwise the “/” sign is shown. The </w:t>
      </w:r>
      <w:r w:rsidRPr="00226471">
        <w:rPr>
          <w:i/>
          <w:iCs/>
        </w:rPr>
        <w:t>three</w:t>
      </w:r>
      <w:r w:rsidRPr="00226471">
        <w:t xml:space="preserve"> comma-separated numbers represent the </w:t>
      </w:r>
      <w:r w:rsidRPr="00226471">
        <w:rPr>
          <w:i/>
          <w:iCs/>
        </w:rPr>
        <w:t>5</w:t>
      </w:r>
      <w:r w:rsidRPr="00226471">
        <w:rPr>
          <w:i/>
          <w:iCs/>
          <w:vertAlign w:val="superscript"/>
        </w:rPr>
        <w:t>th</w:t>
      </w:r>
      <w:r w:rsidRPr="00226471">
        <w:t xml:space="preserve"> percentile, median, and </w:t>
      </w:r>
      <w:r w:rsidRPr="00226471">
        <w:rPr>
          <w:i/>
          <w:iCs/>
        </w:rPr>
        <w:t>95</w:t>
      </w:r>
      <w:r w:rsidRPr="00226471">
        <w:rPr>
          <w:i/>
          <w:iCs/>
          <w:vertAlign w:val="superscript"/>
        </w:rPr>
        <w:t>th</w:t>
      </w:r>
      <w:r w:rsidRPr="00226471">
        <w:t xml:space="preserve"> percentile of the corresponding classification performance metric (</w:t>
      </w:r>
      <w:r w:rsidRPr="00226471">
        <w:rPr>
          <w:i/>
          <w:iCs/>
        </w:rPr>
        <w:t>PPV</w:t>
      </w:r>
      <w:r w:rsidRPr="00226471">
        <w:t>,</w:t>
      </w:r>
      <w:r w:rsidRPr="00226471">
        <w:rPr>
          <w:i/>
          <w:iCs/>
        </w:rPr>
        <w:t xml:space="preserve"> TPR</w:t>
      </w:r>
      <w:r w:rsidRPr="00226471">
        <w:t>,</w:t>
      </w:r>
      <w:r w:rsidRPr="00226471">
        <w:rPr>
          <w:i/>
          <w:iCs/>
        </w:rPr>
        <w:t xml:space="preserve"> </w:t>
      </w:r>
      <w:r w:rsidRPr="00226471">
        <w:t xml:space="preserve">or </w:t>
      </w:r>
      <w:r w:rsidRPr="00226471">
        <w:rPr>
          <w:i/>
          <w:iCs/>
        </w:rPr>
        <w:t>%CC</w:t>
      </w:r>
      <w:r w:rsidRPr="00226471">
        <w:t xml:space="preserve">, expressed in percentage) in the subset, where values less than 50% are colored </w:t>
      </w:r>
      <w:r w:rsidRPr="00226471">
        <w:rPr>
          <w:i/>
          <w:iCs/>
          <w:color w:val="FF0000"/>
        </w:rPr>
        <w:t>red</w:t>
      </w:r>
      <w:r w:rsidRPr="00226471">
        <w:t xml:space="preserve">, values not less than 50% but less than 90% are colored </w:t>
      </w:r>
      <w:r w:rsidRPr="00226471">
        <w:rPr>
          <w:i/>
          <w:iCs/>
          <w:color w:val="00AF00"/>
        </w:rPr>
        <w:t>green</w:t>
      </w:r>
      <w:r w:rsidRPr="00226471">
        <w:t xml:space="preserve">, and those greater than or equal to 90% are colored </w:t>
      </w:r>
      <w:r w:rsidRPr="00226471">
        <w:rPr>
          <w:i/>
          <w:iCs/>
          <w:color w:val="0000FF"/>
        </w:rPr>
        <w:t>blue</w:t>
      </w:r>
      <w:r w:rsidRPr="00226471">
        <w:t xml:space="preserve">. In each subset, the number in the </w:t>
      </w:r>
      <w:r w:rsidRPr="00226471">
        <w:rPr>
          <w:i/>
          <w:iCs/>
        </w:rPr>
        <w:t>round brackets</w:t>
      </w:r>
      <w:r w:rsidRPr="00226471">
        <w:t xml:space="preserve"> represents the number of datasets in the subset. The count is </w:t>
      </w:r>
      <w:r w:rsidRPr="00977CD0">
        <w:rPr>
          <w:b/>
          <w:bCs/>
          <w:i/>
          <w:iCs/>
        </w:rPr>
        <w:t>bolded</w:t>
      </w:r>
      <w:r w:rsidRPr="00226471">
        <w:t xml:space="preserve"> if greater than or equal to </w:t>
      </w:r>
      <w:r w:rsidR="0075691D" w:rsidRPr="00EB6DFB">
        <w:t>150</w:t>
      </w:r>
      <w:r w:rsidRPr="00226471">
        <w:t xml:space="preserve">, and colored </w:t>
      </w:r>
      <w:r w:rsidRPr="00226471">
        <w:rPr>
          <w:i/>
          <w:iCs/>
          <w:color w:val="969696"/>
        </w:rPr>
        <w:t>grey</w:t>
      </w:r>
      <w:r w:rsidRPr="00226471">
        <w:rPr>
          <w:color w:val="969696"/>
        </w:rPr>
        <w:t xml:space="preserve"> </w:t>
      </w:r>
      <w:r w:rsidRPr="00226471">
        <w:t xml:space="preserve">is less than 20. The value in the </w:t>
      </w:r>
      <w:r w:rsidRPr="00226471">
        <w:rPr>
          <w:i/>
          <w:iCs/>
        </w:rPr>
        <w:t>square brackets</w:t>
      </w:r>
      <w:r w:rsidRPr="00226471">
        <w:t xml:space="preserve"> represents the proportion of datasets (expressed in percentage) which do not have a defined value for the metric (only for </w:t>
      </w:r>
      <w:r w:rsidRPr="00226471">
        <w:rPr>
          <w:i/>
          <w:iCs/>
        </w:rPr>
        <w:t>PPV</w:t>
      </w:r>
      <w:r w:rsidRPr="00226471">
        <w:t xml:space="preserve"> or </w:t>
      </w:r>
      <w:r w:rsidRPr="00226471">
        <w:rPr>
          <w:i/>
          <w:iCs/>
        </w:rPr>
        <w:t>TPR</w:t>
      </w:r>
      <w:r w:rsidRPr="00226471">
        <w:t>).</w:t>
      </w:r>
    </w:p>
    <w:p w14:paraId="039519FB" w14:textId="77777777" w:rsidR="0075691D" w:rsidRPr="00226471" w:rsidRDefault="0075691D" w:rsidP="00FD5A71">
      <w:pPr>
        <w:pStyle w:val="a0"/>
        <w:numPr>
          <w:ilvl w:val="0"/>
          <w:numId w:val="0"/>
        </w:numPr>
        <w:spacing w:after="180"/>
      </w:pPr>
    </w:p>
    <w:p w14:paraId="21EB30D8" w14:textId="5CE8B1B3" w:rsidR="00FD5A71" w:rsidRPr="00226471" w:rsidRDefault="00FD5A71" w:rsidP="00FD5A71">
      <w:pPr>
        <w:pStyle w:val="a0"/>
        <w:tabs>
          <w:tab w:val="clear" w:pos="360"/>
        </w:tabs>
        <w:spacing w:after="180"/>
      </w:pPr>
      <w:r w:rsidRPr="00226471">
        <w:rPr>
          <w:i/>
          <w:iCs/>
        </w:rPr>
        <w:lastRenderedPageBreak/>
        <w:t>PPV</w:t>
      </w:r>
      <w:proofErr w:type="gramStart"/>
      <w:r w:rsidRPr="00226471">
        <w:rPr>
          <w:i/>
          <w:iCs/>
          <w:vertAlign w:val="subscript"/>
        </w:rPr>
        <w:t>1,pooled</w:t>
      </w:r>
      <w:proofErr w:type="gramEnd"/>
      <w:r>
        <w:t xml:space="preserve">, </w:t>
      </w:r>
      <w:r>
        <w:rPr>
          <w:i/>
          <w:iCs/>
        </w:rPr>
        <w:t>PPV</w:t>
      </w:r>
      <w:r>
        <w:rPr>
          <w:i/>
          <w:iCs/>
          <w:vertAlign w:val="subscript"/>
        </w:rPr>
        <w:t>2,pooled</w:t>
      </w:r>
      <w:r>
        <w:t xml:space="preserve">, </w:t>
      </w:r>
      <w:r>
        <w:rPr>
          <w:i/>
          <w:iCs/>
        </w:rPr>
        <w:t>TPR</w:t>
      </w:r>
      <w:r>
        <w:rPr>
          <w:i/>
          <w:iCs/>
          <w:vertAlign w:val="subscript"/>
        </w:rPr>
        <w:t>1,pooled</w:t>
      </w:r>
      <w:r>
        <w:t xml:space="preserve">, </w:t>
      </w:r>
      <w:r>
        <w:rPr>
          <w:i/>
          <w:iCs/>
        </w:rPr>
        <w:t>TPR</w:t>
      </w:r>
      <w:r>
        <w:rPr>
          <w:i/>
          <w:iCs/>
          <w:vertAlign w:val="subscript"/>
        </w:rPr>
        <w:t>2,pooled</w:t>
      </w:r>
      <w:r>
        <w:t xml:space="preserve">, and </w:t>
      </w:r>
      <w:r>
        <w:rPr>
          <w:i/>
          <w:iCs/>
        </w:rPr>
        <w:t>%</w:t>
      </w:r>
      <w:proofErr w:type="spellStart"/>
      <w:r>
        <w:rPr>
          <w:i/>
          <w:iCs/>
        </w:rPr>
        <w:t>CC</w:t>
      </w:r>
      <w:r>
        <w:rPr>
          <w:i/>
          <w:iCs/>
          <w:vertAlign w:val="subscript"/>
        </w:rPr>
        <w:t>pooled</w:t>
      </w:r>
      <w:proofErr w:type="spellEnd"/>
    </w:p>
    <w:p w14:paraId="6555B0DE" w14:textId="2F821106" w:rsidR="00FD5A71" w:rsidRDefault="00FD5A71" w:rsidP="00FD5A71">
      <w:pPr>
        <w:pStyle w:val="a0"/>
        <w:numPr>
          <w:ilvl w:val="0"/>
          <w:numId w:val="0"/>
        </w:numPr>
        <w:spacing w:after="180"/>
        <w:sectPr w:rsidR="00FD5A71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 w:rsidRPr="00226471">
        <w:rPr>
          <w:rFonts w:hint="eastAsia"/>
        </w:rPr>
        <w:t>E</w:t>
      </w:r>
      <w:r w:rsidRPr="00226471">
        <w:t xml:space="preserve">ach cell corresponds to a bar in the figure at the respective position. The percentage represents the classification performance metric (pooled </w:t>
      </w:r>
      <w:r w:rsidRPr="00226471">
        <w:rPr>
          <w:i/>
          <w:iCs/>
        </w:rPr>
        <w:t>PPV</w:t>
      </w:r>
      <w:r w:rsidRPr="00226471">
        <w:t>, pooled</w:t>
      </w:r>
      <w:r w:rsidRPr="00226471">
        <w:rPr>
          <w:i/>
          <w:iCs/>
        </w:rPr>
        <w:t xml:space="preserve"> TPR</w:t>
      </w:r>
      <w:r w:rsidRPr="00226471">
        <w:t>,</w:t>
      </w:r>
      <w:r w:rsidRPr="00226471">
        <w:rPr>
          <w:i/>
          <w:iCs/>
        </w:rPr>
        <w:t xml:space="preserve"> </w:t>
      </w:r>
      <w:r w:rsidRPr="00226471">
        <w:t xml:space="preserve">or pooled </w:t>
      </w:r>
      <w:r w:rsidRPr="00226471">
        <w:rPr>
          <w:i/>
          <w:iCs/>
        </w:rPr>
        <w:t>%CC</w:t>
      </w:r>
      <w:r w:rsidRPr="00226471">
        <w:t xml:space="preserve">) in the subset, where values less than </w:t>
      </w:r>
      <w:r w:rsidRPr="00226471">
        <w:rPr>
          <w:i/>
          <w:iCs/>
        </w:rPr>
        <w:t>50%</w:t>
      </w:r>
      <w:r w:rsidRPr="00226471">
        <w:t xml:space="preserve"> are colored </w:t>
      </w:r>
      <w:r w:rsidRPr="00226471">
        <w:rPr>
          <w:i/>
          <w:iCs/>
          <w:color w:val="FF0000"/>
        </w:rPr>
        <w:t>red</w:t>
      </w:r>
      <w:r w:rsidRPr="00226471">
        <w:t xml:space="preserve">, values not less than </w:t>
      </w:r>
      <w:r w:rsidRPr="00226471">
        <w:rPr>
          <w:i/>
          <w:iCs/>
        </w:rPr>
        <w:t>50%</w:t>
      </w:r>
      <w:r w:rsidRPr="00226471">
        <w:t xml:space="preserve"> but less than </w:t>
      </w:r>
      <w:r w:rsidRPr="00226471">
        <w:rPr>
          <w:i/>
          <w:iCs/>
        </w:rPr>
        <w:t>75%</w:t>
      </w:r>
      <w:r w:rsidRPr="00226471">
        <w:t xml:space="preserve"> are colored </w:t>
      </w:r>
      <w:r w:rsidRPr="00226471">
        <w:rPr>
          <w:i/>
          <w:iCs/>
          <w:color w:val="FF7D00"/>
        </w:rPr>
        <w:t>orange</w:t>
      </w:r>
      <w:r w:rsidRPr="00226471">
        <w:t xml:space="preserve">, values not less than </w:t>
      </w:r>
      <w:r w:rsidRPr="00226471">
        <w:rPr>
          <w:i/>
          <w:iCs/>
        </w:rPr>
        <w:t>75%</w:t>
      </w:r>
      <w:r w:rsidRPr="00226471">
        <w:t xml:space="preserve"> but less than </w:t>
      </w:r>
      <w:r w:rsidRPr="00226471">
        <w:rPr>
          <w:i/>
          <w:iCs/>
        </w:rPr>
        <w:t>90%</w:t>
      </w:r>
      <w:r w:rsidRPr="00226471">
        <w:t xml:space="preserve"> are colored </w:t>
      </w:r>
      <w:r w:rsidRPr="00226471">
        <w:rPr>
          <w:i/>
          <w:iCs/>
          <w:color w:val="00AF00"/>
        </w:rPr>
        <w:t>green</w:t>
      </w:r>
      <w:r w:rsidRPr="00226471">
        <w:t xml:space="preserve">, and those greater than or equal to </w:t>
      </w:r>
      <w:r w:rsidRPr="00226471">
        <w:rPr>
          <w:i/>
          <w:iCs/>
        </w:rPr>
        <w:t>90%</w:t>
      </w:r>
      <w:r w:rsidRPr="00226471">
        <w:t xml:space="preserve"> are colored </w:t>
      </w:r>
      <w:r w:rsidRPr="00226471">
        <w:rPr>
          <w:i/>
          <w:iCs/>
          <w:color w:val="0000FF"/>
        </w:rPr>
        <w:t>blue</w:t>
      </w:r>
      <w:r w:rsidRPr="00226471">
        <w:t xml:space="preserve">. In each subset, the number in the </w:t>
      </w:r>
      <w:r w:rsidRPr="00226471">
        <w:rPr>
          <w:i/>
          <w:iCs/>
        </w:rPr>
        <w:t>round brackets</w:t>
      </w:r>
      <w:r w:rsidRPr="00226471">
        <w:t xml:space="preserve"> represents the number of individ</w:t>
      </w:r>
      <w:r>
        <w:t xml:space="preserve">uals in the subset and is </w:t>
      </w:r>
      <w:r w:rsidRPr="00977CD0">
        <w:rPr>
          <w:b/>
          <w:bCs/>
          <w:i/>
          <w:iCs/>
        </w:rPr>
        <w:t>bolded</w:t>
      </w:r>
      <w:r>
        <w:t xml:space="preserve"> if greater than or equal to </w:t>
      </w:r>
      <w:r w:rsidR="0075691D" w:rsidRPr="00EB6DFB">
        <w:t>5</w:t>
      </w:r>
      <w:r w:rsidRPr="00EB6DFB">
        <w:t>,000</w:t>
      </w:r>
      <w:r>
        <w:t>.</w:t>
      </w:r>
    </w:p>
    <w:bookmarkStart w:id="1" w:name="App_multi_stra_TVCL1_Cov_PE_Number"/>
    <w:p w14:paraId="2926C4F0" w14:textId="77777777" w:rsidR="00FD5A71" w:rsidRDefault="00FD5A71" w:rsidP="00FD5A71">
      <w:pPr>
        <w:pStyle w:val="Appendixheading2"/>
        <w:spacing w:after="180"/>
        <w:ind w:left="961" w:hanging="961"/>
        <w:rPr>
          <w:rFonts w:eastAsiaTheme="minorEastAsia"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2" w:name="_Toc38380451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</w:t>
      </w:r>
      <w:r>
        <w:rPr>
          <w:rFonts w:eastAsiaTheme="minorEastAsia"/>
        </w:rPr>
        <w:fldChar w:fldCharType="end"/>
      </w:r>
      <w:bookmarkEnd w:id="1"/>
      <w:r>
        <w:rPr>
          <w:rFonts w:eastAsiaTheme="minorEastAsia"/>
        </w:rPr>
        <w:t>.</w:t>
      </w:r>
      <w:r>
        <w:rPr>
          <w:rFonts w:eastAsiaTheme="minorEastAsia"/>
        </w:rPr>
        <w:tab/>
        <w:t xml:space="preserve">Relative estimation errors of </w:t>
      </w:r>
      <w:r>
        <w:rPr>
          <w:rFonts w:eastAsiaTheme="minorEastAsia"/>
          <w:i/>
          <w:iCs/>
        </w:rPr>
        <w:t>TVCL</w:t>
      </w:r>
      <w:r>
        <w:rPr>
          <w:rFonts w:eastAsiaTheme="minorEastAsia"/>
          <w:i/>
          <w:iCs/>
          <w:vertAlign w:val="subscript"/>
        </w:rPr>
        <w:t>1</w:t>
      </w:r>
      <w:bookmarkEnd w:id="2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28"/>
        <w:gridCol w:w="1191"/>
        <w:gridCol w:w="1990"/>
        <w:gridCol w:w="1991"/>
        <w:gridCol w:w="1991"/>
        <w:gridCol w:w="1990"/>
        <w:gridCol w:w="2010"/>
        <w:gridCol w:w="2057"/>
      </w:tblGrid>
      <w:tr w:rsidR="00FD5A71" w14:paraId="4E755CEC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 w:val="restart"/>
            <w:vAlign w:val="center"/>
          </w:tcPr>
          <w:p w14:paraId="4F5DFF2E" w14:textId="77777777" w:rsidR="00FD5A71" w:rsidRPr="00D62EED" w:rsidRDefault="00FD5A71" w:rsidP="006F4FC2">
            <w:pPr>
              <w:pStyle w:val="strad1title"/>
            </w:pPr>
            <w:bookmarkStart w:id="3" w:name="_Hlk27054714"/>
            <w:r w:rsidRPr="00D62EED">
              <w:rPr>
                <w:rFonts w:hint="eastAsia"/>
              </w:rPr>
              <w:t>d</w:t>
            </w:r>
            <w:r w:rsidRPr="00D62EED">
              <w:t>OFV</w:t>
            </w:r>
          </w:p>
        </w:tc>
        <w:tc>
          <w:tcPr>
            <w:tcW w:w="1230" w:type="dxa"/>
            <w:vMerge w:val="restart"/>
            <w:tcBorders>
              <w:right w:val="double" w:sz="4" w:space="0" w:color="9CC2E5" w:themeColor="accent5" w:themeTint="99"/>
            </w:tcBorders>
          </w:tcPr>
          <w:p w14:paraId="6413794D" w14:textId="77777777" w:rsidR="00FD5A71" w:rsidRPr="00EA502F" w:rsidRDefault="00FD5A71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vertAlign w:val="subscript"/>
              </w:rPr>
            </w:pPr>
            <w:r>
              <w:rPr>
                <w:rFonts w:hint="eastAsia"/>
              </w:rPr>
              <w:t>E</w:t>
            </w:r>
            <w:r>
              <w:t xml:space="preserve">stimated </w:t>
            </w:r>
            <w:r>
              <w:rPr>
                <w:i/>
                <w:iCs/>
              </w:rPr>
              <w:t>MIXP</w:t>
            </w:r>
            <w:r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5A2166E6" w14:textId="77777777" w:rsidR="00FD5A71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E</w:t>
            </w:r>
            <w:r>
              <w:t xml:space="preserve">stimated </w:t>
            </w:r>
            <w:r w:rsidRPr="00EA502F">
              <w:rPr>
                <w:i/>
                <w:iCs/>
              </w:rPr>
              <w:t>DA</w:t>
            </w:r>
          </w:p>
        </w:tc>
      </w:tr>
      <w:tr w:rsidR="00FD5A71" w14:paraId="2A0FAC3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tcBorders>
              <w:bottom w:val="double" w:sz="4" w:space="0" w:color="9CC2E5" w:themeColor="accent5" w:themeTint="99"/>
            </w:tcBorders>
          </w:tcPr>
          <w:p w14:paraId="077A9BA3" w14:textId="77777777" w:rsidR="00FD5A71" w:rsidRDefault="00FD5A71" w:rsidP="006F4FC2">
            <w:pPr>
              <w:pStyle w:val="ae"/>
              <w:spacing w:afterLines="0" w:after="0"/>
              <w:ind w:leftChars="0" w:left="0"/>
              <w:jc w:val="center"/>
            </w:pPr>
          </w:p>
        </w:tc>
        <w:tc>
          <w:tcPr>
            <w:tcW w:w="1230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05B15DC9" w14:textId="77777777" w:rsidR="00FD5A71" w:rsidRDefault="00FD5A71" w:rsidP="006F4FC2">
            <w:pPr>
              <w:pStyle w:val="ae"/>
              <w:spacing w:afterLines="0" w:after="0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067A9E3" w14:textId="77777777" w:rsidR="00FD5A71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3ED0FFB" w14:textId="77777777" w:rsidR="00FD5A71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0-8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88AD199" w14:textId="77777777" w:rsidR="00FD5A71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5-95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097B265" w14:textId="77777777" w:rsidR="00FD5A71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5-9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6A3C866" w14:textId="77777777" w:rsidR="00FD5A71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9-99.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444BC69F" w14:textId="77777777" w:rsidR="00FD5A71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9.9</w:t>
            </w:r>
            <w:r>
              <w:noBreakHyphen/>
              <w:t>100%</w:t>
            </w:r>
          </w:p>
        </w:tc>
      </w:tr>
      <w:tr w:rsidR="00FD5A71" w14:paraId="41DA106A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364F57E8" w14:textId="77777777" w:rsidR="00FD5A71" w:rsidRPr="003C22C2" w:rsidRDefault="00FD5A71" w:rsidP="006F4FC2">
            <w:pPr>
              <w:pStyle w:val="strad1text"/>
            </w:pPr>
            <w:r w:rsidRPr="003C22C2">
              <w:t>100+</w:t>
            </w:r>
          </w:p>
        </w:tc>
        <w:tc>
          <w:tcPr>
            <w:tcW w:w="1230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1CEC3E84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100%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E2722A0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681158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6E1FCD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C6FC93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D46BF8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5</w:t>
            </w:r>
            <w:r w:rsidRPr="008B222B">
              <w:t xml:space="preserve">, </w:t>
            </w:r>
            <w:r w:rsidRPr="00277B76">
              <w:rPr>
                <w:color w:val="6464FF"/>
              </w:rPr>
              <w:t>-4</w:t>
            </w:r>
            <w:r w:rsidRPr="008B222B">
              <w:t xml:space="preserve">, </w:t>
            </w:r>
            <w:r w:rsidRPr="00277B76">
              <w:rPr>
                <w:color w:val="6464FF"/>
              </w:rPr>
              <w:t>-3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0</w:t>
            </w:r>
            <w:r w:rsidRPr="008B222B">
              <w:t xml:space="preserve">, </w:t>
            </w:r>
            <w:r w:rsidRPr="00277B76">
              <w:rPr>
                <w:color w:val="6464FF"/>
              </w:rPr>
              <w:t>+6</w:t>
            </w:r>
            <w:r w:rsidRPr="008B222B">
              <w:t xml:space="preserve">, </w:t>
            </w:r>
            <w:r w:rsidRPr="00277B76">
              <w:rPr>
                <w:color w:val="6464FF"/>
              </w:rPr>
              <w:t>+7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8 </w:t>
            </w:r>
            <w:r w:rsidRPr="008B222B">
              <w:t>(</w:t>
            </w:r>
            <w:r w:rsidRPr="00277B76">
              <w:rPr>
                <w:color w:val="AFAFAF"/>
              </w:rPr>
              <w:t>12</w:t>
            </w:r>
            <w:r w:rsidRPr="008B222B"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6C3ED764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3</w:t>
            </w:r>
            <w:r w:rsidRPr="008B222B">
              <w:t xml:space="preserve">, </w:t>
            </w:r>
            <w:r w:rsidRPr="00277B76">
              <w:rPr>
                <w:color w:val="6464FF"/>
              </w:rPr>
              <w:t>-2</w:t>
            </w:r>
            <w:r w:rsidRPr="008B222B">
              <w:t xml:space="preserve">, </w:t>
            </w:r>
            <w:r w:rsidRPr="00277B76">
              <w:rPr>
                <w:color w:val="6464FF"/>
              </w:rPr>
              <w:t>-2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+1</w:t>
            </w:r>
            <w:r w:rsidRPr="008B222B">
              <w:t xml:space="preserve">, </w:t>
            </w:r>
            <w:r w:rsidRPr="00277B76">
              <w:rPr>
                <w:color w:val="6464FF"/>
              </w:rPr>
              <w:t>+4</w:t>
            </w:r>
            <w:r w:rsidRPr="008B222B">
              <w:t xml:space="preserve">, </w:t>
            </w:r>
            <w:r w:rsidRPr="00277B76">
              <w:rPr>
                <w:color w:val="6464FF"/>
              </w:rPr>
              <w:t>+4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7 </w:t>
            </w:r>
            <w:r w:rsidRPr="008B222B">
              <w:t>(59)</w:t>
            </w:r>
          </w:p>
        </w:tc>
      </w:tr>
      <w:tr w:rsidR="00FD5A71" w14:paraId="75DBB0EA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65B47A5D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57C7230A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8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D982DFF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2950AD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608C9CD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3285DB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3</w:t>
            </w:r>
            <w:r w:rsidRPr="008B222B">
              <w:t xml:space="preserve">, </w:t>
            </w:r>
            <w:r w:rsidRPr="00277B76">
              <w:rPr>
                <w:color w:val="6464FF"/>
              </w:rPr>
              <w:t>-3</w:t>
            </w:r>
            <w:r w:rsidRPr="008B222B">
              <w:t xml:space="preserve">, </w:t>
            </w:r>
            <w:r w:rsidRPr="00277B76">
              <w:rPr>
                <w:color w:val="6464FF"/>
              </w:rPr>
              <w:t>-2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+2</w:t>
            </w:r>
            <w:r w:rsidRPr="008B222B">
              <w:t xml:space="preserve">, </w:t>
            </w:r>
            <w:r w:rsidRPr="00277B76">
              <w:rPr>
                <w:color w:val="6464FF"/>
              </w:rPr>
              <w:t>+5</w:t>
            </w:r>
            <w:r w:rsidRPr="008B222B">
              <w:t xml:space="preserve">, </w:t>
            </w:r>
            <w:r w:rsidRPr="00277B76">
              <w:rPr>
                <w:color w:val="6464FF"/>
              </w:rPr>
              <w:t>+5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6 </w:t>
            </w:r>
            <w:r w:rsidRPr="008B222B">
              <w:t>(</w:t>
            </w:r>
            <w:r w:rsidRPr="00277B76">
              <w:rPr>
                <w:color w:val="AFAFAF"/>
              </w:rPr>
              <w:t>17</w:t>
            </w:r>
            <w:r w:rsidRPr="008B222B"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45E7DE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5</w:t>
            </w:r>
            <w:r w:rsidRPr="008B222B">
              <w:t xml:space="preserve">, </w:t>
            </w:r>
            <w:r w:rsidRPr="00277B76">
              <w:rPr>
                <w:color w:val="6464FF"/>
              </w:rPr>
              <w:t>-3</w:t>
            </w:r>
            <w:r w:rsidRPr="008B222B">
              <w:t xml:space="preserve">, </w:t>
            </w:r>
            <w:r w:rsidRPr="00277B76">
              <w:rPr>
                <w:color w:val="6464FF"/>
              </w:rPr>
              <w:t>-2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+1</w:t>
            </w:r>
            <w:r w:rsidRPr="008B222B">
              <w:t xml:space="preserve">, </w:t>
            </w:r>
            <w:r w:rsidRPr="00277B76">
              <w:rPr>
                <w:color w:val="6464FF"/>
              </w:rPr>
              <w:t>+5</w:t>
            </w:r>
            <w:r w:rsidRPr="008B222B">
              <w:t xml:space="preserve">, </w:t>
            </w:r>
            <w:r w:rsidRPr="00277B76">
              <w:rPr>
                <w:color w:val="6464FF"/>
              </w:rPr>
              <w:t>+5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6 </w:t>
            </w:r>
            <w:r w:rsidRPr="008B222B">
              <w:t>(5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7DD0A29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2</w:t>
            </w:r>
            <w:r w:rsidRPr="008B222B">
              <w:t xml:space="preserve">, </w:t>
            </w:r>
            <w:r w:rsidRPr="00277B76">
              <w:rPr>
                <w:color w:val="6464FF"/>
              </w:rPr>
              <w:t>-2</w:t>
            </w:r>
            <w:r w:rsidRPr="008B222B">
              <w:t xml:space="preserve">, </w:t>
            </w:r>
            <w:r w:rsidRPr="00277B76">
              <w:rPr>
                <w:color w:val="6464FF"/>
              </w:rPr>
              <w:t>-1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+2</w:t>
            </w:r>
            <w:r w:rsidRPr="008B222B">
              <w:t xml:space="preserve">, </w:t>
            </w:r>
            <w:r w:rsidRPr="00277B76">
              <w:rPr>
                <w:color w:val="6464FF"/>
              </w:rPr>
              <w:t>+6</w:t>
            </w:r>
            <w:r w:rsidRPr="008B222B">
              <w:t xml:space="preserve">, </w:t>
            </w:r>
            <w:r w:rsidRPr="00277B76">
              <w:rPr>
                <w:color w:val="6464FF"/>
              </w:rPr>
              <w:t>+7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8 </w:t>
            </w:r>
            <w:r w:rsidRPr="008B222B">
              <w:t>(110)</w:t>
            </w:r>
          </w:p>
        </w:tc>
      </w:tr>
      <w:tr w:rsidR="00FD5A71" w14:paraId="17C089E3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081F021D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28A0C4D0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6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AAB34D5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169DFA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B76E6A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13B63F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4</w:t>
            </w:r>
            <w:r w:rsidRPr="008B222B">
              <w:t xml:space="preserve">, </w:t>
            </w:r>
            <w:r w:rsidRPr="00277B76">
              <w:rPr>
                <w:color w:val="6464FF"/>
              </w:rPr>
              <w:t>-4</w:t>
            </w:r>
            <w:r w:rsidRPr="008B222B">
              <w:t xml:space="preserve">, </w:t>
            </w:r>
            <w:r w:rsidRPr="00277B76">
              <w:rPr>
                <w:color w:val="6464FF"/>
              </w:rPr>
              <w:t>-3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+1</w:t>
            </w:r>
            <w:r w:rsidRPr="008B222B">
              <w:t xml:space="preserve">, </w:t>
            </w:r>
            <w:r w:rsidRPr="00277B76">
              <w:rPr>
                <w:color w:val="6464FF"/>
              </w:rPr>
              <w:t>+6</w:t>
            </w:r>
            <w:r w:rsidRPr="008B222B">
              <w:t xml:space="preserve">, </w:t>
            </w:r>
            <w:r w:rsidRPr="00277B76">
              <w:rPr>
                <w:color w:val="6464FF"/>
              </w:rPr>
              <w:t>+7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7 </w:t>
            </w:r>
            <w:r w:rsidRPr="008B222B">
              <w:t>(2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434B47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4</w:t>
            </w:r>
            <w:r w:rsidRPr="008B222B">
              <w:t xml:space="preserve">, </w:t>
            </w:r>
            <w:r w:rsidRPr="00277B76">
              <w:rPr>
                <w:color w:val="6464FF"/>
              </w:rPr>
              <w:t>-3</w:t>
            </w:r>
            <w:r w:rsidRPr="008B222B">
              <w:t xml:space="preserve">, </w:t>
            </w:r>
            <w:r w:rsidRPr="00277B76">
              <w:rPr>
                <w:color w:val="6464FF"/>
              </w:rPr>
              <w:t>-3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+2</w:t>
            </w:r>
            <w:r w:rsidRPr="008B222B">
              <w:t xml:space="preserve">, </w:t>
            </w:r>
            <w:r w:rsidRPr="00277B76">
              <w:rPr>
                <w:color w:val="6464FF"/>
              </w:rPr>
              <w:t>+6</w:t>
            </w:r>
            <w:r w:rsidRPr="008B222B">
              <w:t xml:space="preserve">, </w:t>
            </w:r>
            <w:r w:rsidRPr="00277B76">
              <w:rPr>
                <w:color w:val="6464FF"/>
              </w:rPr>
              <w:t>+7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9 </w:t>
            </w:r>
            <w:r w:rsidRPr="008B222B">
              <w:t>(8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6ABCC11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4</w:t>
            </w:r>
            <w:r w:rsidRPr="008B222B">
              <w:t xml:space="preserve">, </w:t>
            </w:r>
            <w:r w:rsidRPr="00277B76">
              <w:rPr>
                <w:color w:val="6464FF"/>
              </w:rPr>
              <w:t>-3</w:t>
            </w:r>
            <w:r w:rsidRPr="008B222B">
              <w:t xml:space="preserve">, </w:t>
            </w:r>
            <w:r w:rsidRPr="00277B76">
              <w:rPr>
                <w:color w:val="6464FF"/>
              </w:rPr>
              <w:t>-2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+2</w:t>
            </w:r>
            <w:r w:rsidRPr="008B222B">
              <w:t xml:space="preserve">, </w:t>
            </w:r>
            <w:r w:rsidRPr="00277B76">
              <w:rPr>
                <w:color w:val="6464FF"/>
              </w:rPr>
              <w:t>+6</w:t>
            </w:r>
            <w:r w:rsidRPr="008B222B">
              <w:t xml:space="preserve">, </w:t>
            </w:r>
            <w:r w:rsidRPr="00277B76">
              <w:rPr>
                <w:color w:val="6464FF"/>
              </w:rPr>
              <w:t>+7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9 </w:t>
            </w:r>
            <w:r w:rsidRPr="008B222B">
              <w:t>(</w:t>
            </w:r>
            <w:r w:rsidRPr="00277B76">
              <w:rPr>
                <w:b/>
              </w:rPr>
              <w:t>200</w:t>
            </w:r>
            <w:r w:rsidRPr="008B222B">
              <w:t>)</w:t>
            </w:r>
          </w:p>
        </w:tc>
      </w:tr>
      <w:tr w:rsidR="00FD5A71" w14:paraId="0F095175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5076778C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6BD50488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4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61BCAF7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4665C8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BB93C1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2034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 xml:space="preserve">+10 </w:t>
            </w:r>
            <w:r w:rsidRPr="005D3838">
              <w:rPr>
                <w:sz w:val="13"/>
                <w:szCs w:val="13"/>
              </w:rPr>
              <w:t>(4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9450D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3 </w:t>
            </w:r>
            <w:r w:rsidRPr="005D3838">
              <w:rPr>
                <w:sz w:val="13"/>
                <w:szCs w:val="13"/>
              </w:rPr>
              <w:t>(10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FEF011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 xml:space="preserve">+10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279</w:t>
            </w:r>
            <w:r w:rsidRPr="005D3838">
              <w:rPr>
                <w:sz w:val="13"/>
                <w:szCs w:val="13"/>
              </w:rPr>
              <w:t>)</w:t>
            </w:r>
          </w:p>
        </w:tc>
      </w:tr>
      <w:tr w:rsidR="00FD5A71" w14:paraId="7EB2D1B1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7386AC46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108BF12B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3AFBC49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D7292A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5318A2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E4D9A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5 </w:t>
            </w:r>
            <w:r w:rsidRPr="005D3838">
              <w:rPr>
                <w:sz w:val="13"/>
                <w:szCs w:val="13"/>
              </w:rPr>
              <w:t>(2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7F2E4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7 </w:t>
            </w:r>
            <w:r w:rsidRPr="005D3838">
              <w:rPr>
                <w:sz w:val="13"/>
                <w:szCs w:val="13"/>
              </w:rPr>
              <w:t>(6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A1FBD6E" w14:textId="77777777" w:rsidR="00FD5A71" w:rsidRPr="003C22C2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8"/>
              </w:rPr>
            </w:pPr>
            <w:r w:rsidRPr="003C22C2">
              <w:rPr>
                <w:color w:val="00D200"/>
                <w:sz w:val="14"/>
                <w:szCs w:val="18"/>
              </w:rPr>
              <w:t>-12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>-1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8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b/>
                <w:color w:val="0000FF"/>
                <w:sz w:val="14"/>
                <w:szCs w:val="18"/>
              </w:rPr>
              <w:t>+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+8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+9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 xml:space="preserve">+15 </w:t>
            </w:r>
            <w:r w:rsidRPr="003C22C2">
              <w:rPr>
                <w:sz w:val="14"/>
                <w:szCs w:val="18"/>
              </w:rPr>
              <w:t>(</w:t>
            </w:r>
            <w:r w:rsidRPr="003C22C2">
              <w:rPr>
                <w:b/>
                <w:sz w:val="14"/>
                <w:szCs w:val="18"/>
              </w:rPr>
              <w:t>204</w:t>
            </w:r>
            <w:r w:rsidRPr="003C22C2">
              <w:rPr>
                <w:sz w:val="14"/>
                <w:szCs w:val="18"/>
              </w:rPr>
              <w:t>)</w:t>
            </w:r>
          </w:p>
        </w:tc>
      </w:tr>
      <w:tr w:rsidR="00FD5A71" w14:paraId="317EA094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D235E00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0D9F2A7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3EC38B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E05AEC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0D0F1D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099D48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E3B384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5</w:t>
            </w:r>
            <w:r w:rsidRPr="008B222B">
              <w:t xml:space="preserve">, </w:t>
            </w:r>
            <w:r w:rsidRPr="00277B76">
              <w:rPr>
                <w:color w:val="6464FF"/>
              </w:rPr>
              <w:t>-5</w:t>
            </w:r>
            <w:r w:rsidRPr="008B222B">
              <w:t xml:space="preserve">, </w:t>
            </w:r>
            <w:r w:rsidRPr="00277B76">
              <w:rPr>
                <w:color w:val="6464FF"/>
              </w:rPr>
              <w:t>-4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+2</w:t>
            </w:r>
            <w:r w:rsidRPr="008B222B">
              <w:t xml:space="preserve">, </w:t>
            </w:r>
            <w:r w:rsidRPr="00277B76">
              <w:rPr>
                <w:color w:val="6464FF"/>
              </w:rPr>
              <w:t>+9</w:t>
            </w:r>
            <w:r w:rsidRPr="008B222B">
              <w:t xml:space="preserve">, </w:t>
            </w:r>
            <w:r w:rsidRPr="00277B76">
              <w:rPr>
                <w:color w:val="6464FF"/>
              </w:rPr>
              <w:t>+9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10 </w:t>
            </w:r>
            <w:r w:rsidRPr="008B222B">
              <w:t>(</w:t>
            </w:r>
            <w:r w:rsidRPr="00277B76">
              <w:rPr>
                <w:color w:val="AFAFAF"/>
              </w:rPr>
              <w:t>9</w:t>
            </w:r>
            <w:r w:rsidRPr="008B222B"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16A990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1 </w:t>
            </w:r>
            <w:r w:rsidRPr="005D3838">
              <w:rPr>
                <w:sz w:val="13"/>
                <w:szCs w:val="13"/>
              </w:rPr>
              <w:t>(66)</w:t>
            </w:r>
          </w:p>
        </w:tc>
      </w:tr>
      <w:tr w:rsidR="00FD5A71" w14:paraId="1D0713AE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61E31638" w14:textId="77777777" w:rsidR="00FD5A71" w:rsidRPr="003C22C2" w:rsidRDefault="00FD5A71" w:rsidP="006F4FC2">
            <w:pPr>
              <w:pStyle w:val="strad1text"/>
            </w:pPr>
            <w:r w:rsidRPr="003C22C2">
              <w:t>30-100</w:t>
            </w:r>
          </w:p>
        </w:tc>
        <w:tc>
          <w:tcPr>
            <w:tcW w:w="1230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FD854FB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9411DF1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266A96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D3D3A2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6AD134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8</w:t>
            </w:r>
            <w:r w:rsidRPr="008B222B">
              <w:t xml:space="preserve">, </w:t>
            </w:r>
            <w:r w:rsidRPr="00277B76">
              <w:rPr>
                <w:color w:val="6464FF"/>
              </w:rPr>
              <w:t>-6</w:t>
            </w:r>
            <w:r w:rsidRPr="008B222B">
              <w:t xml:space="preserve">, </w:t>
            </w:r>
            <w:r w:rsidRPr="00277B76">
              <w:rPr>
                <w:color w:val="6464FF"/>
              </w:rPr>
              <w:t>-5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+1</w:t>
            </w:r>
            <w:r w:rsidRPr="008B222B">
              <w:t xml:space="preserve">, </w:t>
            </w:r>
            <w:r w:rsidRPr="00277B76">
              <w:rPr>
                <w:color w:val="6464FF"/>
              </w:rPr>
              <w:t>+7</w:t>
            </w:r>
            <w:r w:rsidRPr="008B222B">
              <w:t xml:space="preserve">, </w:t>
            </w:r>
            <w:r w:rsidRPr="00277B76">
              <w:rPr>
                <w:color w:val="6464FF"/>
              </w:rPr>
              <w:t>+7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9 </w:t>
            </w:r>
            <w:r w:rsidRPr="008B222B">
              <w:t>(4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E8B28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4 </w:t>
            </w:r>
            <w:r w:rsidRPr="005D3838">
              <w:rPr>
                <w:sz w:val="13"/>
                <w:szCs w:val="13"/>
              </w:rPr>
              <w:t>(5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15168C0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8 </w:t>
            </w:r>
            <w:r w:rsidRPr="005D3838">
              <w:rPr>
                <w:sz w:val="13"/>
                <w:szCs w:val="13"/>
              </w:rPr>
              <w:t>(100)</w:t>
            </w:r>
          </w:p>
        </w:tc>
      </w:tr>
      <w:tr w:rsidR="00FD5A71" w14:paraId="1D2428A0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338ACEF5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6F325130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8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8618383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FF3A24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66532B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5</w:t>
            </w:r>
            <w:r w:rsidRPr="008B222B">
              <w:t xml:space="preserve">, </w:t>
            </w:r>
            <w:r w:rsidRPr="00277B76">
              <w:rPr>
                <w:color w:val="6464FF"/>
              </w:rPr>
              <w:t>-5</w:t>
            </w:r>
            <w:r w:rsidRPr="008B222B">
              <w:t xml:space="preserve">, </w:t>
            </w:r>
            <w:r w:rsidRPr="00277B76">
              <w:rPr>
                <w:color w:val="6464FF"/>
              </w:rPr>
              <w:t>-4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+1</w:t>
            </w:r>
            <w:r w:rsidRPr="008B222B">
              <w:t xml:space="preserve">, </w:t>
            </w:r>
            <w:r w:rsidRPr="00277B76">
              <w:rPr>
                <w:color w:val="6464FF"/>
              </w:rPr>
              <w:t>+7</w:t>
            </w:r>
            <w:r w:rsidRPr="008B222B">
              <w:t xml:space="preserve">, </w:t>
            </w:r>
            <w:r w:rsidRPr="00277B76">
              <w:rPr>
                <w:color w:val="6464FF"/>
              </w:rPr>
              <w:t>+8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8 </w:t>
            </w:r>
            <w:r w:rsidRPr="008B222B">
              <w:t>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91552A" w14:textId="77777777" w:rsidR="00FD5A71" w:rsidRPr="003C22C2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8"/>
              </w:rPr>
            </w:pPr>
            <w:r w:rsidRPr="003C22C2">
              <w:rPr>
                <w:color w:val="6464FF"/>
                <w:sz w:val="14"/>
                <w:szCs w:val="18"/>
              </w:rPr>
              <w:t>-9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6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5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b/>
                <w:color w:val="0000FF"/>
                <w:sz w:val="14"/>
                <w:szCs w:val="18"/>
              </w:rPr>
              <w:t>+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+10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>+1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 xml:space="preserve">+14 </w:t>
            </w:r>
            <w:r w:rsidRPr="003C22C2">
              <w:rPr>
                <w:sz w:val="14"/>
                <w:szCs w:val="18"/>
              </w:rPr>
              <w:t>(</w:t>
            </w:r>
            <w:r w:rsidRPr="003C22C2">
              <w:rPr>
                <w:b/>
                <w:sz w:val="14"/>
                <w:szCs w:val="18"/>
              </w:rPr>
              <w:t>208</w:t>
            </w:r>
            <w:r w:rsidRPr="003C22C2">
              <w:rPr>
                <w:sz w:val="14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7CFD1B" w14:textId="77777777" w:rsidR="00FD5A71" w:rsidRPr="003C22C2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8"/>
              </w:rPr>
            </w:pPr>
            <w:r w:rsidRPr="003C22C2">
              <w:rPr>
                <w:color w:val="00D200"/>
                <w:sz w:val="14"/>
                <w:szCs w:val="18"/>
              </w:rPr>
              <w:t>-1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8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6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b/>
                <w:color w:val="0000FF"/>
                <w:sz w:val="14"/>
                <w:szCs w:val="18"/>
              </w:rPr>
              <w:t>+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+8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+10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 xml:space="preserve">+11 </w:t>
            </w:r>
            <w:r w:rsidRPr="003C22C2">
              <w:rPr>
                <w:sz w:val="14"/>
                <w:szCs w:val="18"/>
              </w:rPr>
              <w:t>(16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106CE46" w14:textId="77777777" w:rsidR="00FD5A71" w:rsidRPr="003C22C2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8"/>
              </w:rPr>
            </w:pPr>
            <w:r w:rsidRPr="003C22C2">
              <w:rPr>
                <w:color w:val="00D200"/>
                <w:sz w:val="14"/>
                <w:szCs w:val="18"/>
              </w:rPr>
              <w:t>-13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9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6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b/>
                <w:color w:val="0000FF"/>
                <w:sz w:val="14"/>
                <w:szCs w:val="18"/>
              </w:rPr>
              <w:t>+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+10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>+1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 xml:space="preserve">+14 </w:t>
            </w:r>
            <w:r w:rsidRPr="003C22C2">
              <w:rPr>
                <w:sz w:val="14"/>
                <w:szCs w:val="18"/>
              </w:rPr>
              <w:t>(</w:t>
            </w:r>
            <w:r w:rsidRPr="003C22C2">
              <w:rPr>
                <w:b/>
                <w:sz w:val="14"/>
                <w:szCs w:val="18"/>
              </w:rPr>
              <w:t>246</w:t>
            </w:r>
            <w:r w:rsidRPr="003C22C2">
              <w:rPr>
                <w:sz w:val="14"/>
                <w:szCs w:val="18"/>
              </w:rPr>
              <w:t>)</w:t>
            </w:r>
          </w:p>
        </w:tc>
      </w:tr>
      <w:tr w:rsidR="00FD5A71" w14:paraId="7724E1E4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0F3749C2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571563D4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6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AA39960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3FDE28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3A55B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5 </w:t>
            </w:r>
            <w:r w:rsidRPr="005D3838">
              <w:rPr>
                <w:sz w:val="13"/>
                <w:szCs w:val="13"/>
              </w:rPr>
              <w:t>(14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F5FA6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2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4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300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944DD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7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250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97ACD5A" w14:textId="77777777" w:rsidR="00FD5A71" w:rsidRPr="003C22C2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8"/>
              </w:rPr>
            </w:pPr>
            <w:r w:rsidRPr="003C22C2">
              <w:rPr>
                <w:color w:val="00D200"/>
                <w:sz w:val="14"/>
                <w:szCs w:val="18"/>
              </w:rPr>
              <w:t>-17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9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7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b/>
                <w:color w:val="0000FF"/>
                <w:sz w:val="14"/>
                <w:szCs w:val="18"/>
              </w:rPr>
              <w:t>+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+10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>+12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 xml:space="preserve">+15 </w:t>
            </w:r>
            <w:r w:rsidRPr="003C22C2">
              <w:rPr>
                <w:sz w:val="14"/>
                <w:szCs w:val="18"/>
              </w:rPr>
              <w:t>(</w:t>
            </w:r>
            <w:r w:rsidRPr="003C22C2">
              <w:rPr>
                <w:b/>
                <w:sz w:val="14"/>
                <w:szCs w:val="18"/>
              </w:rPr>
              <w:t>387</w:t>
            </w:r>
            <w:r w:rsidRPr="003C22C2">
              <w:rPr>
                <w:sz w:val="14"/>
                <w:szCs w:val="18"/>
              </w:rPr>
              <w:t>)</w:t>
            </w:r>
          </w:p>
        </w:tc>
      </w:tr>
      <w:tr w:rsidR="00FD5A71" w14:paraId="655E5FF8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5CFACCC1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1C8DFBBB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4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DFEF2D4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B663D8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210B1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8 </w:t>
            </w:r>
            <w:r w:rsidRPr="005D3838">
              <w:rPr>
                <w:sz w:val="13"/>
                <w:szCs w:val="13"/>
              </w:rPr>
              <w:t>(154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B459D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3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326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E73BB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7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283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4EA8E3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2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5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423</w:t>
            </w:r>
            <w:r w:rsidRPr="005D3838">
              <w:rPr>
                <w:sz w:val="13"/>
                <w:szCs w:val="13"/>
              </w:rPr>
              <w:t>)</w:t>
            </w:r>
          </w:p>
        </w:tc>
      </w:tr>
      <w:tr w:rsidR="00FD5A71" w14:paraId="5DAEB0D2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70948954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0D654C5C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22F2E2E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0B5C7F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E8606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2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28 </w:t>
            </w:r>
            <w:r w:rsidRPr="005D3838">
              <w:rPr>
                <w:sz w:val="13"/>
                <w:szCs w:val="13"/>
              </w:rPr>
              <w:t>(7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C778A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00D200"/>
                <w:sz w:val="12"/>
                <w:szCs w:val="12"/>
              </w:rPr>
              <w:t>-2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30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21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6D919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4 </w:t>
            </w:r>
            <w:r w:rsidRPr="005D3838">
              <w:rPr>
                <w:sz w:val="13"/>
                <w:szCs w:val="13"/>
              </w:rPr>
              <w:t>(1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B761FC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2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2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327</w:t>
            </w:r>
            <w:r w:rsidRPr="005D3838">
              <w:rPr>
                <w:sz w:val="13"/>
                <w:szCs w:val="13"/>
              </w:rPr>
              <w:t>)</w:t>
            </w:r>
          </w:p>
        </w:tc>
      </w:tr>
      <w:tr w:rsidR="00FD5A71" w14:paraId="7A720136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11C24EB8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652A7EE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01536B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E9F050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B4E8A2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4D51D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2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9 </w:t>
            </w:r>
            <w:r w:rsidRPr="005D3838">
              <w:rPr>
                <w:sz w:val="13"/>
                <w:szCs w:val="13"/>
              </w:rPr>
              <w:t>(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49676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2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0 </w:t>
            </w:r>
            <w:r w:rsidRPr="005D3838">
              <w:rPr>
                <w:sz w:val="13"/>
                <w:szCs w:val="13"/>
              </w:rPr>
              <w:t>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D11443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6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3 </w:t>
            </w:r>
            <w:r w:rsidRPr="005D3838">
              <w:rPr>
                <w:sz w:val="13"/>
                <w:szCs w:val="13"/>
              </w:rPr>
              <w:t>(136)</w:t>
            </w:r>
          </w:p>
        </w:tc>
      </w:tr>
      <w:tr w:rsidR="00FD5A71" w14:paraId="29D85AD5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02A566AA" w14:textId="77777777" w:rsidR="00FD5A71" w:rsidRPr="003C22C2" w:rsidRDefault="00FD5A71" w:rsidP="006F4FC2">
            <w:pPr>
              <w:pStyle w:val="strad1text"/>
            </w:pPr>
            <w:r w:rsidRPr="003C22C2">
              <w:t>15-30</w:t>
            </w:r>
          </w:p>
        </w:tc>
        <w:tc>
          <w:tcPr>
            <w:tcW w:w="1230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E60268E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9B3E22A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F8482A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F5441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2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2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42994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3 </w:t>
            </w:r>
            <w:r w:rsidRPr="005D3838">
              <w:rPr>
                <w:sz w:val="13"/>
                <w:szCs w:val="13"/>
              </w:rPr>
              <w:t>(8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FEE7A0" w14:textId="77777777" w:rsidR="00FD5A71" w:rsidRPr="003C22C2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8"/>
              </w:rPr>
            </w:pPr>
            <w:r w:rsidRPr="003C22C2">
              <w:rPr>
                <w:color w:val="00D200"/>
                <w:sz w:val="14"/>
                <w:szCs w:val="18"/>
              </w:rPr>
              <w:t>-1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8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6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b/>
                <w:color w:val="0000FF"/>
                <w:sz w:val="14"/>
                <w:szCs w:val="18"/>
              </w:rPr>
              <w:t>+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>+12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>+12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 xml:space="preserve">+14 </w:t>
            </w:r>
            <w:r w:rsidRPr="003C22C2">
              <w:rPr>
                <w:sz w:val="14"/>
                <w:szCs w:val="18"/>
              </w:rPr>
              <w:t>(6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A08ACC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2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6 </w:t>
            </w:r>
            <w:r w:rsidRPr="005D3838">
              <w:rPr>
                <w:sz w:val="13"/>
                <w:szCs w:val="13"/>
              </w:rPr>
              <w:t>(64)</w:t>
            </w:r>
          </w:p>
        </w:tc>
      </w:tr>
      <w:tr w:rsidR="00FD5A71" w14:paraId="23C9A716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6C215460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55AECD27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8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E0128C3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858146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4</w:t>
            </w:r>
            <w:r w:rsidRPr="008B222B">
              <w:t xml:space="preserve">, </w:t>
            </w:r>
            <w:r w:rsidRPr="00277B76">
              <w:rPr>
                <w:color w:val="6464FF"/>
              </w:rPr>
              <w:t>-4</w:t>
            </w:r>
            <w:r w:rsidRPr="008B222B">
              <w:t xml:space="preserve">, </w:t>
            </w:r>
            <w:r w:rsidRPr="00277B76">
              <w:rPr>
                <w:color w:val="6464FF"/>
              </w:rPr>
              <w:t>-3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0</w:t>
            </w:r>
            <w:r w:rsidRPr="008B222B">
              <w:t xml:space="preserve">, </w:t>
            </w:r>
            <w:r w:rsidRPr="00277B76">
              <w:rPr>
                <w:color w:val="6464FF"/>
              </w:rPr>
              <w:t>+2</w:t>
            </w:r>
            <w:r w:rsidRPr="008B222B">
              <w:t xml:space="preserve">, </w:t>
            </w:r>
            <w:r w:rsidRPr="00277B76">
              <w:rPr>
                <w:color w:val="6464FF"/>
              </w:rPr>
              <w:t>+2</w:t>
            </w:r>
            <w:r w:rsidRPr="008B222B">
              <w:t xml:space="preserve">, </w:t>
            </w:r>
            <w:r w:rsidRPr="00277B76">
              <w:rPr>
                <w:color w:val="6464FF"/>
              </w:rPr>
              <w:t xml:space="preserve">+2 </w:t>
            </w:r>
            <w:r w:rsidRPr="008B222B">
              <w:t>(</w:t>
            </w:r>
            <w:r w:rsidRPr="00277B76">
              <w:rPr>
                <w:color w:val="AFAFAF"/>
              </w:rPr>
              <w:t>5</w:t>
            </w:r>
            <w:r w:rsidRPr="008B222B"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5BD62B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6 </w:t>
            </w:r>
            <w:r w:rsidRPr="005D3838">
              <w:rPr>
                <w:sz w:val="13"/>
                <w:szCs w:val="13"/>
              </w:rPr>
              <w:t>(11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813CA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1 </w:t>
            </w:r>
            <w:r w:rsidRPr="005D3838">
              <w:rPr>
                <w:sz w:val="13"/>
                <w:szCs w:val="13"/>
              </w:rPr>
              <w:t>(16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FFDC2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3 </w:t>
            </w:r>
            <w:r w:rsidRPr="005D3838">
              <w:rPr>
                <w:sz w:val="13"/>
                <w:szCs w:val="13"/>
              </w:rPr>
              <w:t>(9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FACD08D" w14:textId="77777777" w:rsidR="00FD5A71" w:rsidRPr="003C22C2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8"/>
              </w:rPr>
            </w:pPr>
            <w:r w:rsidRPr="003C22C2">
              <w:rPr>
                <w:color w:val="00D200"/>
                <w:sz w:val="14"/>
                <w:szCs w:val="18"/>
              </w:rPr>
              <w:t>-2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>-14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9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b/>
                <w:color w:val="0000FF"/>
                <w:sz w:val="14"/>
                <w:szCs w:val="18"/>
              </w:rPr>
              <w:t>+2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+8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>+1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 xml:space="preserve">+15 </w:t>
            </w:r>
            <w:r w:rsidRPr="003C22C2">
              <w:rPr>
                <w:sz w:val="14"/>
                <w:szCs w:val="18"/>
              </w:rPr>
              <w:t>(79)</w:t>
            </w:r>
          </w:p>
        </w:tc>
      </w:tr>
      <w:tr w:rsidR="00FD5A71" w14:paraId="23425B17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0A1BC632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668F1F6A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6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BB508A4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193AF9" w14:textId="77777777" w:rsidR="00FD5A71" w:rsidRPr="003C22C2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8"/>
              </w:rPr>
            </w:pPr>
            <w:r w:rsidRPr="003C22C2">
              <w:rPr>
                <w:color w:val="00D200"/>
                <w:sz w:val="14"/>
                <w:szCs w:val="18"/>
              </w:rPr>
              <w:t>-1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>-1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9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b/>
                <w:color w:val="0000FF"/>
                <w:sz w:val="14"/>
                <w:szCs w:val="18"/>
              </w:rPr>
              <w:t>+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+9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>+1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00D200"/>
                <w:sz w:val="14"/>
                <w:szCs w:val="18"/>
              </w:rPr>
              <w:t xml:space="preserve">+12 </w:t>
            </w:r>
            <w:r w:rsidRPr="003C22C2">
              <w:rPr>
                <w:sz w:val="14"/>
                <w:szCs w:val="18"/>
              </w:rPr>
              <w:t>(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F8093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5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289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85997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00D200"/>
                <w:sz w:val="12"/>
                <w:szCs w:val="12"/>
              </w:rPr>
              <w:t>-2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36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44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5DE71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3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28 </w:t>
            </w:r>
            <w:r w:rsidRPr="005D3838">
              <w:rPr>
                <w:sz w:val="12"/>
                <w:szCs w:val="12"/>
              </w:rPr>
              <w:t>(17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8781EC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45 </w:t>
            </w:r>
            <w:r w:rsidRPr="005D3838">
              <w:rPr>
                <w:sz w:val="13"/>
                <w:szCs w:val="13"/>
              </w:rPr>
              <w:t>(155)</w:t>
            </w:r>
          </w:p>
        </w:tc>
      </w:tr>
      <w:tr w:rsidR="00FD5A71" w14:paraId="04659825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43AD592C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6C42C253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4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825E615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F89E4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2 </w:t>
            </w:r>
            <w:r w:rsidRPr="005D3838">
              <w:rPr>
                <w:sz w:val="13"/>
                <w:szCs w:val="13"/>
              </w:rPr>
              <w:t>(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DBE94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00D200"/>
                <w:sz w:val="12"/>
                <w:szCs w:val="12"/>
              </w:rPr>
              <w:t>-2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34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99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91DF9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3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36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307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63BEC5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3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33 </w:t>
            </w:r>
            <w:r w:rsidRPr="005D3838">
              <w:rPr>
                <w:sz w:val="12"/>
                <w:szCs w:val="12"/>
              </w:rPr>
              <w:t>(1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3E7885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4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2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28 </w:t>
            </w:r>
            <w:r w:rsidRPr="005D3838">
              <w:rPr>
                <w:sz w:val="13"/>
                <w:szCs w:val="13"/>
              </w:rPr>
              <w:t>(164)</w:t>
            </w:r>
          </w:p>
        </w:tc>
      </w:tr>
      <w:tr w:rsidR="00FD5A71" w14:paraId="14A87DB0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488A7B90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03B31F07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9BA0F9C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F592C3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50C1A6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00D200"/>
                <w:sz w:val="12"/>
                <w:szCs w:val="12"/>
              </w:rPr>
              <w:t>-1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42 </w:t>
            </w:r>
            <w:r w:rsidRPr="005D3838">
              <w:rPr>
                <w:sz w:val="12"/>
                <w:szCs w:val="12"/>
              </w:rPr>
              <w:t>(16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5ED4C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4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2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48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21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151EC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2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8 </w:t>
            </w:r>
            <w:r w:rsidRPr="005D3838">
              <w:rPr>
                <w:sz w:val="13"/>
                <w:szCs w:val="13"/>
              </w:rPr>
              <w:t>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E4A54E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4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2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42 </w:t>
            </w:r>
            <w:r w:rsidRPr="005D3838">
              <w:rPr>
                <w:sz w:val="13"/>
                <w:szCs w:val="13"/>
              </w:rPr>
              <w:t>(120)</w:t>
            </w:r>
          </w:p>
        </w:tc>
      </w:tr>
      <w:tr w:rsidR="00FD5A71" w14:paraId="77B16F32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1EEA72E6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346B09B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F1F5FC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76AFEC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47AF6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2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6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2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1FCA0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4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4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3 </w:t>
            </w:r>
            <w:r w:rsidRPr="005D3838">
              <w:rPr>
                <w:sz w:val="13"/>
                <w:szCs w:val="13"/>
              </w:rPr>
              <w:t>(7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9611F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6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5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4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46 </w:t>
            </w:r>
            <w:r w:rsidRPr="005D3838">
              <w:rPr>
                <w:sz w:val="13"/>
                <w:szCs w:val="13"/>
              </w:rPr>
              <w:t>(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353CC72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7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6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5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1 </w:t>
            </w:r>
            <w:r w:rsidRPr="005D3838">
              <w:rPr>
                <w:sz w:val="13"/>
                <w:szCs w:val="13"/>
              </w:rPr>
              <w:t>(66)</w:t>
            </w:r>
          </w:p>
        </w:tc>
      </w:tr>
      <w:tr w:rsidR="00FD5A71" w14:paraId="520D4D0C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6D03C24E" w14:textId="77777777" w:rsidR="00FD5A71" w:rsidRPr="003C22C2" w:rsidRDefault="00FD5A71" w:rsidP="006F4FC2">
            <w:pPr>
              <w:pStyle w:val="strad1text"/>
            </w:pPr>
            <w:r w:rsidRPr="003C22C2">
              <w:t>6-15</w:t>
            </w:r>
          </w:p>
        </w:tc>
        <w:tc>
          <w:tcPr>
            <w:tcW w:w="1230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4420EF7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544F179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F07D55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04FF9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8 </w:t>
            </w:r>
            <w:r w:rsidRPr="005D3838">
              <w:rPr>
                <w:sz w:val="13"/>
                <w:szCs w:val="13"/>
              </w:rPr>
              <w:t>(51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CD47C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00D200"/>
                <w:sz w:val="12"/>
                <w:szCs w:val="12"/>
              </w:rPr>
              <w:t>-1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43 </w:t>
            </w:r>
            <w:r w:rsidRPr="005D3838">
              <w:rPr>
                <w:sz w:val="12"/>
                <w:szCs w:val="12"/>
              </w:rPr>
              <w:t>(126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47589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41 </w:t>
            </w:r>
            <w:r w:rsidRPr="005D3838">
              <w:rPr>
                <w:sz w:val="13"/>
                <w:szCs w:val="13"/>
              </w:rPr>
              <w:t>(8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051D59D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6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9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120 </w:t>
            </w:r>
            <w:r w:rsidRPr="005D3838">
              <w:rPr>
                <w:sz w:val="13"/>
                <w:szCs w:val="13"/>
              </w:rPr>
              <w:t>(28)</w:t>
            </w:r>
          </w:p>
        </w:tc>
      </w:tr>
      <w:tr w:rsidR="00FD5A71" w14:paraId="48EC30D3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6351B66D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50D0511C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8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2C46D05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4974E7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0 </w:t>
            </w:r>
            <w:r w:rsidRPr="005D3838">
              <w:rPr>
                <w:sz w:val="13"/>
                <w:szCs w:val="13"/>
              </w:rPr>
              <w:t>(9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A998B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00D200"/>
                <w:sz w:val="12"/>
                <w:szCs w:val="12"/>
              </w:rPr>
              <w:t>-1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6464FF"/>
                <w:sz w:val="12"/>
                <w:szCs w:val="12"/>
              </w:rPr>
              <w:t>-1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32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329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54D03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2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60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67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C4B41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52 </w:t>
            </w:r>
            <w:r w:rsidRPr="005D3838">
              <w:rPr>
                <w:sz w:val="13"/>
                <w:szCs w:val="13"/>
              </w:rPr>
              <w:t>(7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93E5F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2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27 </w:t>
            </w:r>
            <w:r w:rsidRPr="005D3838">
              <w:rPr>
                <w:sz w:val="13"/>
                <w:szCs w:val="13"/>
              </w:rPr>
              <w:t>(39)</w:t>
            </w:r>
          </w:p>
        </w:tc>
      </w:tr>
      <w:tr w:rsidR="00FD5A71" w14:paraId="27D3A2BC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2819F3F5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06B0C7AA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6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6E86713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C7251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00D200"/>
                <w:sz w:val="12"/>
                <w:szCs w:val="12"/>
              </w:rPr>
              <w:t>-2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26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94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E6870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61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611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D6B65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3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2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65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334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1DF42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4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58 </w:t>
            </w:r>
            <w:r w:rsidRPr="005D3838">
              <w:rPr>
                <w:sz w:val="12"/>
                <w:szCs w:val="12"/>
              </w:rPr>
              <w:t>(12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C2D7AF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90 </w:t>
            </w:r>
            <w:r w:rsidRPr="005D3838">
              <w:rPr>
                <w:sz w:val="13"/>
                <w:szCs w:val="13"/>
              </w:rPr>
              <w:t>(82)</w:t>
            </w:r>
          </w:p>
        </w:tc>
      </w:tr>
      <w:tr w:rsidR="00FD5A71" w14:paraId="4F188041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7D16DEEF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71737274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4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4FAC140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D4B0D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43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310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919E1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4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3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2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55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600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6AE51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4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4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92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410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E2C20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6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5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+6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107 </w:t>
            </w:r>
            <w:r w:rsidRPr="005D3838">
              <w:rPr>
                <w:sz w:val="12"/>
                <w:szCs w:val="12"/>
              </w:rPr>
              <w:t>(10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23A3BE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5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4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4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5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7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95 </w:t>
            </w:r>
            <w:r w:rsidRPr="005D3838">
              <w:rPr>
                <w:sz w:val="13"/>
                <w:szCs w:val="13"/>
              </w:rPr>
              <w:t>(59)</w:t>
            </w:r>
          </w:p>
        </w:tc>
      </w:tr>
      <w:tr w:rsidR="00FD5A71" w14:paraId="414F8F01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79FD2310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7F371AC3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00AB815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44C03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41 </w:t>
            </w:r>
            <w:r w:rsidRPr="005D3838">
              <w:rPr>
                <w:sz w:val="13"/>
                <w:szCs w:val="13"/>
              </w:rPr>
              <w:t>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8FD05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5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3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54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374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39259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7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5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60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313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653A8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7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6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5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4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55 </w:t>
            </w:r>
            <w:r w:rsidRPr="005D3838">
              <w:rPr>
                <w:sz w:val="13"/>
                <w:szCs w:val="13"/>
              </w:rPr>
              <w:t>(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B83FB6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7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5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5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4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5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60 </w:t>
            </w:r>
            <w:r w:rsidRPr="005D3838">
              <w:rPr>
                <w:sz w:val="13"/>
                <w:szCs w:val="13"/>
              </w:rPr>
              <w:t>(38)</w:t>
            </w:r>
          </w:p>
        </w:tc>
      </w:tr>
      <w:tr w:rsidR="00FD5A71" w14:paraId="0D16948C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42E0064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3D1CCCE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AAB175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66BF4E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C5D9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5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5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AF00"/>
                <w:sz w:val="12"/>
                <w:szCs w:val="12"/>
              </w:rPr>
              <w:t>-1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56 </w:t>
            </w:r>
            <w:r w:rsidRPr="005D3838">
              <w:rPr>
                <w:sz w:val="12"/>
                <w:szCs w:val="12"/>
              </w:rPr>
              <w:t>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264BA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6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6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6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AF00"/>
                <w:sz w:val="12"/>
                <w:szCs w:val="12"/>
              </w:rPr>
              <w:t>-2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29 </w:t>
            </w:r>
            <w:r w:rsidRPr="005D3838">
              <w:rPr>
                <w:sz w:val="12"/>
                <w:szCs w:val="12"/>
              </w:rPr>
              <w:t>(15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32238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8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8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7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E19100"/>
                <w:sz w:val="12"/>
                <w:szCs w:val="12"/>
              </w:rPr>
              <w:t>-3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69 </w:t>
            </w:r>
            <w:r w:rsidRPr="005D3838">
              <w:rPr>
                <w:sz w:val="12"/>
                <w:szCs w:val="12"/>
              </w:rPr>
              <w:t>(10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08890F2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9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9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9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E19100"/>
                <w:sz w:val="13"/>
                <w:szCs w:val="13"/>
              </w:rPr>
              <w:t>-3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8 </w:t>
            </w:r>
            <w:r w:rsidRPr="005D3838">
              <w:rPr>
                <w:sz w:val="13"/>
                <w:szCs w:val="13"/>
              </w:rPr>
              <w:t>(57)</w:t>
            </w:r>
          </w:p>
        </w:tc>
      </w:tr>
      <w:tr w:rsidR="00FD5A71" w14:paraId="123F796F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64D88BD" w14:textId="77777777" w:rsidR="00FD5A71" w:rsidRPr="003C22C2" w:rsidRDefault="00FD5A71" w:rsidP="006F4FC2">
            <w:pPr>
              <w:pStyle w:val="strad1text"/>
            </w:pPr>
            <w:r w:rsidRPr="003C22C2">
              <w:t>3-6</w:t>
            </w:r>
          </w:p>
        </w:tc>
        <w:tc>
          <w:tcPr>
            <w:tcW w:w="1230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783983F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E747DB4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0753E9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2ACC5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52 </w:t>
            </w:r>
            <w:r w:rsidRPr="005D3838">
              <w:rPr>
                <w:sz w:val="13"/>
                <w:szCs w:val="13"/>
              </w:rPr>
              <w:t>(93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ECFB8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2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6464FF"/>
                <w:sz w:val="12"/>
                <w:szCs w:val="12"/>
              </w:rPr>
              <w:t>-1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73 </w:t>
            </w:r>
            <w:r w:rsidRPr="005D3838">
              <w:rPr>
                <w:sz w:val="12"/>
                <w:szCs w:val="12"/>
              </w:rPr>
              <w:t>(11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79EAB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54 </w:t>
            </w:r>
            <w:r w:rsidRPr="005D3838">
              <w:rPr>
                <w:sz w:val="13"/>
                <w:szCs w:val="13"/>
              </w:rPr>
              <w:t>(52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542E60AC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</w:tr>
      <w:tr w:rsidR="00FD5A71" w14:paraId="2524C98B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28224DB9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470C871A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8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6A7C291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E0118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00D200"/>
                <w:sz w:val="12"/>
                <w:szCs w:val="12"/>
              </w:rPr>
              <w:t>-2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37 </w:t>
            </w:r>
            <w:r w:rsidRPr="005D3838">
              <w:rPr>
                <w:sz w:val="12"/>
                <w:szCs w:val="12"/>
              </w:rPr>
              <w:t>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0CAA7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2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65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295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F3F22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56 </w:t>
            </w:r>
            <w:r w:rsidRPr="005D3838">
              <w:rPr>
                <w:sz w:val="13"/>
                <w:szCs w:val="13"/>
              </w:rPr>
              <w:t>(7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9D2C4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3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4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4B8EB3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8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2</w:t>
            </w:r>
            <w:r w:rsidRPr="005D3838">
              <w:rPr>
                <w:sz w:val="13"/>
                <w:szCs w:val="13"/>
              </w:rPr>
              <w:t>)</w:t>
            </w:r>
          </w:p>
        </w:tc>
      </w:tr>
      <w:tr w:rsidR="00FD5A71" w14:paraId="15E0D612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0F549930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3B85890D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6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CE77D8F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C89584" w14:textId="77777777" w:rsidR="00FD5A71" w:rsidRP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FD5A71">
              <w:rPr>
                <w:color w:val="FFAF00"/>
                <w:sz w:val="12"/>
                <w:szCs w:val="12"/>
              </w:rPr>
              <w:t>-28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00D200"/>
                <w:sz w:val="12"/>
                <w:szCs w:val="12"/>
              </w:rPr>
              <w:t>-22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00D200"/>
                <w:sz w:val="12"/>
                <w:szCs w:val="12"/>
              </w:rPr>
              <w:t>-19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b/>
                <w:color w:val="0000FF"/>
                <w:sz w:val="12"/>
                <w:szCs w:val="12"/>
              </w:rPr>
              <w:t>-2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00D200"/>
                <w:sz w:val="12"/>
                <w:szCs w:val="12"/>
              </w:rPr>
              <w:t>+21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AF00"/>
                <w:sz w:val="12"/>
                <w:szCs w:val="12"/>
              </w:rPr>
              <w:t>+31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4B00"/>
                <w:sz w:val="12"/>
                <w:szCs w:val="12"/>
              </w:rPr>
              <w:t xml:space="preserve">+94 </w:t>
            </w:r>
            <w:r w:rsidRPr="00FD5A71">
              <w:rPr>
                <w:sz w:val="12"/>
                <w:szCs w:val="12"/>
              </w:rPr>
              <w:t>(</w:t>
            </w:r>
            <w:r w:rsidRPr="00FD5A71">
              <w:rPr>
                <w:b/>
                <w:sz w:val="12"/>
                <w:szCs w:val="12"/>
              </w:rPr>
              <w:t>536</w:t>
            </w:r>
            <w:r w:rsidRPr="00FD5A71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1CB62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3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2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79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473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83ED4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4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2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6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97 </w:t>
            </w:r>
            <w:r w:rsidRPr="005D3838">
              <w:rPr>
                <w:sz w:val="13"/>
                <w:szCs w:val="13"/>
              </w:rPr>
              <w:t>(11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3275B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2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4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64 </w:t>
            </w:r>
            <w:r w:rsidRPr="005D3838">
              <w:rPr>
                <w:sz w:val="13"/>
                <w:szCs w:val="13"/>
              </w:rPr>
              <w:t>(2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BDBAF4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6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6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71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7</w:t>
            </w:r>
            <w:r w:rsidRPr="005D3838">
              <w:rPr>
                <w:sz w:val="13"/>
                <w:szCs w:val="13"/>
              </w:rPr>
              <w:t>)</w:t>
            </w:r>
          </w:p>
        </w:tc>
      </w:tr>
      <w:tr w:rsidR="00FD5A71" w14:paraId="438A9CB0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6D8133BF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10AB23F8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4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08FA50F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BBDA42" w14:textId="77777777" w:rsidR="00FD5A71" w:rsidRP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FD5A71">
              <w:rPr>
                <w:color w:val="FFAF00"/>
                <w:sz w:val="12"/>
                <w:szCs w:val="12"/>
              </w:rPr>
              <w:t>-39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AF00"/>
                <w:sz w:val="12"/>
                <w:szCs w:val="12"/>
              </w:rPr>
              <w:t>-31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00D200"/>
                <w:sz w:val="12"/>
                <w:szCs w:val="12"/>
              </w:rPr>
              <w:t>-25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b/>
                <w:color w:val="0000FF"/>
                <w:sz w:val="12"/>
                <w:szCs w:val="12"/>
              </w:rPr>
              <w:t>-3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AF00"/>
                <w:sz w:val="12"/>
                <w:szCs w:val="12"/>
              </w:rPr>
              <w:t>+32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AF00"/>
                <w:sz w:val="12"/>
                <w:szCs w:val="12"/>
              </w:rPr>
              <w:t>+46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4B00"/>
                <w:sz w:val="12"/>
                <w:szCs w:val="12"/>
              </w:rPr>
              <w:t xml:space="preserve">+83 </w:t>
            </w:r>
            <w:r w:rsidRPr="00FD5A71">
              <w:rPr>
                <w:sz w:val="12"/>
                <w:szCs w:val="12"/>
              </w:rPr>
              <w:t>(</w:t>
            </w:r>
            <w:r w:rsidRPr="00FD5A71">
              <w:rPr>
                <w:b/>
                <w:sz w:val="12"/>
                <w:szCs w:val="12"/>
              </w:rPr>
              <w:t>549</w:t>
            </w:r>
            <w:r w:rsidRPr="00FD5A71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B0FD7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4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3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3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+5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88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425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F81F2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6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+5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79 </w:t>
            </w:r>
            <w:r w:rsidRPr="005D3838">
              <w:rPr>
                <w:sz w:val="12"/>
                <w:szCs w:val="12"/>
              </w:rPr>
              <w:t>(12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CF4CF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6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6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72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8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6C7A17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6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8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97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2</w:t>
            </w:r>
            <w:r w:rsidRPr="005D3838">
              <w:rPr>
                <w:sz w:val="13"/>
                <w:szCs w:val="13"/>
              </w:rPr>
              <w:t>)</w:t>
            </w:r>
          </w:p>
        </w:tc>
      </w:tr>
      <w:tr w:rsidR="00FD5A71" w14:paraId="04D7BB2C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vAlign w:val="center"/>
          </w:tcPr>
          <w:p w14:paraId="37A9DDD6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0AB022AD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22F08B6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6DFAFF" w14:textId="77777777" w:rsidR="00FD5A71" w:rsidRP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FD5A71">
              <w:rPr>
                <w:color w:val="FFAF00"/>
                <w:sz w:val="12"/>
                <w:szCs w:val="12"/>
              </w:rPr>
              <w:t>-45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AF00"/>
                <w:sz w:val="12"/>
                <w:szCs w:val="12"/>
              </w:rPr>
              <w:t>-42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AF00"/>
                <w:sz w:val="12"/>
                <w:szCs w:val="12"/>
              </w:rPr>
              <w:t>-39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b/>
                <w:color w:val="0000FF"/>
                <w:sz w:val="12"/>
                <w:szCs w:val="12"/>
              </w:rPr>
              <w:t>-6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00D200"/>
                <w:sz w:val="12"/>
                <w:szCs w:val="12"/>
              </w:rPr>
              <w:t>+25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AF00"/>
                <w:sz w:val="12"/>
                <w:szCs w:val="12"/>
              </w:rPr>
              <w:t>+31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4B00"/>
                <w:sz w:val="12"/>
                <w:szCs w:val="12"/>
              </w:rPr>
              <w:t xml:space="preserve">+78 </w:t>
            </w:r>
            <w:r w:rsidRPr="00FD5A71">
              <w:rPr>
                <w:sz w:val="12"/>
                <w:szCs w:val="12"/>
              </w:rPr>
              <w:t>(13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42CA0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5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+6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108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84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4E1E2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6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6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6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AF00"/>
                <w:sz w:val="12"/>
                <w:szCs w:val="12"/>
              </w:rPr>
              <w:t>-1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55 </w:t>
            </w:r>
            <w:r w:rsidRPr="005D3838">
              <w:rPr>
                <w:sz w:val="12"/>
                <w:szCs w:val="12"/>
              </w:rPr>
              <w:t>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E7A3D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7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6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6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AF00"/>
                <w:sz w:val="13"/>
                <w:szCs w:val="13"/>
              </w:rPr>
              <w:t>-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20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7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88581F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6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6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6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E19100"/>
                <w:sz w:val="13"/>
                <w:szCs w:val="13"/>
              </w:rPr>
              <w:t>-3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1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6</w:t>
            </w:r>
            <w:r w:rsidRPr="005D3838">
              <w:rPr>
                <w:sz w:val="13"/>
                <w:szCs w:val="13"/>
              </w:rPr>
              <w:t>)</w:t>
            </w:r>
          </w:p>
        </w:tc>
      </w:tr>
      <w:tr w:rsidR="00FD5A71" w14:paraId="34DF81C5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633443AD" w14:textId="77777777" w:rsidR="00FD5A71" w:rsidRPr="003C22C2" w:rsidRDefault="00FD5A71" w:rsidP="006F4FC2">
            <w:pPr>
              <w:pStyle w:val="strad1text"/>
            </w:pPr>
          </w:p>
        </w:tc>
        <w:tc>
          <w:tcPr>
            <w:tcW w:w="1230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71522A1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DE7213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CB18D8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84FD6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5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5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5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AF00"/>
                <w:sz w:val="12"/>
                <w:szCs w:val="12"/>
              </w:rPr>
              <w:t>-2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50 </w:t>
            </w:r>
            <w:r w:rsidRPr="005D3838">
              <w:rPr>
                <w:sz w:val="12"/>
                <w:szCs w:val="12"/>
              </w:rPr>
              <w:t>(8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FAE1B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7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7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6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E19100"/>
                <w:sz w:val="12"/>
                <w:szCs w:val="12"/>
              </w:rPr>
              <w:t>-3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2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40 </w:t>
            </w:r>
            <w:r w:rsidRPr="005D3838">
              <w:rPr>
                <w:sz w:val="12"/>
                <w:szCs w:val="12"/>
              </w:rPr>
              <w:t>(1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B2F0C4" w14:textId="77777777" w:rsidR="00FD5A71" w:rsidRPr="003C22C2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18"/>
              </w:rPr>
            </w:pPr>
            <w:r w:rsidRPr="003C22C2">
              <w:rPr>
                <w:color w:val="FF4B00"/>
                <w:sz w:val="14"/>
                <w:szCs w:val="18"/>
              </w:rPr>
              <w:t>-93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FF4B00"/>
                <w:sz w:val="14"/>
                <w:szCs w:val="18"/>
              </w:rPr>
              <w:t>-86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FF4B00"/>
                <w:sz w:val="14"/>
                <w:szCs w:val="18"/>
              </w:rPr>
              <w:t>-83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b/>
                <w:color w:val="FF0000"/>
                <w:sz w:val="14"/>
                <w:szCs w:val="18"/>
              </w:rPr>
              <w:t>-53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-1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6464FF"/>
                <w:sz w:val="14"/>
                <w:szCs w:val="18"/>
              </w:rPr>
              <w:t>+8</w:t>
            </w:r>
            <w:r w:rsidRPr="003C22C2">
              <w:rPr>
                <w:sz w:val="14"/>
                <w:szCs w:val="18"/>
              </w:rPr>
              <w:t xml:space="preserve">, </w:t>
            </w:r>
            <w:r w:rsidRPr="003C22C2">
              <w:rPr>
                <w:color w:val="FFAF00"/>
                <w:sz w:val="14"/>
                <w:szCs w:val="18"/>
              </w:rPr>
              <w:t xml:space="preserve">+31 </w:t>
            </w:r>
            <w:r w:rsidRPr="003C22C2">
              <w:rPr>
                <w:sz w:val="14"/>
                <w:szCs w:val="18"/>
              </w:rPr>
              <w:t>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CCB78A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9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9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9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FF0000"/>
                <w:sz w:val="13"/>
                <w:szCs w:val="13"/>
              </w:rPr>
              <w:t>-7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 xml:space="preserve">+4 </w:t>
            </w:r>
            <w:r w:rsidRPr="005D3838">
              <w:rPr>
                <w:sz w:val="13"/>
                <w:szCs w:val="13"/>
              </w:rPr>
              <w:t>(42)</w:t>
            </w:r>
          </w:p>
        </w:tc>
      </w:tr>
      <w:tr w:rsidR="00FD5A71" w14:paraId="060722C8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D822EC4" w14:textId="77777777" w:rsidR="00FD5A71" w:rsidRPr="003C22C2" w:rsidRDefault="00FD5A71" w:rsidP="006F4FC2">
            <w:pPr>
              <w:pStyle w:val="strad1text"/>
            </w:pPr>
            <w:r w:rsidRPr="003C22C2">
              <w:t>0-3</w:t>
            </w:r>
          </w:p>
        </w:tc>
        <w:tc>
          <w:tcPr>
            <w:tcW w:w="1230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6490AFF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B377A6E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60A4B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4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6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9C5A7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00D200"/>
                <w:sz w:val="12"/>
                <w:szCs w:val="12"/>
              </w:rPr>
              <w:t>-1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6464FF"/>
                <w:sz w:val="12"/>
                <w:szCs w:val="12"/>
              </w:rPr>
              <w:t>-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+5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101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61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46B05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00D200"/>
                <w:sz w:val="12"/>
                <w:szCs w:val="12"/>
              </w:rPr>
              <w:t>-2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78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44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E6D24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2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2 </w:t>
            </w:r>
            <w:r w:rsidRPr="005D3838">
              <w:rPr>
                <w:sz w:val="13"/>
                <w:szCs w:val="13"/>
              </w:rPr>
              <w:t>(2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551E49E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26 </w:t>
            </w:r>
            <w:r w:rsidRPr="005D3838">
              <w:rPr>
                <w:sz w:val="13"/>
                <w:szCs w:val="13"/>
              </w:rPr>
              <w:t>(56)</w:t>
            </w:r>
          </w:p>
        </w:tc>
      </w:tr>
      <w:tr w:rsidR="00FD5A71" w14:paraId="720E28E9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</w:tcPr>
          <w:p w14:paraId="5ACDF4AC" w14:textId="77777777" w:rsidR="00FD5A71" w:rsidRDefault="00FD5A71" w:rsidP="006F4FC2">
            <w:pPr>
              <w:pStyle w:val="ae"/>
              <w:spacing w:afterLines="0" w:after="0"/>
              <w:ind w:leftChars="0" w:left="0"/>
              <w:jc w:val="center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2A305628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8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B66170C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8EEB0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3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58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500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DAF97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3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1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+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+7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132 </w:t>
            </w:r>
            <w:r w:rsidRPr="005D3838">
              <w:rPr>
                <w:sz w:val="12"/>
                <w:szCs w:val="12"/>
              </w:rPr>
              <w:t>(196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A1B54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26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6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B45D94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276C91D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</w:tr>
      <w:tr w:rsidR="00FD5A71" w14:paraId="43802CFE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</w:tcPr>
          <w:p w14:paraId="24446882" w14:textId="77777777" w:rsidR="00FD5A71" w:rsidRDefault="00FD5A71" w:rsidP="006F4FC2">
            <w:pPr>
              <w:pStyle w:val="ae"/>
              <w:spacing w:afterLines="0" w:after="0"/>
              <w:ind w:leftChars="0" w:left="0"/>
              <w:jc w:val="center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6F6A126C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6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351B93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29 </w:t>
            </w:r>
            <w:r w:rsidRPr="005D3838">
              <w:rPr>
                <w:sz w:val="13"/>
                <w:szCs w:val="13"/>
              </w:rPr>
              <w:t>(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3B2F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3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-2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67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1,391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A3982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4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3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3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+5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67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22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106A2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5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+9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148 </w:t>
            </w:r>
            <w:r w:rsidRPr="005D3838">
              <w:rPr>
                <w:sz w:val="12"/>
                <w:szCs w:val="12"/>
              </w:rPr>
              <w:t>(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C6487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00D200"/>
                <w:sz w:val="13"/>
                <w:szCs w:val="13"/>
              </w:rPr>
              <w:t>-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4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43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10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6D7E53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6464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-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4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4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43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5</w:t>
            </w:r>
            <w:r w:rsidRPr="005D3838">
              <w:rPr>
                <w:sz w:val="13"/>
                <w:szCs w:val="13"/>
              </w:rPr>
              <w:t>)</w:t>
            </w:r>
          </w:p>
        </w:tc>
      </w:tr>
      <w:tr w:rsidR="00FD5A71" w14:paraId="4FABFA5C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</w:tcPr>
          <w:p w14:paraId="274ADBD9" w14:textId="77777777" w:rsidR="00FD5A71" w:rsidRDefault="00FD5A71" w:rsidP="006F4FC2">
            <w:pPr>
              <w:pStyle w:val="ae"/>
              <w:spacing w:afterLines="0" w:after="0"/>
              <w:ind w:leftChars="0" w:left="0"/>
              <w:jc w:val="center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7DE0E9EC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4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87AF7A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3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1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+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5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61 </w:t>
            </w:r>
            <w:r w:rsidRPr="005D3838">
              <w:rPr>
                <w:sz w:val="13"/>
                <w:szCs w:val="13"/>
              </w:rPr>
              <w:t>(5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7A766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4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3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3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80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1,341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1C95D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5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3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00FF"/>
                <w:sz w:val="12"/>
                <w:szCs w:val="12"/>
              </w:rPr>
              <w:t>-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5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+7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133 </w:t>
            </w:r>
            <w:r w:rsidRPr="005D3838">
              <w:rPr>
                <w:sz w:val="12"/>
                <w:szCs w:val="12"/>
              </w:rPr>
              <w:t>(197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AC7BA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5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4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-33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7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7 </w:t>
            </w:r>
            <w:r w:rsidRPr="005D3838">
              <w:rPr>
                <w:sz w:val="13"/>
                <w:szCs w:val="13"/>
              </w:rPr>
              <w:t>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113BE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AF00"/>
                <w:sz w:val="13"/>
                <w:szCs w:val="13"/>
              </w:rPr>
              <w:t>-26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-2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6464FF"/>
                <w:sz w:val="13"/>
                <w:szCs w:val="13"/>
              </w:rPr>
              <w:t>+1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1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 xml:space="preserve">+13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8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8347652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277B76">
              <w:rPr>
                <w:color w:val="6464FF"/>
              </w:rPr>
              <w:t>-8</w:t>
            </w:r>
            <w:r w:rsidRPr="008B222B">
              <w:t xml:space="preserve">, </w:t>
            </w:r>
            <w:r w:rsidRPr="00277B76">
              <w:rPr>
                <w:color w:val="6464FF"/>
              </w:rPr>
              <w:t>-8</w:t>
            </w:r>
            <w:r w:rsidRPr="008B222B">
              <w:t xml:space="preserve">, </w:t>
            </w:r>
            <w:r w:rsidRPr="00277B76">
              <w:rPr>
                <w:color w:val="6464FF"/>
              </w:rPr>
              <w:t>-8</w:t>
            </w:r>
            <w:r w:rsidRPr="008B222B">
              <w:t xml:space="preserve">, </w:t>
            </w:r>
            <w:r w:rsidRPr="00277B76">
              <w:rPr>
                <w:b/>
                <w:color w:val="0000FF"/>
              </w:rPr>
              <w:t>-2</w:t>
            </w:r>
            <w:r w:rsidRPr="008B222B">
              <w:t xml:space="preserve">, </w:t>
            </w:r>
            <w:r w:rsidRPr="00277B76">
              <w:rPr>
                <w:color w:val="FFAF00"/>
              </w:rPr>
              <w:t>+45</w:t>
            </w:r>
            <w:r w:rsidRPr="008B222B">
              <w:t xml:space="preserve">, </w:t>
            </w:r>
            <w:r w:rsidRPr="00277B76">
              <w:rPr>
                <w:color w:val="FFAF00"/>
              </w:rPr>
              <w:t>+49</w:t>
            </w:r>
            <w:r w:rsidRPr="008B222B">
              <w:t xml:space="preserve">, </w:t>
            </w:r>
            <w:r w:rsidRPr="00277B76">
              <w:rPr>
                <w:color w:val="FF4B00"/>
              </w:rPr>
              <w:t xml:space="preserve">+52 </w:t>
            </w:r>
            <w:r w:rsidRPr="008B222B">
              <w:t>(</w:t>
            </w:r>
            <w:r w:rsidRPr="00277B76">
              <w:rPr>
                <w:color w:val="AFAFAF"/>
              </w:rPr>
              <w:t>5</w:t>
            </w:r>
            <w:r w:rsidRPr="008B222B">
              <w:t>)</w:t>
            </w:r>
          </w:p>
        </w:tc>
      </w:tr>
      <w:tr w:rsidR="00FD5A71" w14:paraId="00BA8B62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</w:tcPr>
          <w:p w14:paraId="13B07BB5" w14:textId="77777777" w:rsidR="00FD5A71" w:rsidRDefault="00FD5A71" w:rsidP="006F4FC2">
            <w:pPr>
              <w:pStyle w:val="ae"/>
              <w:spacing w:afterLines="0" w:after="0"/>
              <w:ind w:leftChars="0" w:left="0"/>
              <w:jc w:val="center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748691E3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997A813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17CF6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AF00"/>
                <w:sz w:val="12"/>
                <w:szCs w:val="12"/>
              </w:rPr>
              <w:t>-4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4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3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AF00"/>
                <w:sz w:val="12"/>
                <w:szCs w:val="12"/>
              </w:rPr>
              <w:t>-1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74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490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7D38F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6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5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-50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AF00"/>
                <w:sz w:val="12"/>
                <w:szCs w:val="12"/>
              </w:rPr>
              <w:t>-1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83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237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009C0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5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5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54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00AF00"/>
                <w:sz w:val="12"/>
                <w:szCs w:val="12"/>
              </w:rPr>
              <w:t>-1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4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+51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53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color w:val="AFAFAF"/>
                <w:sz w:val="12"/>
                <w:szCs w:val="12"/>
              </w:rPr>
              <w:t>18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6E891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6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6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5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AF00"/>
                <w:sz w:val="13"/>
                <w:szCs w:val="13"/>
              </w:rPr>
              <w:t>-2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00D200"/>
                <w:sz w:val="13"/>
                <w:szCs w:val="13"/>
              </w:rPr>
              <w:t>+2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 xml:space="preserve">+34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7</w:t>
            </w:r>
            <w:r w:rsidRPr="005D3838">
              <w:rPr>
                <w:sz w:val="13"/>
                <w:szCs w:val="13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28E1B4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9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9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9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E19100"/>
                <w:sz w:val="13"/>
                <w:szCs w:val="13"/>
              </w:rPr>
              <w:t>-4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5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6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76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color w:val="AFAFAF"/>
                <w:sz w:val="13"/>
                <w:szCs w:val="13"/>
              </w:rPr>
              <w:t>6</w:t>
            </w:r>
            <w:r w:rsidRPr="005D3838">
              <w:rPr>
                <w:sz w:val="13"/>
                <w:szCs w:val="13"/>
              </w:rPr>
              <w:t>)</w:t>
            </w:r>
          </w:p>
        </w:tc>
      </w:tr>
      <w:tr w:rsidR="00FD5A71" w14:paraId="220ABA62" w14:textId="77777777" w:rsidTr="006F4FC2">
        <w:trPr>
          <w:trHeight w:val="113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50" w:type="dxa"/>
            <w:vMerge/>
          </w:tcPr>
          <w:p w14:paraId="0F81CE60" w14:textId="77777777" w:rsidR="00FD5A71" w:rsidRDefault="00FD5A71" w:rsidP="006F4FC2">
            <w:pPr>
              <w:pStyle w:val="ae"/>
              <w:spacing w:afterLines="0" w:after="0"/>
              <w:ind w:leftChars="0" w:left="0"/>
              <w:jc w:val="center"/>
            </w:pPr>
          </w:p>
        </w:tc>
        <w:tc>
          <w:tcPr>
            <w:tcW w:w="1230" w:type="dxa"/>
            <w:tcBorders>
              <w:right w:val="double" w:sz="4" w:space="0" w:color="9CC2E5" w:themeColor="accent5" w:themeTint="99"/>
            </w:tcBorders>
          </w:tcPr>
          <w:p w14:paraId="01D6ECF5" w14:textId="77777777" w:rsid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D4D14D6" w14:textId="77777777" w:rsidR="00FD5A71" w:rsidRPr="008B222B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</w:rPr>
            </w:pPr>
            <w:r w:rsidRPr="008B222B"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251CD1" w14:textId="77777777" w:rsidR="00FD5A71" w:rsidRPr="00FD5A71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FD5A71">
              <w:rPr>
                <w:color w:val="FFAF00"/>
                <w:sz w:val="12"/>
                <w:szCs w:val="12"/>
              </w:rPr>
              <w:t>-40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AF00"/>
                <w:sz w:val="12"/>
                <w:szCs w:val="12"/>
              </w:rPr>
              <w:t>-39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FFAF00"/>
                <w:sz w:val="12"/>
                <w:szCs w:val="12"/>
              </w:rPr>
              <w:t>-39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b/>
                <w:color w:val="00AF00"/>
                <w:sz w:val="12"/>
                <w:szCs w:val="12"/>
              </w:rPr>
              <w:t>-21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6464FF"/>
                <w:sz w:val="12"/>
                <w:szCs w:val="12"/>
              </w:rPr>
              <w:t>+10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00D200"/>
                <w:sz w:val="12"/>
                <w:szCs w:val="12"/>
              </w:rPr>
              <w:t>+16</w:t>
            </w:r>
            <w:r w:rsidRPr="00FD5A71">
              <w:rPr>
                <w:sz w:val="12"/>
                <w:szCs w:val="12"/>
              </w:rPr>
              <w:t xml:space="preserve">, </w:t>
            </w:r>
            <w:r w:rsidRPr="00FD5A71">
              <w:rPr>
                <w:color w:val="00D200"/>
                <w:sz w:val="12"/>
                <w:szCs w:val="12"/>
              </w:rPr>
              <w:t xml:space="preserve">+22 </w:t>
            </w:r>
            <w:r w:rsidRPr="00FD5A71">
              <w:rPr>
                <w:sz w:val="12"/>
                <w:szCs w:val="12"/>
              </w:rPr>
              <w:t>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CF403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6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6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56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E19100"/>
                <w:sz w:val="12"/>
                <w:szCs w:val="12"/>
              </w:rPr>
              <w:t>-2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29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 xml:space="preserve">+71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375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DEC48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2"/>
                <w:szCs w:val="12"/>
              </w:rPr>
            </w:pPr>
            <w:r w:rsidRPr="005D3838">
              <w:rPr>
                <w:color w:val="FF4B00"/>
                <w:sz w:val="12"/>
                <w:szCs w:val="12"/>
              </w:rPr>
              <w:t>-8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73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4B00"/>
                <w:sz w:val="12"/>
                <w:szCs w:val="12"/>
              </w:rPr>
              <w:t>-68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b/>
                <w:color w:val="E19100"/>
                <w:sz w:val="12"/>
                <w:szCs w:val="12"/>
              </w:rPr>
              <w:t>-42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00D200"/>
                <w:sz w:val="12"/>
                <w:szCs w:val="12"/>
              </w:rPr>
              <w:t>+17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>+35</w:t>
            </w:r>
            <w:r w:rsidRPr="005D3838">
              <w:rPr>
                <w:sz w:val="12"/>
                <w:szCs w:val="12"/>
              </w:rPr>
              <w:t xml:space="preserve">, </w:t>
            </w:r>
            <w:r w:rsidRPr="005D3838">
              <w:rPr>
                <w:color w:val="FFAF00"/>
                <w:sz w:val="12"/>
                <w:szCs w:val="12"/>
              </w:rPr>
              <w:t xml:space="preserve">+48 </w:t>
            </w:r>
            <w:r w:rsidRPr="005D3838">
              <w:rPr>
                <w:sz w:val="12"/>
                <w:szCs w:val="12"/>
              </w:rPr>
              <w:t>(</w:t>
            </w:r>
            <w:r w:rsidRPr="005D3838">
              <w:rPr>
                <w:b/>
                <w:sz w:val="12"/>
                <w:szCs w:val="12"/>
              </w:rPr>
              <w:t>361</w:t>
            </w:r>
            <w:r w:rsidRPr="005D3838">
              <w:rPr>
                <w:sz w:val="12"/>
                <w:szCs w:val="12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271EA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9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8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8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E19100"/>
                <w:sz w:val="13"/>
                <w:szCs w:val="13"/>
              </w:rPr>
              <w:t>-48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32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4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53 </w:t>
            </w:r>
            <w:r w:rsidRPr="005D3838">
              <w:rPr>
                <w:sz w:val="13"/>
                <w:szCs w:val="13"/>
              </w:rPr>
              <w:t>(7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4CFC6C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3"/>
                <w:szCs w:val="13"/>
              </w:rPr>
            </w:pPr>
            <w:r w:rsidRPr="005D3838">
              <w:rPr>
                <w:color w:val="FF4B00"/>
                <w:sz w:val="13"/>
                <w:szCs w:val="13"/>
              </w:rPr>
              <w:t>-9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79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-61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b/>
                <w:color w:val="0000FF"/>
                <w:sz w:val="13"/>
                <w:szCs w:val="13"/>
              </w:rPr>
              <w:t>-4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AF00"/>
                <w:sz w:val="13"/>
                <w:szCs w:val="13"/>
              </w:rPr>
              <w:t>+45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>+60</w:t>
            </w:r>
            <w:r w:rsidRPr="005D3838">
              <w:rPr>
                <w:sz w:val="13"/>
                <w:szCs w:val="13"/>
              </w:rPr>
              <w:t xml:space="preserve">, </w:t>
            </w:r>
            <w:r w:rsidRPr="005D3838">
              <w:rPr>
                <w:color w:val="FF4B00"/>
                <w:sz w:val="13"/>
                <w:szCs w:val="13"/>
              </w:rPr>
              <w:t xml:space="preserve">+91 </w:t>
            </w:r>
            <w:r w:rsidRPr="005D3838">
              <w:rPr>
                <w:sz w:val="13"/>
                <w:szCs w:val="13"/>
              </w:rPr>
              <w:t>(</w:t>
            </w:r>
            <w:r w:rsidRPr="005D3838">
              <w:rPr>
                <w:b/>
                <w:sz w:val="13"/>
                <w:szCs w:val="13"/>
              </w:rPr>
              <w:t>377</w:t>
            </w:r>
            <w:r w:rsidRPr="005D3838">
              <w:rPr>
                <w:sz w:val="13"/>
                <w:szCs w:val="13"/>
              </w:rPr>
              <w:t>)</w:t>
            </w:r>
          </w:p>
        </w:tc>
      </w:tr>
    </w:tbl>
    <w:bookmarkStart w:id="4" w:name="App_multi_stra_TVCL2_Cov_PE_Number"/>
    <w:bookmarkEnd w:id="3"/>
    <w:p w14:paraId="109D0A83" w14:textId="77777777" w:rsidR="00FD5A71" w:rsidRPr="000F4994" w:rsidRDefault="00FD5A71" w:rsidP="00FD5A71">
      <w:pPr>
        <w:pStyle w:val="Appendixheading2"/>
        <w:spacing w:after="180"/>
        <w:ind w:left="961" w:hanging="961"/>
        <w:rPr>
          <w:rFonts w:eastAsiaTheme="minorEastAsia"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5" w:name="_Toc38380452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2</w:t>
      </w:r>
      <w:r>
        <w:rPr>
          <w:rFonts w:eastAsiaTheme="minorEastAsia"/>
        </w:rPr>
        <w:fldChar w:fldCharType="end"/>
      </w:r>
      <w:bookmarkEnd w:id="4"/>
      <w:r>
        <w:rPr>
          <w:rFonts w:eastAsiaTheme="minorEastAsia"/>
        </w:rPr>
        <w:t>.</w:t>
      </w:r>
      <w:r>
        <w:rPr>
          <w:rFonts w:eastAsiaTheme="minorEastAsia"/>
        </w:rPr>
        <w:tab/>
        <w:t xml:space="preserve">Relative estimation errors of </w:t>
      </w:r>
      <w:r>
        <w:rPr>
          <w:rFonts w:eastAsiaTheme="minorEastAsia"/>
          <w:i/>
          <w:iCs/>
        </w:rPr>
        <w:t>TVCL</w:t>
      </w:r>
      <w:r>
        <w:rPr>
          <w:rFonts w:eastAsiaTheme="minorEastAsia"/>
          <w:i/>
          <w:iCs/>
          <w:vertAlign w:val="subscript"/>
        </w:rPr>
        <w:t>2</w:t>
      </w:r>
      <w:bookmarkEnd w:id="5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28"/>
        <w:gridCol w:w="1191"/>
        <w:gridCol w:w="1990"/>
        <w:gridCol w:w="1991"/>
        <w:gridCol w:w="1991"/>
        <w:gridCol w:w="1990"/>
        <w:gridCol w:w="2010"/>
        <w:gridCol w:w="2057"/>
      </w:tblGrid>
      <w:tr w:rsidR="00FD5A71" w:rsidRPr="00C769C2" w14:paraId="4B46EB6E" w14:textId="77777777" w:rsidTr="004D0C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 w:val="restart"/>
            <w:vAlign w:val="center"/>
          </w:tcPr>
          <w:p w14:paraId="73A8ECF3" w14:textId="77777777" w:rsidR="00FD5A71" w:rsidRPr="00C769C2" w:rsidRDefault="00FD5A71" w:rsidP="006F4FC2">
            <w:pPr>
              <w:pStyle w:val="strad1title"/>
            </w:pPr>
            <w:r w:rsidRPr="00C769C2">
              <w:rPr>
                <w:rFonts w:hint="eastAsia"/>
              </w:rPr>
              <w:t>d</w:t>
            </w:r>
            <w:r w:rsidRPr="00C769C2">
              <w:t>OFV</w:t>
            </w:r>
          </w:p>
        </w:tc>
        <w:tc>
          <w:tcPr>
            <w:tcW w:w="1191" w:type="dxa"/>
            <w:vMerge w:val="restart"/>
            <w:tcBorders>
              <w:right w:val="double" w:sz="4" w:space="0" w:color="9CC2E5" w:themeColor="accent5" w:themeTint="99"/>
            </w:tcBorders>
          </w:tcPr>
          <w:p w14:paraId="32970A4F" w14:textId="77777777" w:rsidR="00FD5A71" w:rsidRPr="00C769C2" w:rsidRDefault="00FD5A71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vertAlign w:val="subscript"/>
              </w:rPr>
            </w:pPr>
            <w:r w:rsidRPr="00C769C2">
              <w:rPr>
                <w:rFonts w:hint="eastAsia"/>
              </w:rPr>
              <w:t>E</w:t>
            </w:r>
            <w:r w:rsidRPr="00C769C2">
              <w:t xml:space="preserve">stimated </w:t>
            </w:r>
            <w:r w:rsidRPr="003C22C2">
              <w:rPr>
                <w:i/>
                <w:iCs/>
              </w:rPr>
              <w:t>MIXP</w:t>
            </w:r>
            <w:r w:rsidRPr="003C22C2"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12029" w:type="dxa"/>
            <w:gridSpan w:val="6"/>
            <w:tcBorders>
              <w:left w:val="double" w:sz="4" w:space="0" w:color="9CC2E5" w:themeColor="accent5" w:themeTint="99"/>
            </w:tcBorders>
          </w:tcPr>
          <w:p w14:paraId="67733F0E" w14:textId="77777777" w:rsidR="00FD5A71" w:rsidRPr="00C769C2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E</w:t>
            </w:r>
            <w:r w:rsidRPr="00C769C2">
              <w:t>stimated DA</w:t>
            </w:r>
          </w:p>
        </w:tc>
      </w:tr>
      <w:tr w:rsidR="00FD5A71" w:rsidRPr="00C769C2" w14:paraId="1D5F0E1F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tcBorders>
              <w:bottom w:val="double" w:sz="4" w:space="0" w:color="9CC2E5" w:themeColor="accent5" w:themeTint="99"/>
            </w:tcBorders>
          </w:tcPr>
          <w:p w14:paraId="7AC2B1A6" w14:textId="77777777" w:rsidR="00FD5A71" w:rsidRPr="00C769C2" w:rsidRDefault="00FD5A71" w:rsidP="006F4FC2">
            <w:pPr>
              <w:pStyle w:val="a2"/>
              <w:spacing w:after="180"/>
            </w:pPr>
          </w:p>
        </w:tc>
        <w:tc>
          <w:tcPr>
            <w:tcW w:w="1191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1A263394" w14:textId="77777777" w:rsidR="00FD5A71" w:rsidRPr="00C769C2" w:rsidRDefault="00FD5A71" w:rsidP="006F4FC2">
            <w:pPr>
              <w:pStyle w:val="a2"/>
              <w:spacing w:after="18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9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6957B6C" w14:textId="77777777" w:rsidR="00FD5A71" w:rsidRPr="00C769C2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50%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FACC316" w14:textId="77777777" w:rsidR="00FD5A71" w:rsidRPr="00C769C2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5</w:t>
            </w:r>
            <w:r w:rsidRPr="00C769C2">
              <w:t>0-85%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1C50F90" w14:textId="77777777" w:rsidR="00FD5A71" w:rsidRPr="00C769C2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8</w:t>
            </w:r>
            <w:r w:rsidRPr="00C769C2">
              <w:t>5-95%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FF2E8CC" w14:textId="77777777" w:rsidR="00FD5A71" w:rsidRPr="00C769C2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9</w:t>
            </w:r>
            <w:r w:rsidRPr="00C769C2">
              <w:t>5-99%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4D999A5" w14:textId="77777777" w:rsidR="00FD5A71" w:rsidRPr="00C769C2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9</w:t>
            </w:r>
            <w:r w:rsidRPr="00C769C2">
              <w:t>9-99.9%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5AE85057" w14:textId="77777777" w:rsidR="00FD5A71" w:rsidRPr="00C769C2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9</w:t>
            </w:r>
            <w:r w:rsidRPr="00C769C2">
              <w:t>9.9</w:t>
            </w:r>
            <w:r w:rsidRPr="00C769C2">
              <w:noBreakHyphen/>
              <w:t>100%</w:t>
            </w:r>
          </w:p>
        </w:tc>
      </w:tr>
      <w:tr w:rsidR="004D0CDA" w:rsidRPr="00C769C2" w14:paraId="31153CAA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62AD800B" w14:textId="77777777" w:rsidR="004D0CDA" w:rsidRPr="00C769C2" w:rsidRDefault="004D0CDA" w:rsidP="004D0CDA">
            <w:pPr>
              <w:pStyle w:val="strad1text"/>
            </w:pPr>
            <w:r w:rsidRPr="00C769C2">
              <w:t>100+</w:t>
            </w:r>
          </w:p>
        </w:tc>
        <w:tc>
          <w:tcPr>
            <w:tcW w:w="1191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35161C75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8</w:t>
            </w:r>
            <w:r w:rsidRPr="00C769C2">
              <w:t>0-100%</w:t>
            </w:r>
          </w:p>
        </w:tc>
        <w:tc>
          <w:tcPr>
            <w:tcW w:w="199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C4E9503" w14:textId="65FE5B6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B76C21" w14:textId="5A59A2F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BC183C" w14:textId="5BB2489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FAA55E" w14:textId="2FF0B74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201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A6CC61" w14:textId="51C3C2A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5 </w:t>
            </w:r>
            <w:r w:rsidRPr="004D0CDA">
              <w:rPr>
                <w:sz w:val="11"/>
                <w:szCs w:val="11"/>
              </w:rPr>
              <w:t>(33)</w:t>
            </w:r>
          </w:p>
        </w:tc>
        <w:tc>
          <w:tcPr>
            <w:tcW w:w="2057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55FB9F25" w14:textId="6BB9CA6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6 </w:t>
            </w:r>
            <w:r w:rsidRPr="004D0CDA">
              <w:rPr>
                <w:sz w:val="11"/>
                <w:szCs w:val="11"/>
              </w:rPr>
              <w:t>(99)</w:t>
            </w:r>
          </w:p>
        </w:tc>
      </w:tr>
      <w:tr w:rsidR="004D0CDA" w:rsidRPr="00C769C2" w14:paraId="36456B09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16C500A7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1EB6D7AB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6</w:t>
            </w:r>
            <w:r w:rsidRPr="00C769C2">
              <w:t>0-8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77C7C28" w14:textId="76BF842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B3FDD9" w14:textId="5721698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1E3636" w14:textId="230EC45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12A14A" w14:textId="21369F3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9 </w:t>
            </w:r>
            <w:r w:rsidRPr="004D0CDA">
              <w:rPr>
                <w:sz w:val="11"/>
                <w:szCs w:val="11"/>
              </w:rPr>
              <w:t>(21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C26E78" w14:textId="3FFAF80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10 </w:t>
            </w:r>
            <w:r w:rsidRPr="004D0CDA">
              <w:rPr>
                <w:sz w:val="11"/>
                <w:szCs w:val="11"/>
              </w:rPr>
              <w:t>(56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4214E296" w14:textId="1EC6D41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9 </w:t>
            </w:r>
            <w:r w:rsidRPr="004D0CDA">
              <w:rPr>
                <w:sz w:val="11"/>
                <w:szCs w:val="11"/>
              </w:rPr>
              <w:t>(104)</w:t>
            </w:r>
          </w:p>
        </w:tc>
      </w:tr>
      <w:tr w:rsidR="004D0CDA" w:rsidRPr="00C769C2" w14:paraId="2EC85EA2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20280A3E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3B1DBB6C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4</w:t>
            </w:r>
            <w:r w:rsidRPr="00C769C2">
              <w:t>0-6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EAC0256" w14:textId="73AD5EA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E290DC" w14:textId="6C5937F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DC05E3" w14:textId="4440590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DAB79F" w14:textId="775FE2A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8 </w:t>
            </w:r>
            <w:r w:rsidRPr="004D0CDA">
              <w:rPr>
                <w:sz w:val="11"/>
                <w:szCs w:val="11"/>
              </w:rPr>
              <w:t>(20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C326A8" w14:textId="3BAC434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6 </w:t>
            </w:r>
            <w:r w:rsidRPr="004D0CDA">
              <w:rPr>
                <w:sz w:val="11"/>
                <w:szCs w:val="11"/>
              </w:rPr>
              <w:t>(65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1EAEB0FB" w14:textId="11BD256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9 </w:t>
            </w:r>
            <w:r w:rsidRPr="004D0CDA">
              <w:rPr>
                <w:sz w:val="11"/>
                <w:szCs w:val="11"/>
              </w:rPr>
              <w:t>(166)</w:t>
            </w:r>
          </w:p>
        </w:tc>
      </w:tr>
      <w:tr w:rsidR="004D0CDA" w:rsidRPr="00C769C2" w14:paraId="42D206A2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57E33156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41E88AD5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2</w:t>
            </w:r>
            <w:r w:rsidRPr="00C769C2">
              <w:t>0-4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122D803" w14:textId="70C21CB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C59B46" w14:textId="1D8025C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E2780A" w14:textId="21F3A9B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23E68A" w14:textId="6EBB610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10 </w:t>
            </w:r>
            <w:r w:rsidRPr="004D0CDA">
              <w:rPr>
                <w:sz w:val="11"/>
                <w:szCs w:val="11"/>
              </w:rPr>
              <w:t>(34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4FDEFA" w14:textId="3A976BA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9 </w:t>
            </w:r>
            <w:r w:rsidRPr="004D0CDA">
              <w:rPr>
                <w:sz w:val="11"/>
                <w:szCs w:val="11"/>
              </w:rPr>
              <w:t>(86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5529E20E" w14:textId="1294F39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7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24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4DCC1BD5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0E553CA3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7703ED23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1</w:t>
            </w:r>
            <w:r w:rsidRPr="00C769C2">
              <w:t>0-2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CAD5332" w14:textId="6BCCE72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5D8C31" w14:textId="092680E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D8045A" w14:textId="21B5CBB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2BAE4A" w14:textId="76943EB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10 </w:t>
            </w:r>
            <w:r w:rsidRPr="004D0CDA">
              <w:rPr>
                <w:sz w:val="11"/>
                <w:szCs w:val="11"/>
              </w:rPr>
              <w:t>(24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CA0C32" w14:textId="4A1F71D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1 </w:t>
            </w:r>
            <w:r w:rsidRPr="004D0CDA">
              <w:rPr>
                <w:sz w:val="11"/>
                <w:szCs w:val="11"/>
              </w:rPr>
              <w:t>(63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6542C6A9" w14:textId="569CAC8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9 </w:t>
            </w:r>
            <w:r w:rsidRPr="004D0CDA">
              <w:rPr>
                <w:sz w:val="11"/>
                <w:szCs w:val="11"/>
              </w:rPr>
              <w:t>(195)</w:t>
            </w:r>
          </w:p>
        </w:tc>
      </w:tr>
      <w:tr w:rsidR="004D0CDA" w:rsidRPr="00C769C2" w14:paraId="6E65A4C6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A549D70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B288A1D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472565" w14:textId="0F80B30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7269A3" w14:textId="39D658E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4B52CE" w14:textId="76A62E7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B47257" w14:textId="245E9FD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9354B6" w14:textId="453487C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8 </w:t>
            </w:r>
            <w:r w:rsidRPr="004D0CDA">
              <w:rPr>
                <w:sz w:val="11"/>
                <w:szCs w:val="11"/>
              </w:rPr>
              <w:t>(34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125B38B" w14:textId="10A53B2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7 </w:t>
            </w:r>
            <w:r w:rsidRPr="004D0CDA">
              <w:rPr>
                <w:sz w:val="11"/>
                <w:szCs w:val="11"/>
              </w:rPr>
              <w:t>(130)</w:t>
            </w:r>
          </w:p>
        </w:tc>
      </w:tr>
      <w:tr w:rsidR="004D0CDA" w:rsidRPr="00C769C2" w14:paraId="40F51787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4C6F327F" w14:textId="77777777" w:rsidR="004D0CDA" w:rsidRPr="00C769C2" w:rsidRDefault="004D0CDA" w:rsidP="004D0CDA">
            <w:pPr>
              <w:pStyle w:val="strad1text"/>
            </w:pPr>
            <w:r w:rsidRPr="00C769C2">
              <w:t>30-100</w:t>
            </w:r>
          </w:p>
        </w:tc>
        <w:tc>
          <w:tcPr>
            <w:tcW w:w="1191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0F101A2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8</w:t>
            </w:r>
            <w:r w:rsidRPr="00C769C2">
              <w:t>0-100%</w:t>
            </w:r>
          </w:p>
        </w:tc>
        <w:tc>
          <w:tcPr>
            <w:tcW w:w="199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8D89958" w14:textId="2A6E2D6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7F7140" w14:textId="5E081C8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288B80" w14:textId="0FF9408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6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7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7C92E1" w14:textId="30ECD37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4 </w:t>
            </w:r>
            <w:r w:rsidRPr="004D0CDA">
              <w:rPr>
                <w:sz w:val="11"/>
                <w:szCs w:val="11"/>
              </w:rPr>
              <w:t>(120)</w:t>
            </w:r>
          </w:p>
        </w:tc>
        <w:tc>
          <w:tcPr>
            <w:tcW w:w="201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1B925D" w14:textId="102CC6B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29 </w:t>
            </w:r>
            <w:r w:rsidRPr="004D0CDA">
              <w:rPr>
                <w:sz w:val="11"/>
                <w:szCs w:val="11"/>
              </w:rPr>
              <w:t>(110)</w:t>
            </w:r>
          </w:p>
        </w:tc>
        <w:tc>
          <w:tcPr>
            <w:tcW w:w="2057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14CABE59" w14:textId="6122D8D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4 </w:t>
            </w:r>
            <w:r w:rsidRPr="004D0CDA">
              <w:rPr>
                <w:sz w:val="11"/>
                <w:szCs w:val="11"/>
              </w:rPr>
              <w:t>(194)</w:t>
            </w:r>
          </w:p>
        </w:tc>
      </w:tr>
      <w:tr w:rsidR="004D0CDA" w:rsidRPr="00C769C2" w14:paraId="3D247CA0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15945C8E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77AF6423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6</w:t>
            </w:r>
            <w:r w:rsidRPr="00C769C2">
              <w:t>0-8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EA18788" w14:textId="5328C0B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D926C7" w14:textId="1C82A5E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6B166E0" w14:textId="578AA75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5 </w:t>
            </w:r>
            <w:r w:rsidRPr="004D0CDA">
              <w:rPr>
                <w:sz w:val="11"/>
                <w:szCs w:val="11"/>
              </w:rPr>
              <w:t>(71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C47D43" w14:textId="719544E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0 </w:t>
            </w:r>
            <w:r w:rsidRPr="004D0CDA">
              <w:rPr>
                <w:sz w:val="11"/>
                <w:szCs w:val="11"/>
              </w:rPr>
              <w:t>(189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063DAC" w14:textId="00B81F0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9 </w:t>
            </w:r>
            <w:r w:rsidRPr="004D0CDA">
              <w:rPr>
                <w:sz w:val="11"/>
                <w:szCs w:val="11"/>
              </w:rPr>
              <w:t>(164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7178AA27" w14:textId="72E98AA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5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36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69DBAFCA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3BCDD3AD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623E6D9C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4</w:t>
            </w:r>
            <w:r w:rsidRPr="00C769C2">
              <w:t>0-6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FFFEABE" w14:textId="4F69DD0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DD322B" w14:textId="0B8CF36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DA8FD6" w14:textId="7941285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6 </w:t>
            </w:r>
            <w:r w:rsidRPr="004D0CDA">
              <w:rPr>
                <w:sz w:val="11"/>
                <w:szCs w:val="11"/>
              </w:rPr>
              <w:t>(104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CCD403" w14:textId="4F71F32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4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43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EE7E0A" w14:textId="6E4EBA5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2 </w:t>
            </w:r>
            <w:r w:rsidRPr="004D0CDA">
              <w:rPr>
                <w:sz w:val="11"/>
                <w:szCs w:val="11"/>
              </w:rPr>
              <w:t>(197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3E65FE5B" w14:textId="2C05BC6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0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303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664F86EF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2BF3C435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41BAE757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2</w:t>
            </w:r>
            <w:r w:rsidRPr="00C769C2">
              <w:t>0-4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A49D663" w14:textId="4A379F1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B26F61" w14:textId="299FD7C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67A6CC" w14:textId="5FB5985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0 </w:t>
            </w:r>
            <w:r w:rsidRPr="004D0CDA">
              <w:rPr>
                <w:sz w:val="11"/>
                <w:szCs w:val="11"/>
              </w:rPr>
              <w:t>(114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768953" w14:textId="7297D34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7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50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7EE4E2" w14:textId="717E2FD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9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28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451F8C20" w14:textId="5C892BF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9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327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39DC626F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13F85A77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39B34054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1</w:t>
            </w:r>
            <w:r w:rsidRPr="00C769C2">
              <w:t>0-2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CB799BA" w14:textId="561D846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914BCA" w14:textId="660266B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154858" w14:textId="6019B50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6 </w:t>
            </w:r>
            <w:r w:rsidRPr="004D0CDA">
              <w:rPr>
                <w:sz w:val="11"/>
                <w:szCs w:val="11"/>
              </w:rPr>
              <w:t>(106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852824" w14:textId="6B8328E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7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23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61D48D" w14:textId="0705AB1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2 </w:t>
            </w:r>
            <w:r w:rsidRPr="004D0CDA">
              <w:rPr>
                <w:sz w:val="11"/>
                <w:szCs w:val="11"/>
              </w:rPr>
              <w:t>(153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39241F95" w14:textId="466736D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6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304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788F80C7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6B904DB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2FC18CF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50691B" w14:textId="472CB32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DD1B94" w14:textId="4877D7C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77F6D3" w14:textId="1D4E171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3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2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44D25E" w14:textId="19A4C06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4 </w:t>
            </w:r>
            <w:r w:rsidRPr="004D0CDA">
              <w:rPr>
                <w:sz w:val="11"/>
                <w:szCs w:val="11"/>
              </w:rPr>
              <w:t>(121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47588E" w14:textId="181D77A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3 </w:t>
            </w:r>
            <w:r w:rsidRPr="004D0CDA">
              <w:rPr>
                <w:sz w:val="11"/>
                <w:szCs w:val="11"/>
              </w:rPr>
              <w:t>(159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C1D3BE5" w14:textId="24A98F5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2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55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52C0CB4A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44C4229" w14:textId="77777777" w:rsidR="004D0CDA" w:rsidRPr="00C769C2" w:rsidRDefault="004D0CDA" w:rsidP="004D0CDA">
            <w:pPr>
              <w:pStyle w:val="strad1text"/>
            </w:pPr>
            <w:r w:rsidRPr="00C769C2">
              <w:t>15-30</w:t>
            </w:r>
          </w:p>
        </w:tc>
        <w:tc>
          <w:tcPr>
            <w:tcW w:w="1191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C930013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8</w:t>
            </w:r>
            <w:r w:rsidRPr="00C769C2">
              <w:t>0-100%</w:t>
            </w:r>
          </w:p>
        </w:tc>
        <w:tc>
          <w:tcPr>
            <w:tcW w:w="199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E76C94B" w14:textId="139E580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152DC6" w14:textId="4BD4E83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89AB24" w14:textId="0442016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6 </w:t>
            </w:r>
            <w:r w:rsidRPr="004D0CDA">
              <w:rPr>
                <w:sz w:val="11"/>
                <w:szCs w:val="11"/>
              </w:rPr>
              <w:t>(43)</w:t>
            </w:r>
          </w:p>
        </w:tc>
        <w:tc>
          <w:tcPr>
            <w:tcW w:w="199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5777659" w14:textId="1B66D4A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7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35 </w:t>
            </w:r>
            <w:r w:rsidRPr="004D0CDA">
              <w:rPr>
                <w:sz w:val="11"/>
                <w:szCs w:val="11"/>
              </w:rPr>
              <w:t>(134)</w:t>
            </w:r>
          </w:p>
        </w:tc>
        <w:tc>
          <w:tcPr>
            <w:tcW w:w="201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03E7E2" w14:textId="574B6C4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8 </w:t>
            </w:r>
            <w:r w:rsidRPr="004D0CDA">
              <w:rPr>
                <w:sz w:val="11"/>
                <w:szCs w:val="11"/>
              </w:rPr>
              <w:t>(96)</w:t>
            </w:r>
          </w:p>
        </w:tc>
        <w:tc>
          <w:tcPr>
            <w:tcW w:w="2057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57E3A1BE" w14:textId="5516EEA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2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1 </w:t>
            </w:r>
            <w:r w:rsidRPr="004D0CDA">
              <w:rPr>
                <w:sz w:val="11"/>
                <w:szCs w:val="11"/>
              </w:rPr>
              <w:t>(88)</w:t>
            </w:r>
          </w:p>
        </w:tc>
      </w:tr>
      <w:tr w:rsidR="004D0CDA" w:rsidRPr="00C769C2" w14:paraId="1CD00154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4943CAD8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48C9AF10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6</w:t>
            </w:r>
            <w:r w:rsidRPr="00C769C2">
              <w:t>0-8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C4DD68B" w14:textId="0C854D8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2C9B9D" w14:textId="689D363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4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2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5ABF76" w14:textId="079FFD4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1 </w:t>
            </w:r>
            <w:r w:rsidRPr="004D0CDA">
              <w:rPr>
                <w:sz w:val="11"/>
                <w:szCs w:val="11"/>
              </w:rPr>
              <w:t>(149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6FDB26" w14:textId="57DCA53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4 </w:t>
            </w:r>
            <w:r w:rsidRPr="004D0CDA">
              <w:rPr>
                <w:sz w:val="11"/>
                <w:szCs w:val="11"/>
              </w:rPr>
              <w:t>(152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370D01" w14:textId="76D1178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1 </w:t>
            </w:r>
            <w:r w:rsidRPr="004D0CDA">
              <w:rPr>
                <w:sz w:val="11"/>
                <w:szCs w:val="11"/>
              </w:rPr>
              <w:t>(97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67FAD526" w14:textId="351F4B7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6 </w:t>
            </w:r>
            <w:r w:rsidRPr="004D0CDA">
              <w:rPr>
                <w:sz w:val="11"/>
                <w:szCs w:val="11"/>
              </w:rPr>
              <w:t>(77)</w:t>
            </w:r>
          </w:p>
        </w:tc>
      </w:tr>
      <w:tr w:rsidR="004D0CDA" w:rsidRPr="00C769C2" w14:paraId="1897E065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72CFA3EB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22D05540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4</w:t>
            </w:r>
            <w:r w:rsidRPr="00C769C2">
              <w:t>0-6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D633ADD" w14:textId="773A7BB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D5F61E" w14:textId="5BA2348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2 </w:t>
            </w:r>
            <w:r w:rsidRPr="004D0CDA">
              <w:rPr>
                <w:sz w:val="11"/>
                <w:szCs w:val="11"/>
              </w:rPr>
              <w:t>(24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4FC1D3" w14:textId="0949F43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0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27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CBAF32" w14:textId="5B52C72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1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00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0CC83D" w14:textId="1D6D420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0 </w:t>
            </w:r>
            <w:r w:rsidRPr="004D0CDA">
              <w:rPr>
                <w:sz w:val="11"/>
                <w:szCs w:val="11"/>
              </w:rPr>
              <w:t>(144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496A930B" w14:textId="6EEBFAC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9 </w:t>
            </w:r>
            <w:r w:rsidRPr="004D0CDA">
              <w:rPr>
                <w:sz w:val="11"/>
                <w:szCs w:val="11"/>
              </w:rPr>
              <w:t>(133)</w:t>
            </w:r>
          </w:p>
        </w:tc>
      </w:tr>
      <w:tr w:rsidR="004D0CDA" w:rsidRPr="00C769C2" w14:paraId="07346A49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15883C8A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2687364D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2</w:t>
            </w:r>
            <w:r w:rsidRPr="00C769C2">
              <w:t>0-4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C3AFC58" w14:textId="448F388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EF83AC" w14:textId="44B758D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5 </w:t>
            </w:r>
            <w:r w:rsidRPr="004D0CDA">
              <w:rPr>
                <w:sz w:val="11"/>
                <w:szCs w:val="11"/>
              </w:rPr>
              <w:t>(35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9B572C" w14:textId="3F81D25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26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45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6BE5DD" w14:textId="47339FF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6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53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5E0F93" w14:textId="6EFFF25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6 </w:t>
            </w:r>
            <w:r w:rsidRPr="004D0CDA">
              <w:rPr>
                <w:sz w:val="11"/>
                <w:szCs w:val="11"/>
              </w:rPr>
              <w:t>(139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0B884E67" w14:textId="69BBAB9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26 </w:t>
            </w:r>
            <w:r w:rsidRPr="004D0CDA">
              <w:rPr>
                <w:sz w:val="11"/>
                <w:szCs w:val="11"/>
              </w:rPr>
              <w:t>(121)</w:t>
            </w:r>
          </w:p>
        </w:tc>
      </w:tr>
      <w:tr w:rsidR="004D0CDA" w:rsidRPr="00C769C2" w14:paraId="29D35037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00DE3416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6780E0FE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1</w:t>
            </w:r>
            <w:r w:rsidRPr="00C769C2">
              <w:t>0-2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6446889" w14:textId="4A97DE0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6B232B" w14:textId="31C549F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 xml:space="preserve">+10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0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30E277" w14:textId="1FE00DB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8 </w:t>
            </w:r>
            <w:r w:rsidRPr="004D0CDA">
              <w:rPr>
                <w:sz w:val="11"/>
                <w:szCs w:val="11"/>
              </w:rPr>
              <w:t>(176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46CD1C2" w14:textId="13C1DF9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28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10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B7FA36" w14:textId="2157D40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5 </w:t>
            </w:r>
            <w:r w:rsidRPr="004D0CDA">
              <w:rPr>
                <w:sz w:val="11"/>
                <w:szCs w:val="11"/>
              </w:rPr>
              <w:t>(129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6606B179" w14:textId="3BCC444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5 </w:t>
            </w:r>
            <w:r w:rsidRPr="004D0CDA">
              <w:rPr>
                <w:sz w:val="11"/>
                <w:szCs w:val="11"/>
              </w:rPr>
              <w:t>(120)</w:t>
            </w:r>
          </w:p>
        </w:tc>
      </w:tr>
      <w:tr w:rsidR="004D0CDA" w:rsidRPr="00C769C2" w14:paraId="1492638E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AB91EFB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AE64439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D40BA9" w14:textId="69F106A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D01AC6" w14:textId="111E8FD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5A0099B" w14:textId="7469F7E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4 </w:t>
            </w:r>
            <w:r w:rsidRPr="004D0CDA">
              <w:rPr>
                <w:sz w:val="11"/>
                <w:szCs w:val="11"/>
              </w:rPr>
              <w:t>(58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9D3388" w14:textId="1ECC517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0 </w:t>
            </w:r>
            <w:r w:rsidRPr="004D0CDA">
              <w:rPr>
                <w:sz w:val="11"/>
                <w:szCs w:val="11"/>
              </w:rPr>
              <w:t>(140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CED967" w14:textId="6A72B0F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9 </w:t>
            </w:r>
            <w:r w:rsidRPr="004D0CDA">
              <w:rPr>
                <w:sz w:val="11"/>
                <w:szCs w:val="11"/>
              </w:rPr>
              <w:t>(117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E76F498" w14:textId="703E6BE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3 </w:t>
            </w:r>
            <w:r w:rsidRPr="004D0CDA">
              <w:rPr>
                <w:sz w:val="11"/>
                <w:szCs w:val="11"/>
              </w:rPr>
              <w:t>(109)</w:t>
            </w:r>
          </w:p>
        </w:tc>
      </w:tr>
      <w:tr w:rsidR="004D0CDA" w:rsidRPr="00C769C2" w14:paraId="2EE20AA5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4F020D7C" w14:textId="77777777" w:rsidR="004D0CDA" w:rsidRPr="00C769C2" w:rsidRDefault="004D0CDA" w:rsidP="004D0CDA">
            <w:pPr>
              <w:pStyle w:val="strad1text"/>
            </w:pPr>
            <w:r w:rsidRPr="00C769C2">
              <w:t>6-15</w:t>
            </w:r>
          </w:p>
        </w:tc>
        <w:tc>
          <w:tcPr>
            <w:tcW w:w="1191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CCC3227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8</w:t>
            </w:r>
            <w:r w:rsidRPr="00C769C2">
              <w:t>0-100%</w:t>
            </w:r>
          </w:p>
        </w:tc>
        <w:tc>
          <w:tcPr>
            <w:tcW w:w="199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0ACCF6B" w14:textId="21CE4CF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9E2020" w14:textId="6D35697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9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1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4346D0" w14:textId="07C8FD9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2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7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02 </w:t>
            </w:r>
            <w:r w:rsidRPr="004D0CDA">
              <w:rPr>
                <w:sz w:val="11"/>
                <w:szCs w:val="11"/>
              </w:rPr>
              <w:t>(152)</w:t>
            </w:r>
          </w:p>
        </w:tc>
        <w:tc>
          <w:tcPr>
            <w:tcW w:w="199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007594" w14:textId="17D3E8E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9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40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43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AB6456" w14:textId="54CD051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6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20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221 </w:t>
            </w:r>
            <w:r w:rsidRPr="004D0CDA">
              <w:rPr>
                <w:sz w:val="11"/>
                <w:szCs w:val="11"/>
              </w:rPr>
              <w:t>(114)</w:t>
            </w:r>
          </w:p>
        </w:tc>
        <w:tc>
          <w:tcPr>
            <w:tcW w:w="2057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57353293" w14:textId="1B6D187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20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27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11 </w:t>
            </w:r>
            <w:r w:rsidRPr="004D0CDA">
              <w:rPr>
                <w:sz w:val="11"/>
                <w:szCs w:val="11"/>
              </w:rPr>
              <w:t>(45)</w:t>
            </w:r>
          </w:p>
        </w:tc>
      </w:tr>
      <w:tr w:rsidR="004D0CDA" w:rsidRPr="00C769C2" w14:paraId="6C6365B7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30BF1C3B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2EAAD76E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6</w:t>
            </w:r>
            <w:r w:rsidRPr="00C769C2">
              <w:t>0-8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B176230" w14:textId="70D36D6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1EB35C" w14:textId="0188271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57 </w:t>
            </w:r>
            <w:r w:rsidRPr="004D0CDA">
              <w:rPr>
                <w:sz w:val="11"/>
                <w:szCs w:val="11"/>
              </w:rPr>
              <w:t>(137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D3CE3A" w14:textId="56BEA9B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79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346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9B6002" w14:textId="14B9DE1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7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40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10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BF1DDF" w14:textId="6EFA112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56 </w:t>
            </w:r>
            <w:r w:rsidRPr="004D0CDA">
              <w:rPr>
                <w:sz w:val="11"/>
                <w:szCs w:val="11"/>
              </w:rPr>
              <w:t>(61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3CE9B221" w14:textId="1F85796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1 </w:t>
            </w:r>
            <w:r w:rsidRPr="004D0CDA">
              <w:rPr>
                <w:sz w:val="11"/>
                <w:szCs w:val="11"/>
              </w:rPr>
              <w:t>(40)</w:t>
            </w:r>
          </w:p>
        </w:tc>
      </w:tr>
      <w:tr w:rsidR="004D0CDA" w:rsidRPr="00C769C2" w14:paraId="7FD8876B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3C42137E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4DF2A5E9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4</w:t>
            </w:r>
            <w:r w:rsidRPr="00C769C2">
              <w:t>0-6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0D3AD04" w14:textId="4AD286A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A15656" w14:textId="37FB00D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5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42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79D9A9" w14:textId="7675830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66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493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A01FFA" w14:textId="6CC02B2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5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7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74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F7B620" w14:textId="2A756E0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93 </w:t>
            </w:r>
            <w:r w:rsidRPr="004D0CDA">
              <w:rPr>
                <w:sz w:val="11"/>
                <w:szCs w:val="11"/>
              </w:rPr>
              <w:t>(111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2F12D094" w14:textId="3FD4563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96 </w:t>
            </w:r>
            <w:r w:rsidRPr="004D0CDA">
              <w:rPr>
                <w:sz w:val="11"/>
                <w:szCs w:val="11"/>
              </w:rPr>
              <w:t>(64)</w:t>
            </w:r>
          </w:p>
        </w:tc>
      </w:tr>
      <w:tr w:rsidR="004D0CDA" w:rsidRPr="00C769C2" w14:paraId="4B190E09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30D002EB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370CAC57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2</w:t>
            </w:r>
            <w:r w:rsidRPr="00C769C2">
              <w:t>0-4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C3C5D91" w14:textId="1A6499C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DE8D52" w14:textId="73538F4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0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52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E05031" w14:textId="7F1F045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8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477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7133A1" w14:textId="1D3AE95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64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327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D67A6E" w14:textId="30A09F7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50 </w:t>
            </w:r>
            <w:r w:rsidRPr="004D0CDA">
              <w:rPr>
                <w:sz w:val="11"/>
                <w:szCs w:val="11"/>
              </w:rPr>
              <w:t>(83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7A23D115" w14:textId="05C0D3E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2 </w:t>
            </w:r>
            <w:r w:rsidRPr="004D0CDA">
              <w:rPr>
                <w:sz w:val="11"/>
                <w:szCs w:val="11"/>
              </w:rPr>
              <w:t>(49)</w:t>
            </w:r>
          </w:p>
        </w:tc>
      </w:tr>
      <w:tr w:rsidR="004D0CDA" w:rsidRPr="00C769C2" w14:paraId="3C82B026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1B3C4F68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73BEFDFA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1</w:t>
            </w:r>
            <w:r w:rsidRPr="00C769C2">
              <w:t>0-2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1225EAE" w14:textId="2DCC84F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96DA42" w14:textId="4B30AF1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27 </w:t>
            </w:r>
            <w:r w:rsidRPr="004D0CDA">
              <w:rPr>
                <w:sz w:val="11"/>
                <w:szCs w:val="11"/>
              </w:rPr>
              <w:t>(127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3FCD6D" w14:textId="0EA206F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8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413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B89D75" w14:textId="676DB89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1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84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7D854F" w14:textId="5CCDAD9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8 </w:t>
            </w:r>
            <w:r w:rsidRPr="004D0CDA">
              <w:rPr>
                <w:sz w:val="11"/>
                <w:szCs w:val="11"/>
              </w:rPr>
              <w:t>(65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016FE3CC" w14:textId="0ED3ACC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29 </w:t>
            </w:r>
            <w:r w:rsidRPr="004D0CDA">
              <w:rPr>
                <w:sz w:val="11"/>
                <w:szCs w:val="11"/>
              </w:rPr>
              <w:t>(31)</w:t>
            </w:r>
          </w:p>
        </w:tc>
      </w:tr>
      <w:tr w:rsidR="004D0CDA" w:rsidRPr="00C769C2" w14:paraId="35BE5683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7CAC6DA1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DF6BE42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EDE515" w14:textId="34C8EB0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7A4141" w14:textId="443CBD9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1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5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26205F" w14:textId="3319855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6 </w:t>
            </w:r>
            <w:r w:rsidRPr="004D0CDA">
              <w:rPr>
                <w:sz w:val="11"/>
                <w:szCs w:val="11"/>
              </w:rPr>
              <w:t>(134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B4BA78" w14:textId="7C384DA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0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70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628542" w14:textId="40BDCD9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1 </w:t>
            </w:r>
            <w:r w:rsidRPr="004D0CDA">
              <w:rPr>
                <w:sz w:val="11"/>
                <w:szCs w:val="11"/>
              </w:rPr>
              <w:t>(141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29EEB86" w14:textId="20470AB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57 </w:t>
            </w:r>
            <w:r w:rsidRPr="004D0CDA">
              <w:rPr>
                <w:sz w:val="11"/>
                <w:szCs w:val="11"/>
              </w:rPr>
              <w:t>(74)</w:t>
            </w:r>
          </w:p>
        </w:tc>
      </w:tr>
      <w:tr w:rsidR="004D0CDA" w:rsidRPr="00C769C2" w14:paraId="4E8FFFAA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6209A978" w14:textId="77777777" w:rsidR="004D0CDA" w:rsidRPr="00C769C2" w:rsidRDefault="004D0CDA" w:rsidP="004D0CDA">
            <w:pPr>
              <w:pStyle w:val="strad1text"/>
            </w:pPr>
            <w:r w:rsidRPr="00C769C2">
              <w:t>3-6</w:t>
            </w:r>
          </w:p>
        </w:tc>
        <w:tc>
          <w:tcPr>
            <w:tcW w:w="1191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7B73E2E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8</w:t>
            </w:r>
            <w:r w:rsidRPr="00C769C2">
              <w:t>0-100%</w:t>
            </w:r>
          </w:p>
        </w:tc>
        <w:tc>
          <w:tcPr>
            <w:tcW w:w="199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BD93F88" w14:textId="2DB8837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670F90" w14:textId="70F2C0D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7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79 </w:t>
            </w:r>
            <w:r w:rsidRPr="004D0CDA">
              <w:rPr>
                <w:sz w:val="11"/>
                <w:szCs w:val="11"/>
              </w:rPr>
              <w:t>(20)</w:t>
            </w:r>
          </w:p>
        </w:tc>
        <w:tc>
          <w:tcPr>
            <w:tcW w:w="199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CCC1E8" w14:textId="4659E23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9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0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24 </w:t>
            </w:r>
            <w:r w:rsidRPr="004D0CDA">
              <w:rPr>
                <w:sz w:val="11"/>
                <w:szCs w:val="11"/>
              </w:rPr>
              <w:t>(194)</w:t>
            </w:r>
          </w:p>
        </w:tc>
        <w:tc>
          <w:tcPr>
            <w:tcW w:w="199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37BCC4" w14:textId="60BF2D3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E19100"/>
                <w:sz w:val="11"/>
                <w:szCs w:val="11"/>
              </w:rPr>
              <w:t>+4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6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7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84 </w:t>
            </w:r>
            <w:r w:rsidRPr="004D0CDA">
              <w:rPr>
                <w:sz w:val="11"/>
                <w:szCs w:val="11"/>
              </w:rPr>
              <w:t>(147)</w:t>
            </w:r>
          </w:p>
        </w:tc>
        <w:tc>
          <w:tcPr>
            <w:tcW w:w="201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51A317" w14:textId="253020D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FF0000"/>
                <w:sz w:val="11"/>
                <w:szCs w:val="11"/>
              </w:rPr>
              <w:t>+1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23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25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269 </w:t>
            </w:r>
            <w:r w:rsidRPr="004D0CDA">
              <w:rPr>
                <w:sz w:val="11"/>
                <w:szCs w:val="11"/>
              </w:rPr>
              <w:t>(56)</w:t>
            </w:r>
          </w:p>
        </w:tc>
        <w:tc>
          <w:tcPr>
            <w:tcW w:w="2057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45EA74CF" w14:textId="557CAA6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17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7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29EF1213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05500E21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6B3AB4A5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6</w:t>
            </w:r>
            <w:r w:rsidRPr="00C769C2">
              <w:t>0-8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63101AC" w14:textId="4831E61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19F455" w14:textId="584694D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67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01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BF3A58" w14:textId="5DA256C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8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95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85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2E172A" w14:textId="386C4CD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7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8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52 </w:t>
            </w:r>
            <w:r w:rsidRPr="004D0CDA">
              <w:rPr>
                <w:sz w:val="11"/>
                <w:szCs w:val="11"/>
              </w:rPr>
              <w:t>(75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3B6DE4" w14:textId="096EB51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5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77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6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5BF3902E" w14:textId="3263B5B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4B00"/>
                <w:sz w:val="11"/>
                <w:szCs w:val="11"/>
              </w:rPr>
              <w:t>-6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-6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-6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1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1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1CA5B1DF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539522D1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1B658372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4</w:t>
            </w:r>
            <w:r w:rsidRPr="00C769C2">
              <w:t>0-6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07065E3" w14:textId="2531E9B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017528" w14:textId="50B386C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55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447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F84225" w14:textId="1B1A0C9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93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382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0E4B47" w14:textId="1386D51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5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7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9 </w:t>
            </w:r>
            <w:r w:rsidRPr="004D0CDA">
              <w:rPr>
                <w:sz w:val="11"/>
                <w:szCs w:val="11"/>
              </w:rPr>
              <w:t>(86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6AA15C" w14:textId="50CC408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55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8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1CBD139A" w14:textId="34A1AB3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5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3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76EE6B8F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1BA570F6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34EB42A4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2</w:t>
            </w:r>
            <w:r w:rsidRPr="00C769C2">
              <w:t>0-4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0686D09" w14:textId="61F8E30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2BDBD9" w14:textId="74846E2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2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437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9DC4B0" w14:textId="007B995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53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342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8F57E6" w14:textId="6E32497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63 </w:t>
            </w:r>
            <w:r w:rsidRPr="004D0CDA">
              <w:rPr>
                <w:sz w:val="11"/>
                <w:szCs w:val="11"/>
              </w:rPr>
              <w:t>(97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2BEE3B" w14:textId="2DB0F57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68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1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575F1D28" w14:textId="7A9ACC1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1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9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4A8D4291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vAlign w:val="center"/>
          </w:tcPr>
          <w:p w14:paraId="33A13999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4B2B64BE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1</w:t>
            </w:r>
            <w:r w:rsidRPr="00C769C2">
              <w:t>0-2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AC4B5C6" w14:textId="0AD5970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7E4439" w14:textId="025FB2C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5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28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0C09A2" w14:textId="227BB2F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53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65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DA7E45" w14:textId="7A4B039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51 </w:t>
            </w:r>
            <w:r w:rsidRPr="004D0CDA">
              <w:rPr>
                <w:sz w:val="11"/>
                <w:szCs w:val="11"/>
              </w:rPr>
              <w:t>(63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2ADE8F" w14:textId="7F01324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2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6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1EA8BDFD" w14:textId="736A1D6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8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7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650352B4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83F933D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91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A00477B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C2F5A0" w14:textId="2511351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55E0F4" w14:textId="18E1EBC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9 </w:t>
            </w:r>
            <w:r w:rsidRPr="004D0CDA">
              <w:rPr>
                <w:sz w:val="11"/>
                <w:szCs w:val="11"/>
              </w:rPr>
              <w:t>(22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A3C4B6" w14:textId="6240C34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3 </w:t>
            </w:r>
            <w:r w:rsidRPr="004D0CDA">
              <w:rPr>
                <w:sz w:val="11"/>
                <w:szCs w:val="11"/>
              </w:rPr>
              <w:t>(184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BE4C4F" w14:textId="54AECAE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5 </w:t>
            </w:r>
            <w:r w:rsidRPr="004D0CDA">
              <w:rPr>
                <w:sz w:val="11"/>
                <w:szCs w:val="11"/>
              </w:rPr>
              <w:t>(190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827CDE" w14:textId="526E838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5 </w:t>
            </w:r>
            <w:r w:rsidRPr="004D0CDA">
              <w:rPr>
                <w:sz w:val="11"/>
                <w:szCs w:val="11"/>
              </w:rPr>
              <w:t>(82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2FD2864" w14:textId="5E6F86F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1 </w:t>
            </w:r>
            <w:r w:rsidRPr="004D0CDA">
              <w:rPr>
                <w:sz w:val="11"/>
                <w:szCs w:val="11"/>
              </w:rPr>
              <w:t>(44)</w:t>
            </w:r>
          </w:p>
        </w:tc>
      </w:tr>
      <w:tr w:rsidR="004D0CDA" w:rsidRPr="00C769C2" w14:paraId="54DB1B3B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4B889D14" w14:textId="77777777" w:rsidR="004D0CDA" w:rsidRPr="00C769C2" w:rsidRDefault="004D0CDA" w:rsidP="004D0CDA">
            <w:pPr>
              <w:pStyle w:val="strad1text"/>
            </w:pPr>
            <w:r w:rsidRPr="00C769C2">
              <w:t>0-3</w:t>
            </w:r>
          </w:p>
        </w:tc>
        <w:tc>
          <w:tcPr>
            <w:tcW w:w="1191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2FEF25D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8</w:t>
            </w:r>
            <w:r w:rsidRPr="00C769C2">
              <w:t>0-100%</w:t>
            </w:r>
          </w:p>
        </w:tc>
        <w:tc>
          <w:tcPr>
            <w:tcW w:w="199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9A4BB6B" w14:textId="7D7D483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B6C558" w14:textId="654BC0A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2 </w:t>
            </w:r>
            <w:r w:rsidRPr="004D0CDA">
              <w:rPr>
                <w:sz w:val="11"/>
                <w:szCs w:val="11"/>
              </w:rPr>
              <w:t>(120)</w:t>
            </w:r>
          </w:p>
        </w:tc>
        <w:tc>
          <w:tcPr>
            <w:tcW w:w="199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BDBA22" w14:textId="28BBA74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E19100"/>
                <w:sz w:val="11"/>
                <w:szCs w:val="11"/>
              </w:rPr>
              <w:t>+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76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356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69A52D0" w14:textId="64AFDAC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FF0000"/>
                <w:sz w:val="11"/>
                <w:szCs w:val="11"/>
              </w:rPr>
              <w:t>+5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8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2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279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251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67D2B3" w14:textId="3F92BF3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00D200"/>
                <w:sz w:val="11"/>
                <w:szCs w:val="11"/>
              </w:rPr>
              <w:t>-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FF0000"/>
                <w:sz w:val="11"/>
                <w:szCs w:val="11"/>
              </w:rPr>
              <w:t>+7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2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3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401 </w:t>
            </w:r>
            <w:r w:rsidRPr="004D0CDA">
              <w:rPr>
                <w:sz w:val="11"/>
                <w:szCs w:val="11"/>
              </w:rPr>
              <w:t>(25)</w:t>
            </w:r>
          </w:p>
        </w:tc>
        <w:tc>
          <w:tcPr>
            <w:tcW w:w="2057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F0B0567" w14:textId="5CAD291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4B00"/>
                <w:sz w:val="11"/>
                <w:szCs w:val="11"/>
              </w:rPr>
              <w:t>-7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-7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-6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-1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16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646 </w:t>
            </w:r>
            <w:r w:rsidRPr="004D0CDA">
              <w:rPr>
                <w:sz w:val="11"/>
                <w:szCs w:val="11"/>
              </w:rPr>
              <w:t>(56)</w:t>
            </w:r>
          </w:p>
        </w:tc>
      </w:tr>
      <w:tr w:rsidR="004D0CDA" w:rsidRPr="00C769C2" w14:paraId="72EFD36E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</w:tcPr>
          <w:p w14:paraId="74B085F7" w14:textId="77777777" w:rsidR="004D0CDA" w:rsidRPr="00C769C2" w:rsidRDefault="004D0CDA" w:rsidP="004D0CDA">
            <w:pPr>
              <w:pStyle w:val="a2"/>
              <w:spacing w:after="180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33104546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6</w:t>
            </w:r>
            <w:r w:rsidRPr="00C769C2">
              <w:t>0-8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23E61AE" w14:textId="6607638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35FC1E" w14:textId="6701786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77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638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15F5AB" w14:textId="14B5EDA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7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8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24 </w:t>
            </w:r>
            <w:r w:rsidRPr="004D0CDA">
              <w:rPr>
                <w:sz w:val="11"/>
                <w:szCs w:val="11"/>
              </w:rPr>
              <w:t>(133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7E9B2D" w14:textId="7ECA2CA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8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95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2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140980" w14:textId="703B0C7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04BD72F5" w14:textId="31C5B0E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</w:tr>
      <w:tr w:rsidR="004D0CDA" w:rsidRPr="00C769C2" w14:paraId="1C46FE70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</w:tcPr>
          <w:p w14:paraId="758F062A" w14:textId="77777777" w:rsidR="004D0CDA" w:rsidRPr="00C769C2" w:rsidRDefault="004D0CDA" w:rsidP="004D0CDA">
            <w:pPr>
              <w:pStyle w:val="a2"/>
              <w:spacing w:after="180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0AEC65FB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4</w:t>
            </w:r>
            <w:r w:rsidRPr="00C769C2">
              <w:t>0-6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A11173E" w14:textId="5F6161D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4B00"/>
                <w:sz w:val="11"/>
                <w:szCs w:val="11"/>
              </w:rPr>
              <w:t>-5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29 </w:t>
            </w:r>
            <w:r w:rsidRPr="004D0CDA">
              <w:rPr>
                <w:sz w:val="11"/>
                <w:szCs w:val="11"/>
              </w:rPr>
              <w:t>(34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B55CD1" w14:textId="4079174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75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1,149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B6C015" w14:textId="188F66F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6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9 </w:t>
            </w:r>
            <w:r w:rsidRPr="004D0CDA">
              <w:rPr>
                <w:sz w:val="11"/>
                <w:szCs w:val="11"/>
              </w:rPr>
              <w:t>(190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F3865F" w14:textId="2AEC2CE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5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>+7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0 </w:t>
            </w:r>
            <w:r w:rsidRPr="004D0CDA">
              <w:rPr>
                <w:sz w:val="11"/>
                <w:szCs w:val="11"/>
              </w:rPr>
              <w:t>(30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676D2D0" w14:textId="690B618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5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10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37824968" w14:textId="1681DB5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E19100"/>
                <w:sz w:val="11"/>
                <w:szCs w:val="11"/>
              </w:rPr>
              <w:t>+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3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5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278FB3E8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</w:tcPr>
          <w:p w14:paraId="6A9BD87D" w14:textId="77777777" w:rsidR="004D0CDA" w:rsidRPr="00C769C2" w:rsidRDefault="004D0CDA" w:rsidP="004D0CDA">
            <w:pPr>
              <w:pStyle w:val="a2"/>
              <w:spacing w:after="180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77CD3063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2</w:t>
            </w:r>
            <w:r w:rsidRPr="00C769C2">
              <w:t>0-4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5C64545" w14:textId="0FD440A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1 </w:t>
            </w:r>
            <w:r w:rsidRPr="004D0CDA">
              <w:rPr>
                <w:sz w:val="11"/>
                <w:szCs w:val="11"/>
              </w:rPr>
              <w:t>(53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5C32EB" w14:textId="0725FED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52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1,110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1A4CD1" w14:textId="41BC1F1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102 </w:t>
            </w:r>
            <w:r w:rsidRPr="004D0CDA">
              <w:rPr>
                <w:sz w:val="11"/>
                <w:szCs w:val="11"/>
              </w:rPr>
              <w:t>(144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01DA0C" w14:textId="540E4D6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4B00"/>
                <w:sz w:val="11"/>
                <w:szCs w:val="11"/>
              </w:rPr>
              <w:t>-6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52 </w:t>
            </w:r>
            <w:r w:rsidRPr="004D0CDA">
              <w:rPr>
                <w:sz w:val="11"/>
                <w:szCs w:val="11"/>
              </w:rPr>
              <w:t>(21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16DC52" w14:textId="4A3B289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4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8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3C0F0716" w14:textId="66777C0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23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5</w:t>
            </w:r>
            <w:r w:rsidRPr="004D0CDA">
              <w:rPr>
                <w:sz w:val="11"/>
                <w:szCs w:val="11"/>
              </w:rPr>
              <w:t>)</w:t>
            </w:r>
          </w:p>
        </w:tc>
      </w:tr>
      <w:tr w:rsidR="004D0CDA" w:rsidRPr="00C769C2" w14:paraId="3460E42C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</w:tcPr>
          <w:p w14:paraId="4EF587BF" w14:textId="77777777" w:rsidR="004D0CDA" w:rsidRPr="00C769C2" w:rsidRDefault="004D0CDA" w:rsidP="004D0CDA">
            <w:pPr>
              <w:pStyle w:val="a2"/>
              <w:spacing w:after="180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3C659AA1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1</w:t>
            </w:r>
            <w:r w:rsidRPr="00C769C2">
              <w:t>0-2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0E9F013" w14:textId="5620192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ABDDB9" w14:textId="5CFEA24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3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-2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1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602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65CD5C" w14:textId="59173C8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+4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4B00"/>
                <w:sz w:val="11"/>
                <w:szCs w:val="11"/>
              </w:rPr>
              <w:t xml:space="preserve">+80 </w:t>
            </w:r>
            <w:r w:rsidRPr="004D0CDA">
              <w:rPr>
                <w:sz w:val="11"/>
                <w:szCs w:val="11"/>
              </w:rPr>
              <w:t>(173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842362" w14:textId="559FBC4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6464FF"/>
                <w:sz w:val="11"/>
                <w:szCs w:val="11"/>
              </w:rPr>
              <w:t>-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-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+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3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color w:val="AFAFAF"/>
                <w:sz w:val="11"/>
                <w:szCs w:val="11"/>
              </w:rPr>
              <w:t>7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4E1BB9" w14:textId="0A787FE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388A8018" w14:textId="7CD18CB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</w:tr>
      <w:tr w:rsidR="004D0CDA" w:rsidRPr="00C769C2" w14:paraId="0FE45BAC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28" w:type="dxa"/>
            <w:vMerge/>
          </w:tcPr>
          <w:p w14:paraId="041E4275" w14:textId="77777777" w:rsidR="004D0CDA" w:rsidRPr="00C769C2" w:rsidRDefault="004D0CDA" w:rsidP="004D0CDA">
            <w:pPr>
              <w:pStyle w:val="a2"/>
              <w:spacing w:after="180"/>
            </w:pPr>
          </w:p>
        </w:tc>
        <w:tc>
          <w:tcPr>
            <w:tcW w:w="1191" w:type="dxa"/>
            <w:tcBorders>
              <w:right w:val="double" w:sz="4" w:space="0" w:color="9CC2E5" w:themeColor="accent5" w:themeTint="99"/>
            </w:tcBorders>
          </w:tcPr>
          <w:p w14:paraId="17E82726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0%</w:t>
            </w:r>
          </w:p>
        </w:tc>
        <w:tc>
          <w:tcPr>
            <w:tcW w:w="199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0328976" w14:textId="795AC4A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sz w:val="11"/>
                <w:szCs w:val="11"/>
              </w:rPr>
              <w:t>/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D05798" w14:textId="053B8F5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6464FF"/>
                <w:sz w:val="11"/>
                <w:szCs w:val="11"/>
              </w:rPr>
              <w:t>+1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 xml:space="preserve">+18 </w:t>
            </w:r>
            <w:r w:rsidRPr="004D0CDA">
              <w:rPr>
                <w:sz w:val="11"/>
                <w:szCs w:val="11"/>
              </w:rPr>
              <w:t>(142)</w:t>
            </w:r>
          </w:p>
        </w:tc>
        <w:tc>
          <w:tcPr>
            <w:tcW w:w="199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BD595A" w14:textId="2722410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4B00"/>
                <w:sz w:val="11"/>
                <w:szCs w:val="11"/>
              </w:rPr>
              <w:t>-5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29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492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9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19CAB5" w14:textId="6AF8839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4B00"/>
                <w:sz w:val="11"/>
                <w:szCs w:val="11"/>
              </w:rPr>
              <w:t>-5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3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374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201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8242B7" w14:textId="6E27C98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5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0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6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41 </w:t>
            </w:r>
            <w:r w:rsidRPr="004D0CDA">
              <w:rPr>
                <w:sz w:val="11"/>
                <w:szCs w:val="11"/>
              </w:rPr>
              <w:t>(80)</w:t>
            </w:r>
          </w:p>
        </w:tc>
        <w:tc>
          <w:tcPr>
            <w:tcW w:w="2057" w:type="dxa"/>
            <w:tcBorders>
              <w:left w:val="single" w:sz="4" w:space="0" w:color="2E74B5" w:themeColor="accent5" w:themeShade="BF"/>
            </w:tcBorders>
          </w:tcPr>
          <w:p w14:paraId="674652D3" w14:textId="4E0D2B0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AF00"/>
                <w:sz w:val="11"/>
                <w:szCs w:val="11"/>
              </w:rPr>
              <w:t>-4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3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29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00FF"/>
                <w:sz w:val="11"/>
                <w:szCs w:val="11"/>
              </w:rPr>
              <w:t>-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26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383</w:t>
            </w:r>
            <w:r w:rsidRPr="004D0CDA">
              <w:rPr>
                <w:sz w:val="11"/>
                <w:szCs w:val="11"/>
              </w:rPr>
              <w:t>)</w:t>
            </w:r>
          </w:p>
        </w:tc>
      </w:tr>
    </w:tbl>
    <w:bookmarkStart w:id="6" w:name="App_multi_stra_CVCL_Cov_PE_Number"/>
    <w:p w14:paraId="469D81FE" w14:textId="77777777" w:rsidR="00FD5A71" w:rsidRDefault="00FD5A71" w:rsidP="00FD5A71">
      <w:pPr>
        <w:pStyle w:val="Appendixheading2"/>
        <w:spacing w:after="180"/>
        <w:ind w:left="961" w:hanging="961"/>
        <w:rPr>
          <w:rFonts w:eastAsiaTheme="minorEastAsia"/>
          <w:i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7" w:name="_Toc38380453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3</w:t>
      </w:r>
      <w:r>
        <w:rPr>
          <w:rFonts w:eastAsiaTheme="minorEastAsia"/>
        </w:rPr>
        <w:fldChar w:fldCharType="end"/>
      </w:r>
      <w:bookmarkEnd w:id="6"/>
      <w:r>
        <w:rPr>
          <w:rFonts w:eastAsiaTheme="minorEastAsia"/>
        </w:rPr>
        <w:t>.</w:t>
      </w:r>
      <w:r>
        <w:rPr>
          <w:rFonts w:eastAsiaTheme="minorEastAsia"/>
        </w:rPr>
        <w:tab/>
        <w:t xml:space="preserve">Relative estimation errors of </w:t>
      </w:r>
      <w:r>
        <w:rPr>
          <w:rFonts w:eastAsiaTheme="minorEastAsia"/>
          <w:i/>
          <w:iCs/>
        </w:rPr>
        <w:t>CVCL</w:t>
      </w:r>
      <w:bookmarkEnd w:id="7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788"/>
        <w:gridCol w:w="1188"/>
        <w:gridCol w:w="1983"/>
        <w:gridCol w:w="1984"/>
        <w:gridCol w:w="1984"/>
        <w:gridCol w:w="1997"/>
        <w:gridCol w:w="2012"/>
        <w:gridCol w:w="2012"/>
      </w:tblGrid>
      <w:tr w:rsidR="00FD5A71" w:rsidRPr="00C769C2" w14:paraId="6A5DDC37" w14:textId="77777777" w:rsidTr="004D0CD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 w:val="restart"/>
            <w:vAlign w:val="center"/>
          </w:tcPr>
          <w:p w14:paraId="2390C312" w14:textId="6F373F3F" w:rsidR="00FD5A71" w:rsidRPr="00C769C2" w:rsidRDefault="00FD5A71" w:rsidP="006F4FC2">
            <w:pPr>
              <w:pStyle w:val="strad1title"/>
            </w:pPr>
            <w:r w:rsidRPr="00C769C2">
              <w:rPr>
                <w:rFonts w:hint="eastAsia"/>
              </w:rPr>
              <w:t>d</w:t>
            </w:r>
            <w:r w:rsidRPr="00C769C2">
              <w:t>OFV</w:t>
            </w:r>
          </w:p>
        </w:tc>
        <w:tc>
          <w:tcPr>
            <w:tcW w:w="1188" w:type="dxa"/>
            <w:vMerge w:val="restart"/>
            <w:tcBorders>
              <w:right w:val="double" w:sz="4" w:space="0" w:color="9CC2E5" w:themeColor="accent5" w:themeTint="99"/>
            </w:tcBorders>
          </w:tcPr>
          <w:p w14:paraId="03983C32" w14:textId="77777777" w:rsidR="00FD5A71" w:rsidRPr="00C769C2" w:rsidRDefault="00FD5A71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vertAlign w:val="subscript"/>
              </w:rPr>
            </w:pPr>
            <w:r w:rsidRPr="00C769C2">
              <w:rPr>
                <w:rFonts w:hint="eastAsia"/>
              </w:rPr>
              <w:t>E</w:t>
            </w:r>
            <w:r w:rsidRPr="00C769C2">
              <w:t xml:space="preserve">stimated </w:t>
            </w:r>
            <w:r w:rsidRPr="003C22C2">
              <w:rPr>
                <w:i/>
                <w:iCs/>
              </w:rPr>
              <w:t>MIXP</w:t>
            </w:r>
            <w:r w:rsidRPr="003C22C2"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11972" w:type="dxa"/>
            <w:gridSpan w:val="6"/>
            <w:tcBorders>
              <w:left w:val="double" w:sz="4" w:space="0" w:color="9CC2E5" w:themeColor="accent5" w:themeTint="99"/>
            </w:tcBorders>
          </w:tcPr>
          <w:p w14:paraId="0249F58D" w14:textId="6927CCA8" w:rsidR="00FD5A71" w:rsidRPr="002B7C7C" w:rsidRDefault="004D0CDA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>
              <w:t xml:space="preserve">Estimated </w:t>
            </w:r>
            <w:r>
              <w:rPr>
                <w:i/>
                <w:iCs/>
              </w:rPr>
              <w:t>DA</w:t>
            </w:r>
          </w:p>
        </w:tc>
      </w:tr>
      <w:tr w:rsidR="004D0CDA" w:rsidRPr="00C769C2" w14:paraId="59F99E0B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tcBorders>
              <w:bottom w:val="double" w:sz="4" w:space="0" w:color="9CC2E5" w:themeColor="accent5" w:themeTint="99"/>
            </w:tcBorders>
          </w:tcPr>
          <w:p w14:paraId="2DD61A74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09C190E9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83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1E0FA08" w14:textId="316BC3F4" w:rsidR="004D0CDA" w:rsidRPr="00C769C2" w:rsidRDefault="004D0CDA" w:rsidP="004D0CDA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50%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EE4F860" w14:textId="28EC59AE" w:rsidR="004D0CDA" w:rsidRPr="00C769C2" w:rsidRDefault="004D0CDA" w:rsidP="004D0CDA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5</w:t>
            </w:r>
            <w:r w:rsidRPr="00C769C2">
              <w:t>0-85%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1192AD5" w14:textId="42DBFE99" w:rsidR="004D0CDA" w:rsidRPr="00C769C2" w:rsidRDefault="004D0CDA" w:rsidP="004D0CDA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8</w:t>
            </w:r>
            <w:r w:rsidRPr="00C769C2">
              <w:t>5-95%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D8CEA72" w14:textId="3062AB5E" w:rsidR="004D0CDA" w:rsidRPr="00C769C2" w:rsidRDefault="004D0CDA" w:rsidP="004D0CDA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9</w:t>
            </w:r>
            <w:r w:rsidRPr="00C769C2">
              <w:t>5-99%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20AF2AD" w14:textId="5B3E9356" w:rsidR="004D0CDA" w:rsidRPr="00C769C2" w:rsidRDefault="004D0CDA" w:rsidP="004D0CDA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9</w:t>
            </w:r>
            <w:r w:rsidRPr="00C769C2">
              <w:t>9-99.9%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590CC54A" w14:textId="4945699F" w:rsidR="004D0CDA" w:rsidRPr="00C769C2" w:rsidRDefault="004D0CDA" w:rsidP="004D0CDA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9</w:t>
            </w:r>
            <w:r w:rsidRPr="00C769C2">
              <w:t>9.9</w:t>
            </w:r>
            <w:r w:rsidRPr="00C769C2">
              <w:noBreakHyphen/>
              <w:t>100%</w:t>
            </w:r>
          </w:p>
        </w:tc>
      </w:tr>
      <w:tr w:rsidR="004D0CDA" w:rsidRPr="00C769C2" w14:paraId="49D8473B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5830F6FE" w14:textId="3FFFADC2" w:rsidR="004D0CDA" w:rsidRPr="00C769C2" w:rsidRDefault="004D0CDA" w:rsidP="004D0CDA">
            <w:pPr>
              <w:pStyle w:val="strad1text"/>
            </w:pPr>
            <w:r>
              <w:t>100+</w:t>
            </w:r>
          </w:p>
        </w:tc>
        <w:tc>
          <w:tcPr>
            <w:tcW w:w="1188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698056CC" w14:textId="5914A119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-100%</w:t>
            </w:r>
          </w:p>
        </w:tc>
        <w:tc>
          <w:tcPr>
            <w:tcW w:w="1983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B8EB8DB" w14:textId="3F2A0EE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56A737" w14:textId="4B8A24C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059B3FB" w14:textId="0DB1F25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97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5A9D91" w14:textId="7EAA935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2012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5BA767" w14:textId="70E4A45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6464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7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2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0632118F" w14:textId="0E80743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5 </w:t>
            </w:r>
            <w:r w:rsidRPr="004D0CDA">
              <w:rPr>
                <w:sz w:val="12"/>
                <w:szCs w:val="12"/>
              </w:rPr>
              <w:t>(59)</w:t>
            </w:r>
          </w:p>
        </w:tc>
      </w:tr>
      <w:tr w:rsidR="004D0CDA" w:rsidRPr="00C769C2" w14:paraId="2E4FAA43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093189B0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4C7BE3F4" w14:textId="468DEC6A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Pr="00C769C2">
              <w:t>0-</w:t>
            </w:r>
            <w:r>
              <w:t>9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7E4D843" w14:textId="70F661A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496D44" w14:textId="370C318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F184E5" w14:textId="69D60D4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843211" w14:textId="53C8E7F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6 </w:t>
            </w:r>
            <w:r w:rsidRPr="004D0CDA">
              <w:rPr>
                <w:sz w:val="12"/>
                <w:szCs w:val="12"/>
              </w:rPr>
              <w:t>(25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8166BB" w14:textId="5D78A46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1 </w:t>
            </w:r>
            <w:r w:rsidRPr="004D0CDA">
              <w:rPr>
                <w:sz w:val="12"/>
                <w:szCs w:val="12"/>
              </w:rPr>
              <w:t>(77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354EE262" w14:textId="78481F4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0 </w:t>
            </w:r>
            <w:r w:rsidRPr="004D0CDA">
              <w:rPr>
                <w:sz w:val="12"/>
                <w:szCs w:val="12"/>
              </w:rPr>
              <w:t>(144)</w:t>
            </w:r>
          </w:p>
        </w:tc>
      </w:tr>
      <w:tr w:rsidR="004D0CDA" w:rsidRPr="00C769C2" w14:paraId="16C8EA1E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41438BF4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575CF1A5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Pr="00C769C2">
              <w:t>0-</w:t>
            </w:r>
            <w:r>
              <w:t>7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3AF3743" w14:textId="01E46CB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E7C389" w14:textId="332B697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45091B" w14:textId="2379006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7B1C57" w14:textId="74112C8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+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3 </w:t>
            </w:r>
            <w:r w:rsidRPr="004D0CDA">
              <w:rPr>
                <w:sz w:val="12"/>
                <w:szCs w:val="12"/>
              </w:rPr>
              <w:t>(20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FAECAE" w14:textId="51E74C2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1 </w:t>
            </w:r>
            <w:r w:rsidRPr="004D0CDA">
              <w:rPr>
                <w:sz w:val="12"/>
                <w:szCs w:val="12"/>
              </w:rPr>
              <w:t>(65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6A569617" w14:textId="31625FA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6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166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299F019E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34CA3ABE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4D3C6D8E" w14:textId="7777777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C769C2">
              <w:t>0-</w:t>
            </w:r>
            <w:r>
              <w:t>5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243B4F5" w14:textId="25FC1C1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81E2B7" w14:textId="53CEDF2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E33371" w14:textId="4253762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3928ED" w14:textId="16E82BE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2 </w:t>
            </w:r>
            <w:r w:rsidRPr="004D0CDA">
              <w:rPr>
                <w:sz w:val="12"/>
                <w:szCs w:val="12"/>
              </w:rPr>
              <w:t>(34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E3F2C0" w14:textId="63E91B2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5 </w:t>
            </w:r>
            <w:r w:rsidRPr="004D0CDA">
              <w:rPr>
                <w:sz w:val="12"/>
                <w:szCs w:val="12"/>
              </w:rPr>
              <w:t>(86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10E483BF" w14:textId="00C47A8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6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24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69FCF04A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540DCBF6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305673BC" w14:textId="0CAF0EF0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Pr="00C769C2">
              <w:t>-</w:t>
            </w:r>
            <w:r>
              <w:t>3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FA2C531" w14:textId="0C9D0CB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73D719" w14:textId="7FFEB95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0F9BF1" w14:textId="6A199F5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DE5FCA" w14:textId="7403264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7 </w:t>
            </w:r>
            <w:r w:rsidRPr="004D0CDA">
              <w:rPr>
                <w:sz w:val="12"/>
                <w:szCs w:val="12"/>
              </w:rPr>
              <w:t>(28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0DB029" w14:textId="37E0187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2 </w:t>
            </w:r>
            <w:r w:rsidRPr="004D0CDA">
              <w:rPr>
                <w:sz w:val="12"/>
                <w:szCs w:val="12"/>
              </w:rPr>
              <w:t>(88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6C2BDE52" w14:textId="2B170FD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6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59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230C37B0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79B3481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83A08BE" w14:textId="57B5E400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</w:t>
            </w:r>
            <w:r>
              <w:t>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6E0644" w14:textId="2EC805B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F31CBE" w14:textId="4A914B4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A28E27" w14:textId="4301A2E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341B93" w14:textId="30D470E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E12B316" w14:textId="60FB619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6464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+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5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9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E6D52BE" w14:textId="26DB053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5 </w:t>
            </w:r>
            <w:r w:rsidRPr="004D0CDA">
              <w:rPr>
                <w:sz w:val="12"/>
                <w:szCs w:val="12"/>
              </w:rPr>
              <w:t>(66)</w:t>
            </w:r>
          </w:p>
        </w:tc>
      </w:tr>
      <w:tr w:rsidR="004D0CDA" w:rsidRPr="00C769C2" w14:paraId="39CA96C9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26C12DA9" w14:textId="5A81FD07" w:rsidR="004D0CDA" w:rsidRPr="00C769C2" w:rsidRDefault="004D0CDA" w:rsidP="004D0CDA">
            <w:pPr>
              <w:pStyle w:val="strad1text"/>
            </w:pPr>
            <w:r>
              <w:t>30-100</w:t>
            </w:r>
          </w:p>
        </w:tc>
        <w:tc>
          <w:tcPr>
            <w:tcW w:w="1188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C017440" w14:textId="2BAD0C8C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-100%</w:t>
            </w:r>
          </w:p>
        </w:tc>
        <w:tc>
          <w:tcPr>
            <w:tcW w:w="1983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ED59C82" w14:textId="3B63ED6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E1F83A" w14:textId="0396EA1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FC8A1C" w14:textId="4F9E9F1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97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4B2120" w14:textId="1349F41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1 </w:t>
            </w:r>
            <w:r w:rsidRPr="004D0CDA">
              <w:rPr>
                <w:sz w:val="12"/>
                <w:szCs w:val="12"/>
              </w:rPr>
              <w:t>(44)</w:t>
            </w:r>
          </w:p>
        </w:tc>
        <w:tc>
          <w:tcPr>
            <w:tcW w:w="2012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429102" w14:textId="172531A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9 </w:t>
            </w:r>
            <w:r w:rsidRPr="004D0CDA">
              <w:rPr>
                <w:sz w:val="12"/>
                <w:szCs w:val="12"/>
              </w:rPr>
              <w:t>(58)</w:t>
            </w:r>
          </w:p>
        </w:tc>
        <w:tc>
          <w:tcPr>
            <w:tcW w:w="2012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0EC1BF0A" w14:textId="08EEA8B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2 </w:t>
            </w:r>
            <w:r w:rsidRPr="004D0CDA">
              <w:rPr>
                <w:sz w:val="12"/>
                <w:szCs w:val="12"/>
              </w:rPr>
              <w:t>(100)</w:t>
            </w:r>
          </w:p>
        </w:tc>
      </w:tr>
      <w:tr w:rsidR="004D0CDA" w:rsidRPr="00C769C2" w14:paraId="3964C0D4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2C0760AE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3214CDE0" w14:textId="7BCF5E44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Pr="00C769C2">
              <w:t>0-</w:t>
            </w:r>
            <w:r>
              <w:t>9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32ADBF8" w14:textId="46CB2E2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45B1E0" w14:textId="7BB748F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C5D715" w14:textId="4176222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1 </w:t>
            </w:r>
            <w:r w:rsidRPr="004D0CDA">
              <w:rPr>
                <w:sz w:val="12"/>
                <w:szCs w:val="12"/>
              </w:rPr>
              <w:t>(86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D93273" w14:textId="6C096C3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65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7115E2" w14:textId="4089545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0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16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12614A1C" w14:textId="6F75903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6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30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125EB179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694668BE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4D2D3829" w14:textId="5396D82A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Pr="00C769C2">
              <w:t>0-</w:t>
            </w:r>
            <w:r>
              <w:t>7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AD04F64" w14:textId="0C2A0BB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8288A6" w14:textId="4410F40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C0E933" w14:textId="596F7ED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9 </w:t>
            </w:r>
            <w:r w:rsidRPr="004D0CDA">
              <w:rPr>
                <w:sz w:val="12"/>
                <w:szCs w:val="12"/>
              </w:rPr>
              <w:t>(104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BF1966" w14:textId="25631D4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2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9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43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3E5005" w14:textId="66673F0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7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19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6890B438" w14:textId="21EAC52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2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03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7C0B5EAE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55CB1C5D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6C0BF878" w14:textId="72E89188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C769C2">
              <w:t>0-</w:t>
            </w:r>
            <w:r>
              <w:t>5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24807E2" w14:textId="4699D3B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633F58" w14:textId="165CD57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81EF6E" w14:textId="027563D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5 </w:t>
            </w:r>
            <w:r w:rsidRPr="004D0CDA">
              <w:rPr>
                <w:sz w:val="12"/>
                <w:szCs w:val="12"/>
              </w:rPr>
              <w:t>(114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CB2E59" w14:textId="6C82DD8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5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50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BDC892" w14:textId="7379825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9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28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51C48ABD" w14:textId="178B70D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27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7B99F399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5B3C3A3C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309307E8" w14:textId="02E7442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Pr="00C769C2">
              <w:t>-</w:t>
            </w:r>
            <w:r>
              <w:t>3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3A32FA4" w14:textId="5B75E65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6770AE" w14:textId="551179F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5AB5B3" w14:textId="1A807F4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10 </w:t>
            </w:r>
            <w:r w:rsidRPr="004D0CDA">
              <w:rPr>
                <w:sz w:val="12"/>
                <w:szCs w:val="12"/>
              </w:rPr>
              <w:t>(118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F982D9" w14:textId="4E9E8C8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1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9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1D8B30" w14:textId="3381B51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2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29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4A71676F" w14:textId="120D06F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5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423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5259BB2D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C233276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D53B8B3" w14:textId="72C8090D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</w:t>
            </w:r>
            <w:r>
              <w:t>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E19115" w14:textId="18D1739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87953E" w14:textId="364B7E3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75315C" w14:textId="09358CC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F354FD" w14:textId="66655EE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3 </w:t>
            </w:r>
            <w:r w:rsidRPr="004D0CDA">
              <w:rPr>
                <w:sz w:val="12"/>
                <w:szCs w:val="12"/>
              </w:rPr>
              <w:t>(47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103B15" w14:textId="59F6330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2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9 </w:t>
            </w:r>
            <w:r w:rsidRPr="004D0CDA">
              <w:rPr>
                <w:sz w:val="12"/>
                <w:szCs w:val="12"/>
              </w:rPr>
              <w:t>(83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4B79847" w14:textId="5511A54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9 </w:t>
            </w:r>
            <w:r w:rsidRPr="004D0CDA">
              <w:rPr>
                <w:sz w:val="12"/>
                <w:szCs w:val="12"/>
              </w:rPr>
              <w:t>(136)</w:t>
            </w:r>
          </w:p>
        </w:tc>
      </w:tr>
      <w:tr w:rsidR="004D0CDA" w:rsidRPr="00C769C2" w14:paraId="0D09B9DA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76E8FF4" w14:textId="47CA15EB" w:rsidR="004D0CDA" w:rsidRPr="00C769C2" w:rsidRDefault="004D0CDA" w:rsidP="004D0CDA">
            <w:pPr>
              <w:pStyle w:val="strad1text"/>
            </w:pPr>
            <w:r>
              <w:t>15-30</w:t>
            </w:r>
          </w:p>
        </w:tc>
        <w:tc>
          <w:tcPr>
            <w:tcW w:w="1188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7955EFA" w14:textId="2C1052EA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-100%</w:t>
            </w:r>
          </w:p>
        </w:tc>
        <w:tc>
          <w:tcPr>
            <w:tcW w:w="1983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86986C5" w14:textId="20FF9FE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640744" w14:textId="09A5BFA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776B0E" w14:textId="36B62AA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6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2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52F07F" w14:textId="058E4ED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2 </w:t>
            </w:r>
            <w:r w:rsidRPr="004D0CDA">
              <w:rPr>
                <w:sz w:val="12"/>
                <w:szCs w:val="12"/>
              </w:rPr>
              <w:t>(80)</w:t>
            </w:r>
          </w:p>
        </w:tc>
        <w:tc>
          <w:tcPr>
            <w:tcW w:w="2012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E10E14" w14:textId="3F73343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2 </w:t>
            </w:r>
            <w:r w:rsidRPr="004D0CDA">
              <w:rPr>
                <w:sz w:val="12"/>
                <w:szCs w:val="12"/>
              </w:rPr>
              <w:t>(61)</w:t>
            </w:r>
          </w:p>
        </w:tc>
        <w:tc>
          <w:tcPr>
            <w:tcW w:w="2012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37E5FC38" w14:textId="41A819D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1 </w:t>
            </w:r>
            <w:r w:rsidRPr="004D0CDA">
              <w:rPr>
                <w:sz w:val="12"/>
                <w:szCs w:val="12"/>
              </w:rPr>
              <w:t>(64)</w:t>
            </w:r>
          </w:p>
        </w:tc>
      </w:tr>
      <w:tr w:rsidR="004D0CDA" w:rsidRPr="00C769C2" w14:paraId="1D0AD5FD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492B9AF0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28E3D29D" w14:textId="6B0AC1BE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Pr="00C769C2">
              <w:t>0-</w:t>
            </w:r>
            <w:r>
              <w:t>9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7139A51" w14:textId="68F36B5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13E1A0" w14:textId="5D69276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-2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2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C3ACE9" w14:textId="261A0CA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2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180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CD552B" w14:textId="5064929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2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06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4490307" w14:textId="3D58E44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5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4 </w:t>
            </w:r>
            <w:r w:rsidRPr="004D0CDA">
              <w:rPr>
                <w:sz w:val="12"/>
                <w:szCs w:val="12"/>
              </w:rPr>
              <w:t>(132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2005E40F" w14:textId="163B4D5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8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4 </w:t>
            </w:r>
            <w:r w:rsidRPr="004D0CDA">
              <w:rPr>
                <w:sz w:val="12"/>
                <w:szCs w:val="12"/>
              </w:rPr>
              <w:t>(101)</w:t>
            </w:r>
          </w:p>
        </w:tc>
      </w:tr>
      <w:tr w:rsidR="004D0CDA" w:rsidRPr="00C769C2" w14:paraId="704D0A28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43C009C6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3943D9FB" w14:textId="1C10C090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Pr="00C769C2">
              <w:t>0-</w:t>
            </w:r>
            <w:r>
              <w:t>7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B0E3EFB" w14:textId="7C11F31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932A5A" w14:textId="57A8A5C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6 </w:t>
            </w:r>
            <w:r w:rsidRPr="004D0CDA">
              <w:rPr>
                <w:sz w:val="12"/>
                <w:szCs w:val="12"/>
              </w:rPr>
              <w:t>(24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CCB29C" w14:textId="7BEDBCD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0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2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ECE483" w14:textId="6A73026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6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00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074742" w14:textId="593062D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4 </w:t>
            </w:r>
            <w:r w:rsidRPr="004D0CDA">
              <w:rPr>
                <w:sz w:val="12"/>
                <w:szCs w:val="12"/>
              </w:rPr>
              <w:t>(144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3445AEBB" w14:textId="304DA7A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9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3 </w:t>
            </w:r>
            <w:r w:rsidRPr="004D0CDA">
              <w:rPr>
                <w:sz w:val="12"/>
                <w:szCs w:val="12"/>
              </w:rPr>
              <w:t>(133)</w:t>
            </w:r>
          </w:p>
        </w:tc>
      </w:tr>
      <w:tr w:rsidR="004D0CDA" w:rsidRPr="00C769C2" w14:paraId="3E4D3CF6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568B92A5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4385B65B" w14:textId="33CD8508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C769C2">
              <w:t>0-</w:t>
            </w:r>
            <w:r>
              <w:t>5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BB1A8E8" w14:textId="2E24A22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A9C30A" w14:textId="4E6E9E9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7 </w:t>
            </w:r>
            <w:r w:rsidRPr="004D0CDA">
              <w:rPr>
                <w:sz w:val="12"/>
                <w:szCs w:val="12"/>
              </w:rPr>
              <w:t>(35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AC5317" w14:textId="04C8006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0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45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FC67E1" w14:textId="07C4EDB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8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53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2A0A5D" w14:textId="28E0BEC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5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2 </w:t>
            </w:r>
            <w:r w:rsidRPr="004D0CDA">
              <w:rPr>
                <w:sz w:val="12"/>
                <w:szCs w:val="12"/>
              </w:rPr>
              <w:t>(139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62DC73A4" w14:textId="5103B9B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9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3 </w:t>
            </w:r>
            <w:r w:rsidRPr="004D0CDA">
              <w:rPr>
                <w:sz w:val="12"/>
                <w:szCs w:val="12"/>
              </w:rPr>
              <w:t>(121)</w:t>
            </w:r>
          </w:p>
        </w:tc>
      </w:tr>
      <w:tr w:rsidR="004D0CDA" w:rsidRPr="00C769C2" w14:paraId="4CAA831E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34286FCD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0E55DB6D" w14:textId="247DFDE2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Pr="00C769C2">
              <w:t>-</w:t>
            </w:r>
            <w:r>
              <w:t>3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ECF90CF" w14:textId="16F7E6F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F30F1E" w14:textId="3F644A8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8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0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97DB66" w14:textId="058BEAB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5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22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C8A84D" w14:textId="63B962B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0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75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ED806C" w14:textId="5A0D3C0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5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175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486458AB" w14:textId="48C4DD2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8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5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163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4722EF18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4474FE6C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7515DFC" w14:textId="56926009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</w:t>
            </w:r>
            <w:r>
              <w:t>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8F63D6" w14:textId="4365816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F5FA0A" w14:textId="2823256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85F753" w14:textId="675E2B4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9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2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6DECA4" w14:textId="22AFBE6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5 </w:t>
            </w:r>
            <w:r w:rsidRPr="004D0CDA">
              <w:rPr>
                <w:sz w:val="12"/>
                <w:szCs w:val="12"/>
              </w:rPr>
              <w:t>(75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1C36FB" w14:textId="4B284D4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5 </w:t>
            </w:r>
            <w:r w:rsidRPr="004D0CDA">
              <w:rPr>
                <w:sz w:val="12"/>
                <w:szCs w:val="12"/>
              </w:rPr>
              <w:t>(71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C760823" w14:textId="642AAC0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1 </w:t>
            </w:r>
            <w:r w:rsidRPr="004D0CDA">
              <w:rPr>
                <w:sz w:val="12"/>
                <w:szCs w:val="12"/>
              </w:rPr>
              <w:t>(66)</w:t>
            </w:r>
          </w:p>
        </w:tc>
      </w:tr>
      <w:tr w:rsidR="004D0CDA" w:rsidRPr="00C769C2" w14:paraId="1E19AF1D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223B5765" w14:textId="64DC2211" w:rsidR="004D0CDA" w:rsidRPr="00C769C2" w:rsidRDefault="004D0CDA" w:rsidP="004D0CDA">
            <w:pPr>
              <w:pStyle w:val="strad1text"/>
            </w:pPr>
            <w:r>
              <w:t>6-15</w:t>
            </w:r>
          </w:p>
        </w:tc>
        <w:tc>
          <w:tcPr>
            <w:tcW w:w="1188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99471D7" w14:textId="3453EDF3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-100%</w:t>
            </w:r>
          </w:p>
        </w:tc>
        <w:tc>
          <w:tcPr>
            <w:tcW w:w="1983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EE02F21" w14:textId="5415C08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7CDFA6" w14:textId="6188329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9CDB43" w14:textId="410AB1F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6 </w:t>
            </w:r>
            <w:r w:rsidRPr="004D0CDA">
              <w:rPr>
                <w:sz w:val="12"/>
                <w:szCs w:val="12"/>
              </w:rPr>
              <w:t>(51)</w:t>
            </w:r>
          </w:p>
        </w:tc>
        <w:tc>
          <w:tcPr>
            <w:tcW w:w="1997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94921F" w14:textId="525B018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7 </w:t>
            </w:r>
            <w:r w:rsidRPr="004D0CDA">
              <w:rPr>
                <w:sz w:val="12"/>
                <w:szCs w:val="12"/>
              </w:rPr>
              <w:t>(126)</w:t>
            </w:r>
          </w:p>
        </w:tc>
        <w:tc>
          <w:tcPr>
            <w:tcW w:w="2012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B6A7F9" w14:textId="0856E1A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8 </w:t>
            </w:r>
            <w:r w:rsidRPr="004D0CDA">
              <w:rPr>
                <w:sz w:val="12"/>
                <w:szCs w:val="12"/>
              </w:rPr>
              <w:t>(84)</w:t>
            </w:r>
          </w:p>
        </w:tc>
        <w:tc>
          <w:tcPr>
            <w:tcW w:w="2012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6A56C6E8" w14:textId="081C7BD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4 </w:t>
            </w:r>
            <w:r w:rsidRPr="004D0CDA">
              <w:rPr>
                <w:sz w:val="12"/>
                <w:szCs w:val="12"/>
              </w:rPr>
              <w:t>(28)</w:t>
            </w:r>
          </w:p>
        </w:tc>
      </w:tr>
      <w:tr w:rsidR="004D0CDA" w:rsidRPr="00C769C2" w14:paraId="795529D3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5A5FB689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24EA9F28" w14:textId="286EF648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Pr="00C769C2">
              <w:t>0-</w:t>
            </w:r>
            <w:r>
              <w:t>9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7E87EE5" w14:textId="47C6F63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590E55" w14:textId="36DF738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6 </w:t>
            </w:r>
            <w:r w:rsidRPr="004D0CDA">
              <w:rPr>
                <w:sz w:val="12"/>
                <w:szCs w:val="12"/>
              </w:rPr>
              <w:t>(148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877F03" w14:textId="356068C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0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44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206F67" w14:textId="4E9F4BA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2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2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5EB00A" w14:textId="5025ADC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8 </w:t>
            </w:r>
            <w:r w:rsidRPr="004D0CDA">
              <w:rPr>
                <w:sz w:val="12"/>
                <w:szCs w:val="12"/>
              </w:rPr>
              <w:t>(91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53943F81" w14:textId="5088143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9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9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4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1 </w:t>
            </w:r>
            <w:r w:rsidRPr="004D0CDA">
              <w:rPr>
                <w:sz w:val="12"/>
                <w:szCs w:val="12"/>
              </w:rPr>
              <w:t>(57)</w:t>
            </w:r>
          </w:p>
        </w:tc>
      </w:tr>
      <w:tr w:rsidR="004D0CDA" w:rsidRPr="00C769C2" w14:paraId="15A4748B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53328E6B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558E87FF" w14:textId="28C6F02C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Pr="00C769C2">
              <w:t>0-</w:t>
            </w:r>
            <w:r>
              <w:t>7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8041568" w14:textId="0F7C5DE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B61378" w14:textId="312BD55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42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15B084" w14:textId="79A443B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5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493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21B490" w14:textId="2DC5DC6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9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74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618AE7D" w14:textId="1AA4517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49 </w:t>
            </w:r>
            <w:r w:rsidRPr="004D0CDA">
              <w:rPr>
                <w:sz w:val="12"/>
                <w:szCs w:val="12"/>
              </w:rPr>
              <w:t>(111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1BEAB167" w14:textId="2CD67FC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9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9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4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0 </w:t>
            </w:r>
            <w:r w:rsidRPr="004D0CDA">
              <w:rPr>
                <w:sz w:val="12"/>
                <w:szCs w:val="12"/>
              </w:rPr>
              <w:t>(64)</w:t>
            </w:r>
          </w:p>
        </w:tc>
      </w:tr>
      <w:tr w:rsidR="004D0CDA" w:rsidRPr="00C769C2" w14:paraId="52989C8A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6117ADD8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64751DE5" w14:textId="47762C8C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C769C2">
              <w:t>0-</w:t>
            </w:r>
            <w:r>
              <w:t>5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C08BFA4" w14:textId="3BF1A41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ACF488" w14:textId="40306D7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52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2DEC48" w14:textId="1CE4D5D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5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5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3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47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CE6F21" w14:textId="11EC378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3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2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8A3130" w14:textId="2E1B062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5 </w:t>
            </w:r>
            <w:r w:rsidRPr="004D0CDA">
              <w:rPr>
                <w:sz w:val="12"/>
                <w:szCs w:val="12"/>
              </w:rPr>
              <w:t>(83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428DBD01" w14:textId="5DC7739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9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4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8 </w:t>
            </w:r>
            <w:r w:rsidRPr="004D0CDA">
              <w:rPr>
                <w:sz w:val="12"/>
                <w:szCs w:val="12"/>
              </w:rPr>
              <w:t>(49)</w:t>
            </w:r>
          </w:p>
        </w:tc>
      </w:tr>
      <w:tr w:rsidR="004D0CDA" w:rsidRPr="00C769C2" w14:paraId="48838576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43BA376B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59ECE32E" w14:textId="2C281DF0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Pr="00C769C2">
              <w:t>-</w:t>
            </w:r>
            <w:r>
              <w:t>3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FD43758" w14:textId="47AA198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5C30CB" w14:textId="63A260A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1 </w:t>
            </w:r>
            <w:r w:rsidRPr="004D0CDA">
              <w:rPr>
                <w:sz w:val="12"/>
                <w:szCs w:val="12"/>
              </w:rPr>
              <w:t>(132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C89F1B" w14:textId="6762D63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5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6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49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8CB3F6" w14:textId="55C1A76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6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96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E0C672" w14:textId="013FA13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9 </w:t>
            </w:r>
            <w:r w:rsidRPr="004D0CDA">
              <w:rPr>
                <w:sz w:val="12"/>
                <w:szCs w:val="12"/>
              </w:rPr>
              <w:t>(105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3F29FAB3" w14:textId="011968F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8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9 </w:t>
            </w:r>
            <w:r w:rsidRPr="004D0CDA">
              <w:rPr>
                <w:sz w:val="12"/>
                <w:szCs w:val="12"/>
              </w:rPr>
              <w:t>(48)</w:t>
            </w:r>
          </w:p>
        </w:tc>
      </w:tr>
      <w:tr w:rsidR="004D0CDA" w:rsidRPr="00C769C2" w14:paraId="5CE0F4D8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78A3D0F0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F93758F" w14:textId="27304AC9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</w:t>
            </w:r>
            <w:r>
              <w:t>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11B7DB" w14:textId="46DBBFD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C71C49" w14:textId="775B7BB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94DA2F" w14:textId="0BA646E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6 </w:t>
            </w:r>
            <w:r w:rsidRPr="004D0CDA">
              <w:rPr>
                <w:sz w:val="12"/>
                <w:szCs w:val="12"/>
              </w:rPr>
              <w:t>(50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8329B9" w14:textId="04FB6FA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5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158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E4605F" w14:textId="3CF6273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2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8 </w:t>
            </w:r>
            <w:r w:rsidRPr="004D0CDA">
              <w:rPr>
                <w:sz w:val="12"/>
                <w:szCs w:val="12"/>
              </w:rPr>
              <w:t>(101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151DEE6" w14:textId="4A4A430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 xml:space="preserve">+61 </w:t>
            </w:r>
            <w:r w:rsidRPr="004D0CDA">
              <w:rPr>
                <w:sz w:val="12"/>
                <w:szCs w:val="12"/>
              </w:rPr>
              <w:t>(57)</w:t>
            </w:r>
          </w:p>
        </w:tc>
      </w:tr>
      <w:tr w:rsidR="004D0CDA" w:rsidRPr="00C769C2" w14:paraId="01C0F0D5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D1DF3C3" w14:textId="05A1954E" w:rsidR="004D0CDA" w:rsidRPr="00C769C2" w:rsidRDefault="004D0CDA" w:rsidP="004D0CDA">
            <w:pPr>
              <w:pStyle w:val="strad1text"/>
            </w:pPr>
            <w:r>
              <w:t>3-6</w:t>
            </w:r>
          </w:p>
        </w:tc>
        <w:tc>
          <w:tcPr>
            <w:tcW w:w="1188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11D4BE4" w14:textId="79239E40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-100%</w:t>
            </w:r>
          </w:p>
        </w:tc>
        <w:tc>
          <w:tcPr>
            <w:tcW w:w="1983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BF551AE" w14:textId="1DF9BD7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4B509C" w14:textId="10E6E70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6046B1" w14:textId="053A057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2 </w:t>
            </w:r>
            <w:r w:rsidRPr="004D0CDA">
              <w:rPr>
                <w:sz w:val="12"/>
                <w:szCs w:val="12"/>
              </w:rPr>
              <w:t>(93)</w:t>
            </w:r>
          </w:p>
        </w:tc>
        <w:tc>
          <w:tcPr>
            <w:tcW w:w="1997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84BBDC" w14:textId="1DF0346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4 </w:t>
            </w:r>
            <w:r w:rsidRPr="004D0CDA">
              <w:rPr>
                <w:sz w:val="12"/>
                <w:szCs w:val="12"/>
              </w:rPr>
              <w:t>(118)</w:t>
            </w:r>
          </w:p>
        </w:tc>
        <w:tc>
          <w:tcPr>
            <w:tcW w:w="2012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27AC4E" w14:textId="2316C6D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5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8 </w:t>
            </w:r>
            <w:r w:rsidRPr="004D0CDA">
              <w:rPr>
                <w:sz w:val="12"/>
                <w:szCs w:val="12"/>
              </w:rPr>
              <w:t>(52)</w:t>
            </w:r>
          </w:p>
        </w:tc>
        <w:tc>
          <w:tcPr>
            <w:tcW w:w="2012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90A0DD2" w14:textId="3BD69F7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</w:tr>
      <w:tr w:rsidR="004D0CDA" w:rsidRPr="00C769C2" w14:paraId="43AC706A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61E3D00D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7BB17729" w14:textId="16128290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Pr="00C769C2">
              <w:t>0-</w:t>
            </w:r>
            <w:r>
              <w:t>9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2355B13" w14:textId="33AF5F2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F3D96B" w14:textId="69E268B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9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21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E8BED4" w14:textId="2DD7C62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5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5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3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86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EDA680" w14:textId="49DA0E0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5 </w:t>
            </w:r>
            <w:r w:rsidRPr="004D0CDA">
              <w:rPr>
                <w:sz w:val="12"/>
                <w:szCs w:val="12"/>
              </w:rPr>
              <w:t>(104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197462" w14:textId="4D58008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44 </w:t>
            </w:r>
            <w:r w:rsidRPr="004D0CDA">
              <w:rPr>
                <w:sz w:val="12"/>
                <w:szCs w:val="12"/>
              </w:rPr>
              <w:t>(20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3292C56B" w14:textId="4419DFF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8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FF0000"/>
                <w:sz w:val="12"/>
                <w:szCs w:val="12"/>
              </w:rPr>
              <w:t>-7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-20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6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5AC8CDE8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4961647B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38589195" w14:textId="09A81430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Pr="00C769C2">
              <w:t>0-</w:t>
            </w:r>
            <w:r>
              <w:t>7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8D5E53C" w14:textId="2FB0D54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C7FC0D" w14:textId="2DF3C00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5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3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44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1D3C9E" w14:textId="7B1A398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82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AB2E39" w14:textId="381D2B2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2 </w:t>
            </w:r>
            <w:r w:rsidRPr="004D0CDA">
              <w:rPr>
                <w:sz w:val="12"/>
                <w:szCs w:val="12"/>
              </w:rPr>
              <w:t>(86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192839" w14:textId="51F08E5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FF0000"/>
                <w:sz w:val="12"/>
                <w:szCs w:val="12"/>
              </w:rPr>
              <w:t>-5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2</w:t>
            </w:r>
            <w:r w:rsidRPr="004D0CDA">
              <w:rPr>
                <w:sz w:val="12"/>
                <w:szCs w:val="12"/>
              </w:rPr>
              <w:t xml:space="preserve">, </w:t>
            </w:r>
            <w:r>
              <w:rPr>
                <w:color w:val="6464FF"/>
                <w:sz w:val="12"/>
                <w:szCs w:val="12"/>
              </w:rPr>
              <w:t>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 xml:space="preserve">+10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8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1528D6E5" w14:textId="1254B4C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9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9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9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FF0000"/>
                <w:sz w:val="12"/>
                <w:szCs w:val="12"/>
              </w:rPr>
              <w:t>-7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-22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3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17642387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64901864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0704AFBD" w14:textId="7D8A445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C769C2">
              <w:t>0-</w:t>
            </w:r>
            <w:r>
              <w:t>5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9D69F5B" w14:textId="56A7997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AC3AA8" w14:textId="76B686D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0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43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52F547" w14:textId="53611EC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1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42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98921D" w14:textId="4FE5DB2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4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49 </w:t>
            </w:r>
            <w:r w:rsidRPr="004D0CDA">
              <w:rPr>
                <w:sz w:val="12"/>
                <w:szCs w:val="12"/>
              </w:rPr>
              <w:t>(97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42A3CF9" w14:textId="40156FD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3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1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1371FF84" w14:textId="11704A9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8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FF0000"/>
                <w:sz w:val="12"/>
                <w:szCs w:val="12"/>
              </w:rPr>
              <w:t>-7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 xml:space="preserve">-6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9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2CC670D1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vAlign w:val="center"/>
          </w:tcPr>
          <w:p w14:paraId="77B3AAD6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42ADC7CE" w14:textId="31253242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Pr="00C769C2">
              <w:t>-</w:t>
            </w:r>
            <w:r>
              <w:t>3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FD7119D" w14:textId="1BE9971C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CB7D78" w14:textId="6B56DF5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50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99185E" w14:textId="7EC3FCF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5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0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6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48BBB1" w14:textId="3FCBF46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0 </w:t>
            </w:r>
            <w:r w:rsidRPr="004D0CDA">
              <w:rPr>
                <w:sz w:val="12"/>
                <w:szCs w:val="12"/>
              </w:rPr>
              <w:t>(107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556491" w14:textId="0E6B220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3 </w:t>
            </w:r>
            <w:r w:rsidRPr="004D0CDA">
              <w:rPr>
                <w:sz w:val="12"/>
                <w:szCs w:val="12"/>
              </w:rPr>
              <w:t>(24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450004D6" w14:textId="3F062D6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8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FF0000"/>
                <w:sz w:val="12"/>
                <w:szCs w:val="12"/>
              </w:rPr>
              <w:t>-6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-11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9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09FD0526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3E2CB0E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E94BCB7" w14:textId="29B84FD6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</w:t>
            </w:r>
            <w:r>
              <w:t>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189025" w14:textId="6B07C83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5EC937" w14:textId="2498C7F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59FA80" w14:textId="143CFED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7 </w:t>
            </w:r>
            <w:r w:rsidRPr="004D0CDA">
              <w:rPr>
                <w:sz w:val="12"/>
                <w:szCs w:val="12"/>
              </w:rPr>
              <w:t>(82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EBF131" w14:textId="030A48D8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7 </w:t>
            </w:r>
            <w:r w:rsidRPr="004D0CDA">
              <w:rPr>
                <w:sz w:val="12"/>
                <w:szCs w:val="12"/>
              </w:rPr>
              <w:t>(146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90C5D5" w14:textId="3C9930C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2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 xml:space="preserve">+58 </w:t>
            </w:r>
            <w:r w:rsidRPr="004D0CDA">
              <w:rPr>
                <w:sz w:val="12"/>
                <w:szCs w:val="12"/>
              </w:rPr>
              <w:t>(74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4025ED6" w14:textId="5BF21A5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7 </w:t>
            </w:r>
            <w:r w:rsidRPr="004D0CDA">
              <w:rPr>
                <w:sz w:val="12"/>
                <w:szCs w:val="12"/>
              </w:rPr>
              <w:t>(42)</w:t>
            </w:r>
          </w:p>
        </w:tc>
      </w:tr>
      <w:tr w:rsidR="004D0CDA" w:rsidRPr="00C769C2" w14:paraId="2EC0CB83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4ABB2845" w14:textId="3F89450A" w:rsidR="004D0CDA" w:rsidRPr="00C769C2" w:rsidRDefault="004D0CDA" w:rsidP="004D0CDA">
            <w:pPr>
              <w:pStyle w:val="strad1text"/>
            </w:pPr>
            <w:r>
              <w:t>0-3</w:t>
            </w:r>
          </w:p>
        </w:tc>
        <w:tc>
          <w:tcPr>
            <w:tcW w:w="1188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904B204" w14:textId="680F6671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90-100%</w:t>
            </w:r>
          </w:p>
        </w:tc>
        <w:tc>
          <w:tcPr>
            <w:tcW w:w="1983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42DF9DB" w14:textId="71EA563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D6F517" w14:textId="45FAACE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7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6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85457A" w14:textId="3CC754C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4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 xml:space="preserve">+63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61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C73628" w14:textId="460B7D9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40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44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757865" w14:textId="41DD6E3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5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3 </w:t>
            </w:r>
            <w:r w:rsidRPr="004D0CDA">
              <w:rPr>
                <w:sz w:val="12"/>
                <w:szCs w:val="12"/>
              </w:rPr>
              <w:t>(25)</w:t>
            </w:r>
          </w:p>
        </w:tc>
        <w:tc>
          <w:tcPr>
            <w:tcW w:w="2012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189888B2" w14:textId="66D9C01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+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4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+5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 xml:space="preserve">+60 </w:t>
            </w:r>
            <w:r w:rsidRPr="004D0CDA">
              <w:rPr>
                <w:sz w:val="12"/>
                <w:szCs w:val="12"/>
              </w:rPr>
              <w:t>(56)</w:t>
            </w:r>
          </w:p>
        </w:tc>
      </w:tr>
      <w:tr w:rsidR="004D0CDA" w:rsidRPr="00C769C2" w14:paraId="0290AFDB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</w:tcPr>
          <w:p w14:paraId="354C38EE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4830E238" w14:textId="0DC232BE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7</w:t>
            </w:r>
            <w:r w:rsidRPr="00C769C2">
              <w:t>0-</w:t>
            </w:r>
            <w:r>
              <w:t>9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6635D6E" w14:textId="4AAC291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040BB1" w14:textId="49B0802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43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742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417120" w14:textId="1330AE7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5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28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9D9ACA" w14:textId="3680C68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2</w:t>
            </w:r>
            <w:r w:rsidRPr="004D0CDA">
              <w:rPr>
                <w:sz w:val="12"/>
                <w:szCs w:val="12"/>
              </w:rPr>
              <w:t xml:space="preserve">, </w:t>
            </w:r>
            <w:r>
              <w:rPr>
                <w:color w:val="6464FF"/>
                <w:sz w:val="12"/>
                <w:szCs w:val="12"/>
              </w:rPr>
              <w:t>0</w:t>
            </w:r>
            <w:r w:rsidRPr="004D0CDA">
              <w:rPr>
                <w:color w:val="6464FF"/>
                <w:sz w:val="12"/>
                <w:szCs w:val="12"/>
              </w:rPr>
              <w:t xml:space="preserve">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9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47F9C5" w14:textId="27DFF27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2545D1DC" w14:textId="5564A19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</w:tr>
      <w:tr w:rsidR="004D0CDA" w:rsidRPr="00C769C2" w14:paraId="2010835D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</w:tcPr>
          <w:p w14:paraId="03B70A40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2010FABE" w14:textId="131F5A39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Pr="00C769C2">
              <w:t>0-</w:t>
            </w:r>
            <w:r>
              <w:t>7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6700C0D" w14:textId="1097A461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2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25 </w:t>
            </w:r>
            <w:r w:rsidRPr="004D0CDA">
              <w:rPr>
                <w:sz w:val="12"/>
                <w:szCs w:val="12"/>
              </w:rPr>
              <w:t>(34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8B32CA" w14:textId="2489C926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4B00"/>
                <w:sz w:val="11"/>
                <w:szCs w:val="11"/>
              </w:rPr>
              <w:t>-5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7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2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-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6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1,149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284C4C" w14:textId="54F67B3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8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190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03BC14" w14:textId="0EE1C09B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FF0000"/>
                <w:sz w:val="12"/>
                <w:szCs w:val="12"/>
              </w:rPr>
              <w:t>-5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41 </w:t>
            </w:r>
            <w:r w:rsidRPr="004D0CDA">
              <w:rPr>
                <w:sz w:val="12"/>
                <w:szCs w:val="12"/>
              </w:rPr>
              <w:t>(30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531526" w14:textId="05A6A2B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FF0000"/>
                <w:sz w:val="12"/>
                <w:szCs w:val="12"/>
              </w:rPr>
              <w:t>-6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-13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10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735F0A06" w14:textId="64BC5CD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8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FF0000"/>
                <w:sz w:val="12"/>
                <w:szCs w:val="12"/>
              </w:rPr>
              <w:t>-5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-24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5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3C5D788C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</w:tcPr>
          <w:p w14:paraId="348C51F0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06304526" w14:textId="68C70478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3</w:t>
            </w:r>
            <w:r w:rsidRPr="00C769C2">
              <w:t>0-</w:t>
            </w:r>
            <w:r>
              <w:t>5</w:t>
            </w:r>
            <w:r w:rsidRPr="00C769C2">
              <w:t>0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4D977EF" w14:textId="29422CE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 xml:space="preserve">+68 </w:t>
            </w:r>
            <w:r w:rsidRPr="004D0CDA">
              <w:rPr>
                <w:sz w:val="12"/>
                <w:szCs w:val="12"/>
              </w:rPr>
              <w:t>(53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DAB6FC" w14:textId="6AC04A8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1"/>
                <w:szCs w:val="11"/>
              </w:rPr>
            </w:pPr>
            <w:r w:rsidRPr="004D0CDA">
              <w:rPr>
                <w:color w:val="FF4B00"/>
                <w:sz w:val="11"/>
                <w:szCs w:val="11"/>
              </w:rPr>
              <w:t>-5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5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>-41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b/>
                <w:color w:val="00AF00"/>
                <w:sz w:val="11"/>
                <w:szCs w:val="11"/>
              </w:rPr>
              <w:t>-18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14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00D200"/>
                <w:sz w:val="11"/>
                <w:szCs w:val="11"/>
              </w:rPr>
              <w:t>+23</w:t>
            </w:r>
            <w:r w:rsidRPr="004D0CDA">
              <w:rPr>
                <w:sz w:val="11"/>
                <w:szCs w:val="11"/>
              </w:rPr>
              <w:t xml:space="preserve">, </w:t>
            </w:r>
            <w:r w:rsidRPr="004D0CDA">
              <w:rPr>
                <w:color w:val="FFAF00"/>
                <w:sz w:val="11"/>
                <w:szCs w:val="11"/>
              </w:rPr>
              <w:t xml:space="preserve">+33 </w:t>
            </w:r>
            <w:r w:rsidRPr="004D0CDA">
              <w:rPr>
                <w:sz w:val="11"/>
                <w:szCs w:val="11"/>
              </w:rPr>
              <w:t>(</w:t>
            </w:r>
            <w:r w:rsidRPr="004D0CDA">
              <w:rPr>
                <w:b/>
                <w:sz w:val="11"/>
                <w:szCs w:val="11"/>
              </w:rPr>
              <w:t>1,110</w:t>
            </w:r>
            <w:r w:rsidRPr="004D0CDA">
              <w:rPr>
                <w:sz w:val="11"/>
                <w:szCs w:val="11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AAAD00" w14:textId="6DF78C2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+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26 </w:t>
            </w:r>
            <w:r w:rsidRPr="004D0CDA">
              <w:rPr>
                <w:sz w:val="12"/>
                <w:szCs w:val="12"/>
              </w:rPr>
              <w:t>(144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BBAF77" w14:textId="4CC9C5E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6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6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6464FF"/>
                <w:sz w:val="12"/>
                <w:szCs w:val="12"/>
              </w:rPr>
              <w:t>-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3 </w:t>
            </w:r>
            <w:r w:rsidRPr="004D0CDA">
              <w:rPr>
                <w:sz w:val="12"/>
                <w:szCs w:val="12"/>
              </w:rPr>
              <w:t>(21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475999" w14:textId="73BB3A2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8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FF0000"/>
                <w:sz w:val="12"/>
                <w:szCs w:val="12"/>
              </w:rPr>
              <w:t>-6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-28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8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734515AD" w14:textId="70B33D0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9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9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9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FF0000"/>
                <w:sz w:val="12"/>
                <w:szCs w:val="12"/>
              </w:rPr>
              <w:t>-7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 xml:space="preserve">-57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5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0A092C96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</w:tcPr>
          <w:p w14:paraId="68E65F82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68EAF775" w14:textId="37CBB17F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0</w:t>
            </w:r>
            <w:r w:rsidRPr="00C769C2">
              <w:t>-</w:t>
            </w:r>
            <w:r>
              <w:t>3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9243FAA" w14:textId="2738A1B0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AB0F69" w14:textId="429FB1AE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43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721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7B00E5" w14:textId="03704AC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5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5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4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46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290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DE0B30" w14:textId="05F0D98F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5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5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AF00"/>
                <w:sz w:val="12"/>
                <w:szCs w:val="12"/>
              </w:rPr>
              <w:t>-1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44 </w:t>
            </w:r>
            <w:r w:rsidRPr="004D0CDA">
              <w:rPr>
                <w:sz w:val="12"/>
                <w:szCs w:val="12"/>
              </w:rPr>
              <w:t>(20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5FFA8B" w14:textId="03D6F7B4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7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7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3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-22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7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7A1B729F" w14:textId="68E96312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4B00"/>
                <w:sz w:val="12"/>
                <w:szCs w:val="12"/>
              </w:rPr>
              <w:t>-8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-8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E19100"/>
                <w:sz w:val="12"/>
                <w:szCs w:val="12"/>
              </w:rPr>
              <w:t>-4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2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39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color w:val="AFAFAF"/>
                <w:sz w:val="12"/>
                <w:szCs w:val="12"/>
              </w:rPr>
              <w:t>6</w:t>
            </w:r>
            <w:r w:rsidRPr="004D0CDA">
              <w:rPr>
                <w:sz w:val="12"/>
                <w:szCs w:val="12"/>
              </w:rPr>
              <w:t>)</w:t>
            </w:r>
          </w:p>
        </w:tc>
      </w:tr>
      <w:tr w:rsidR="004D0CDA" w:rsidRPr="00C769C2" w14:paraId="4FC6E5BA" w14:textId="77777777" w:rsidTr="004D0CDA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88" w:type="dxa"/>
            <w:vMerge/>
          </w:tcPr>
          <w:p w14:paraId="1D001C7C" w14:textId="77777777" w:rsidR="004D0CDA" w:rsidRPr="00C769C2" w:rsidRDefault="004D0CDA" w:rsidP="004D0CDA">
            <w:pPr>
              <w:pStyle w:val="strad1text"/>
            </w:pPr>
          </w:p>
        </w:tc>
        <w:tc>
          <w:tcPr>
            <w:tcW w:w="1188" w:type="dxa"/>
            <w:tcBorders>
              <w:right w:val="double" w:sz="4" w:space="0" w:color="9CC2E5" w:themeColor="accent5" w:themeTint="99"/>
            </w:tcBorders>
          </w:tcPr>
          <w:p w14:paraId="2851780C" w14:textId="6F638E87" w:rsidR="004D0CDA" w:rsidRPr="00C769C2" w:rsidRDefault="004D0CDA" w:rsidP="004D0CDA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C769C2">
              <w:rPr>
                <w:rFonts w:hint="eastAsia"/>
              </w:rPr>
              <w:t>0</w:t>
            </w:r>
            <w:r w:rsidRPr="00C769C2">
              <w:t>-1</w:t>
            </w:r>
            <w:r>
              <w:t>0</w:t>
            </w:r>
            <w:r w:rsidRPr="00C769C2">
              <w:t>%</w:t>
            </w:r>
          </w:p>
        </w:tc>
        <w:tc>
          <w:tcPr>
            <w:tcW w:w="1983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8772446" w14:textId="5C8A8999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sz w:val="12"/>
                <w:szCs w:val="12"/>
              </w:rPr>
              <w:t>/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B768F2" w14:textId="49CD872D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00D200"/>
                <w:sz w:val="12"/>
                <w:szCs w:val="12"/>
              </w:rPr>
              <w:t>-2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1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+15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 xml:space="preserve">+16 </w:t>
            </w:r>
            <w:r w:rsidRPr="004D0CDA">
              <w:rPr>
                <w:sz w:val="12"/>
                <w:szCs w:val="12"/>
              </w:rPr>
              <w:t>(23)</w:t>
            </w:r>
          </w:p>
        </w:tc>
        <w:tc>
          <w:tcPr>
            <w:tcW w:w="1984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41EBC0" w14:textId="6CC7A5F5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3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7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 xml:space="preserve">+53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75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1997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FDE483" w14:textId="42369553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-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3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4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 xml:space="preserve">+56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61</w:t>
            </w:r>
            <w:r w:rsidRPr="004D0CDA">
              <w:rPr>
                <w:sz w:val="12"/>
                <w:szCs w:val="12"/>
              </w:rPr>
              <w:t>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346589" w14:textId="430B6B97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34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+1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4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42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 xml:space="preserve">+45 </w:t>
            </w:r>
            <w:r w:rsidRPr="004D0CDA">
              <w:rPr>
                <w:sz w:val="12"/>
                <w:szCs w:val="12"/>
              </w:rPr>
              <w:t>(76)</w:t>
            </w:r>
          </w:p>
        </w:tc>
        <w:tc>
          <w:tcPr>
            <w:tcW w:w="2012" w:type="dxa"/>
            <w:tcBorders>
              <w:left w:val="single" w:sz="4" w:space="0" w:color="2E74B5" w:themeColor="accent5" w:themeShade="BF"/>
            </w:tcBorders>
          </w:tcPr>
          <w:p w14:paraId="2327FAA2" w14:textId="282B62EA" w:rsidR="004D0CDA" w:rsidRPr="004D0CDA" w:rsidRDefault="004D0CDA" w:rsidP="004D0CDA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2"/>
                <w:szCs w:val="12"/>
              </w:rPr>
            </w:pPr>
            <w:r w:rsidRPr="004D0CDA">
              <w:rPr>
                <w:color w:val="FFAF00"/>
                <w:sz w:val="12"/>
                <w:szCs w:val="12"/>
              </w:rPr>
              <w:t>-5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-2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00D200"/>
                <w:sz w:val="12"/>
                <w:szCs w:val="12"/>
              </w:rPr>
              <w:t>-20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b/>
                <w:color w:val="0000FF"/>
                <w:sz w:val="12"/>
                <w:szCs w:val="12"/>
              </w:rPr>
              <w:t>+6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AF00"/>
                <w:sz w:val="12"/>
                <w:szCs w:val="12"/>
              </w:rPr>
              <w:t>+48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>+59</w:t>
            </w:r>
            <w:r w:rsidRPr="004D0CDA">
              <w:rPr>
                <w:sz w:val="12"/>
                <w:szCs w:val="12"/>
              </w:rPr>
              <w:t xml:space="preserve">, </w:t>
            </w:r>
            <w:r w:rsidRPr="004D0CDA">
              <w:rPr>
                <w:color w:val="FF4B00"/>
                <w:sz w:val="12"/>
                <w:szCs w:val="12"/>
              </w:rPr>
              <w:t xml:space="preserve">+91 </w:t>
            </w:r>
            <w:r w:rsidRPr="004D0CDA">
              <w:rPr>
                <w:sz w:val="12"/>
                <w:szCs w:val="12"/>
              </w:rPr>
              <w:t>(</w:t>
            </w:r>
            <w:r w:rsidRPr="004D0CDA">
              <w:rPr>
                <w:b/>
                <w:sz w:val="12"/>
                <w:szCs w:val="12"/>
              </w:rPr>
              <w:t>377</w:t>
            </w:r>
            <w:r w:rsidRPr="004D0CDA">
              <w:rPr>
                <w:sz w:val="12"/>
                <w:szCs w:val="12"/>
              </w:rPr>
              <w:t>)</w:t>
            </w:r>
          </w:p>
        </w:tc>
      </w:tr>
    </w:tbl>
    <w:bookmarkStart w:id="8" w:name="App_multi_stra_MIXP1_Cov_PE_Number"/>
    <w:p w14:paraId="1C67F859" w14:textId="77777777" w:rsidR="00FD5A71" w:rsidRDefault="00FD5A71" w:rsidP="00FD5A71">
      <w:pPr>
        <w:pStyle w:val="Appendixheading2"/>
        <w:spacing w:after="180"/>
        <w:ind w:left="961" w:hanging="961"/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9" w:name="_Toc38380454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4</w:t>
      </w:r>
      <w:r>
        <w:rPr>
          <w:rFonts w:eastAsiaTheme="minorEastAsia"/>
        </w:rPr>
        <w:fldChar w:fldCharType="end"/>
      </w:r>
      <w:bookmarkEnd w:id="8"/>
      <w:r>
        <w:rPr>
          <w:rFonts w:eastAsiaTheme="minorEastAsia"/>
        </w:rPr>
        <w:t>.</w:t>
      </w:r>
      <w:r>
        <w:rPr>
          <w:rFonts w:eastAsiaTheme="minorEastAsia"/>
        </w:rPr>
        <w:tab/>
      </w:r>
      <w:r>
        <w:t xml:space="preserve">True values of </w:t>
      </w:r>
      <w:r>
        <w:rPr>
          <w:i/>
          <w:iCs/>
        </w:rPr>
        <w:t>MIXP</w:t>
      </w:r>
      <w:r>
        <w:rPr>
          <w:i/>
          <w:iCs/>
          <w:vertAlign w:val="subscript"/>
        </w:rPr>
        <w:t>1</w:t>
      </w:r>
      <w:r>
        <w:t xml:space="preserve"> against estimated </w:t>
      </w:r>
      <w:r>
        <w:rPr>
          <w:i/>
          <w:iCs/>
        </w:rPr>
        <w:t>MIXP</w:t>
      </w:r>
      <w:r>
        <w:rPr>
          <w:i/>
          <w:iCs/>
          <w:vertAlign w:val="subscript"/>
        </w:rPr>
        <w:t>1</w:t>
      </w:r>
      <w:bookmarkEnd w:id="9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846"/>
        <w:gridCol w:w="1076"/>
        <w:gridCol w:w="2002"/>
        <w:gridCol w:w="2003"/>
        <w:gridCol w:w="2003"/>
        <w:gridCol w:w="2002"/>
        <w:gridCol w:w="2008"/>
        <w:gridCol w:w="2008"/>
      </w:tblGrid>
      <w:tr w:rsidR="00FD5A71" w14:paraId="4AF76834" w14:textId="77777777" w:rsidTr="006C78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vAlign w:val="center"/>
          </w:tcPr>
          <w:p w14:paraId="5BAF37C3" w14:textId="2D047E17" w:rsidR="00FD5A71" w:rsidRPr="00380BF2" w:rsidRDefault="00FD5A71" w:rsidP="006F4FC2">
            <w:pPr>
              <w:pStyle w:val="strad1title"/>
            </w:pPr>
            <w:r w:rsidRPr="00380BF2">
              <w:rPr>
                <w:rFonts w:hint="eastAsia"/>
              </w:rPr>
              <w:t>d</w:t>
            </w:r>
            <w:r w:rsidRPr="00380BF2">
              <w:t>OFV</w:t>
            </w:r>
            <w:r w:rsidR="006C7856">
              <w:t>/N</w:t>
            </w:r>
          </w:p>
        </w:tc>
        <w:tc>
          <w:tcPr>
            <w:tcW w:w="1076" w:type="dxa"/>
            <w:vMerge w:val="restart"/>
            <w:tcBorders>
              <w:right w:val="double" w:sz="4" w:space="0" w:color="BDD6EE" w:themeColor="accent5" w:themeTint="66"/>
            </w:tcBorders>
          </w:tcPr>
          <w:p w14:paraId="6BFB0DFA" w14:textId="77777777" w:rsidR="00FD5A71" w:rsidRPr="00EA502F" w:rsidRDefault="00FD5A71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vertAlign w:val="subscript"/>
              </w:rPr>
            </w:pPr>
            <w:r>
              <w:rPr>
                <w:rFonts w:hint="eastAsia"/>
              </w:rPr>
              <w:t>E</w:t>
            </w:r>
            <w:r>
              <w:t xml:space="preserve">stimated </w:t>
            </w:r>
            <w:r>
              <w:rPr>
                <w:i/>
                <w:iCs/>
              </w:rPr>
              <w:t>MIXP</w:t>
            </w:r>
            <w:r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12026" w:type="dxa"/>
            <w:gridSpan w:val="6"/>
            <w:tcBorders>
              <w:left w:val="double" w:sz="4" w:space="0" w:color="BDD6EE" w:themeColor="accent5" w:themeTint="66"/>
              <w:bottom w:val="single" w:sz="12" w:space="0" w:color="BDD6EE" w:themeColor="accent5" w:themeTint="66"/>
            </w:tcBorders>
          </w:tcPr>
          <w:p w14:paraId="19541D5E" w14:textId="77777777" w:rsidR="00FD5A71" w:rsidRPr="00380BF2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w:r w:rsidRPr="00380BF2">
              <w:rPr>
                <w:rFonts w:hint="eastAsia"/>
                <w:i/>
                <w:iCs/>
              </w:rPr>
              <w:t>N</w:t>
            </w:r>
          </w:p>
        </w:tc>
      </w:tr>
      <w:tr w:rsidR="00FD5A71" w14:paraId="24AF5620" w14:textId="77777777" w:rsidTr="006C78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tcBorders>
              <w:bottom w:val="double" w:sz="4" w:space="0" w:color="BDD6EE" w:themeColor="accent5" w:themeTint="66"/>
            </w:tcBorders>
          </w:tcPr>
          <w:p w14:paraId="1065708E" w14:textId="77777777" w:rsidR="00FD5A71" w:rsidRDefault="00FD5A71" w:rsidP="006F4FC2">
            <w:pPr>
              <w:pStyle w:val="strad1text"/>
            </w:pPr>
          </w:p>
        </w:tc>
        <w:tc>
          <w:tcPr>
            <w:tcW w:w="1076" w:type="dxa"/>
            <w:vMerge/>
            <w:tcBorders>
              <w:bottom w:val="double" w:sz="4" w:space="0" w:color="BDD6EE" w:themeColor="accent5" w:themeTint="66"/>
              <w:right w:val="double" w:sz="4" w:space="0" w:color="BDD6EE" w:themeColor="accent5" w:themeTint="66"/>
            </w:tcBorders>
          </w:tcPr>
          <w:p w14:paraId="1E9BAD03" w14:textId="77777777" w:rsidR="00FD5A71" w:rsidRDefault="00FD5A71" w:rsidP="006F4FC2">
            <w:pPr>
              <w:pStyle w:val="strad3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002" w:type="dxa"/>
            <w:tcBorders>
              <w:top w:val="single" w:sz="12" w:space="0" w:color="BDD6EE" w:themeColor="accent5" w:themeTint="66"/>
              <w:left w:val="double" w:sz="4" w:space="0" w:color="BDD6EE" w:themeColor="accent5" w:themeTint="66"/>
              <w:bottom w:val="double" w:sz="4" w:space="0" w:color="BDD6EE" w:themeColor="accent5" w:themeTint="66"/>
            </w:tcBorders>
          </w:tcPr>
          <w:p w14:paraId="5549131F" w14:textId="77777777" w:rsidR="00FD5A71" w:rsidRPr="00380BF2" w:rsidRDefault="00FD5A71" w:rsidP="006F4FC2">
            <w:pPr>
              <w:pStyle w:val="strad2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80BF2">
              <w:rPr>
                <w:rFonts w:hint="eastAsia"/>
                <w:b w:val="0"/>
                <w:bCs w:val="0"/>
              </w:rPr>
              <w:t>20-35</w:t>
            </w:r>
          </w:p>
        </w:tc>
        <w:tc>
          <w:tcPr>
            <w:tcW w:w="2003" w:type="dxa"/>
            <w:tcBorders>
              <w:top w:val="single" w:sz="12" w:space="0" w:color="BDD6EE" w:themeColor="accent5" w:themeTint="66"/>
              <w:bottom w:val="double" w:sz="4" w:space="0" w:color="BDD6EE" w:themeColor="accent5" w:themeTint="66"/>
            </w:tcBorders>
          </w:tcPr>
          <w:p w14:paraId="6F6F6D97" w14:textId="77777777" w:rsidR="00FD5A71" w:rsidRPr="00380BF2" w:rsidRDefault="00FD5A71" w:rsidP="006F4FC2">
            <w:pPr>
              <w:pStyle w:val="strad2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80BF2">
              <w:rPr>
                <w:rFonts w:hint="eastAsia"/>
                <w:b w:val="0"/>
                <w:bCs w:val="0"/>
              </w:rPr>
              <w:t>35-50</w:t>
            </w:r>
          </w:p>
        </w:tc>
        <w:tc>
          <w:tcPr>
            <w:tcW w:w="2003" w:type="dxa"/>
            <w:tcBorders>
              <w:top w:val="single" w:sz="12" w:space="0" w:color="BDD6EE" w:themeColor="accent5" w:themeTint="66"/>
              <w:bottom w:val="double" w:sz="4" w:space="0" w:color="BDD6EE" w:themeColor="accent5" w:themeTint="66"/>
            </w:tcBorders>
          </w:tcPr>
          <w:p w14:paraId="20CC3830" w14:textId="77777777" w:rsidR="00FD5A71" w:rsidRPr="00380BF2" w:rsidRDefault="00FD5A71" w:rsidP="006F4FC2">
            <w:pPr>
              <w:pStyle w:val="strad2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80BF2">
              <w:rPr>
                <w:b w:val="0"/>
                <w:bCs w:val="0"/>
              </w:rPr>
              <w:t>50-75</w:t>
            </w:r>
          </w:p>
        </w:tc>
        <w:tc>
          <w:tcPr>
            <w:tcW w:w="2002" w:type="dxa"/>
            <w:tcBorders>
              <w:top w:val="single" w:sz="12" w:space="0" w:color="BDD6EE" w:themeColor="accent5" w:themeTint="66"/>
              <w:bottom w:val="double" w:sz="4" w:space="0" w:color="BDD6EE" w:themeColor="accent5" w:themeTint="66"/>
            </w:tcBorders>
          </w:tcPr>
          <w:p w14:paraId="55944681" w14:textId="77777777" w:rsidR="00FD5A71" w:rsidRPr="00380BF2" w:rsidRDefault="00FD5A71" w:rsidP="006F4FC2">
            <w:pPr>
              <w:pStyle w:val="strad2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80BF2">
              <w:rPr>
                <w:b w:val="0"/>
                <w:bCs w:val="0"/>
              </w:rPr>
              <w:t>75-100</w:t>
            </w:r>
          </w:p>
        </w:tc>
        <w:tc>
          <w:tcPr>
            <w:tcW w:w="2008" w:type="dxa"/>
            <w:tcBorders>
              <w:top w:val="single" w:sz="12" w:space="0" w:color="BDD6EE" w:themeColor="accent5" w:themeTint="66"/>
              <w:bottom w:val="double" w:sz="4" w:space="0" w:color="BDD6EE" w:themeColor="accent5" w:themeTint="66"/>
            </w:tcBorders>
          </w:tcPr>
          <w:p w14:paraId="34619E21" w14:textId="77777777" w:rsidR="00FD5A71" w:rsidRPr="00380BF2" w:rsidRDefault="00FD5A71" w:rsidP="006F4FC2">
            <w:pPr>
              <w:pStyle w:val="strad2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80BF2">
              <w:rPr>
                <w:b w:val="0"/>
                <w:bCs w:val="0"/>
              </w:rPr>
              <w:t>100-200</w:t>
            </w:r>
          </w:p>
        </w:tc>
        <w:tc>
          <w:tcPr>
            <w:tcW w:w="2008" w:type="dxa"/>
            <w:tcBorders>
              <w:top w:val="single" w:sz="12" w:space="0" w:color="BDD6EE" w:themeColor="accent5" w:themeTint="66"/>
              <w:bottom w:val="double" w:sz="4" w:space="0" w:color="BDD6EE" w:themeColor="accent5" w:themeTint="66"/>
            </w:tcBorders>
          </w:tcPr>
          <w:p w14:paraId="1FFC149C" w14:textId="77777777" w:rsidR="00FD5A71" w:rsidRPr="00380BF2" w:rsidRDefault="00FD5A71" w:rsidP="006F4FC2">
            <w:pPr>
              <w:pStyle w:val="strad2tex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380BF2">
              <w:rPr>
                <w:b w:val="0"/>
                <w:bCs w:val="0"/>
              </w:rPr>
              <w:t>200-300</w:t>
            </w:r>
          </w:p>
        </w:tc>
      </w:tr>
      <w:tr w:rsidR="006F4FC2" w14:paraId="0696219D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tcBorders>
              <w:top w:val="double" w:sz="4" w:space="0" w:color="BDD6EE" w:themeColor="accent5" w:themeTint="66"/>
            </w:tcBorders>
            <w:vAlign w:val="center"/>
          </w:tcPr>
          <w:p w14:paraId="7587DEF7" w14:textId="2AA15B8D" w:rsidR="006F4FC2" w:rsidRPr="00B014C5" w:rsidRDefault="006F4FC2" w:rsidP="006F4FC2">
            <w:pPr>
              <w:pStyle w:val="strad1text"/>
            </w:pPr>
            <w:r>
              <w:t>0.6</w:t>
            </w:r>
            <w:r w:rsidRPr="00B014C5">
              <w:t>+</w:t>
            </w:r>
          </w:p>
        </w:tc>
        <w:tc>
          <w:tcPr>
            <w:tcW w:w="1076" w:type="dxa"/>
            <w:tcBorders>
              <w:top w:val="double" w:sz="4" w:space="0" w:color="BDD6EE" w:themeColor="accent5" w:themeTint="66"/>
              <w:right w:val="double" w:sz="4" w:space="0" w:color="BDD6EE" w:themeColor="accent5" w:themeTint="66"/>
            </w:tcBorders>
          </w:tcPr>
          <w:p w14:paraId="7881A5A9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0-100%</w:t>
            </w:r>
          </w:p>
        </w:tc>
        <w:tc>
          <w:tcPr>
            <w:tcW w:w="2002" w:type="dxa"/>
            <w:tcBorders>
              <w:top w:val="double" w:sz="4" w:space="0" w:color="BDD6EE" w:themeColor="accent5" w:themeTint="66"/>
              <w:left w:val="double" w:sz="4" w:space="0" w:color="BDD6EE" w:themeColor="accent5" w:themeTint="66"/>
            </w:tcBorders>
          </w:tcPr>
          <w:p w14:paraId="20BD2F05" w14:textId="3B83A0C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33)</w:t>
            </w:r>
          </w:p>
        </w:tc>
        <w:tc>
          <w:tcPr>
            <w:tcW w:w="2003" w:type="dxa"/>
            <w:tcBorders>
              <w:top w:val="double" w:sz="4" w:space="0" w:color="BDD6EE" w:themeColor="accent5" w:themeTint="66"/>
            </w:tcBorders>
          </w:tcPr>
          <w:p w14:paraId="14C19894" w14:textId="43BBE1B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29)</w:t>
            </w:r>
          </w:p>
        </w:tc>
        <w:tc>
          <w:tcPr>
            <w:tcW w:w="2003" w:type="dxa"/>
            <w:tcBorders>
              <w:top w:val="double" w:sz="4" w:space="0" w:color="BDD6EE" w:themeColor="accent5" w:themeTint="66"/>
            </w:tcBorders>
          </w:tcPr>
          <w:p w14:paraId="62071D5C" w14:textId="19CEE0C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31)</w:t>
            </w:r>
          </w:p>
        </w:tc>
        <w:tc>
          <w:tcPr>
            <w:tcW w:w="2002" w:type="dxa"/>
            <w:tcBorders>
              <w:top w:val="double" w:sz="4" w:space="0" w:color="BDD6EE" w:themeColor="accent5" w:themeTint="66"/>
            </w:tcBorders>
          </w:tcPr>
          <w:p w14:paraId="45FE4A15" w14:textId="30920E1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31)</w:t>
            </w:r>
          </w:p>
        </w:tc>
        <w:tc>
          <w:tcPr>
            <w:tcW w:w="2008" w:type="dxa"/>
            <w:tcBorders>
              <w:top w:val="double" w:sz="4" w:space="0" w:color="BDD6EE" w:themeColor="accent5" w:themeTint="66"/>
            </w:tcBorders>
          </w:tcPr>
          <w:p w14:paraId="476CE48A" w14:textId="6E3302A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25)</w:t>
            </w:r>
          </w:p>
        </w:tc>
        <w:tc>
          <w:tcPr>
            <w:tcW w:w="2008" w:type="dxa"/>
            <w:tcBorders>
              <w:top w:val="double" w:sz="4" w:space="0" w:color="BDD6EE" w:themeColor="accent5" w:themeTint="66"/>
            </w:tcBorders>
          </w:tcPr>
          <w:p w14:paraId="378864F7" w14:textId="35F9EEB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25)</w:t>
            </w:r>
          </w:p>
        </w:tc>
      </w:tr>
      <w:tr w:rsidR="006F4FC2" w14:paraId="562E5AAF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48943B42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79B227CB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9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2AD8843" w14:textId="50482D9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59)</w:t>
            </w:r>
          </w:p>
        </w:tc>
        <w:tc>
          <w:tcPr>
            <w:tcW w:w="2003" w:type="dxa"/>
          </w:tcPr>
          <w:p w14:paraId="16515360" w14:textId="7C0AA3E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72)</w:t>
            </w:r>
          </w:p>
        </w:tc>
        <w:tc>
          <w:tcPr>
            <w:tcW w:w="2003" w:type="dxa"/>
          </w:tcPr>
          <w:p w14:paraId="48F845F8" w14:textId="3F3F5DF1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75)</w:t>
            </w:r>
          </w:p>
        </w:tc>
        <w:tc>
          <w:tcPr>
            <w:tcW w:w="2002" w:type="dxa"/>
          </w:tcPr>
          <w:p w14:paraId="77A1087E" w14:textId="7D03ABD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57)</w:t>
            </w:r>
          </w:p>
        </w:tc>
        <w:tc>
          <w:tcPr>
            <w:tcW w:w="2008" w:type="dxa"/>
          </w:tcPr>
          <w:p w14:paraId="77CFBBF6" w14:textId="10E4F17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46)</w:t>
            </w:r>
          </w:p>
        </w:tc>
        <w:tc>
          <w:tcPr>
            <w:tcW w:w="2008" w:type="dxa"/>
          </w:tcPr>
          <w:p w14:paraId="776AC5AC" w14:textId="3A0F195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45)</w:t>
            </w:r>
          </w:p>
        </w:tc>
      </w:tr>
      <w:tr w:rsidR="006F4FC2" w14:paraId="3560CEB5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4B59C783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4E47C18F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7</w:t>
            </w:r>
            <w:r>
              <w:t>0-8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31D9640A" w14:textId="704C45F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62)</w:t>
            </w:r>
          </w:p>
        </w:tc>
        <w:tc>
          <w:tcPr>
            <w:tcW w:w="2003" w:type="dxa"/>
          </w:tcPr>
          <w:p w14:paraId="7BDFAC58" w14:textId="3926193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6 </w:t>
            </w:r>
            <w:r w:rsidRPr="006F4FC2">
              <w:rPr>
                <w:sz w:val="15"/>
                <w:szCs w:val="15"/>
              </w:rPr>
              <w:t>(67)</w:t>
            </w:r>
          </w:p>
        </w:tc>
        <w:tc>
          <w:tcPr>
            <w:tcW w:w="2003" w:type="dxa"/>
          </w:tcPr>
          <w:p w14:paraId="4EE3AE91" w14:textId="05A2E54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56)</w:t>
            </w:r>
          </w:p>
        </w:tc>
        <w:tc>
          <w:tcPr>
            <w:tcW w:w="2002" w:type="dxa"/>
          </w:tcPr>
          <w:p w14:paraId="0FACE199" w14:textId="5543478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48)</w:t>
            </w:r>
          </w:p>
        </w:tc>
        <w:tc>
          <w:tcPr>
            <w:tcW w:w="2008" w:type="dxa"/>
          </w:tcPr>
          <w:p w14:paraId="765753CA" w14:textId="111D269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6 </w:t>
            </w:r>
            <w:r w:rsidRPr="006F4FC2">
              <w:rPr>
                <w:sz w:val="15"/>
                <w:szCs w:val="15"/>
              </w:rPr>
              <w:t>(37)</w:t>
            </w:r>
          </w:p>
        </w:tc>
        <w:tc>
          <w:tcPr>
            <w:tcW w:w="2008" w:type="dxa"/>
          </w:tcPr>
          <w:p w14:paraId="0F3668D8" w14:textId="265D7EE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3 </w:t>
            </w:r>
            <w:r w:rsidRPr="006F4FC2">
              <w:rPr>
                <w:sz w:val="15"/>
                <w:szCs w:val="15"/>
              </w:rPr>
              <w:t>(49)</w:t>
            </w:r>
          </w:p>
        </w:tc>
      </w:tr>
      <w:tr w:rsidR="006F4FC2" w14:paraId="02B92658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5DE6BDFC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78134A47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7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17158EEA" w14:textId="6BDAA29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4 </w:t>
            </w:r>
            <w:r w:rsidRPr="006F4FC2">
              <w:rPr>
                <w:sz w:val="15"/>
                <w:szCs w:val="15"/>
              </w:rPr>
              <w:t>(81)</w:t>
            </w:r>
          </w:p>
        </w:tc>
        <w:tc>
          <w:tcPr>
            <w:tcW w:w="2003" w:type="dxa"/>
          </w:tcPr>
          <w:p w14:paraId="31186A12" w14:textId="3D9D1F1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4 </w:t>
            </w:r>
            <w:r w:rsidRPr="006F4FC2">
              <w:rPr>
                <w:sz w:val="15"/>
                <w:szCs w:val="15"/>
              </w:rPr>
              <w:t>(55)</w:t>
            </w:r>
          </w:p>
        </w:tc>
        <w:tc>
          <w:tcPr>
            <w:tcW w:w="2003" w:type="dxa"/>
          </w:tcPr>
          <w:p w14:paraId="10A9FDD2" w14:textId="4FBE050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0 </w:t>
            </w:r>
            <w:r w:rsidRPr="006F4FC2">
              <w:rPr>
                <w:sz w:val="15"/>
                <w:szCs w:val="15"/>
              </w:rPr>
              <w:t>(68)</w:t>
            </w:r>
          </w:p>
        </w:tc>
        <w:tc>
          <w:tcPr>
            <w:tcW w:w="2002" w:type="dxa"/>
          </w:tcPr>
          <w:p w14:paraId="647B2D7D" w14:textId="47D3B15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7 </w:t>
            </w:r>
            <w:r w:rsidRPr="006F4FC2">
              <w:rPr>
                <w:sz w:val="15"/>
                <w:szCs w:val="15"/>
              </w:rPr>
              <w:t>(53)</w:t>
            </w:r>
          </w:p>
        </w:tc>
        <w:tc>
          <w:tcPr>
            <w:tcW w:w="2008" w:type="dxa"/>
          </w:tcPr>
          <w:p w14:paraId="648D0A32" w14:textId="1F4626C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5 </w:t>
            </w:r>
            <w:r w:rsidRPr="006F4FC2">
              <w:rPr>
                <w:sz w:val="15"/>
                <w:szCs w:val="15"/>
              </w:rPr>
              <w:t>(43)</w:t>
            </w:r>
          </w:p>
        </w:tc>
        <w:tc>
          <w:tcPr>
            <w:tcW w:w="2008" w:type="dxa"/>
          </w:tcPr>
          <w:p w14:paraId="11CD0EB0" w14:textId="614961A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5 </w:t>
            </w:r>
            <w:r w:rsidRPr="006F4FC2">
              <w:rPr>
                <w:sz w:val="15"/>
                <w:szCs w:val="15"/>
              </w:rPr>
              <w:t>(51)</w:t>
            </w:r>
          </w:p>
        </w:tc>
      </w:tr>
      <w:tr w:rsidR="006F4FC2" w14:paraId="50A7B32C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1400BE7C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7B985D95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0-6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1F4B195D" w14:textId="5735001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4 </w:t>
            </w:r>
            <w:r w:rsidRPr="006F4FC2">
              <w:rPr>
                <w:sz w:val="15"/>
                <w:szCs w:val="15"/>
              </w:rPr>
              <w:t>(76)</w:t>
            </w:r>
          </w:p>
        </w:tc>
        <w:tc>
          <w:tcPr>
            <w:tcW w:w="2003" w:type="dxa"/>
          </w:tcPr>
          <w:p w14:paraId="1F18BE8F" w14:textId="27514ED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1 </w:t>
            </w:r>
            <w:r w:rsidRPr="006F4FC2">
              <w:rPr>
                <w:sz w:val="15"/>
                <w:szCs w:val="15"/>
              </w:rPr>
              <w:t>(74)</w:t>
            </w:r>
          </w:p>
        </w:tc>
        <w:tc>
          <w:tcPr>
            <w:tcW w:w="2003" w:type="dxa"/>
          </w:tcPr>
          <w:p w14:paraId="13532927" w14:textId="7549874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3 </w:t>
            </w:r>
            <w:r w:rsidRPr="006F4FC2">
              <w:rPr>
                <w:sz w:val="15"/>
                <w:szCs w:val="15"/>
              </w:rPr>
              <w:t>(55)</w:t>
            </w:r>
          </w:p>
        </w:tc>
        <w:tc>
          <w:tcPr>
            <w:tcW w:w="2002" w:type="dxa"/>
          </w:tcPr>
          <w:p w14:paraId="785E6F4B" w14:textId="20D8C44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8 </w:t>
            </w:r>
            <w:r w:rsidRPr="006F4FC2">
              <w:rPr>
                <w:sz w:val="15"/>
                <w:szCs w:val="15"/>
              </w:rPr>
              <w:t>(49)</w:t>
            </w:r>
          </w:p>
        </w:tc>
        <w:tc>
          <w:tcPr>
            <w:tcW w:w="2008" w:type="dxa"/>
          </w:tcPr>
          <w:p w14:paraId="59E07DF1" w14:textId="36EFBFA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7 </w:t>
            </w:r>
            <w:r w:rsidRPr="006F4FC2">
              <w:rPr>
                <w:sz w:val="15"/>
                <w:szCs w:val="15"/>
              </w:rPr>
              <w:t>(51)</w:t>
            </w:r>
          </w:p>
        </w:tc>
        <w:tc>
          <w:tcPr>
            <w:tcW w:w="2008" w:type="dxa"/>
          </w:tcPr>
          <w:p w14:paraId="144C5D65" w14:textId="2699136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3 </w:t>
            </w:r>
            <w:r w:rsidRPr="006F4FC2">
              <w:rPr>
                <w:sz w:val="15"/>
                <w:szCs w:val="15"/>
              </w:rPr>
              <w:t>(36)</w:t>
            </w:r>
          </w:p>
        </w:tc>
      </w:tr>
      <w:tr w:rsidR="006F4FC2" w14:paraId="3B5405EE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4C9183C3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578B572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5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02D59595" w14:textId="598B5D0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75 </w:t>
            </w:r>
            <w:r w:rsidRPr="006F4FC2">
              <w:rPr>
                <w:sz w:val="15"/>
                <w:szCs w:val="15"/>
              </w:rPr>
              <w:t>(67)</w:t>
            </w:r>
          </w:p>
        </w:tc>
        <w:tc>
          <w:tcPr>
            <w:tcW w:w="2003" w:type="dxa"/>
          </w:tcPr>
          <w:p w14:paraId="56D82D53" w14:textId="527C5E8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5 </w:t>
            </w:r>
            <w:r w:rsidRPr="006F4FC2">
              <w:rPr>
                <w:sz w:val="15"/>
                <w:szCs w:val="15"/>
              </w:rPr>
              <w:t>(64)</w:t>
            </w:r>
          </w:p>
        </w:tc>
        <w:tc>
          <w:tcPr>
            <w:tcW w:w="2003" w:type="dxa"/>
          </w:tcPr>
          <w:p w14:paraId="3E4FABD6" w14:textId="08437FD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1 </w:t>
            </w:r>
            <w:r w:rsidRPr="006F4FC2">
              <w:rPr>
                <w:sz w:val="15"/>
                <w:szCs w:val="15"/>
              </w:rPr>
              <w:t>(57)</w:t>
            </w:r>
          </w:p>
        </w:tc>
        <w:tc>
          <w:tcPr>
            <w:tcW w:w="2002" w:type="dxa"/>
          </w:tcPr>
          <w:p w14:paraId="118003B1" w14:textId="208B4AC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6 </w:t>
            </w:r>
            <w:r w:rsidRPr="006F4FC2">
              <w:rPr>
                <w:sz w:val="15"/>
                <w:szCs w:val="15"/>
              </w:rPr>
              <w:t>(61)</w:t>
            </w:r>
          </w:p>
        </w:tc>
        <w:tc>
          <w:tcPr>
            <w:tcW w:w="2008" w:type="dxa"/>
          </w:tcPr>
          <w:p w14:paraId="771A53B2" w14:textId="1AC12DB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9 </w:t>
            </w:r>
            <w:r w:rsidRPr="006F4FC2">
              <w:rPr>
                <w:sz w:val="15"/>
                <w:szCs w:val="15"/>
              </w:rPr>
              <w:t>(58)</w:t>
            </w:r>
          </w:p>
        </w:tc>
        <w:tc>
          <w:tcPr>
            <w:tcW w:w="2008" w:type="dxa"/>
          </w:tcPr>
          <w:p w14:paraId="4809CEEC" w14:textId="00042C9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50 </w:t>
            </w:r>
            <w:r w:rsidRPr="006F4FC2">
              <w:rPr>
                <w:sz w:val="15"/>
                <w:szCs w:val="15"/>
              </w:rPr>
              <w:t>(56)</w:t>
            </w:r>
          </w:p>
        </w:tc>
      </w:tr>
      <w:tr w:rsidR="006F4FC2" w14:paraId="31EBE59B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21745F45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8778B73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</w:t>
            </w:r>
            <w:r>
              <w:t>0-4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6D2D62C9" w14:textId="3B2E4AA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9 </w:t>
            </w:r>
            <w:r w:rsidRPr="006F4FC2">
              <w:rPr>
                <w:sz w:val="15"/>
                <w:szCs w:val="15"/>
              </w:rPr>
              <w:t>(70)</w:t>
            </w:r>
          </w:p>
        </w:tc>
        <w:tc>
          <w:tcPr>
            <w:tcW w:w="2003" w:type="dxa"/>
          </w:tcPr>
          <w:p w14:paraId="0133B913" w14:textId="79F3E22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1 </w:t>
            </w:r>
            <w:r w:rsidRPr="006F4FC2">
              <w:rPr>
                <w:sz w:val="15"/>
                <w:szCs w:val="15"/>
              </w:rPr>
              <w:t>(68)</w:t>
            </w:r>
          </w:p>
        </w:tc>
        <w:tc>
          <w:tcPr>
            <w:tcW w:w="2003" w:type="dxa"/>
          </w:tcPr>
          <w:p w14:paraId="384FD1B7" w14:textId="1C38044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1 </w:t>
            </w:r>
            <w:r w:rsidRPr="006F4FC2">
              <w:rPr>
                <w:sz w:val="15"/>
                <w:szCs w:val="15"/>
              </w:rPr>
              <w:t>(69)</w:t>
            </w:r>
          </w:p>
        </w:tc>
        <w:tc>
          <w:tcPr>
            <w:tcW w:w="2002" w:type="dxa"/>
          </w:tcPr>
          <w:p w14:paraId="692D1BB7" w14:textId="2C08F96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0 </w:t>
            </w:r>
            <w:r w:rsidRPr="006F4FC2">
              <w:rPr>
                <w:sz w:val="15"/>
                <w:szCs w:val="15"/>
              </w:rPr>
              <w:t>(65)</w:t>
            </w:r>
          </w:p>
        </w:tc>
        <w:tc>
          <w:tcPr>
            <w:tcW w:w="2008" w:type="dxa"/>
          </w:tcPr>
          <w:p w14:paraId="028D36AB" w14:textId="6F55981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6 </w:t>
            </w:r>
            <w:r w:rsidRPr="006F4FC2">
              <w:rPr>
                <w:sz w:val="15"/>
                <w:szCs w:val="15"/>
              </w:rPr>
              <w:t>(46)</w:t>
            </w:r>
          </w:p>
        </w:tc>
        <w:tc>
          <w:tcPr>
            <w:tcW w:w="2008" w:type="dxa"/>
          </w:tcPr>
          <w:p w14:paraId="7E76E2E8" w14:textId="41B7E3B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4 </w:t>
            </w:r>
            <w:r w:rsidRPr="006F4FC2">
              <w:rPr>
                <w:sz w:val="15"/>
                <w:szCs w:val="15"/>
              </w:rPr>
              <w:t>(81)</w:t>
            </w:r>
          </w:p>
        </w:tc>
      </w:tr>
      <w:tr w:rsidR="006F4FC2" w14:paraId="410CF21E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41D43783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5626C05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3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2BD69D9C" w14:textId="46A718E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9 </w:t>
            </w:r>
            <w:r w:rsidRPr="006F4FC2">
              <w:rPr>
                <w:sz w:val="15"/>
                <w:szCs w:val="15"/>
              </w:rPr>
              <w:t>(84)</w:t>
            </w:r>
          </w:p>
        </w:tc>
        <w:tc>
          <w:tcPr>
            <w:tcW w:w="2003" w:type="dxa"/>
          </w:tcPr>
          <w:p w14:paraId="63694070" w14:textId="1374203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2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57D9EF90" w14:textId="6904382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9 </w:t>
            </w:r>
            <w:r w:rsidRPr="006F4FC2">
              <w:rPr>
                <w:sz w:val="15"/>
                <w:szCs w:val="15"/>
              </w:rPr>
              <w:t>(64)</w:t>
            </w:r>
          </w:p>
        </w:tc>
        <w:tc>
          <w:tcPr>
            <w:tcW w:w="2002" w:type="dxa"/>
          </w:tcPr>
          <w:p w14:paraId="5EC85036" w14:textId="61EAA15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6 </w:t>
            </w:r>
            <w:r w:rsidRPr="006F4FC2">
              <w:rPr>
                <w:sz w:val="15"/>
                <w:szCs w:val="15"/>
              </w:rPr>
              <w:t>(71)</w:t>
            </w:r>
          </w:p>
        </w:tc>
        <w:tc>
          <w:tcPr>
            <w:tcW w:w="2008" w:type="dxa"/>
          </w:tcPr>
          <w:p w14:paraId="45BA0CD8" w14:textId="013C151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5 </w:t>
            </w:r>
            <w:r w:rsidRPr="006F4FC2">
              <w:rPr>
                <w:sz w:val="15"/>
                <w:szCs w:val="15"/>
              </w:rPr>
              <w:t>(70)</w:t>
            </w:r>
          </w:p>
        </w:tc>
        <w:tc>
          <w:tcPr>
            <w:tcW w:w="2008" w:type="dxa"/>
          </w:tcPr>
          <w:p w14:paraId="0D8BA386" w14:textId="7901092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2 </w:t>
            </w:r>
            <w:r w:rsidRPr="006F4FC2">
              <w:rPr>
                <w:sz w:val="15"/>
                <w:szCs w:val="15"/>
              </w:rPr>
              <w:t>(56)</w:t>
            </w:r>
          </w:p>
        </w:tc>
      </w:tr>
      <w:tr w:rsidR="006F4FC2" w14:paraId="08017CB4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28B149B5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3465724E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32DEF41A" w14:textId="37CA526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0 </w:t>
            </w:r>
            <w:r w:rsidRPr="006F4FC2">
              <w:rPr>
                <w:sz w:val="15"/>
                <w:szCs w:val="15"/>
              </w:rPr>
              <w:t>(74)</w:t>
            </w:r>
          </w:p>
        </w:tc>
        <w:tc>
          <w:tcPr>
            <w:tcW w:w="2003" w:type="dxa"/>
          </w:tcPr>
          <w:p w14:paraId="2E475426" w14:textId="67C70D7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0 </w:t>
            </w:r>
            <w:r w:rsidRPr="006F4FC2">
              <w:rPr>
                <w:sz w:val="15"/>
                <w:szCs w:val="15"/>
              </w:rPr>
              <w:t>(71)</w:t>
            </w:r>
          </w:p>
        </w:tc>
        <w:tc>
          <w:tcPr>
            <w:tcW w:w="2003" w:type="dxa"/>
          </w:tcPr>
          <w:p w14:paraId="01741352" w14:textId="5A5C208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4 </w:t>
            </w:r>
            <w:r w:rsidRPr="006F4FC2">
              <w:rPr>
                <w:sz w:val="15"/>
                <w:szCs w:val="15"/>
              </w:rPr>
              <w:t>(68)</w:t>
            </w:r>
          </w:p>
        </w:tc>
        <w:tc>
          <w:tcPr>
            <w:tcW w:w="2002" w:type="dxa"/>
          </w:tcPr>
          <w:p w14:paraId="5D15D846" w14:textId="1B5827B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7 </w:t>
            </w:r>
            <w:r w:rsidRPr="006F4FC2">
              <w:rPr>
                <w:sz w:val="15"/>
                <w:szCs w:val="15"/>
              </w:rPr>
              <w:t>(69)</w:t>
            </w:r>
          </w:p>
        </w:tc>
        <w:tc>
          <w:tcPr>
            <w:tcW w:w="2008" w:type="dxa"/>
          </w:tcPr>
          <w:p w14:paraId="2A16EB12" w14:textId="1FF8876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7 </w:t>
            </w:r>
            <w:r w:rsidRPr="006F4FC2">
              <w:rPr>
                <w:sz w:val="15"/>
                <w:szCs w:val="15"/>
              </w:rPr>
              <w:t>(78)</w:t>
            </w:r>
          </w:p>
        </w:tc>
        <w:tc>
          <w:tcPr>
            <w:tcW w:w="2008" w:type="dxa"/>
          </w:tcPr>
          <w:p w14:paraId="4C44D739" w14:textId="1C70225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5 </w:t>
            </w:r>
            <w:r w:rsidRPr="006F4FC2">
              <w:rPr>
                <w:sz w:val="15"/>
                <w:szCs w:val="15"/>
              </w:rPr>
              <w:t>(72)</w:t>
            </w:r>
          </w:p>
        </w:tc>
      </w:tr>
      <w:tr w:rsidR="006F4FC2" w14:paraId="77F861F7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3C19B472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412C55F3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5CEA31A1" w14:textId="14E11601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6 </w:t>
            </w:r>
            <w:r w:rsidRPr="006F4FC2">
              <w:rPr>
                <w:sz w:val="15"/>
                <w:szCs w:val="15"/>
              </w:rPr>
              <w:t>(29)</w:t>
            </w:r>
          </w:p>
        </w:tc>
        <w:tc>
          <w:tcPr>
            <w:tcW w:w="2003" w:type="dxa"/>
          </w:tcPr>
          <w:p w14:paraId="1F7ECBFA" w14:textId="1A15EE0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8 </w:t>
            </w:r>
            <w:r w:rsidRPr="006F4FC2">
              <w:rPr>
                <w:sz w:val="15"/>
                <w:szCs w:val="15"/>
              </w:rPr>
              <w:t>(36)</w:t>
            </w:r>
          </w:p>
        </w:tc>
        <w:tc>
          <w:tcPr>
            <w:tcW w:w="2003" w:type="dxa"/>
          </w:tcPr>
          <w:p w14:paraId="5E63EB2B" w14:textId="5658FE7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5 </w:t>
            </w:r>
            <w:r w:rsidRPr="006F4FC2">
              <w:rPr>
                <w:sz w:val="15"/>
                <w:szCs w:val="15"/>
              </w:rPr>
              <w:t>(32)</w:t>
            </w:r>
          </w:p>
        </w:tc>
        <w:tc>
          <w:tcPr>
            <w:tcW w:w="2002" w:type="dxa"/>
          </w:tcPr>
          <w:p w14:paraId="3A41B70C" w14:textId="2F282F5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6 </w:t>
            </w:r>
            <w:r w:rsidRPr="006F4FC2">
              <w:rPr>
                <w:sz w:val="15"/>
                <w:szCs w:val="15"/>
              </w:rPr>
              <w:t>(28)</w:t>
            </w:r>
          </w:p>
        </w:tc>
        <w:tc>
          <w:tcPr>
            <w:tcW w:w="2008" w:type="dxa"/>
          </w:tcPr>
          <w:p w14:paraId="06182CD1" w14:textId="33AC26D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4 </w:t>
            </w:r>
            <w:r w:rsidRPr="006F4FC2">
              <w:rPr>
                <w:sz w:val="15"/>
                <w:szCs w:val="15"/>
              </w:rPr>
              <w:t>(32)</w:t>
            </w:r>
          </w:p>
        </w:tc>
        <w:tc>
          <w:tcPr>
            <w:tcW w:w="2008" w:type="dxa"/>
          </w:tcPr>
          <w:p w14:paraId="687BFF27" w14:textId="6E5A0B7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3 </w:t>
            </w:r>
            <w:r w:rsidRPr="006F4FC2">
              <w:rPr>
                <w:sz w:val="15"/>
                <w:szCs w:val="15"/>
              </w:rPr>
              <w:t>(35)</w:t>
            </w:r>
          </w:p>
        </w:tc>
      </w:tr>
      <w:tr w:rsidR="006F4FC2" w14:paraId="1607E1D3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vAlign w:val="center"/>
          </w:tcPr>
          <w:p w14:paraId="0ED34907" w14:textId="63890E53" w:rsidR="006F4FC2" w:rsidRPr="00B014C5" w:rsidRDefault="006F4FC2" w:rsidP="006F4FC2">
            <w:pPr>
              <w:pStyle w:val="strad1text"/>
            </w:pPr>
            <w:r>
              <w:t>0.3-0.6</w:t>
            </w: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5AA5549A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0-10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13AB8797" w14:textId="0F76075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39)</w:t>
            </w:r>
          </w:p>
        </w:tc>
        <w:tc>
          <w:tcPr>
            <w:tcW w:w="2003" w:type="dxa"/>
          </w:tcPr>
          <w:p w14:paraId="367D780F" w14:textId="3E04FA1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40)</w:t>
            </w:r>
          </w:p>
        </w:tc>
        <w:tc>
          <w:tcPr>
            <w:tcW w:w="2003" w:type="dxa"/>
          </w:tcPr>
          <w:p w14:paraId="0673A6E1" w14:textId="5FFBEC0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33)</w:t>
            </w:r>
          </w:p>
        </w:tc>
        <w:tc>
          <w:tcPr>
            <w:tcW w:w="2002" w:type="dxa"/>
          </w:tcPr>
          <w:p w14:paraId="1DD5A789" w14:textId="5E9A729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36)</w:t>
            </w:r>
          </w:p>
        </w:tc>
        <w:tc>
          <w:tcPr>
            <w:tcW w:w="2008" w:type="dxa"/>
          </w:tcPr>
          <w:p w14:paraId="2888E32D" w14:textId="662A6DC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36)</w:t>
            </w:r>
          </w:p>
        </w:tc>
        <w:tc>
          <w:tcPr>
            <w:tcW w:w="2008" w:type="dxa"/>
          </w:tcPr>
          <w:p w14:paraId="267FF5DD" w14:textId="04C27F9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27)</w:t>
            </w:r>
          </w:p>
        </w:tc>
      </w:tr>
      <w:tr w:rsidR="006F4FC2" w14:paraId="4B94E1A7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476F1A84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C592302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9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52A0AA2A" w14:textId="34A5162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78)</w:t>
            </w:r>
          </w:p>
        </w:tc>
        <w:tc>
          <w:tcPr>
            <w:tcW w:w="2003" w:type="dxa"/>
          </w:tcPr>
          <w:p w14:paraId="78ACEE10" w14:textId="3C4F914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79)</w:t>
            </w:r>
          </w:p>
        </w:tc>
        <w:tc>
          <w:tcPr>
            <w:tcW w:w="2003" w:type="dxa"/>
          </w:tcPr>
          <w:p w14:paraId="1D35CFBB" w14:textId="5385836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73)</w:t>
            </w:r>
          </w:p>
        </w:tc>
        <w:tc>
          <w:tcPr>
            <w:tcW w:w="2002" w:type="dxa"/>
          </w:tcPr>
          <w:p w14:paraId="346EEC69" w14:textId="440FA14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60)</w:t>
            </w:r>
          </w:p>
        </w:tc>
        <w:tc>
          <w:tcPr>
            <w:tcW w:w="2008" w:type="dxa"/>
          </w:tcPr>
          <w:p w14:paraId="1E7049D2" w14:textId="26AAC88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53)</w:t>
            </w:r>
          </w:p>
        </w:tc>
        <w:tc>
          <w:tcPr>
            <w:tcW w:w="2008" w:type="dxa"/>
          </w:tcPr>
          <w:p w14:paraId="54CCB050" w14:textId="00DAE10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54)</w:t>
            </w:r>
          </w:p>
        </w:tc>
      </w:tr>
      <w:tr w:rsidR="006F4FC2" w14:paraId="1590A110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29A18F6C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3607EE36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7</w:t>
            </w:r>
            <w:r>
              <w:t>0-8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694A6E7F" w14:textId="67F8373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68)</w:t>
            </w:r>
          </w:p>
        </w:tc>
        <w:tc>
          <w:tcPr>
            <w:tcW w:w="2003" w:type="dxa"/>
          </w:tcPr>
          <w:p w14:paraId="677DF904" w14:textId="386B191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9 </w:t>
            </w:r>
            <w:r w:rsidRPr="006F4FC2">
              <w:rPr>
                <w:sz w:val="15"/>
                <w:szCs w:val="15"/>
              </w:rPr>
              <w:t>(66)</w:t>
            </w:r>
          </w:p>
        </w:tc>
        <w:tc>
          <w:tcPr>
            <w:tcW w:w="2003" w:type="dxa"/>
          </w:tcPr>
          <w:p w14:paraId="66C70A75" w14:textId="7FAF548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46)</w:t>
            </w:r>
          </w:p>
        </w:tc>
        <w:tc>
          <w:tcPr>
            <w:tcW w:w="2002" w:type="dxa"/>
          </w:tcPr>
          <w:p w14:paraId="7CE91BF1" w14:textId="044BE8C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76)</w:t>
            </w:r>
          </w:p>
        </w:tc>
        <w:tc>
          <w:tcPr>
            <w:tcW w:w="2008" w:type="dxa"/>
          </w:tcPr>
          <w:p w14:paraId="15E1ECE8" w14:textId="6F2E442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6 </w:t>
            </w:r>
            <w:r w:rsidRPr="006F4FC2">
              <w:rPr>
                <w:sz w:val="15"/>
                <w:szCs w:val="15"/>
              </w:rPr>
              <w:t>(69)</w:t>
            </w:r>
          </w:p>
        </w:tc>
        <w:tc>
          <w:tcPr>
            <w:tcW w:w="2008" w:type="dxa"/>
          </w:tcPr>
          <w:p w14:paraId="174A399B" w14:textId="5CF983E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2 </w:t>
            </w:r>
            <w:r w:rsidRPr="006F4FC2">
              <w:rPr>
                <w:sz w:val="15"/>
                <w:szCs w:val="15"/>
              </w:rPr>
              <w:t>(61)</w:t>
            </w:r>
          </w:p>
        </w:tc>
      </w:tr>
      <w:tr w:rsidR="006F4FC2" w14:paraId="340BA9C2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687FADAA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5363E35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7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0CFD3CDE" w14:textId="6B4618F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75)</w:t>
            </w:r>
          </w:p>
        </w:tc>
        <w:tc>
          <w:tcPr>
            <w:tcW w:w="2003" w:type="dxa"/>
          </w:tcPr>
          <w:p w14:paraId="6A14BA4E" w14:textId="7B37E88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5 </w:t>
            </w:r>
            <w:r w:rsidRPr="006F4FC2">
              <w:rPr>
                <w:sz w:val="15"/>
                <w:szCs w:val="15"/>
              </w:rPr>
              <w:t>(64)</w:t>
            </w:r>
          </w:p>
        </w:tc>
        <w:tc>
          <w:tcPr>
            <w:tcW w:w="2003" w:type="dxa"/>
          </w:tcPr>
          <w:p w14:paraId="383C423D" w14:textId="2AE19E7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8 </w:t>
            </w:r>
            <w:r w:rsidRPr="006F4FC2">
              <w:rPr>
                <w:sz w:val="15"/>
                <w:szCs w:val="15"/>
              </w:rPr>
              <w:t>(59)</w:t>
            </w:r>
          </w:p>
        </w:tc>
        <w:tc>
          <w:tcPr>
            <w:tcW w:w="2002" w:type="dxa"/>
          </w:tcPr>
          <w:p w14:paraId="7AC5FA52" w14:textId="2C8970C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0 </w:t>
            </w:r>
            <w:r w:rsidRPr="006F4FC2">
              <w:rPr>
                <w:sz w:val="15"/>
                <w:szCs w:val="15"/>
              </w:rPr>
              <w:t>(56)</w:t>
            </w:r>
          </w:p>
        </w:tc>
        <w:tc>
          <w:tcPr>
            <w:tcW w:w="2008" w:type="dxa"/>
          </w:tcPr>
          <w:p w14:paraId="182105AA" w14:textId="2FB886E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4 </w:t>
            </w:r>
            <w:r w:rsidRPr="006F4FC2">
              <w:rPr>
                <w:sz w:val="15"/>
                <w:szCs w:val="15"/>
              </w:rPr>
              <w:t>(46)</w:t>
            </w:r>
          </w:p>
        </w:tc>
        <w:tc>
          <w:tcPr>
            <w:tcW w:w="2008" w:type="dxa"/>
          </w:tcPr>
          <w:p w14:paraId="45E3178F" w14:textId="551CAC2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2 </w:t>
            </w:r>
            <w:r w:rsidRPr="006F4FC2">
              <w:rPr>
                <w:sz w:val="15"/>
                <w:szCs w:val="15"/>
              </w:rPr>
              <w:t>(47)</w:t>
            </w:r>
          </w:p>
        </w:tc>
      </w:tr>
      <w:tr w:rsidR="006F4FC2" w14:paraId="177EE965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3E7C4507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4070F74F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0-6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8CC5C67" w14:textId="48062D2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1 </w:t>
            </w:r>
            <w:r w:rsidRPr="006F4FC2">
              <w:rPr>
                <w:sz w:val="15"/>
                <w:szCs w:val="15"/>
              </w:rPr>
              <w:t>(92)</w:t>
            </w:r>
          </w:p>
        </w:tc>
        <w:tc>
          <w:tcPr>
            <w:tcW w:w="2003" w:type="dxa"/>
          </w:tcPr>
          <w:p w14:paraId="6301B8ED" w14:textId="2FFE7C0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4 </w:t>
            </w:r>
            <w:r w:rsidRPr="006F4FC2">
              <w:rPr>
                <w:sz w:val="15"/>
                <w:szCs w:val="15"/>
              </w:rPr>
              <w:t>(76)</w:t>
            </w:r>
          </w:p>
        </w:tc>
        <w:tc>
          <w:tcPr>
            <w:tcW w:w="2003" w:type="dxa"/>
          </w:tcPr>
          <w:p w14:paraId="5420504F" w14:textId="50E9942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8 </w:t>
            </w:r>
            <w:r w:rsidRPr="006F4FC2">
              <w:rPr>
                <w:sz w:val="15"/>
                <w:szCs w:val="15"/>
              </w:rPr>
              <w:t>(78)</w:t>
            </w:r>
          </w:p>
        </w:tc>
        <w:tc>
          <w:tcPr>
            <w:tcW w:w="2002" w:type="dxa"/>
          </w:tcPr>
          <w:p w14:paraId="76B5DC55" w14:textId="2BE5740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7 </w:t>
            </w:r>
            <w:r w:rsidRPr="006F4FC2">
              <w:rPr>
                <w:sz w:val="15"/>
                <w:szCs w:val="15"/>
              </w:rPr>
              <w:t>(61)</w:t>
            </w:r>
          </w:p>
        </w:tc>
        <w:tc>
          <w:tcPr>
            <w:tcW w:w="2008" w:type="dxa"/>
          </w:tcPr>
          <w:p w14:paraId="39D2AFD3" w14:textId="1CA23FC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5 </w:t>
            </w:r>
            <w:r w:rsidRPr="006F4FC2">
              <w:rPr>
                <w:sz w:val="15"/>
                <w:szCs w:val="15"/>
              </w:rPr>
              <w:t>(58)</w:t>
            </w:r>
          </w:p>
        </w:tc>
        <w:tc>
          <w:tcPr>
            <w:tcW w:w="2008" w:type="dxa"/>
          </w:tcPr>
          <w:p w14:paraId="62B010BC" w14:textId="1774ED4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5 </w:t>
            </w:r>
            <w:r w:rsidRPr="006F4FC2">
              <w:rPr>
                <w:sz w:val="15"/>
                <w:szCs w:val="15"/>
              </w:rPr>
              <w:t>(45)</w:t>
            </w:r>
          </w:p>
        </w:tc>
      </w:tr>
      <w:tr w:rsidR="006F4FC2" w14:paraId="04C47269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7ACC8D26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144FD342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5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5568468B" w14:textId="7BBFF45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2 </w:t>
            </w:r>
            <w:r w:rsidRPr="006F4FC2">
              <w:rPr>
                <w:sz w:val="15"/>
                <w:szCs w:val="15"/>
              </w:rPr>
              <w:t>(80)</w:t>
            </w:r>
          </w:p>
        </w:tc>
        <w:tc>
          <w:tcPr>
            <w:tcW w:w="2003" w:type="dxa"/>
          </w:tcPr>
          <w:p w14:paraId="1C672BD9" w14:textId="0E0E94B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75 </w:t>
            </w:r>
            <w:r w:rsidRPr="006F4FC2">
              <w:rPr>
                <w:sz w:val="15"/>
                <w:szCs w:val="15"/>
              </w:rPr>
              <w:t>(79)</w:t>
            </w:r>
          </w:p>
        </w:tc>
        <w:tc>
          <w:tcPr>
            <w:tcW w:w="2003" w:type="dxa"/>
          </w:tcPr>
          <w:p w14:paraId="3D09E625" w14:textId="606CE15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9 </w:t>
            </w:r>
            <w:r w:rsidRPr="006F4FC2">
              <w:rPr>
                <w:sz w:val="15"/>
                <w:szCs w:val="15"/>
              </w:rPr>
              <w:t>(75)</w:t>
            </w:r>
          </w:p>
        </w:tc>
        <w:tc>
          <w:tcPr>
            <w:tcW w:w="2002" w:type="dxa"/>
          </w:tcPr>
          <w:p w14:paraId="3FCEE9C4" w14:textId="4C0E8A4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1 </w:t>
            </w:r>
            <w:r w:rsidRPr="006F4FC2">
              <w:rPr>
                <w:sz w:val="15"/>
                <w:szCs w:val="15"/>
              </w:rPr>
              <w:t>(56)</w:t>
            </w:r>
          </w:p>
        </w:tc>
        <w:tc>
          <w:tcPr>
            <w:tcW w:w="2008" w:type="dxa"/>
          </w:tcPr>
          <w:p w14:paraId="7FEAD340" w14:textId="64DC537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7 </w:t>
            </w:r>
            <w:r w:rsidRPr="006F4FC2">
              <w:rPr>
                <w:sz w:val="15"/>
                <w:szCs w:val="15"/>
              </w:rPr>
              <w:t>(63)</w:t>
            </w:r>
          </w:p>
        </w:tc>
        <w:tc>
          <w:tcPr>
            <w:tcW w:w="2008" w:type="dxa"/>
          </w:tcPr>
          <w:p w14:paraId="6EB7304A" w14:textId="737AA52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4 </w:t>
            </w:r>
            <w:r w:rsidRPr="006F4FC2">
              <w:rPr>
                <w:sz w:val="15"/>
                <w:szCs w:val="15"/>
              </w:rPr>
              <w:t>(60)</w:t>
            </w:r>
          </w:p>
        </w:tc>
      </w:tr>
      <w:tr w:rsidR="006F4FC2" w14:paraId="6B48309F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7F65CC6E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7F609131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</w:t>
            </w:r>
            <w:r>
              <w:t>0-4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36AF011C" w14:textId="431E36A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67 </w:t>
            </w:r>
            <w:r w:rsidRPr="006F4FC2">
              <w:rPr>
                <w:sz w:val="15"/>
                <w:szCs w:val="15"/>
              </w:rPr>
              <w:t>(97)</w:t>
            </w:r>
          </w:p>
        </w:tc>
        <w:tc>
          <w:tcPr>
            <w:tcW w:w="2003" w:type="dxa"/>
          </w:tcPr>
          <w:p w14:paraId="72CA4FD5" w14:textId="7923D07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8 </w:t>
            </w:r>
            <w:r w:rsidRPr="006F4FC2">
              <w:rPr>
                <w:sz w:val="15"/>
                <w:szCs w:val="15"/>
              </w:rPr>
              <w:t>(94)</w:t>
            </w:r>
          </w:p>
        </w:tc>
        <w:tc>
          <w:tcPr>
            <w:tcW w:w="2003" w:type="dxa"/>
          </w:tcPr>
          <w:p w14:paraId="56659537" w14:textId="6E01C56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9 </w:t>
            </w:r>
            <w:r w:rsidRPr="006F4FC2">
              <w:rPr>
                <w:sz w:val="15"/>
                <w:szCs w:val="15"/>
              </w:rPr>
              <w:t>(76)</w:t>
            </w:r>
          </w:p>
        </w:tc>
        <w:tc>
          <w:tcPr>
            <w:tcW w:w="2002" w:type="dxa"/>
          </w:tcPr>
          <w:p w14:paraId="121A3C1F" w14:textId="54FF5F5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0 </w:t>
            </w:r>
            <w:r w:rsidRPr="006F4FC2">
              <w:rPr>
                <w:sz w:val="15"/>
                <w:szCs w:val="15"/>
              </w:rPr>
              <w:t>(69)</w:t>
            </w:r>
          </w:p>
        </w:tc>
        <w:tc>
          <w:tcPr>
            <w:tcW w:w="2008" w:type="dxa"/>
          </w:tcPr>
          <w:p w14:paraId="13811C46" w14:textId="63F9020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2 </w:t>
            </w:r>
            <w:r w:rsidRPr="006F4FC2">
              <w:rPr>
                <w:sz w:val="15"/>
                <w:szCs w:val="15"/>
              </w:rPr>
              <w:t>(72)</w:t>
            </w:r>
          </w:p>
        </w:tc>
        <w:tc>
          <w:tcPr>
            <w:tcW w:w="2008" w:type="dxa"/>
          </w:tcPr>
          <w:p w14:paraId="5B2666F2" w14:textId="62D02261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5 </w:t>
            </w:r>
            <w:r w:rsidRPr="006F4FC2">
              <w:rPr>
                <w:sz w:val="15"/>
                <w:szCs w:val="15"/>
              </w:rPr>
              <w:t>(75)</w:t>
            </w:r>
          </w:p>
        </w:tc>
      </w:tr>
      <w:tr w:rsidR="006F4FC2" w14:paraId="7B3FE1BC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4B7E3461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43AC4761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3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33B1B6C" w14:textId="65C3E0E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67 </w:t>
            </w:r>
            <w:r w:rsidRPr="006F4FC2">
              <w:rPr>
                <w:sz w:val="15"/>
                <w:szCs w:val="15"/>
              </w:rPr>
              <w:t>(79)</w:t>
            </w:r>
          </w:p>
        </w:tc>
        <w:tc>
          <w:tcPr>
            <w:tcW w:w="2003" w:type="dxa"/>
          </w:tcPr>
          <w:p w14:paraId="4D97C724" w14:textId="26977C1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78 </w:t>
            </w:r>
            <w:r w:rsidRPr="006F4FC2">
              <w:rPr>
                <w:sz w:val="15"/>
                <w:szCs w:val="15"/>
              </w:rPr>
              <w:t>(73)</w:t>
            </w:r>
          </w:p>
        </w:tc>
        <w:tc>
          <w:tcPr>
            <w:tcW w:w="2003" w:type="dxa"/>
          </w:tcPr>
          <w:p w14:paraId="52BF7FCD" w14:textId="1C817D51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3 </w:t>
            </w:r>
            <w:r w:rsidRPr="006F4FC2">
              <w:rPr>
                <w:sz w:val="15"/>
                <w:szCs w:val="15"/>
              </w:rPr>
              <w:t>(86)</w:t>
            </w:r>
          </w:p>
        </w:tc>
        <w:tc>
          <w:tcPr>
            <w:tcW w:w="2002" w:type="dxa"/>
          </w:tcPr>
          <w:p w14:paraId="1796BF81" w14:textId="2EB14DE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7 </w:t>
            </w:r>
            <w:r w:rsidRPr="006F4FC2">
              <w:rPr>
                <w:sz w:val="15"/>
                <w:szCs w:val="15"/>
              </w:rPr>
              <w:t>(75)</w:t>
            </w:r>
          </w:p>
        </w:tc>
        <w:tc>
          <w:tcPr>
            <w:tcW w:w="2008" w:type="dxa"/>
          </w:tcPr>
          <w:p w14:paraId="0D3D7E26" w14:textId="6306DA6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8 </w:t>
            </w:r>
            <w:r w:rsidRPr="006F4FC2">
              <w:rPr>
                <w:sz w:val="15"/>
                <w:szCs w:val="15"/>
              </w:rPr>
              <w:t>(68)</w:t>
            </w:r>
          </w:p>
        </w:tc>
        <w:tc>
          <w:tcPr>
            <w:tcW w:w="2008" w:type="dxa"/>
          </w:tcPr>
          <w:p w14:paraId="0B1D39D2" w14:textId="18F59DC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6 </w:t>
            </w:r>
            <w:r w:rsidRPr="006F4FC2">
              <w:rPr>
                <w:sz w:val="15"/>
                <w:szCs w:val="15"/>
              </w:rPr>
              <w:t>(73)</w:t>
            </w:r>
          </w:p>
        </w:tc>
      </w:tr>
      <w:tr w:rsidR="006F4FC2" w14:paraId="4668837B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5CC3EF31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63BC1B6B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274B1EF" w14:textId="21B3890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53 </w:t>
            </w:r>
            <w:r w:rsidRPr="006F4FC2">
              <w:rPr>
                <w:sz w:val="15"/>
                <w:szCs w:val="15"/>
              </w:rPr>
              <w:t>(95)</w:t>
            </w:r>
          </w:p>
        </w:tc>
        <w:tc>
          <w:tcPr>
            <w:tcW w:w="2003" w:type="dxa"/>
          </w:tcPr>
          <w:p w14:paraId="11DB0467" w14:textId="7F9CBD4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6 </w:t>
            </w:r>
            <w:r w:rsidRPr="006F4FC2">
              <w:rPr>
                <w:sz w:val="15"/>
                <w:szCs w:val="15"/>
              </w:rPr>
              <w:t>(76)</w:t>
            </w:r>
          </w:p>
        </w:tc>
        <w:tc>
          <w:tcPr>
            <w:tcW w:w="2003" w:type="dxa"/>
          </w:tcPr>
          <w:p w14:paraId="1A44B072" w14:textId="3B16A15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2 </w:t>
            </w:r>
            <w:r w:rsidRPr="006F4FC2">
              <w:rPr>
                <w:sz w:val="15"/>
                <w:szCs w:val="15"/>
              </w:rPr>
              <w:t>(71)</w:t>
            </w:r>
          </w:p>
        </w:tc>
        <w:tc>
          <w:tcPr>
            <w:tcW w:w="2002" w:type="dxa"/>
          </w:tcPr>
          <w:p w14:paraId="5831D4C3" w14:textId="6E3952C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9 </w:t>
            </w:r>
            <w:r w:rsidRPr="006F4FC2">
              <w:rPr>
                <w:sz w:val="15"/>
                <w:szCs w:val="15"/>
              </w:rPr>
              <w:t>(83)</w:t>
            </w:r>
          </w:p>
        </w:tc>
        <w:tc>
          <w:tcPr>
            <w:tcW w:w="2008" w:type="dxa"/>
          </w:tcPr>
          <w:p w14:paraId="0ABC2465" w14:textId="2828E4D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6 </w:t>
            </w:r>
            <w:r w:rsidRPr="006F4FC2">
              <w:rPr>
                <w:sz w:val="15"/>
                <w:szCs w:val="15"/>
              </w:rPr>
              <w:t>(73)</w:t>
            </w:r>
          </w:p>
        </w:tc>
        <w:tc>
          <w:tcPr>
            <w:tcW w:w="2008" w:type="dxa"/>
          </w:tcPr>
          <w:p w14:paraId="6ECCEB37" w14:textId="43E022C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6 </w:t>
            </w:r>
            <w:r w:rsidRPr="006F4FC2">
              <w:rPr>
                <w:sz w:val="15"/>
                <w:szCs w:val="15"/>
              </w:rPr>
              <w:t>(79)</w:t>
            </w:r>
          </w:p>
        </w:tc>
      </w:tr>
      <w:tr w:rsidR="006F4FC2" w14:paraId="3F9955D6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3288F21B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4ABCC947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7828FF8" w14:textId="08A35D9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6 </w:t>
            </w:r>
            <w:r w:rsidRPr="006F4FC2">
              <w:rPr>
                <w:sz w:val="15"/>
                <w:szCs w:val="15"/>
              </w:rPr>
              <w:t>(39)</w:t>
            </w:r>
          </w:p>
        </w:tc>
        <w:tc>
          <w:tcPr>
            <w:tcW w:w="2003" w:type="dxa"/>
          </w:tcPr>
          <w:p w14:paraId="76D9FB80" w14:textId="7E49A11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7 </w:t>
            </w:r>
            <w:r w:rsidRPr="006F4FC2">
              <w:rPr>
                <w:sz w:val="15"/>
                <w:szCs w:val="15"/>
              </w:rPr>
              <w:t>(46)</w:t>
            </w:r>
          </w:p>
        </w:tc>
        <w:tc>
          <w:tcPr>
            <w:tcW w:w="2003" w:type="dxa"/>
          </w:tcPr>
          <w:p w14:paraId="2392589C" w14:textId="69B62DF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8 </w:t>
            </w:r>
            <w:r w:rsidRPr="006F4FC2">
              <w:rPr>
                <w:sz w:val="15"/>
                <w:szCs w:val="15"/>
              </w:rPr>
              <w:t>(38)</w:t>
            </w:r>
          </w:p>
        </w:tc>
        <w:tc>
          <w:tcPr>
            <w:tcW w:w="2002" w:type="dxa"/>
          </w:tcPr>
          <w:p w14:paraId="405E1CEF" w14:textId="0D0E86E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5 </w:t>
            </w:r>
            <w:r w:rsidRPr="006F4FC2">
              <w:rPr>
                <w:sz w:val="15"/>
                <w:szCs w:val="15"/>
              </w:rPr>
              <w:t>(40)</w:t>
            </w:r>
          </w:p>
        </w:tc>
        <w:tc>
          <w:tcPr>
            <w:tcW w:w="2008" w:type="dxa"/>
          </w:tcPr>
          <w:p w14:paraId="7588C281" w14:textId="0159C61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3 </w:t>
            </w:r>
            <w:r w:rsidRPr="006F4FC2">
              <w:rPr>
                <w:sz w:val="15"/>
                <w:szCs w:val="15"/>
              </w:rPr>
              <w:t>(31)</w:t>
            </w:r>
          </w:p>
        </w:tc>
        <w:tc>
          <w:tcPr>
            <w:tcW w:w="2008" w:type="dxa"/>
          </w:tcPr>
          <w:p w14:paraId="1A9ACC39" w14:textId="6C109A4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3 </w:t>
            </w:r>
            <w:r w:rsidRPr="006F4FC2">
              <w:rPr>
                <w:sz w:val="15"/>
                <w:szCs w:val="15"/>
              </w:rPr>
              <w:t>(30)</w:t>
            </w:r>
          </w:p>
        </w:tc>
      </w:tr>
      <w:tr w:rsidR="006F4FC2" w14:paraId="1F18B235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vAlign w:val="center"/>
          </w:tcPr>
          <w:p w14:paraId="787ED63E" w14:textId="5697C6B0" w:rsidR="006F4FC2" w:rsidRPr="00B014C5" w:rsidRDefault="006F4FC2" w:rsidP="006F4FC2">
            <w:pPr>
              <w:pStyle w:val="strad1text"/>
            </w:pPr>
            <w:r>
              <w:t>0.15-0.3</w:t>
            </w: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34EE111E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0-10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2C138AD6" w14:textId="53FC35D1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53)</w:t>
            </w:r>
          </w:p>
        </w:tc>
        <w:tc>
          <w:tcPr>
            <w:tcW w:w="2003" w:type="dxa"/>
          </w:tcPr>
          <w:p w14:paraId="04C1EC8B" w14:textId="0DA9810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50)</w:t>
            </w:r>
          </w:p>
        </w:tc>
        <w:tc>
          <w:tcPr>
            <w:tcW w:w="2003" w:type="dxa"/>
          </w:tcPr>
          <w:p w14:paraId="1E9C37D6" w14:textId="3AC689F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42)</w:t>
            </w:r>
          </w:p>
        </w:tc>
        <w:tc>
          <w:tcPr>
            <w:tcW w:w="2002" w:type="dxa"/>
          </w:tcPr>
          <w:p w14:paraId="6A16CE14" w14:textId="6DA7553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43)</w:t>
            </w:r>
          </w:p>
        </w:tc>
        <w:tc>
          <w:tcPr>
            <w:tcW w:w="2008" w:type="dxa"/>
          </w:tcPr>
          <w:p w14:paraId="07ECBE18" w14:textId="477E122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37)</w:t>
            </w:r>
          </w:p>
        </w:tc>
        <w:tc>
          <w:tcPr>
            <w:tcW w:w="2008" w:type="dxa"/>
          </w:tcPr>
          <w:p w14:paraId="2045569E" w14:textId="4A8C1C7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24)</w:t>
            </w:r>
          </w:p>
        </w:tc>
      </w:tr>
      <w:tr w:rsidR="006F4FC2" w14:paraId="120A57E4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117967AF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798B6289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9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73502A49" w14:textId="7C2DE6E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79)</w:t>
            </w:r>
          </w:p>
        </w:tc>
        <w:tc>
          <w:tcPr>
            <w:tcW w:w="2003" w:type="dxa"/>
          </w:tcPr>
          <w:p w14:paraId="657330EC" w14:textId="080164E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85)</w:t>
            </w:r>
          </w:p>
        </w:tc>
        <w:tc>
          <w:tcPr>
            <w:tcW w:w="2003" w:type="dxa"/>
          </w:tcPr>
          <w:p w14:paraId="0F28B810" w14:textId="3887973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52)</w:t>
            </w:r>
          </w:p>
        </w:tc>
        <w:tc>
          <w:tcPr>
            <w:tcW w:w="2002" w:type="dxa"/>
          </w:tcPr>
          <w:p w14:paraId="2829E7A0" w14:textId="44C077B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68)</w:t>
            </w:r>
          </w:p>
        </w:tc>
        <w:tc>
          <w:tcPr>
            <w:tcW w:w="2008" w:type="dxa"/>
          </w:tcPr>
          <w:p w14:paraId="6AA7A63C" w14:textId="26BD687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63)</w:t>
            </w:r>
          </w:p>
        </w:tc>
        <w:tc>
          <w:tcPr>
            <w:tcW w:w="2008" w:type="dxa"/>
          </w:tcPr>
          <w:p w14:paraId="3CA14615" w14:textId="4B5CA36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66)</w:t>
            </w:r>
          </w:p>
        </w:tc>
      </w:tr>
      <w:tr w:rsidR="006F4FC2" w14:paraId="63BAB6AA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31DA8B83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2826F795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7</w:t>
            </w:r>
            <w:r>
              <w:t>0-8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79F4E48B" w14:textId="3BF54C8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92)</w:t>
            </w:r>
          </w:p>
        </w:tc>
        <w:tc>
          <w:tcPr>
            <w:tcW w:w="2003" w:type="dxa"/>
          </w:tcPr>
          <w:p w14:paraId="42F0AB65" w14:textId="4C86CEE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77)</w:t>
            </w:r>
          </w:p>
        </w:tc>
        <w:tc>
          <w:tcPr>
            <w:tcW w:w="2003" w:type="dxa"/>
          </w:tcPr>
          <w:p w14:paraId="25EC281F" w14:textId="6ABB922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77)</w:t>
            </w:r>
          </w:p>
        </w:tc>
        <w:tc>
          <w:tcPr>
            <w:tcW w:w="2002" w:type="dxa"/>
          </w:tcPr>
          <w:p w14:paraId="6FCBEC59" w14:textId="38E220F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78)</w:t>
            </w:r>
          </w:p>
        </w:tc>
        <w:tc>
          <w:tcPr>
            <w:tcW w:w="2008" w:type="dxa"/>
          </w:tcPr>
          <w:p w14:paraId="7D371048" w14:textId="561815F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2 </w:t>
            </w:r>
            <w:r w:rsidRPr="006F4FC2">
              <w:rPr>
                <w:sz w:val="15"/>
                <w:szCs w:val="15"/>
              </w:rPr>
              <w:t>(48)</w:t>
            </w:r>
          </w:p>
        </w:tc>
        <w:tc>
          <w:tcPr>
            <w:tcW w:w="2008" w:type="dxa"/>
          </w:tcPr>
          <w:p w14:paraId="4478A765" w14:textId="750FD4A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6 </w:t>
            </w:r>
            <w:r w:rsidRPr="006F4FC2">
              <w:rPr>
                <w:sz w:val="15"/>
                <w:szCs w:val="15"/>
              </w:rPr>
              <w:t>(55)</w:t>
            </w:r>
          </w:p>
        </w:tc>
      </w:tr>
      <w:tr w:rsidR="006F4FC2" w14:paraId="20023A1E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0CFE83F5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1B190C92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7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2B040A38" w14:textId="7B5E441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98)</w:t>
            </w:r>
          </w:p>
        </w:tc>
        <w:tc>
          <w:tcPr>
            <w:tcW w:w="2003" w:type="dxa"/>
          </w:tcPr>
          <w:p w14:paraId="5508BD44" w14:textId="6A67FBF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71)</w:t>
            </w:r>
          </w:p>
        </w:tc>
        <w:tc>
          <w:tcPr>
            <w:tcW w:w="2003" w:type="dxa"/>
          </w:tcPr>
          <w:p w14:paraId="4B51B903" w14:textId="32399D61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4 </w:t>
            </w:r>
            <w:r w:rsidRPr="006F4FC2">
              <w:rPr>
                <w:sz w:val="15"/>
                <w:szCs w:val="15"/>
              </w:rPr>
              <w:t>(73)</w:t>
            </w:r>
          </w:p>
        </w:tc>
        <w:tc>
          <w:tcPr>
            <w:tcW w:w="2002" w:type="dxa"/>
          </w:tcPr>
          <w:p w14:paraId="193383BB" w14:textId="67574EA1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7 </w:t>
            </w:r>
            <w:r w:rsidRPr="006F4FC2">
              <w:rPr>
                <w:sz w:val="15"/>
                <w:szCs w:val="15"/>
              </w:rPr>
              <w:t>(74)</w:t>
            </w:r>
          </w:p>
        </w:tc>
        <w:tc>
          <w:tcPr>
            <w:tcW w:w="2008" w:type="dxa"/>
          </w:tcPr>
          <w:p w14:paraId="68515607" w14:textId="1B705FC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8 </w:t>
            </w:r>
            <w:r w:rsidRPr="006F4FC2">
              <w:rPr>
                <w:sz w:val="15"/>
                <w:szCs w:val="15"/>
              </w:rPr>
              <w:t>(60)</w:t>
            </w:r>
          </w:p>
        </w:tc>
        <w:tc>
          <w:tcPr>
            <w:tcW w:w="2008" w:type="dxa"/>
          </w:tcPr>
          <w:p w14:paraId="135E341F" w14:textId="41169D8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3 </w:t>
            </w:r>
            <w:r w:rsidRPr="006F4FC2">
              <w:rPr>
                <w:sz w:val="15"/>
                <w:szCs w:val="15"/>
              </w:rPr>
              <w:t>(60)</w:t>
            </w:r>
          </w:p>
        </w:tc>
      </w:tr>
      <w:tr w:rsidR="006F4FC2" w14:paraId="7E6A5043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107C54DD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CD04C19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0-6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2E041C32" w14:textId="1BA6D84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92)</w:t>
            </w:r>
          </w:p>
        </w:tc>
        <w:tc>
          <w:tcPr>
            <w:tcW w:w="2003" w:type="dxa"/>
          </w:tcPr>
          <w:p w14:paraId="6EBA7E15" w14:textId="6AC4F70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90)</w:t>
            </w:r>
          </w:p>
        </w:tc>
        <w:tc>
          <w:tcPr>
            <w:tcW w:w="2003" w:type="dxa"/>
          </w:tcPr>
          <w:p w14:paraId="0383D642" w14:textId="2144FD4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8 </w:t>
            </w:r>
            <w:r w:rsidRPr="006F4FC2">
              <w:rPr>
                <w:sz w:val="15"/>
                <w:szCs w:val="15"/>
              </w:rPr>
              <w:t>(89)</w:t>
            </w:r>
          </w:p>
        </w:tc>
        <w:tc>
          <w:tcPr>
            <w:tcW w:w="2002" w:type="dxa"/>
          </w:tcPr>
          <w:p w14:paraId="73BF415E" w14:textId="6EB5D99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8 </w:t>
            </w:r>
            <w:r w:rsidRPr="006F4FC2">
              <w:rPr>
                <w:sz w:val="15"/>
                <w:szCs w:val="15"/>
              </w:rPr>
              <w:t>(73)</w:t>
            </w:r>
          </w:p>
        </w:tc>
        <w:tc>
          <w:tcPr>
            <w:tcW w:w="2008" w:type="dxa"/>
          </w:tcPr>
          <w:p w14:paraId="0B3BB77A" w14:textId="5168A02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6 </w:t>
            </w:r>
            <w:r w:rsidRPr="006F4FC2">
              <w:rPr>
                <w:sz w:val="15"/>
                <w:szCs w:val="15"/>
              </w:rPr>
              <w:t>(75)</w:t>
            </w:r>
          </w:p>
        </w:tc>
        <w:tc>
          <w:tcPr>
            <w:tcW w:w="2008" w:type="dxa"/>
          </w:tcPr>
          <w:p w14:paraId="0CFA6E68" w14:textId="35D4405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9 </w:t>
            </w:r>
            <w:r w:rsidRPr="006F4FC2">
              <w:rPr>
                <w:sz w:val="15"/>
                <w:szCs w:val="15"/>
              </w:rPr>
              <w:t>(73)</w:t>
            </w:r>
          </w:p>
        </w:tc>
      </w:tr>
      <w:tr w:rsidR="006F4FC2" w14:paraId="767E1C0E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4F961B4A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4CA1D6F3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5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77C005C9" w14:textId="2AB563C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88)</w:t>
            </w:r>
          </w:p>
        </w:tc>
        <w:tc>
          <w:tcPr>
            <w:tcW w:w="2003" w:type="dxa"/>
          </w:tcPr>
          <w:p w14:paraId="1CAAE43C" w14:textId="0BC2CF0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2 </w:t>
            </w:r>
            <w:r w:rsidRPr="006F4FC2">
              <w:rPr>
                <w:sz w:val="15"/>
                <w:szCs w:val="15"/>
              </w:rPr>
              <w:t>(84)</w:t>
            </w:r>
          </w:p>
        </w:tc>
        <w:tc>
          <w:tcPr>
            <w:tcW w:w="2003" w:type="dxa"/>
          </w:tcPr>
          <w:p w14:paraId="6302A125" w14:textId="4B8BDB7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6 </w:t>
            </w:r>
            <w:r w:rsidRPr="006F4FC2">
              <w:rPr>
                <w:sz w:val="15"/>
                <w:szCs w:val="15"/>
              </w:rPr>
              <w:t>(73)</w:t>
            </w:r>
          </w:p>
        </w:tc>
        <w:tc>
          <w:tcPr>
            <w:tcW w:w="2002" w:type="dxa"/>
          </w:tcPr>
          <w:p w14:paraId="76ECEFFD" w14:textId="4F6F1B01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71 </w:t>
            </w:r>
            <w:r w:rsidRPr="006F4FC2">
              <w:rPr>
                <w:sz w:val="15"/>
                <w:szCs w:val="15"/>
              </w:rPr>
              <w:t>(72)</w:t>
            </w:r>
          </w:p>
        </w:tc>
        <w:tc>
          <w:tcPr>
            <w:tcW w:w="2008" w:type="dxa"/>
          </w:tcPr>
          <w:p w14:paraId="7ABFBE29" w14:textId="746BC6B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6 </w:t>
            </w:r>
            <w:r w:rsidRPr="006F4FC2">
              <w:rPr>
                <w:sz w:val="15"/>
                <w:szCs w:val="15"/>
              </w:rPr>
              <w:t>(80)</w:t>
            </w:r>
          </w:p>
        </w:tc>
        <w:tc>
          <w:tcPr>
            <w:tcW w:w="2008" w:type="dxa"/>
          </w:tcPr>
          <w:p w14:paraId="28EF1179" w14:textId="65B3FE2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3 </w:t>
            </w:r>
            <w:r w:rsidRPr="006F4FC2">
              <w:rPr>
                <w:sz w:val="15"/>
                <w:szCs w:val="15"/>
              </w:rPr>
              <w:t>(56)</w:t>
            </w:r>
          </w:p>
        </w:tc>
      </w:tr>
      <w:tr w:rsidR="006F4FC2" w14:paraId="67BF9777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5F0741C4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3472DFA2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</w:t>
            </w:r>
            <w:r>
              <w:t>0-4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35FA251D" w14:textId="452AE32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93)</w:t>
            </w:r>
          </w:p>
        </w:tc>
        <w:tc>
          <w:tcPr>
            <w:tcW w:w="2003" w:type="dxa"/>
          </w:tcPr>
          <w:p w14:paraId="586EAC84" w14:textId="1958609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5 </w:t>
            </w:r>
            <w:r w:rsidRPr="006F4FC2">
              <w:rPr>
                <w:sz w:val="15"/>
                <w:szCs w:val="15"/>
              </w:rPr>
              <w:t>(96)</w:t>
            </w:r>
          </w:p>
        </w:tc>
        <w:tc>
          <w:tcPr>
            <w:tcW w:w="2003" w:type="dxa"/>
          </w:tcPr>
          <w:p w14:paraId="28DD1BC5" w14:textId="6E7DBD5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74 </w:t>
            </w:r>
            <w:r w:rsidRPr="006F4FC2">
              <w:rPr>
                <w:sz w:val="15"/>
                <w:szCs w:val="15"/>
              </w:rPr>
              <w:t>(89)</w:t>
            </w:r>
          </w:p>
        </w:tc>
        <w:tc>
          <w:tcPr>
            <w:tcW w:w="2002" w:type="dxa"/>
          </w:tcPr>
          <w:p w14:paraId="457F29E9" w14:textId="68D5BFE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4 </w:t>
            </w:r>
            <w:r w:rsidRPr="006F4FC2">
              <w:rPr>
                <w:sz w:val="15"/>
                <w:szCs w:val="15"/>
              </w:rPr>
              <w:t>(74)</w:t>
            </w:r>
          </w:p>
        </w:tc>
        <w:tc>
          <w:tcPr>
            <w:tcW w:w="2008" w:type="dxa"/>
          </w:tcPr>
          <w:p w14:paraId="3A77A537" w14:textId="6B308A6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3 </w:t>
            </w:r>
            <w:r w:rsidRPr="006F4FC2">
              <w:rPr>
                <w:sz w:val="15"/>
                <w:szCs w:val="15"/>
              </w:rPr>
              <w:t>(71)</w:t>
            </w:r>
          </w:p>
        </w:tc>
        <w:tc>
          <w:tcPr>
            <w:tcW w:w="2008" w:type="dxa"/>
          </w:tcPr>
          <w:p w14:paraId="1B09F318" w14:textId="4039E70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6 </w:t>
            </w:r>
            <w:r w:rsidRPr="006F4FC2">
              <w:rPr>
                <w:sz w:val="15"/>
                <w:szCs w:val="15"/>
              </w:rPr>
              <w:t>(68)</w:t>
            </w:r>
          </w:p>
        </w:tc>
      </w:tr>
      <w:tr w:rsidR="006F4FC2" w14:paraId="49323EF8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3C228F77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14E69CE7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3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6E1E0722" w14:textId="0860191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67 </w:t>
            </w:r>
            <w:r w:rsidRPr="006F4FC2">
              <w:rPr>
                <w:sz w:val="15"/>
                <w:szCs w:val="15"/>
              </w:rPr>
              <w:t>(99)</w:t>
            </w:r>
          </w:p>
        </w:tc>
        <w:tc>
          <w:tcPr>
            <w:tcW w:w="2003" w:type="dxa"/>
          </w:tcPr>
          <w:p w14:paraId="11048C8E" w14:textId="69AE2C6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56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5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7690D7F5" w14:textId="59EAC1C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4 </w:t>
            </w:r>
            <w:r w:rsidRPr="006F4FC2">
              <w:rPr>
                <w:sz w:val="15"/>
                <w:szCs w:val="15"/>
              </w:rPr>
              <w:t>(94)</w:t>
            </w:r>
          </w:p>
        </w:tc>
        <w:tc>
          <w:tcPr>
            <w:tcW w:w="2002" w:type="dxa"/>
          </w:tcPr>
          <w:p w14:paraId="2DB9D0EF" w14:textId="1E192FB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65 </w:t>
            </w:r>
            <w:r w:rsidRPr="006F4FC2">
              <w:rPr>
                <w:sz w:val="15"/>
                <w:szCs w:val="15"/>
              </w:rPr>
              <w:t>(80)</w:t>
            </w:r>
          </w:p>
        </w:tc>
        <w:tc>
          <w:tcPr>
            <w:tcW w:w="2008" w:type="dxa"/>
          </w:tcPr>
          <w:p w14:paraId="4C912F46" w14:textId="47481DF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9 </w:t>
            </w:r>
            <w:r w:rsidRPr="006F4FC2">
              <w:rPr>
                <w:sz w:val="15"/>
                <w:szCs w:val="15"/>
              </w:rPr>
              <w:t>(73)</w:t>
            </w:r>
          </w:p>
        </w:tc>
        <w:tc>
          <w:tcPr>
            <w:tcW w:w="2008" w:type="dxa"/>
          </w:tcPr>
          <w:p w14:paraId="78CF7116" w14:textId="34B2D6E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5 </w:t>
            </w:r>
            <w:r w:rsidRPr="006F4FC2">
              <w:rPr>
                <w:sz w:val="15"/>
                <w:szCs w:val="15"/>
              </w:rPr>
              <w:t>(77)</w:t>
            </w:r>
          </w:p>
        </w:tc>
      </w:tr>
      <w:tr w:rsidR="006F4FC2" w14:paraId="3F2DC95D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27A6922D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3C429945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61FECC7F" w14:textId="4BEA9ED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73 </w:t>
            </w:r>
            <w:r w:rsidRPr="006F4FC2">
              <w:rPr>
                <w:sz w:val="15"/>
                <w:szCs w:val="15"/>
              </w:rPr>
              <w:t>(74)</w:t>
            </w:r>
          </w:p>
        </w:tc>
        <w:tc>
          <w:tcPr>
            <w:tcW w:w="2003" w:type="dxa"/>
          </w:tcPr>
          <w:p w14:paraId="06F81B94" w14:textId="02DCE99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67 </w:t>
            </w:r>
            <w:r w:rsidRPr="006F4FC2">
              <w:rPr>
                <w:sz w:val="15"/>
                <w:szCs w:val="15"/>
              </w:rPr>
              <w:t>(96)</w:t>
            </w:r>
          </w:p>
        </w:tc>
        <w:tc>
          <w:tcPr>
            <w:tcW w:w="2003" w:type="dxa"/>
          </w:tcPr>
          <w:p w14:paraId="77469E68" w14:textId="6FFAEC6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65 </w:t>
            </w:r>
            <w:r w:rsidRPr="006F4FC2">
              <w:rPr>
                <w:sz w:val="15"/>
                <w:szCs w:val="15"/>
              </w:rPr>
              <w:t>(77)</w:t>
            </w:r>
          </w:p>
        </w:tc>
        <w:tc>
          <w:tcPr>
            <w:tcW w:w="2002" w:type="dxa"/>
          </w:tcPr>
          <w:p w14:paraId="6B37EAF9" w14:textId="084BE00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1 </w:t>
            </w:r>
            <w:r w:rsidRPr="006F4FC2">
              <w:rPr>
                <w:sz w:val="15"/>
                <w:szCs w:val="15"/>
              </w:rPr>
              <w:t>(83)</w:t>
            </w:r>
          </w:p>
        </w:tc>
        <w:tc>
          <w:tcPr>
            <w:tcW w:w="2008" w:type="dxa"/>
          </w:tcPr>
          <w:p w14:paraId="5B3E4193" w14:textId="61DDFE0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3 </w:t>
            </w:r>
            <w:r w:rsidRPr="006F4FC2">
              <w:rPr>
                <w:sz w:val="15"/>
                <w:szCs w:val="15"/>
              </w:rPr>
              <w:t>(74)</w:t>
            </w:r>
          </w:p>
        </w:tc>
        <w:tc>
          <w:tcPr>
            <w:tcW w:w="2008" w:type="dxa"/>
          </w:tcPr>
          <w:p w14:paraId="7E668CA0" w14:textId="1C662C3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2 </w:t>
            </w:r>
            <w:r w:rsidRPr="006F4FC2">
              <w:rPr>
                <w:sz w:val="15"/>
                <w:szCs w:val="15"/>
              </w:rPr>
              <w:t>(82)</w:t>
            </w:r>
          </w:p>
        </w:tc>
      </w:tr>
      <w:tr w:rsidR="006F4FC2" w14:paraId="5C8E790A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5A92DCB6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4F2A097C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1ABAABF2" w14:textId="16BA9771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61)</w:t>
            </w:r>
          </w:p>
        </w:tc>
        <w:tc>
          <w:tcPr>
            <w:tcW w:w="2003" w:type="dxa"/>
          </w:tcPr>
          <w:p w14:paraId="06632AD9" w14:textId="0F5087A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5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5 </w:t>
            </w:r>
            <w:r w:rsidRPr="006F4FC2">
              <w:rPr>
                <w:sz w:val="15"/>
                <w:szCs w:val="15"/>
              </w:rPr>
              <w:t>(62)</w:t>
            </w:r>
          </w:p>
        </w:tc>
        <w:tc>
          <w:tcPr>
            <w:tcW w:w="2003" w:type="dxa"/>
          </w:tcPr>
          <w:p w14:paraId="256F88B2" w14:textId="1F70844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43)</w:t>
            </w:r>
          </w:p>
        </w:tc>
        <w:tc>
          <w:tcPr>
            <w:tcW w:w="2002" w:type="dxa"/>
          </w:tcPr>
          <w:p w14:paraId="42DBE18A" w14:textId="3A8E9E1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5 </w:t>
            </w:r>
            <w:r w:rsidRPr="006F4FC2">
              <w:rPr>
                <w:sz w:val="15"/>
                <w:szCs w:val="15"/>
              </w:rPr>
              <w:t>(45)</w:t>
            </w:r>
          </w:p>
        </w:tc>
        <w:tc>
          <w:tcPr>
            <w:tcW w:w="2008" w:type="dxa"/>
          </w:tcPr>
          <w:p w14:paraId="086852EA" w14:textId="0C54729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7 </w:t>
            </w:r>
            <w:r w:rsidRPr="006F4FC2">
              <w:rPr>
                <w:sz w:val="15"/>
                <w:szCs w:val="15"/>
              </w:rPr>
              <w:t>(50)</w:t>
            </w:r>
          </w:p>
        </w:tc>
        <w:tc>
          <w:tcPr>
            <w:tcW w:w="2008" w:type="dxa"/>
          </w:tcPr>
          <w:p w14:paraId="25417E14" w14:textId="1EBDADB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3 </w:t>
            </w:r>
            <w:r w:rsidRPr="006F4FC2">
              <w:rPr>
                <w:sz w:val="15"/>
                <w:szCs w:val="15"/>
              </w:rPr>
              <w:t>(36)</w:t>
            </w:r>
          </w:p>
        </w:tc>
      </w:tr>
      <w:tr w:rsidR="006F4FC2" w14:paraId="1A1A22B9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vAlign w:val="center"/>
          </w:tcPr>
          <w:p w14:paraId="60C6622D" w14:textId="640CF68F" w:rsidR="006F4FC2" w:rsidRPr="00B014C5" w:rsidRDefault="006F4FC2" w:rsidP="006F4FC2">
            <w:pPr>
              <w:pStyle w:val="strad1text"/>
            </w:pPr>
            <w:r>
              <w:lastRenderedPageBreak/>
              <w:t>0.06-0.15</w:t>
            </w: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35B1479E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0-10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6D15481F" w14:textId="6DBE975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61)</w:t>
            </w:r>
          </w:p>
        </w:tc>
        <w:tc>
          <w:tcPr>
            <w:tcW w:w="2003" w:type="dxa"/>
          </w:tcPr>
          <w:p w14:paraId="647CB14A" w14:textId="43C14F4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65)</w:t>
            </w:r>
          </w:p>
        </w:tc>
        <w:tc>
          <w:tcPr>
            <w:tcW w:w="2003" w:type="dxa"/>
          </w:tcPr>
          <w:p w14:paraId="1EAA509B" w14:textId="6A0B531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80)</w:t>
            </w:r>
          </w:p>
        </w:tc>
        <w:tc>
          <w:tcPr>
            <w:tcW w:w="2002" w:type="dxa"/>
          </w:tcPr>
          <w:p w14:paraId="06E3134B" w14:textId="4F7FCD0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49)</w:t>
            </w:r>
          </w:p>
        </w:tc>
        <w:tc>
          <w:tcPr>
            <w:tcW w:w="2008" w:type="dxa"/>
          </w:tcPr>
          <w:p w14:paraId="5067D493" w14:textId="74E99BC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49)</w:t>
            </w:r>
          </w:p>
        </w:tc>
        <w:tc>
          <w:tcPr>
            <w:tcW w:w="2008" w:type="dxa"/>
          </w:tcPr>
          <w:p w14:paraId="3A52EB50" w14:textId="4109DC0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5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41)</w:t>
            </w:r>
          </w:p>
        </w:tc>
      </w:tr>
      <w:tr w:rsidR="006F4FC2" w14:paraId="496114EB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77B2D1B2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2223863D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9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7E18D47" w14:textId="324B2EB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77)</w:t>
            </w:r>
          </w:p>
        </w:tc>
        <w:tc>
          <w:tcPr>
            <w:tcW w:w="2003" w:type="dxa"/>
          </w:tcPr>
          <w:p w14:paraId="32F5C2B2" w14:textId="094B2BF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68)</w:t>
            </w:r>
          </w:p>
        </w:tc>
        <w:tc>
          <w:tcPr>
            <w:tcW w:w="2003" w:type="dxa"/>
          </w:tcPr>
          <w:p w14:paraId="193B01B4" w14:textId="23E1AF1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89)</w:t>
            </w:r>
          </w:p>
        </w:tc>
        <w:tc>
          <w:tcPr>
            <w:tcW w:w="2002" w:type="dxa"/>
          </w:tcPr>
          <w:p w14:paraId="07BD2478" w14:textId="2407E15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5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80)</w:t>
            </w:r>
          </w:p>
        </w:tc>
        <w:tc>
          <w:tcPr>
            <w:tcW w:w="2008" w:type="dxa"/>
          </w:tcPr>
          <w:p w14:paraId="7E2CCD68" w14:textId="5D5BF54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83)</w:t>
            </w:r>
          </w:p>
        </w:tc>
        <w:tc>
          <w:tcPr>
            <w:tcW w:w="2008" w:type="dxa"/>
          </w:tcPr>
          <w:p w14:paraId="17D1095E" w14:textId="2BDEAE7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55)</w:t>
            </w:r>
          </w:p>
        </w:tc>
      </w:tr>
      <w:tr w:rsidR="006F4FC2" w14:paraId="203090BD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2C6C56EF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534FE750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7</w:t>
            </w:r>
            <w:r>
              <w:t>0-8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3B69D5C2" w14:textId="18D7F21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86)</w:t>
            </w:r>
          </w:p>
        </w:tc>
        <w:tc>
          <w:tcPr>
            <w:tcW w:w="2003" w:type="dxa"/>
          </w:tcPr>
          <w:p w14:paraId="663A4A51" w14:textId="2F6FDEB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17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6541F345" w14:textId="71BFAAF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5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2E1E82D9" w14:textId="610F483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92)</w:t>
            </w:r>
          </w:p>
        </w:tc>
        <w:tc>
          <w:tcPr>
            <w:tcW w:w="2008" w:type="dxa"/>
          </w:tcPr>
          <w:p w14:paraId="638E7E12" w14:textId="2252F2C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9 </w:t>
            </w:r>
            <w:r w:rsidRPr="006F4FC2">
              <w:rPr>
                <w:sz w:val="15"/>
                <w:szCs w:val="15"/>
              </w:rPr>
              <w:t>(71)</w:t>
            </w:r>
          </w:p>
        </w:tc>
        <w:tc>
          <w:tcPr>
            <w:tcW w:w="2008" w:type="dxa"/>
          </w:tcPr>
          <w:p w14:paraId="6C875E11" w14:textId="63377821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5 </w:t>
            </w:r>
            <w:r w:rsidRPr="006F4FC2">
              <w:rPr>
                <w:sz w:val="15"/>
                <w:szCs w:val="15"/>
              </w:rPr>
              <w:t>(72)</w:t>
            </w:r>
          </w:p>
        </w:tc>
      </w:tr>
      <w:tr w:rsidR="006F4FC2" w14:paraId="012D0CDD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022D5F22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21A73EDF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7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2823A83D" w14:textId="620875A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96)</w:t>
            </w:r>
          </w:p>
        </w:tc>
        <w:tc>
          <w:tcPr>
            <w:tcW w:w="2003" w:type="dxa"/>
          </w:tcPr>
          <w:p w14:paraId="7AF9F19E" w14:textId="7996AEE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7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61B722D9" w14:textId="24C0E44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49C0C0C3" w14:textId="17035F1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6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02AFE231" w14:textId="7763347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80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0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3085341D" w14:textId="33E0ADE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78 </w:t>
            </w:r>
            <w:r w:rsidRPr="006F4FC2">
              <w:rPr>
                <w:sz w:val="15"/>
                <w:szCs w:val="15"/>
              </w:rPr>
              <w:t>(69)</w:t>
            </w:r>
          </w:p>
        </w:tc>
      </w:tr>
      <w:tr w:rsidR="006F4FC2" w14:paraId="69B57FA5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385339FA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6BE3EE6E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0-6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223EE9A0" w14:textId="4D7BFCF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1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629555BF" w14:textId="28A544B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36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16076A30" w14:textId="674ABD6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10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35817932" w14:textId="39521CB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9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0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43135120" w14:textId="1E23BC8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83)</w:t>
            </w:r>
          </w:p>
        </w:tc>
        <w:tc>
          <w:tcPr>
            <w:tcW w:w="2008" w:type="dxa"/>
          </w:tcPr>
          <w:p w14:paraId="571C09EC" w14:textId="5C04FF3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67 </w:t>
            </w:r>
            <w:r w:rsidRPr="006F4FC2">
              <w:rPr>
                <w:sz w:val="15"/>
                <w:szCs w:val="15"/>
              </w:rPr>
              <w:t>(61)</w:t>
            </w:r>
          </w:p>
        </w:tc>
      </w:tr>
      <w:tr w:rsidR="006F4FC2" w14:paraId="45A1B067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72EEBFC5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4C3FD8CF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5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86D5AEF" w14:textId="46BF5E8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5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26466595" w14:textId="36997B4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30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75B3C809" w14:textId="391BAC7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76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8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0D0E0958" w14:textId="75B3F7E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3 </w:t>
            </w:r>
            <w:r w:rsidRPr="006F4FC2">
              <w:rPr>
                <w:sz w:val="15"/>
                <w:szCs w:val="15"/>
              </w:rPr>
              <w:t>(88)</w:t>
            </w:r>
          </w:p>
        </w:tc>
        <w:tc>
          <w:tcPr>
            <w:tcW w:w="2008" w:type="dxa"/>
          </w:tcPr>
          <w:p w14:paraId="6E89230C" w14:textId="1439DB8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8 </w:t>
            </w:r>
            <w:r w:rsidRPr="006F4FC2">
              <w:rPr>
                <w:sz w:val="15"/>
                <w:szCs w:val="15"/>
              </w:rPr>
              <w:t>(89)</w:t>
            </w:r>
          </w:p>
        </w:tc>
        <w:tc>
          <w:tcPr>
            <w:tcW w:w="2008" w:type="dxa"/>
          </w:tcPr>
          <w:p w14:paraId="1E127866" w14:textId="0AA824C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57 </w:t>
            </w:r>
            <w:r w:rsidRPr="006F4FC2">
              <w:rPr>
                <w:sz w:val="15"/>
                <w:szCs w:val="15"/>
              </w:rPr>
              <w:t>(75)</w:t>
            </w:r>
          </w:p>
        </w:tc>
      </w:tr>
      <w:tr w:rsidR="006F4FC2" w14:paraId="4971BBEF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66F946F8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42472FC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</w:t>
            </w:r>
            <w:r>
              <w:t>0-4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055BEDB0" w14:textId="6F97085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7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32BA3EFF" w14:textId="1027874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4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2E0F901C" w14:textId="577CDBD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7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9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261842FD" w14:textId="6C0AEAB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76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4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0BCE9BF6" w14:textId="79DC963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9 </w:t>
            </w:r>
            <w:r w:rsidRPr="006F4FC2">
              <w:rPr>
                <w:sz w:val="15"/>
                <w:szCs w:val="15"/>
              </w:rPr>
              <w:t>(76)</w:t>
            </w:r>
          </w:p>
        </w:tc>
        <w:tc>
          <w:tcPr>
            <w:tcW w:w="2008" w:type="dxa"/>
          </w:tcPr>
          <w:p w14:paraId="1041DAC0" w14:textId="1E7B034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48 </w:t>
            </w:r>
            <w:r w:rsidRPr="006F4FC2">
              <w:rPr>
                <w:sz w:val="15"/>
                <w:szCs w:val="15"/>
              </w:rPr>
              <w:t>(72)</w:t>
            </w:r>
          </w:p>
        </w:tc>
      </w:tr>
      <w:tr w:rsidR="006F4FC2" w14:paraId="7930F64E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2B43A4E7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5D1A0D08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3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B72C0F3" w14:textId="7038E7F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8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1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0C610A57" w14:textId="5229067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9 </w:t>
            </w:r>
            <w:r w:rsidRPr="006F4FC2">
              <w:rPr>
                <w:sz w:val="15"/>
                <w:szCs w:val="15"/>
              </w:rPr>
              <w:t>(93)</w:t>
            </w:r>
          </w:p>
        </w:tc>
        <w:tc>
          <w:tcPr>
            <w:tcW w:w="2003" w:type="dxa"/>
          </w:tcPr>
          <w:p w14:paraId="01D659D7" w14:textId="0AEAD62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8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0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1741435B" w14:textId="6E259F5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73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17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3DC1C105" w14:textId="345E569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55 </w:t>
            </w:r>
            <w:r w:rsidRPr="006F4FC2">
              <w:rPr>
                <w:sz w:val="15"/>
                <w:szCs w:val="15"/>
              </w:rPr>
              <w:t>(83)</w:t>
            </w:r>
          </w:p>
        </w:tc>
        <w:tc>
          <w:tcPr>
            <w:tcW w:w="2008" w:type="dxa"/>
          </w:tcPr>
          <w:p w14:paraId="4D16A7D2" w14:textId="222BFF0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7 </w:t>
            </w:r>
            <w:r w:rsidRPr="006F4FC2">
              <w:rPr>
                <w:sz w:val="15"/>
                <w:szCs w:val="15"/>
              </w:rPr>
              <w:t>(87)</w:t>
            </w:r>
          </w:p>
        </w:tc>
      </w:tr>
      <w:tr w:rsidR="006F4FC2" w14:paraId="26DBE0A2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6666186D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75C404CE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7BF952A9" w14:textId="0CE356C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9 </w:t>
            </w:r>
            <w:r w:rsidRPr="006F4FC2">
              <w:rPr>
                <w:sz w:val="15"/>
                <w:szCs w:val="15"/>
              </w:rPr>
              <w:t>(99)</w:t>
            </w:r>
          </w:p>
        </w:tc>
        <w:tc>
          <w:tcPr>
            <w:tcW w:w="2003" w:type="dxa"/>
          </w:tcPr>
          <w:p w14:paraId="26E5191A" w14:textId="0885FD9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89)</w:t>
            </w:r>
          </w:p>
        </w:tc>
        <w:tc>
          <w:tcPr>
            <w:tcW w:w="2003" w:type="dxa"/>
          </w:tcPr>
          <w:p w14:paraId="3E00D017" w14:textId="175D90A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6 </w:t>
            </w:r>
            <w:r w:rsidRPr="006F4FC2">
              <w:rPr>
                <w:sz w:val="15"/>
                <w:szCs w:val="15"/>
              </w:rPr>
              <w:t>(98)</w:t>
            </w:r>
          </w:p>
        </w:tc>
        <w:tc>
          <w:tcPr>
            <w:tcW w:w="2002" w:type="dxa"/>
          </w:tcPr>
          <w:p w14:paraId="403BCD6F" w14:textId="7B8201A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76 </w:t>
            </w:r>
            <w:r w:rsidRPr="006F4FC2">
              <w:rPr>
                <w:sz w:val="15"/>
                <w:szCs w:val="15"/>
              </w:rPr>
              <w:t>(82)</w:t>
            </w:r>
          </w:p>
        </w:tc>
        <w:tc>
          <w:tcPr>
            <w:tcW w:w="2008" w:type="dxa"/>
          </w:tcPr>
          <w:p w14:paraId="5144F550" w14:textId="458607A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37 </w:t>
            </w:r>
            <w:r w:rsidRPr="006F4FC2">
              <w:rPr>
                <w:sz w:val="15"/>
                <w:szCs w:val="15"/>
              </w:rPr>
              <w:t>(94)</w:t>
            </w:r>
          </w:p>
        </w:tc>
        <w:tc>
          <w:tcPr>
            <w:tcW w:w="2008" w:type="dxa"/>
          </w:tcPr>
          <w:p w14:paraId="5D83DDAB" w14:textId="41DFB2E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29 </w:t>
            </w:r>
            <w:r w:rsidRPr="006F4FC2">
              <w:rPr>
                <w:sz w:val="15"/>
                <w:szCs w:val="15"/>
              </w:rPr>
              <w:t>(97)</w:t>
            </w:r>
          </w:p>
        </w:tc>
      </w:tr>
      <w:tr w:rsidR="006F4FC2" w14:paraId="00D98377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5C4575D3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6FC60AB9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1B964AB4" w14:textId="3DDE6A8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1 </w:t>
            </w:r>
            <w:r w:rsidRPr="006F4FC2">
              <w:rPr>
                <w:sz w:val="15"/>
                <w:szCs w:val="15"/>
              </w:rPr>
              <w:t>(74)</w:t>
            </w:r>
          </w:p>
        </w:tc>
        <w:tc>
          <w:tcPr>
            <w:tcW w:w="2003" w:type="dxa"/>
          </w:tcPr>
          <w:p w14:paraId="6FBC99A7" w14:textId="18AABD5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3 </w:t>
            </w:r>
            <w:r w:rsidRPr="006F4FC2">
              <w:rPr>
                <w:sz w:val="15"/>
                <w:szCs w:val="15"/>
              </w:rPr>
              <w:t>(81)</w:t>
            </w:r>
          </w:p>
        </w:tc>
        <w:tc>
          <w:tcPr>
            <w:tcW w:w="2003" w:type="dxa"/>
          </w:tcPr>
          <w:p w14:paraId="315F99B3" w14:textId="692EF18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2 </w:t>
            </w:r>
            <w:r w:rsidRPr="006F4FC2">
              <w:rPr>
                <w:sz w:val="15"/>
                <w:szCs w:val="15"/>
              </w:rPr>
              <w:t>(88)</w:t>
            </w:r>
          </w:p>
        </w:tc>
        <w:tc>
          <w:tcPr>
            <w:tcW w:w="2002" w:type="dxa"/>
          </w:tcPr>
          <w:p w14:paraId="3B982F96" w14:textId="48F474A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69 </w:t>
            </w:r>
            <w:r w:rsidRPr="006F4FC2">
              <w:rPr>
                <w:sz w:val="15"/>
                <w:szCs w:val="15"/>
              </w:rPr>
              <w:t>(79)</w:t>
            </w:r>
          </w:p>
        </w:tc>
        <w:tc>
          <w:tcPr>
            <w:tcW w:w="2008" w:type="dxa"/>
          </w:tcPr>
          <w:p w14:paraId="586652E0" w14:textId="652AFAE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2 </w:t>
            </w:r>
            <w:r w:rsidRPr="006F4FC2">
              <w:rPr>
                <w:sz w:val="15"/>
                <w:szCs w:val="15"/>
              </w:rPr>
              <w:t>(59)</w:t>
            </w:r>
          </w:p>
        </w:tc>
        <w:tc>
          <w:tcPr>
            <w:tcW w:w="2008" w:type="dxa"/>
          </w:tcPr>
          <w:p w14:paraId="68863CDB" w14:textId="3CE7AB5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18 </w:t>
            </w:r>
            <w:r w:rsidRPr="006F4FC2">
              <w:rPr>
                <w:sz w:val="15"/>
                <w:szCs w:val="15"/>
              </w:rPr>
              <w:t>(49)</w:t>
            </w:r>
          </w:p>
        </w:tc>
      </w:tr>
      <w:tr w:rsidR="006F4FC2" w14:paraId="61DA6617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vAlign w:val="center"/>
          </w:tcPr>
          <w:p w14:paraId="339520E8" w14:textId="779DD494" w:rsidR="006F4FC2" w:rsidRPr="00B014C5" w:rsidRDefault="006F4FC2" w:rsidP="006F4FC2">
            <w:pPr>
              <w:pStyle w:val="strad1text"/>
            </w:pPr>
            <w:r>
              <w:t>0.01-0.06</w:t>
            </w: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7B1C325B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0-10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03C4BCBE" w14:textId="1EA5BA8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45)</w:t>
            </w:r>
          </w:p>
        </w:tc>
        <w:tc>
          <w:tcPr>
            <w:tcW w:w="2003" w:type="dxa"/>
          </w:tcPr>
          <w:p w14:paraId="2D8981A4" w14:textId="56F2435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76)</w:t>
            </w:r>
          </w:p>
        </w:tc>
        <w:tc>
          <w:tcPr>
            <w:tcW w:w="2003" w:type="dxa"/>
          </w:tcPr>
          <w:p w14:paraId="0F3F4866" w14:textId="270DEFB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85)</w:t>
            </w:r>
          </w:p>
        </w:tc>
        <w:tc>
          <w:tcPr>
            <w:tcW w:w="2002" w:type="dxa"/>
          </w:tcPr>
          <w:p w14:paraId="09C9200A" w14:textId="5CB31A0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91)</w:t>
            </w:r>
          </w:p>
        </w:tc>
        <w:tc>
          <w:tcPr>
            <w:tcW w:w="2008" w:type="dxa"/>
          </w:tcPr>
          <w:p w14:paraId="03DECED7" w14:textId="5DFA356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97)</w:t>
            </w:r>
          </w:p>
        </w:tc>
        <w:tc>
          <w:tcPr>
            <w:tcW w:w="2008" w:type="dxa"/>
          </w:tcPr>
          <w:p w14:paraId="15B1D238" w14:textId="62DF15A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70)</w:t>
            </w:r>
          </w:p>
        </w:tc>
      </w:tr>
      <w:tr w:rsidR="006F4FC2" w14:paraId="6F4B4F50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128B5F98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7DEF887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9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0FF11043" w14:textId="234F20E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55)</w:t>
            </w:r>
          </w:p>
        </w:tc>
        <w:tc>
          <w:tcPr>
            <w:tcW w:w="2003" w:type="dxa"/>
          </w:tcPr>
          <w:p w14:paraId="2E099D2D" w14:textId="2DAD36D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67)</w:t>
            </w:r>
          </w:p>
        </w:tc>
        <w:tc>
          <w:tcPr>
            <w:tcW w:w="2003" w:type="dxa"/>
          </w:tcPr>
          <w:p w14:paraId="41DFA216" w14:textId="691D036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90)</w:t>
            </w:r>
          </w:p>
        </w:tc>
        <w:tc>
          <w:tcPr>
            <w:tcW w:w="2002" w:type="dxa"/>
          </w:tcPr>
          <w:p w14:paraId="3B59FE8F" w14:textId="1917B26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79)</w:t>
            </w:r>
          </w:p>
        </w:tc>
        <w:tc>
          <w:tcPr>
            <w:tcW w:w="2008" w:type="dxa"/>
          </w:tcPr>
          <w:p w14:paraId="06878241" w14:textId="3D24C1A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2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179CA3F9" w14:textId="4627385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13</w:t>
            </w:r>
            <w:r w:rsidRPr="006F4FC2">
              <w:rPr>
                <w:sz w:val="15"/>
                <w:szCs w:val="15"/>
              </w:rPr>
              <w:t>)</w:t>
            </w:r>
          </w:p>
        </w:tc>
      </w:tr>
      <w:tr w:rsidR="006F4FC2" w14:paraId="53059E88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372E9152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1089C7F1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7</w:t>
            </w:r>
            <w:r>
              <w:t>0-8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10C8112A" w14:textId="69A9D67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71)</w:t>
            </w:r>
          </w:p>
        </w:tc>
        <w:tc>
          <w:tcPr>
            <w:tcW w:w="2003" w:type="dxa"/>
          </w:tcPr>
          <w:p w14:paraId="66473CF7" w14:textId="3395AA8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82)</w:t>
            </w:r>
          </w:p>
        </w:tc>
        <w:tc>
          <w:tcPr>
            <w:tcW w:w="2003" w:type="dxa"/>
          </w:tcPr>
          <w:p w14:paraId="55FABF39" w14:textId="0FBB332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94)</w:t>
            </w:r>
          </w:p>
        </w:tc>
        <w:tc>
          <w:tcPr>
            <w:tcW w:w="2002" w:type="dxa"/>
          </w:tcPr>
          <w:p w14:paraId="0F86D257" w14:textId="1BA6A85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0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424004E9" w14:textId="6395533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2D09260D" w14:textId="72A672F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2</w:t>
            </w:r>
            <w:r w:rsidRPr="006F4FC2">
              <w:rPr>
                <w:sz w:val="15"/>
                <w:szCs w:val="15"/>
              </w:rPr>
              <w:t>)</w:t>
            </w:r>
          </w:p>
        </w:tc>
      </w:tr>
      <w:tr w:rsidR="006F4FC2" w14:paraId="74DE75F7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199FB122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1E5B2425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7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29865B29" w14:textId="769575F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68)</w:t>
            </w:r>
          </w:p>
        </w:tc>
        <w:tc>
          <w:tcPr>
            <w:tcW w:w="2003" w:type="dxa"/>
          </w:tcPr>
          <w:p w14:paraId="226404D2" w14:textId="5EDACDC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94)</w:t>
            </w:r>
          </w:p>
        </w:tc>
        <w:tc>
          <w:tcPr>
            <w:tcW w:w="2003" w:type="dxa"/>
          </w:tcPr>
          <w:p w14:paraId="7219A65B" w14:textId="0B1652A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46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5D0FE87E" w14:textId="726D529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45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4657184B" w14:textId="6707469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48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164BCC04" w14:textId="1D2C354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4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4</w:t>
            </w:r>
            <w:r w:rsidRPr="006F4FC2">
              <w:rPr>
                <w:sz w:val="15"/>
                <w:szCs w:val="15"/>
              </w:rPr>
              <w:t>)</w:t>
            </w:r>
          </w:p>
        </w:tc>
      </w:tr>
      <w:tr w:rsidR="006F4FC2" w14:paraId="5F23DB9B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15606DA2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2F5A9EB8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0-6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287BB88" w14:textId="4404822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87)</w:t>
            </w:r>
          </w:p>
        </w:tc>
        <w:tc>
          <w:tcPr>
            <w:tcW w:w="2003" w:type="dxa"/>
          </w:tcPr>
          <w:p w14:paraId="6C321D35" w14:textId="7C0266E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59975B0F" w14:textId="0332064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56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1E8D425E" w14:textId="3128B14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59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2C37C38D" w14:textId="0125F3E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39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7255C2EC" w14:textId="280B6A4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39</w:t>
            </w:r>
            <w:r w:rsidRPr="006F4FC2">
              <w:rPr>
                <w:sz w:val="15"/>
                <w:szCs w:val="15"/>
              </w:rPr>
              <w:t>)</w:t>
            </w:r>
          </w:p>
        </w:tc>
      </w:tr>
      <w:tr w:rsidR="006F4FC2" w14:paraId="6CAD38AB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7DACBD85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66EF8CF4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5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0EFF4D60" w14:textId="58F8A21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9 </w:t>
            </w:r>
            <w:r w:rsidRPr="006F4FC2">
              <w:rPr>
                <w:sz w:val="15"/>
                <w:szCs w:val="15"/>
              </w:rPr>
              <w:t>(57)</w:t>
            </w:r>
          </w:p>
        </w:tc>
        <w:tc>
          <w:tcPr>
            <w:tcW w:w="2003" w:type="dxa"/>
          </w:tcPr>
          <w:p w14:paraId="73482274" w14:textId="5570686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315EC064" w14:textId="5462E1A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4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1B0786BC" w14:textId="7076DAF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49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0AC89BF0" w14:textId="1ABC25A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70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4D12FE29" w14:textId="3EFC65E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2</w:t>
            </w:r>
            <w:r w:rsidRPr="006F4FC2">
              <w:rPr>
                <w:sz w:val="15"/>
                <w:szCs w:val="15"/>
              </w:rPr>
              <w:t>)</w:t>
            </w:r>
          </w:p>
        </w:tc>
      </w:tr>
      <w:tr w:rsidR="006F4FC2" w14:paraId="3A7098DB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4C63E6CA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2F99B82A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</w:t>
            </w:r>
            <w:r>
              <w:t>0-4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373AE280" w14:textId="73DF507F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5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59)</w:t>
            </w:r>
          </w:p>
        </w:tc>
        <w:tc>
          <w:tcPr>
            <w:tcW w:w="2003" w:type="dxa"/>
          </w:tcPr>
          <w:p w14:paraId="691007AA" w14:textId="59200DB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8 </w:t>
            </w:r>
            <w:r w:rsidRPr="006F4FC2">
              <w:rPr>
                <w:sz w:val="15"/>
                <w:szCs w:val="15"/>
              </w:rPr>
              <w:t>(78)</w:t>
            </w:r>
          </w:p>
        </w:tc>
        <w:tc>
          <w:tcPr>
            <w:tcW w:w="2003" w:type="dxa"/>
          </w:tcPr>
          <w:p w14:paraId="2702E352" w14:textId="3DBA65B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17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34D77D1B" w14:textId="32DD079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3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49E7571D" w14:textId="64789A6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6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58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4B05D95D" w14:textId="01C8088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31</w:t>
            </w:r>
            <w:r w:rsidRPr="006F4FC2">
              <w:rPr>
                <w:sz w:val="15"/>
                <w:szCs w:val="15"/>
              </w:rPr>
              <w:t>)</w:t>
            </w:r>
          </w:p>
        </w:tc>
      </w:tr>
      <w:tr w:rsidR="006F4FC2" w14:paraId="350E4832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0CA4DBC2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2B8F5EEB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3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3639351D" w14:textId="71FC1C3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56)</w:t>
            </w:r>
          </w:p>
        </w:tc>
        <w:tc>
          <w:tcPr>
            <w:tcW w:w="2003" w:type="dxa"/>
          </w:tcPr>
          <w:p w14:paraId="4BB767E9" w14:textId="6FD2C5B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81)</w:t>
            </w:r>
          </w:p>
        </w:tc>
        <w:tc>
          <w:tcPr>
            <w:tcW w:w="2003" w:type="dxa"/>
          </w:tcPr>
          <w:p w14:paraId="561A2F55" w14:textId="03F7F1B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6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12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4596B9FA" w14:textId="5A00090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8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16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42698D74" w14:textId="4E669FA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5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6664689D" w14:textId="5207317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39</w:t>
            </w:r>
            <w:r w:rsidRPr="006F4FC2">
              <w:rPr>
                <w:sz w:val="15"/>
                <w:szCs w:val="15"/>
              </w:rPr>
              <w:t>)</w:t>
            </w:r>
          </w:p>
        </w:tc>
      </w:tr>
      <w:tr w:rsidR="006F4FC2" w14:paraId="47881E62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7FF474FC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6038EB0B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029DFCCF" w14:textId="790188B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78 </w:t>
            </w:r>
            <w:r w:rsidRPr="006F4FC2">
              <w:rPr>
                <w:sz w:val="15"/>
                <w:szCs w:val="15"/>
              </w:rPr>
              <w:t>(66)</w:t>
            </w:r>
          </w:p>
        </w:tc>
        <w:tc>
          <w:tcPr>
            <w:tcW w:w="2003" w:type="dxa"/>
          </w:tcPr>
          <w:p w14:paraId="01F855B0" w14:textId="4AE75A5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85)</w:t>
            </w:r>
          </w:p>
        </w:tc>
        <w:tc>
          <w:tcPr>
            <w:tcW w:w="2003" w:type="dxa"/>
          </w:tcPr>
          <w:p w14:paraId="2EFBF52B" w14:textId="2882289B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90)</w:t>
            </w:r>
          </w:p>
        </w:tc>
        <w:tc>
          <w:tcPr>
            <w:tcW w:w="2002" w:type="dxa"/>
          </w:tcPr>
          <w:p w14:paraId="12F92DE3" w14:textId="245C8A1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4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7C62234B" w14:textId="0D2A6EA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8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5BF0FF89" w14:textId="2FE3851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5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6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66 </w:t>
            </w:r>
            <w:r w:rsidRPr="006F4FC2">
              <w:rPr>
                <w:sz w:val="15"/>
                <w:szCs w:val="15"/>
              </w:rPr>
              <w:t>(83)</w:t>
            </w:r>
          </w:p>
        </w:tc>
      </w:tr>
      <w:tr w:rsidR="006F4FC2" w14:paraId="730BC499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  <w:vAlign w:val="center"/>
          </w:tcPr>
          <w:p w14:paraId="4C0279DB" w14:textId="77777777" w:rsidR="006F4FC2" w:rsidRPr="00B014C5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1609A1C0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0A8EF867" w14:textId="4674777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E191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67)</w:t>
            </w:r>
          </w:p>
        </w:tc>
        <w:tc>
          <w:tcPr>
            <w:tcW w:w="2003" w:type="dxa"/>
          </w:tcPr>
          <w:p w14:paraId="29DC3CFE" w14:textId="7D1853C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06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011CB13F" w14:textId="29536FB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32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44C8709D" w14:textId="00F242D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39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58950FC0" w14:textId="68F9CBE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b/>
                <w:sz w:val="15"/>
                <w:szCs w:val="15"/>
              </w:rPr>
              <w:t>120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8" w:type="dxa"/>
          </w:tcPr>
          <w:p w14:paraId="698A2073" w14:textId="52111CF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6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5 </w:t>
            </w:r>
            <w:r w:rsidRPr="006F4FC2">
              <w:rPr>
                <w:sz w:val="15"/>
                <w:szCs w:val="15"/>
              </w:rPr>
              <w:t>(96)</w:t>
            </w:r>
          </w:p>
        </w:tc>
      </w:tr>
      <w:tr w:rsidR="006F4FC2" w14:paraId="1ACCEBC1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 w:val="restart"/>
            <w:vAlign w:val="center"/>
          </w:tcPr>
          <w:p w14:paraId="25822635" w14:textId="13D3E77D" w:rsidR="006F4FC2" w:rsidRPr="00B014C5" w:rsidRDefault="006F4FC2" w:rsidP="006F4FC2">
            <w:pPr>
              <w:pStyle w:val="strad1text"/>
            </w:pPr>
            <w:r w:rsidRPr="00B014C5">
              <w:t>0-</w:t>
            </w:r>
            <w:r>
              <w:t>0.01</w:t>
            </w: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D008637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0-10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68299FFB" w14:textId="7590005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32)</w:t>
            </w:r>
          </w:p>
        </w:tc>
        <w:tc>
          <w:tcPr>
            <w:tcW w:w="2003" w:type="dxa"/>
          </w:tcPr>
          <w:p w14:paraId="1FEB3C46" w14:textId="3069418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39)</w:t>
            </w:r>
          </w:p>
        </w:tc>
        <w:tc>
          <w:tcPr>
            <w:tcW w:w="2003" w:type="dxa"/>
          </w:tcPr>
          <w:p w14:paraId="1E7405F9" w14:textId="510395B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39)</w:t>
            </w:r>
          </w:p>
        </w:tc>
        <w:tc>
          <w:tcPr>
            <w:tcW w:w="2002" w:type="dxa"/>
          </w:tcPr>
          <w:p w14:paraId="6415F24E" w14:textId="11932D6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38)</w:t>
            </w:r>
          </w:p>
        </w:tc>
        <w:tc>
          <w:tcPr>
            <w:tcW w:w="2008" w:type="dxa"/>
          </w:tcPr>
          <w:p w14:paraId="38FD73CD" w14:textId="56418A6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E191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67)</w:t>
            </w:r>
          </w:p>
        </w:tc>
        <w:tc>
          <w:tcPr>
            <w:tcW w:w="2008" w:type="dxa"/>
          </w:tcPr>
          <w:p w14:paraId="6E5054AA" w14:textId="2B6878C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61)</w:t>
            </w:r>
          </w:p>
        </w:tc>
      </w:tr>
      <w:tr w:rsidR="006F4FC2" w14:paraId="1CC15E4A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427D1777" w14:textId="77777777" w:rsidR="006F4FC2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53FA0D97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8</w:t>
            </w:r>
            <w:r>
              <w:t>0-9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3AE84022" w14:textId="61EE237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6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8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7AF12FDD" w14:textId="07D3566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E191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6464FF"/>
                <w:sz w:val="15"/>
                <w:szCs w:val="15"/>
              </w:rPr>
              <w:t xml:space="preserve">89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11C6377C" w14:textId="51A6CD3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5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7C4B4FCF" w14:textId="071C87D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2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3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E19100"/>
                <w:sz w:val="15"/>
                <w:szCs w:val="15"/>
              </w:rPr>
              <w:t>5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22)</w:t>
            </w:r>
          </w:p>
        </w:tc>
        <w:tc>
          <w:tcPr>
            <w:tcW w:w="2008" w:type="dxa"/>
          </w:tcPr>
          <w:p w14:paraId="7041A824" w14:textId="6C94CF92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41)</w:t>
            </w:r>
          </w:p>
        </w:tc>
        <w:tc>
          <w:tcPr>
            <w:tcW w:w="2008" w:type="dxa"/>
          </w:tcPr>
          <w:p w14:paraId="21DC554E" w14:textId="23EC0D4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6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41)</w:t>
            </w:r>
          </w:p>
        </w:tc>
      </w:tr>
      <w:tr w:rsidR="006F4FC2" w14:paraId="7A33FFE0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414B0544" w14:textId="77777777" w:rsidR="006F4FC2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7615C702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7</w:t>
            </w:r>
            <w:r>
              <w:t>0-8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3C80989B" w14:textId="31C60C6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E19100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2C6B35F8" w14:textId="15D57F7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6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280245C2" w14:textId="3A87C1B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2" w:type="dxa"/>
          </w:tcPr>
          <w:p w14:paraId="7A3AF512" w14:textId="05202A6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42)</w:t>
            </w:r>
          </w:p>
        </w:tc>
        <w:tc>
          <w:tcPr>
            <w:tcW w:w="2008" w:type="dxa"/>
          </w:tcPr>
          <w:p w14:paraId="42D8AC53" w14:textId="3E079AD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28)</w:t>
            </w:r>
          </w:p>
        </w:tc>
        <w:tc>
          <w:tcPr>
            <w:tcW w:w="2008" w:type="dxa"/>
          </w:tcPr>
          <w:p w14:paraId="0D57BE81" w14:textId="44CC19C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2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7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66)</w:t>
            </w:r>
          </w:p>
        </w:tc>
      </w:tr>
      <w:tr w:rsidR="006F4FC2" w14:paraId="30AAEC38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37EC2A3D" w14:textId="77777777" w:rsidR="006F4FC2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7A1D355B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6</w:t>
            </w:r>
            <w:r>
              <w:t>0-7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D94E409" w14:textId="6504A6F3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63FD1066" w14:textId="7E85AE1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2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21)</w:t>
            </w:r>
          </w:p>
        </w:tc>
        <w:tc>
          <w:tcPr>
            <w:tcW w:w="2003" w:type="dxa"/>
          </w:tcPr>
          <w:p w14:paraId="7E6AFECE" w14:textId="69738A5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25)</w:t>
            </w:r>
          </w:p>
        </w:tc>
        <w:tc>
          <w:tcPr>
            <w:tcW w:w="2002" w:type="dxa"/>
          </w:tcPr>
          <w:p w14:paraId="69BE184C" w14:textId="108EB5B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5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33)</w:t>
            </w:r>
          </w:p>
        </w:tc>
        <w:tc>
          <w:tcPr>
            <w:tcW w:w="2008" w:type="dxa"/>
          </w:tcPr>
          <w:p w14:paraId="3CB7185E" w14:textId="4DDE41B0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44)</w:t>
            </w:r>
          </w:p>
        </w:tc>
        <w:tc>
          <w:tcPr>
            <w:tcW w:w="2008" w:type="dxa"/>
          </w:tcPr>
          <w:p w14:paraId="572E922F" w14:textId="628AE1B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6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8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73)</w:t>
            </w:r>
          </w:p>
        </w:tc>
      </w:tr>
      <w:tr w:rsidR="006F4FC2" w14:paraId="78ADCC4C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2834DD56" w14:textId="77777777" w:rsidR="006F4FC2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F1C008A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0-6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404D6EDF" w14:textId="05020F1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2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75A33873" w14:textId="3B097E28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25)</w:t>
            </w:r>
          </w:p>
        </w:tc>
        <w:tc>
          <w:tcPr>
            <w:tcW w:w="2003" w:type="dxa"/>
          </w:tcPr>
          <w:p w14:paraId="11B99302" w14:textId="7639A31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24)</w:t>
            </w:r>
          </w:p>
        </w:tc>
        <w:tc>
          <w:tcPr>
            <w:tcW w:w="2002" w:type="dxa"/>
          </w:tcPr>
          <w:p w14:paraId="174977B0" w14:textId="1C328C0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7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27)</w:t>
            </w:r>
          </w:p>
        </w:tc>
        <w:tc>
          <w:tcPr>
            <w:tcW w:w="2008" w:type="dxa"/>
          </w:tcPr>
          <w:p w14:paraId="78816B1C" w14:textId="5A3317A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4B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4 </w:t>
            </w:r>
            <w:r w:rsidRPr="006F4FC2">
              <w:rPr>
                <w:sz w:val="15"/>
                <w:szCs w:val="15"/>
              </w:rPr>
              <w:t>(45)</w:t>
            </w:r>
          </w:p>
        </w:tc>
        <w:tc>
          <w:tcPr>
            <w:tcW w:w="2008" w:type="dxa"/>
          </w:tcPr>
          <w:p w14:paraId="17F6F8A7" w14:textId="751F281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2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9 </w:t>
            </w:r>
            <w:r w:rsidRPr="006F4FC2">
              <w:rPr>
                <w:sz w:val="15"/>
                <w:szCs w:val="15"/>
              </w:rPr>
              <w:t>(69)</w:t>
            </w:r>
          </w:p>
        </w:tc>
      </w:tr>
      <w:tr w:rsidR="006F4FC2" w14:paraId="49C3732E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3E837133" w14:textId="77777777" w:rsidR="006F4FC2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539A9974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4</w:t>
            </w:r>
            <w:r>
              <w:t>0-5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6CFDCE81" w14:textId="47523D6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5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5FE8231F" w14:textId="390A1E5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3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5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78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67984AA1" w14:textId="543AB07E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2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5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25)</w:t>
            </w:r>
          </w:p>
        </w:tc>
        <w:tc>
          <w:tcPr>
            <w:tcW w:w="2002" w:type="dxa"/>
          </w:tcPr>
          <w:p w14:paraId="5873F1AE" w14:textId="6A91B726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88 </w:t>
            </w:r>
            <w:r w:rsidRPr="006F4FC2">
              <w:rPr>
                <w:sz w:val="15"/>
                <w:szCs w:val="15"/>
              </w:rPr>
              <w:t>(33)</w:t>
            </w:r>
          </w:p>
        </w:tc>
        <w:tc>
          <w:tcPr>
            <w:tcW w:w="2008" w:type="dxa"/>
          </w:tcPr>
          <w:p w14:paraId="730B8F54" w14:textId="732C23CA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55)</w:t>
            </w:r>
          </w:p>
        </w:tc>
        <w:tc>
          <w:tcPr>
            <w:tcW w:w="2008" w:type="dxa"/>
          </w:tcPr>
          <w:p w14:paraId="1D8671AB" w14:textId="7F65E74D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4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3 </w:t>
            </w:r>
            <w:r w:rsidRPr="006F4FC2">
              <w:rPr>
                <w:sz w:val="15"/>
                <w:szCs w:val="15"/>
              </w:rPr>
              <w:t>(84)</w:t>
            </w:r>
          </w:p>
        </w:tc>
      </w:tr>
      <w:tr w:rsidR="006F4FC2" w14:paraId="1B206D4A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6A267F2E" w14:textId="77777777" w:rsidR="006F4FC2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61E9EEE3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3</w:t>
            </w:r>
            <w:r>
              <w:t>0-4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667E58DF" w14:textId="03677CF9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4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 xml:space="preserve">75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18245E1F" w14:textId="343203A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60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5 </w:t>
            </w:r>
            <w:r w:rsidRPr="006F4FC2">
              <w:rPr>
                <w:sz w:val="15"/>
                <w:szCs w:val="15"/>
              </w:rPr>
              <w:t>(</w:t>
            </w:r>
            <w:r w:rsidRPr="006F4FC2">
              <w:rPr>
                <w:color w:val="AFAFAF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>)</w:t>
            </w:r>
          </w:p>
        </w:tc>
        <w:tc>
          <w:tcPr>
            <w:tcW w:w="2003" w:type="dxa"/>
          </w:tcPr>
          <w:p w14:paraId="463B8F72" w14:textId="7DC2AAB4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2 </w:t>
            </w:r>
            <w:r w:rsidRPr="006F4FC2">
              <w:rPr>
                <w:sz w:val="15"/>
                <w:szCs w:val="15"/>
              </w:rPr>
              <w:t>(25)</w:t>
            </w:r>
          </w:p>
        </w:tc>
        <w:tc>
          <w:tcPr>
            <w:tcW w:w="2002" w:type="dxa"/>
          </w:tcPr>
          <w:p w14:paraId="75FAED7D" w14:textId="301BAC75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2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4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0 </w:t>
            </w:r>
            <w:r w:rsidRPr="006F4FC2">
              <w:rPr>
                <w:sz w:val="15"/>
                <w:szCs w:val="15"/>
              </w:rPr>
              <w:t>(32)</w:t>
            </w:r>
          </w:p>
        </w:tc>
        <w:tc>
          <w:tcPr>
            <w:tcW w:w="2008" w:type="dxa"/>
          </w:tcPr>
          <w:p w14:paraId="3675D5E3" w14:textId="30B3E217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  <w:sz w:val="15"/>
                <w:szCs w:val="15"/>
              </w:rPr>
              <w:t>1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00D200"/>
                <w:sz w:val="15"/>
                <w:szCs w:val="15"/>
              </w:rPr>
              <w:t>14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AF00"/>
                <w:sz w:val="15"/>
                <w:szCs w:val="15"/>
              </w:rPr>
              <w:t>4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9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91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91 </w:t>
            </w:r>
            <w:r w:rsidRPr="006F4FC2">
              <w:rPr>
                <w:sz w:val="15"/>
                <w:szCs w:val="15"/>
              </w:rPr>
              <w:t>(40)</w:t>
            </w:r>
          </w:p>
        </w:tc>
        <w:tc>
          <w:tcPr>
            <w:tcW w:w="2008" w:type="dxa"/>
          </w:tcPr>
          <w:p w14:paraId="619B3A82" w14:textId="7FF5612C" w:rsidR="006F4FC2" w:rsidRP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FFAF00"/>
                <w:sz w:val="15"/>
                <w:szCs w:val="15"/>
              </w:rPr>
              <w:t>6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b/>
                <w:color w:val="0000FF"/>
                <w:sz w:val="15"/>
                <w:szCs w:val="15"/>
              </w:rPr>
              <w:t>38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AF00"/>
                <w:sz w:val="15"/>
                <w:szCs w:val="15"/>
              </w:rPr>
              <w:t>75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>83</w:t>
            </w:r>
            <w:r w:rsidRPr="006F4FC2">
              <w:rPr>
                <w:sz w:val="15"/>
                <w:szCs w:val="15"/>
              </w:rPr>
              <w:t xml:space="preserve">, </w:t>
            </w:r>
            <w:r w:rsidRPr="006F4FC2">
              <w:rPr>
                <w:color w:val="FF4B00"/>
                <w:sz w:val="15"/>
                <w:szCs w:val="15"/>
              </w:rPr>
              <w:t xml:space="preserve">87 </w:t>
            </w:r>
            <w:r w:rsidRPr="006F4FC2">
              <w:rPr>
                <w:sz w:val="15"/>
                <w:szCs w:val="15"/>
              </w:rPr>
              <w:t>(64)</w:t>
            </w:r>
          </w:p>
        </w:tc>
      </w:tr>
      <w:tr w:rsidR="006F4FC2" w14:paraId="5E6F0A60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460D5E1D" w14:textId="77777777" w:rsidR="006F4FC2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09E05B26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2</w:t>
            </w:r>
            <w:r>
              <w:t>0-3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7F1587C2" w14:textId="039DC681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</w:rPr>
              <w:t>24</w:t>
            </w:r>
            <w:r w:rsidRPr="001907D4">
              <w:t xml:space="preserve">, </w:t>
            </w:r>
            <w:r w:rsidRPr="006F4FC2">
              <w:rPr>
                <w:color w:val="6464FF"/>
              </w:rPr>
              <w:t>25</w:t>
            </w:r>
            <w:r w:rsidRPr="001907D4">
              <w:t xml:space="preserve">, </w:t>
            </w:r>
            <w:r w:rsidRPr="006F4FC2">
              <w:rPr>
                <w:color w:val="6464FF"/>
              </w:rPr>
              <w:t>26</w:t>
            </w:r>
            <w:r w:rsidRPr="001907D4">
              <w:t xml:space="preserve">, </w:t>
            </w:r>
            <w:r w:rsidRPr="006F4FC2">
              <w:rPr>
                <w:b/>
                <w:color w:val="E19100"/>
              </w:rPr>
              <w:t>57</w:t>
            </w:r>
            <w:r w:rsidRPr="001907D4">
              <w:t xml:space="preserve">, </w:t>
            </w:r>
            <w:r w:rsidRPr="006F4FC2">
              <w:rPr>
                <w:color w:val="FF4B00"/>
              </w:rPr>
              <w:t>80</w:t>
            </w:r>
            <w:r w:rsidRPr="001907D4">
              <w:t xml:space="preserve">, </w:t>
            </w:r>
            <w:r w:rsidRPr="006F4FC2">
              <w:rPr>
                <w:color w:val="FF4B00"/>
              </w:rPr>
              <w:t>81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83 </w:t>
            </w:r>
            <w:r w:rsidRPr="001907D4">
              <w:t>(</w:t>
            </w:r>
            <w:r w:rsidRPr="006F4FC2">
              <w:rPr>
                <w:color w:val="AFAFAF"/>
              </w:rPr>
              <w:t>5</w:t>
            </w:r>
            <w:r w:rsidRPr="001907D4">
              <w:t>)</w:t>
            </w:r>
          </w:p>
        </w:tc>
        <w:tc>
          <w:tcPr>
            <w:tcW w:w="2003" w:type="dxa"/>
          </w:tcPr>
          <w:p w14:paraId="78061E33" w14:textId="56D4FD88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9</w:t>
            </w:r>
            <w:r w:rsidRPr="001907D4">
              <w:t xml:space="preserve">, </w:t>
            </w:r>
            <w:r w:rsidRPr="006F4FC2">
              <w:rPr>
                <w:color w:val="00D200"/>
              </w:rPr>
              <w:t>10</w:t>
            </w:r>
            <w:r w:rsidRPr="001907D4">
              <w:t xml:space="preserve">, </w:t>
            </w:r>
            <w:r w:rsidRPr="006F4FC2">
              <w:rPr>
                <w:color w:val="00D200"/>
              </w:rPr>
              <w:t>10</w:t>
            </w:r>
            <w:r w:rsidRPr="001907D4">
              <w:t xml:space="preserve">, </w:t>
            </w:r>
            <w:r w:rsidRPr="006F4FC2">
              <w:rPr>
                <w:b/>
                <w:color w:val="E19100"/>
              </w:rPr>
              <w:t>55</w:t>
            </w:r>
            <w:r w:rsidRPr="001907D4">
              <w:t xml:space="preserve">, </w:t>
            </w:r>
            <w:r w:rsidRPr="006F4FC2">
              <w:rPr>
                <w:color w:val="FF4B00"/>
              </w:rPr>
              <w:t>87</w:t>
            </w:r>
            <w:r w:rsidRPr="001907D4">
              <w:t xml:space="preserve">, </w:t>
            </w:r>
            <w:r w:rsidRPr="006F4FC2">
              <w:rPr>
                <w:color w:val="FF4B00"/>
              </w:rPr>
              <w:t>89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1 </w:t>
            </w:r>
            <w:r w:rsidRPr="001907D4">
              <w:t>(</w:t>
            </w:r>
            <w:r w:rsidRPr="006F4FC2">
              <w:rPr>
                <w:color w:val="AFAFAF"/>
              </w:rPr>
              <w:t>16</w:t>
            </w:r>
            <w:r w:rsidRPr="001907D4">
              <w:t>)</w:t>
            </w:r>
          </w:p>
        </w:tc>
        <w:tc>
          <w:tcPr>
            <w:tcW w:w="2003" w:type="dxa"/>
          </w:tcPr>
          <w:p w14:paraId="1DC18D21" w14:textId="440F2CDD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8</w:t>
            </w:r>
            <w:r w:rsidRPr="001907D4">
              <w:t xml:space="preserve">, </w:t>
            </w:r>
            <w:r w:rsidRPr="006F4FC2">
              <w:rPr>
                <w:color w:val="00D200"/>
              </w:rPr>
              <w:t>8</w:t>
            </w:r>
            <w:r w:rsidRPr="001907D4">
              <w:t xml:space="preserve">, </w:t>
            </w:r>
            <w:r w:rsidRPr="006F4FC2">
              <w:rPr>
                <w:color w:val="00D200"/>
              </w:rPr>
              <w:t>8</w:t>
            </w:r>
            <w:r w:rsidRPr="001907D4">
              <w:t xml:space="preserve">, </w:t>
            </w:r>
            <w:r w:rsidRPr="006F4FC2">
              <w:rPr>
                <w:b/>
                <w:color w:val="E19100"/>
              </w:rPr>
              <w:t>60</w:t>
            </w:r>
            <w:r w:rsidRPr="001907D4">
              <w:t xml:space="preserve">, </w:t>
            </w:r>
            <w:r w:rsidRPr="006F4FC2">
              <w:rPr>
                <w:color w:val="FF4B00"/>
              </w:rPr>
              <w:t>90</w:t>
            </w:r>
            <w:r w:rsidRPr="001907D4">
              <w:t xml:space="preserve">, </w:t>
            </w:r>
            <w:r w:rsidRPr="006F4FC2">
              <w:rPr>
                <w:color w:val="FF4B00"/>
              </w:rPr>
              <w:t>90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1 </w:t>
            </w:r>
            <w:r w:rsidRPr="001907D4">
              <w:t>(</w:t>
            </w:r>
            <w:r w:rsidRPr="006F4FC2">
              <w:rPr>
                <w:color w:val="AFAFAF"/>
              </w:rPr>
              <w:t>18</w:t>
            </w:r>
            <w:r w:rsidRPr="001907D4">
              <w:t>)</w:t>
            </w:r>
          </w:p>
        </w:tc>
        <w:tc>
          <w:tcPr>
            <w:tcW w:w="2002" w:type="dxa"/>
          </w:tcPr>
          <w:p w14:paraId="254FF58B" w14:textId="1538E7B0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8</w:t>
            </w:r>
            <w:r w:rsidRPr="001907D4">
              <w:t xml:space="preserve">, </w:t>
            </w:r>
            <w:r w:rsidRPr="006F4FC2">
              <w:rPr>
                <w:color w:val="00D200"/>
              </w:rPr>
              <w:t>8</w:t>
            </w:r>
            <w:r w:rsidRPr="001907D4">
              <w:t xml:space="preserve">, </w:t>
            </w:r>
            <w:r w:rsidRPr="006F4FC2">
              <w:rPr>
                <w:color w:val="00D200"/>
              </w:rPr>
              <w:t>8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38</w:t>
            </w:r>
            <w:r w:rsidRPr="001907D4">
              <w:t xml:space="preserve">, </w:t>
            </w:r>
            <w:r w:rsidRPr="006F4FC2">
              <w:rPr>
                <w:color w:val="FF4B00"/>
              </w:rPr>
              <w:t>90</w:t>
            </w:r>
            <w:r w:rsidRPr="001907D4">
              <w:t xml:space="preserve">, </w:t>
            </w:r>
            <w:r w:rsidRPr="006F4FC2">
              <w:rPr>
                <w:color w:val="FF4B00"/>
              </w:rPr>
              <w:t>91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1 </w:t>
            </w:r>
            <w:r w:rsidRPr="001907D4">
              <w:t>(31)</w:t>
            </w:r>
          </w:p>
        </w:tc>
        <w:tc>
          <w:tcPr>
            <w:tcW w:w="2008" w:type="dxa"/>
          </w:tcPr>
          <w:p w14:paraId="078BA513" w14:textId="431D16C4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6</w:t>
            </w:r>
            <w:r w:rsidRPr="001907D4">
              <w:t xml:space="preserve">, </w:t>
            </w:r>
            <w:r w:rsidRPr="006F4FC2">
              <w:rPr>
                <w:color w:val="00D200"/>
              </w:rPr>
              <w:t>7</w:t>
            </w:r>
            <w:r w:rsidRPr="001907D4">
              <w:t xml:space="preserve">, </w:t>
            </w:r>
            <w:r w:rsidRPr="006F4FC2">
              <w:rPr>
                <w:color w:val="00D200"/>
              </w:rPr>
              <w:t>7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34</w:t>
            </w:r>
            <w:r w:rsidRPr="001907D4">
              <w:t xml:space="preserve">, </w:t>
            </w:r>
            <w:r w:rsidRPr="006F4FC2">
              <w:rPr>
                <w:color w:val="FF4B00"/>
              </w:rPr>
              <w:t>88</w:t>
            </w:r>
            <w:r w:rsidRPr="001907D4">
              <w:t xml:space="preserve">, </w:t>
            </w:r>
            <w:r w:rsidRPr="006F4FC2">
              <w:rPr>
                <w:color w:val="FF4B00"/>
              </w:rPr>
              <w:t>88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89 </w:t>
            </w:r>
            <w:r w:rsidRPr="001907D4">
              <w:t>(38)</w:t>
            </w:r>
          </w:p>
        </w:tc>
        <w:tc>
          <w:tcPr>
            <w:tcW w:w="2008" w:type="dxa"/>
          </w:tcPr>
          <w:p w14:paraId="134879A2" w14:textId="4DFF3026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5</w:t>
            </w:r>
            <w:r w:rsidRPr="001907D4">
              <w:t xml:space="preserve">, </w:t>
            </w:r>
            <w:r w:rsidRPr="006F4FC2">
              <w:rPr>
                <w:color w:val="00D200"/>
              </w:rPr>
              <w:t>6</w:t>
            </w:r>
            <w:r w:rsidRPr="001907D4">
              <w:t xml:space="preserve">, </w:t>
            </w:r>
            <w:r w:rsidRPr="006F4FC2">
              <w:rPr>
                <w:color w:val="00D200"/>
              </w:rPr>
              <w:t>7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34</w:t>
            </w:r>
            <w:r w:rsidRPr="001907D4">
              <w:t xml:space="preserve">, </w:t>
            </w:r>
            <w:r w:rsidRPr="006F4FC2">
              <w:rPr>
                <w:color w:val="FF4B00"/>
              </w:rPr>
              <w:t>85</w:t>
            </w:r>
            <w:r w:rsidRPr="001907D4">
              <w:t xml:space="preserve">, </w:t>
            </w:r>
            <w:r w:rsidRPr="006F4FC2">
              <w:rPr>
                <w:color w:val="FF4B00"/>
              </w:rPr>
              <w:t>87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88 </w:t>
            </w:r>
            <w:r w:rsidRPr="001907D4">
              <w:t>(55)</w:t>
            </w:r>
          </w:p>
        </w:tc>
      </w:tr>
      <w:tr w:rsidR="006F4FC2" w14:paraId="34F26851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64EDEC80" w14:textId="77777777" w:rsidR="006F4FC2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1696CC5C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1</w:t>
            </w:r>
            <w:r>
              <w:t>0-2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322AA171" w14:textId="51E6FE91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24</w:t>
            </w:r>
            <w:r w:rsidRPr="001907D4">
              <w:t xml:space="preserve">, </w:t>
            </w:r>
            <w:r w:rsidRPr="006F4FC2">
              <w:rPr>
                <w:color w:val="00D200"/>
              </w:rPr>
              <w:t>25</w:t>
            </w:r>
            <w:r w:rsidRPr="001907D4">
              <w:t xml:space="preserve">, </w:t>
            </w:r>
            <w:r w:rsidRPr="006F4FC2">
              <w:rPr>
                <w:color w:val="00D200"/>
              </w:rPr>
              <w:t>26</w:t>
            </w:r>
            <w:r w:rsidRPr="001907D4">
              <w:t xml:space="preserve">, </w:t>
            </w:r>
            <w:r w:rsidRPr="006F4FC2">
              <w:rPr>
                <w:b/>
                <w:color w:val="FF0000"/>
              </w:rPr>
              <w:t>66</w:t>
            </w:r>
            <w:r w:rsidRPr="001907D4">
              <w:t xml:space="preserve">, </w:t>
            </w:r>
            <w:r w:rsidRPr="006F4FC2">
              <w:rPr>
                <w:color w:val="FF4B00"/>
              </w:rPr>
              <w:t>92</w:t>
            </w:r>
            <w:r w:rsidRPr="001907D4">
              <w:t xml:space="preserve">, </w:t>
            </w:r>
            <w:r w:rsidRPr="006F4FC2">
              <w:rPr>
                <w:color w:val="FF4B00"/>
              </w:rPr>
              <w:t>93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3 </w:t>
            </w:r>
            <w:r w:rsidRPr="001907D4">
              <w:t>(</w:t>
            </w:r>
            <w:r w:rsidRPr="006F4FC2">
              <w:rPr>
                <w:color w:val="AFAFAF"/>
              </w:rPr>
              <w:t>8</w:t>
            </w:r>
            <w:r w:rsidRPr="001907D4">
              <w:t>)</w:t>
            </w:r>
          </w:p>
        </w:tc>
        <w:tc>
          <w:tcPr>
            <w:tcW w:w="2003" w:type="dxa"/>
          </w:tcPr>
          <w:p w14:paraId="2880327C" w14:textId="25C0D592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8</w:t>
            </w:r>
            <w:r w:rsidRPr="001907D4">
              <w:t xml:space="preserve">, </w:t>
            </w:r>
            <w:r w:rsidRPr="006F4FC2">
              <w:rPr>
                <w:color w:val="00D200"/>
              </w:rPr>
              <w:t>9</w:t>
            </w:r>
            <w:r w:rsidRPr="001907D4">
              <w:t xml:space="preserve">, </w:t>
            </w:r>
            <w:r w:rsidRPr="006F4FC2">
              <w:rPr>
                <w:color w:val="6464FF"/>
              </w:rPr>
              <w:t>10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27</w:t>
            </w:r>
            <w:r w:rsidRPr="001907D4">
              <w:t xml:space="preserve">, </w:t>
            </w:r>
            <w:r w:rsidRPr="006F4FC2">
              <w:rPr>
                <w:color w:val="FF4B00"/>
              </w:rPr>
              <w:t>65</w:t>
            </w:r>
            <w:r w:rsidRPr="001907D4">
              <w:t xml:space="preserve">, </w:t>
            </w:r>
            <w:r w:rsidRPr="006F4FC2">
              <w:rPr>
                <w:color w:val="FF4B00"/>
              </w:rPr>
              <w:t>74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81 </w:t>
            </w:r>
            <w:r w:rsidRPr="001907D4">
              <w:t>(</w:t>
            </w:r>
            <w:r w:rsidRPr="006F4FC2">
              <w:rPr>
                <w:color w:val="AFAFAF"/>
              </w:rPr>
              <w:t>10</w:t>
            </w:r>
            <w:r w:rsidRPr="001907D4">
              <w:t>)</w:t>
            </w:r>
          </w:p>
        </w:tc>
        <w:tc>
          <w:tcPr>
            <w:tcW w:w="2003" w:type="dxa"/>
          </w:tcPr>
          <w:p w14:paraId="591D8EFF" w14:textId="71CE1428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5</w:t>
            </w:r>
            <w:r w:rsidRPr="001907D4">
              <w:t xml:space="preserve">, </w:t>
            </w:r>
            <w:r w:rsidRPr="006F4FC2">
              <w:rPr>
                <w:color w:val="00D200"/>
              </w:rPr>
              <w:t>5</w:t>
            </w:r>
            <w:r w:rsidRPr="001907D4">
              <w:t xml:space="preserve">, </w:t>
            </w:r>
            <w:r w:rsidRPr="006F4FC2">
              <w:rPr>
                <w:color w:val="00D200"/>
              </w:rPr>
              <w:t>6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29</w:t>
            </w:r>
            <w:r w:rsidRPr="001907D4">
              <w:t xml:space="preserve">, </w:t>
            </w:r>
            <w:r w:rsidRPr="006F4FC2">
              <w:rPr>
                <w:color w:val="FF4B00"/>
              </w:rPr>
              <w:t>78</w:t>
            </w:r>
            <w:r w:rsidRPr="001907D4">
              <w:t xml:space="preserve">, </w:t>
            </w:r>
            <w:r w:rsidRPr="006F4FC2">
              <w:rPr>
                <w:color w:val="FF4B00"/>
              </w:rPr>
              <w:t>86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2 </w:t>
            </w:r>
            <w:r w:rsidRPr="001907D4">
              <w:t>(21)</w:t>
            </w:r>
          </w:p>
        </w:tc>
        <w:tc>
          <w:tcPr>
            <w:tcW w:w="2002" w:type="dxa"/>
          </w:tcPr>
          <w:p w14:paraId="5E039F35" w14:textId="09E845BC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7</w:t>
            </w:r>
            <w:r w:rsidRPr="001907D4">
              <w:t xml:space="preserve">, </w:t>
            </w:r>
            <w:r w:rsidRPr="006F4FC2">
              <w:rPr>
                <w:color w:val="00D200"/>
              </w:rPr>
              <w:t>8</w:t>
            </w:r>
            <w:r w:rsidRPr="001907D4">
              <w:t xml:space="preserve">, </w:t>
            </w:r>
            <w:r w:rsidRPr="006F4FC2">
              <w:rPr>
                <w:color w:val="00D200"/>
              </w:rPr>
              <w:t>9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30</w:t>
            </w:r>
            <w:r w:rsidRPr="001907D4">
              <w:t xml:space="preserve">, </w:t>
            </w:r>
            <w:r w:rsidRPr="006F4FC2">
              <w:rPr>
                <w:color w:val="FF4B00"/>
              </w:rPr>
              <w:t>85</w:t>
            </w:r>
            <w:r w:rsidRPr="001907D4">
              <w:t xml:space="preserve">, </w:t>
            </w:r>
            <w:r w:rsidRPr="006F4FC2">
              <w:rPr>
                <w:color w:val="FF4B00"/>
              </w:rPr>
              <w:t>88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2 </w:t>
            </w:r>
            <w:r w:rsidRPr="001907D4">
              <w:t>(26)</w:t>
            </w:r>
          </w:p>
        </w:tc>
        <w:tc>
          <w:tcPr>
            <w:tcW w:w="2008" w:type="dxa"/>
          </w:tcPr>
          <w:p w14:paraId="4BFF9489" w14:textId="2EC7F2DF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6</w:t>
            </w:r>
            <w:r w:rsidRPr="001907D4">
              <w:t xml:space="preserve">, </w:t>
            </w:r>
            <w:r w:rsidRPr="006F4FC2">
              <w:rPr>
                <w:color w:val="00D200"/>
              </w:rPr>
              <w:t>6</w:t>
            </w:r>
            <w:r w:rsidRPr="001907D4">
              <w:t xml:space="preserve">, </w:t>
            </w:r>
            <w:r w:rsidRPr="006F4FC2">
              <w:rPr>
                <w:color w:val="00D200"/>
              </w:rPr>
              <w:t>7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31</w:t>
            </w:r>
            <w:r w:rsidRPr="001907D4">
              <w:t xml:space="preserve">, </w:t>
            </w:r>
            <w:r w:rsidRPr="006F4FC2">
              <w:rPr>
                <w:color w:val="FF4B00"/>
              </w:rPr>
              <w:t>83</w:t>
            </w:r>
            <w:r w:rsidRPr="001907D4">
              <w:t xml:space="preserve">, </w:t>
            </w:r>
            <w:r w:rsidRPr="006F4FC2">
              <w:rPr>
                <w:color w:val="FF4B00"/>
              </w:rPr>
              <w:t>88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1 </w:t>
            </w:r>
            <w:r w:rsidRPr="001907D4">
              <w:t>(26)</w:t>
            </w:r>
          </w:p>
        </w:tc>
        <w:tc>
          <w:tcPr>
            <w:tcW w:w="2008" w:type="dxa"/>
          </w:tcPr>
          <w:p w14:paraId="26F23545" w14:textId="47BD29FB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00D200"/>
              </w:rPr>
              <w:t>8</w:t>
            </w:r>
            <w:r w:rsidRPr="001907D4">
              <w:t xml:space="preserve">, </w:t>
            </w:r>
            <w:r w:rsidRPr="006F4FC2">
              <w:rPr>
                <w:color w:val="00D200"/>
              </w:rPr>
              <w:t>9</w:t>
            </w:r>
            <w:r w:rsidRPr="001907D4">
              <w:t xml:space="preserve">, </w:t>
            </w:r>
            <w:r w:rsidRPr="006F4FC2">
              <w:rPr>
                <w:color w:val="6464FF"/>
              </w:rPr>
              <w:t>10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39</w:t>
            </w:r>
            <w:r w:rsidRPr="001907D4">
              <w:t xml:space="preserve">, </w:t>
            </w:r>
            <w:r w:rsidRPr="006F4FC2">
              <w:rPr>
                <w:color w:val="FF4B00"/>
              </w:rPr>
              <w:t>90</w:t>
            </w:r>
            <w:r w:rsidRPr="001907D4">
              <w:t xml:space="preserve">, </w:t>
            </w:r>
            <w:r w:rsidRPr="006F4FC2">
              <w:rPr>
                <w:color w:val="FF4B00"/>
              </w:rPr>
              <w:t>92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4 </w:t>
            </w:r>
            <w:r w:rsidRPr="001907D4">
              <w:t>(43)</w:t>
            </w:r>
          </w:p>
        </w:tc>
      </w:tr>
      <w:tr w:rsidR="006F4FC2" w14:paraId="0933761C" w14:textId="77777777" w:rsidTr="006C7856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46" w:type="dxa"/>
            <w:vMerge/>
          </w:tcPr>
          <w:p w14:paraId="5298B382" w14:textId="77777777" w:rsidR="006F4FC2" w:rsidRDefault="006F4FC2" w:rsidP="006F4FC2">
            <w:pPr>
              <w:pStyle w:val="strad1text"/>
            </w:pPr>
          </w:p>
        </w:tc>
        <w:tc>
          <w:tcPr>
            <w:tcW w:w="1076" w:type="dxa"/>
            <w:tcBorders>
              <w:right w:val="double" w:sz="4" w:space="0" w:color="BDD6EE" w:themeColor="accent5" w:themeTint="66"/>
            </w:tcBorders>
          </w:tcPr>
          <w:p w14:paraId="472B5206" w14:textId="77777777" w:rsidR="006F4FC2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10%</w:t>
            </w:r>
          </w:p>
        </w:tc>
        <w:tc>
          <w:tcPr>
            <w:tcW w:w="2002" w:type="dxa"/>
            <w:tcBorders>
              <w:left w:val="double" w:sz="4" w:space="0" w:color="BDD6EE" w:themeColor="accent5" w:themeTint="66"/>
            </w:tcBorders>
          </w:tcPr>
          <w:p w14:paraId="63F69B2D" w14:textId="3F005B46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</w:rPr>
              <w:t>5</w:t>
            </w:r>
            <w:r w:rsidRPr="001907D4">
              <w:t xml:space="preserve">, </w:t>
            </w:r>
            <w:r w:rsidRPr="006F4FC2">
              <w:rPr>
                <w:color w:val="6464FF"/>
              </w:rPr>
              <w:t>6</w:t>
            </w:r>
            <w:r w:rsidRPr="001907D4">
              <w:t xml:space="preserve">, </w:t>
            </w:r>
            <w:r w:rsidRPr="006F4FC2">
              <w:rPr>
                <w:color w:val="6464FF"/>
              </w:rPr>
              <w:t>6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18</w:t>
            </w:r>
            <w:r w:rsidRPr="001907D4">
              <w:t xml:space="preserve">, </w:t>
            </w:r>
            <w:r w:rsidRPr="006F4FC2">
              <w:rPr>
                <w:color w:val="FF4B00"/>
              </w:rPr>
              <w:t>82</w:t>
            </w:r>
            <w:r w:rsidRPr="001907D4">
              <w:t xml:space="preserve">, </w:t>
            </w:r>
            <w:r w:rsidRPr="006F4FC2">
              <w:rPr>
                <w:color w:val="FF4B00"/>
              </w:rPr>
              <w:t>85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3 </w:t>
            </w:r>
            <w:r w:rsidRPr="001907D4">
              <w:t>(</w:t>
            </w:r>
            <w:r w:rsidRPr="006F4FC2">
              <w:rPr>
                <w:b/>
              </w:rPr>
              <w:t>111</w:t>
            </w:r>
            <w:r w:rsidRPr="001907D4">
              <w:t>)</w:t>
            </w:r>
          </w:p>
        </w:tc>
        <w:tc>
          <w:tcPr>
            <w:tcW w:w="2003" w:type="dxa"/>
          </w:tcPr>
          <w:p w14:paraId="06ABF5E0" w14:textId="0BBA6526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</w:rPr>
              <w:t>5</w:t>
            </w:r>
            <w:r w:rsidRPr="001907D4">
              <w:t xml:space="preserve">, </w:t>
            </w:r>
            <w:r w:rsidRPr="006F4FC2">
              <w:rPr>
                <w:color w:val="6464FF"/>
              </w:rPr>
              <w:t>5</w:t>
            </w:r>
            <w:r w:rsidRPr="001907D4">
              <w:t xml:space="preserve">, </w:t>
            </w:r>
            <w:r w:rsidRPr="006F4FC2">
              <w:rPr>
                <w:color w:val="6464FF"/>
              </w:rPr>
              <w:t>6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21</w:t>
            </w:r>
            <w:r w:rsidRPr="001907D4">
              <w:t xml:space="preserve">, </w:t>
            </w:r>
            <w:r w:rsidRPr="006F4FC2">
              <w:rPr>
                <w:color w:val="FF4B00"/>
              </w:rPr>
              <w:t>79</w:t>
            </w:r>
            <w:r w:rsidRPr="001907D4">
              <w:t xml:space="preserve">, </w:t>
            </w:r>
            <w:r w:rsidRPr="006F4FC2">
              <w:rPr>
                <w:color w:val="FF4B00"/>
              </w:rPr>
              <w:t>84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2 </w:t>
            </w:r>
            <w:r w:rsidRPr="001907D4">
              <w:t>(</w:t>
            </w:r>
            <w:r w:rsidRPr="006F4FC2">
              <w:rPr>
                <w:b/>
              </w:rPr>
              <w:t>113</w:t>
            </w:r>
            <w:r w:rsidRPr="001907D4">
              <w:t>)</w:t>
            </w:r>
          </w:p>
        </w:tc>
        <w:tc>
          <w:tcPr>
            <w:tcW w:w="2003" w:type="dxa"/>
          </w:tcPr>
          <w:p w14:paraId="0E0454C4" w14:textId="08C718AF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</w:rPr>
              <w:t>5</w:t>
            </w:r>
            <w:r w:rsidRPr="001907D4">
              <w:t xml:space="preserve">, </w:t>
            </w:r>
            <w:r w:rsidRPr="006F4FC2">
              <w:rPr>
                <w:color w:val="6464FF"/>
              </w:rPr>
              <w:t>6</w:t>
            </w:r>
            <w:r w:rsidRPr="001907D4">
              <w:t xml:space="preserve">, </w:t>
            </w:r>
            <w:r w:rsidRPr="006F4FC2">
              <w:rPr>
                <w:color w:val="6464FF"/>
              </w:rPr>
              <w:t>6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25</w:t>
            </w:r>
            <w:r w:rsidRPr="001907D4">
              <w:t xml:space="preserve">, </w:t>
            </w:r>
            <w:r w:rsidRPr="006F4FC2">
              <w:rPr>
                <w:color w:val="FF4B00"/>
              </w:rPr>
              <w:t>76</w:t>
            </w:r>
            <w:r w:rsidRPr="001907D4">
              <w:t xml:space="preserve">, </w:t>
            </w:r>
            <w:r w:rsidRPr="006F4FC2">
              <w:rPr>
                <w:color w:val="FF4B00"/>
              </w:rPr>
              <w:t>82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89 </w:t>
            </w:r>
            <w:r w:rsidRPr="001907D4">
              <w:t>(</w:t>
            </w:r>
            <w:r w:rsidRPr="006F4FC2">
              <w:rPr>
                <w:b/>
              </w:rPr>
              <w:t>109</w:t>
            </w:r>
            <w:r w:rsidRPr="001907D4">
              <w:t>)</w:t>
            </w:r>
          </w:p>
        </w:tc>
        <w:tc>
          <w:tcPr>
            <w:tcW w:w="2002" w:type="dxa"/>
          </w:tcPr>
          <w:p w14:paraId="57349421" w14:textId="590A95B0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</w:rPr>
              <w:t>5</w:t>
            </w:r>
            <w:r w:rsidRPr="001907D4">
              <w:t xml:space="preserve">, </w:t>
            </w:r>
            <w:r w:rsidRPr="006F4FC2">
              <w:rPr>
                <w:color w:val="6464FF"/>
              </w:rPr>
              <w:t>6</w:t>
            </w:r>
            <w:r w:rsidRPr="001907D4">
              <w:t xml:space="preserve">, </w:t>
            </w:r>
            <w:r w:rsidRPr="006F4FC2">
              <w:rPr>
                <w:color w:val="6464FF"/>
              </w:rPr>
              <w:t>6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25</w:t>
            </w:r>
            <w:r w:rsidRPr="001907D4">
              <w:t xml:space="preserve">, </w:t>
            </w:r>
            <w:r w:rsidRPr="006F4FC2">
              <w:rPr>
                <w:color w:val="FF4B00"/>
              </w:rPr>
              <w:t>81</w:t>
            </w:r>
            <w:r w:rsidRPr="001907D4">
              <w:t xml:space="preserve">, </w:t>
            </w:r>
            <w:r w:rsidRPr="006F4FC2">
              <w:rPr>
                <w:color w:val="FF4B00"/>
              </w:rPr>
              <w:t>86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2 </w:t>
            </w:r>
            <w:r w:rsidRPr="001907D4">
              <w:t>(98)</w:t>
            </w:r>
          </w:p>
        </w:tc>
        <w:tc>
          <w:tcPr>
            <w:tcW w:w="2008" w:type="dxa"/>
          </w:tcPr>
          <w:p w14:paraId="1723A748" w14:textId="061D6FE9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</w:rPr>
              <w:t>5</w:t>
            </w:r>
            <w:r w:rsidRPr="001907D4">
              <w:t xml:space="preserve">, </w:t>
            </w:r>
            <w:r w:rsidRPr="006F4FC2">
              <w:rPr>
                <w:color w:val="6464FF"/>
              </w:rPr>
              <w:t>6</w:t>
            </w:r>
            <w:r w:rsidRPr="001907D4">
              <w:t xml:space="preserve">, </w:t>
            </w:r>
            <w:r w:rsidRPr="006F4FC2">
              <w:rPr>
                <w:color w:val="6464FF"/>
              </w:rPr>
              <w:t>7</w:t>
            </w:r>
            <w:r w:rsidRPr="001907D4">
              <w:t xml:space="preserve">, </w:t>
            </w:r>
            <w:r w:rsidRPr="006F4FC2">
              <w:rPr>
                <w:b/>
                <w:color w:val="E19100"/>
              </w:rPr>
              <w:t>35</w:t>
            </w:r>
            <w:r w:rsidRPr="001907D4">
              <w:t xml:space="preserve">, </w:t>
            </w:r>
            <w:r w:rsidRPr="006F4FC2">
              <w:rPr>
                <w:color w:val="FF4B00"/>
              </w:rPr>
              <w:t>80</w:t>
            </w:r>
            <w:r w:rsidRPr="001907D4">
              <w:t xml:space="preserve">, </w:t>
            </w:r>
            <w:r w:rsidRPr="006F4FC2">
              <w:rPr>
                <w:color w:val="FF4B00"/>
              </w:rPr>
              <w:t>83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87 </w:t>
            </w:r>
            <w:r w:rsidRPr="001907D4">
              <w:t>(</w:t>
            </w:r>
            <w:r w:rsidRPr="006F4FC2">
              <w:rPr>
                <w:b/>
              </w:rPr>
              <w:t>142</w:t>
            </w:r>
            <w:r w:rsidRPr="001907D4">
              <w:t>)</w:t>
            </w:r>
          </w:p>
        </w:tc>
        <w:tc>
          <w:tcPr>
            <w:tcW w:w="2008" w:type="dxa"/>
          </w:tcPr>
          <w:p w14:paraId="4DD54135" w14:textId="325AF17F" w:rsidR="006F4FC2" w:rsidRPr="005D3838" w:rsidRDefault="006F4FC2" w:rsidP="006F4FC2">
            <w:pPr>
              <w:pStyle w:val="straval"/>
              <w:spacing w:line="212" w:lineRule="exac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5"/>
                <w:szCs w:val="15"/>
              </w:rPr>
            </w:pPr>
            <w:r w:rsidRPr="006F4FC2">
              <w:rPr>
                <w:color w:val="6464FF"/>
              </w:rPr>
              <w:t>5</w:t>
            </w:r>
            <w:r w:rsidRPr="001907D4">
              <w:t xml:space="preserve">, </w:t>
            </w:r>
            <w:r w:rsidRPr="006F4FC2">
              <w:rPr>
                <w:color w:val="6464FF"/>
              </w:rPr>
              <w:t>6</w:t>
            </w:r>
            <w:r w:rsidRPr="001907D4">
              <w:t xml:space="preserve">, </w:t>
            </w:r>
            <w:r w:rsidRPr="006F4FC2">
              <w:rPr>
                <w:color w:val="6464FF"/>
              </w:rPr>
              <w:t>7</w:t>
            </w:r>
            <w:r w:rsidRPr="001907D4">
              <w:t xml:space="preserve">, </w:t>
            </w:r>
            <w:r w:rsidRPr="006F4FC2">
              <w:rPr>
                <w:b/>
                <w:color w:val="00AF00"/>
              </w:rPr>
              <w:t>30</w:t>
            </w:r>
            <w:r w:rsidRPr="001907D4">
              <w:t xml:space="preserve">, </w:t>
            </w:r>
            <w:r w:rsidRPr="006F4FC2">
              <w:rPr>
                <w:color w:val="FF4B00"/>
              </w:rPr>
              <w:t>86</w:t>
            </w:r>
            <w:r w:rsidRPr="001907D4">
              <w:t xml:space="preserve">, </w:t>
            </w:r>
            <w:r w:rsidRPr="006F4FC2">
              <w:rPr>
                <w:color w:val="FF4B00"/>
              </w:rPr>
              <w:t>91</w:t>
            </w:r>
            <w:r w:rsidRPr="001907D4">
              <w:t xml:space="preserve">, </w:t>
            </w:r>
            <w:r w:rsidRPr="006F4FC2">
              <w:rPr>
                <w:color w:val="FF4B00"/>
              </w:rPr>
              <w:t xml:space="preserve">94 </w:t>
            </w:r>
            <w:r w:rsidRPr="001907D4">
              <w:t>(</w:t>
            </w:r>
            <w:r w:rsidRPr="006F4FC2">
              <w:rPr>
                <w:b/>
              </w:rPr>
              <w:t>179</w:t>
            </w:r>
            <w:r w:rsidRPr="001907D4">
              <w:t>)</w:t>
            </w:r>
          </w:p>
        </w:tc>
      </w:tr>
    </w:tbl>
    <w:p w14:paraId="1646BA36" w14:textId="77777777" w:rsidR="00FD5A71" w:rsidRDefault="00FD5A71" w:rsidP="00FD5A71">
      <w:pPr>
        <w:widowControl/>
        <w:rPr>
          <w:rFonts w:ascii="Times New Roman" w:eastAsia="Times New Roman" w:hAnsi="Times New Roman"/>
          <w:b/>
          <w:noProof/>
          <w:sz w:val="32"/>
        </w:rPr>
      </w:pPr>
      <w:r>
        <w:rPr>
          <w:b/>
          <w:noProof/>
          <w:sz w:val="32"/>
        </w:rPr>
        <w:br w:type="page"/>
      </w:r>
    </w:p>
    <w:bookmarkStart w:id="10" w:name="App_multi_stra_PMIX1_Cov_PE_Number"/>
    <w:p w14:paraId="32625946" w14:textId="77777777" w:rsidR="00FD5A71" w:rsidRDefault="00FD5A71" w:rsidP="00FD5A71">
      <w:pPr>
        <w:pStyle w:val="Appendixheading2"/>
        <w:spacing w:after="180"/>
        <w:ind w:left="961" w:hanging="961"/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11" w:name="_Toc38380455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5</w:t>
      </w:r>
      <w:r>
        <w:rPr>
          <w:rFonts w:eastAsiaTheme="minorEastAsia"/>
        </w:rPr>
        <w:fldChar w:fldCharType="end"/>
      </w:r>
      <w:bookmarkEnd w:id="10"/>
      <w:r>
        <w:rPr>
          <w:rFonts w:eastAsiaTheme="minorEastAsia"/>
        </w:rPr>
        <w:t>.</w:t>
      </w:r>
      <w:r>
        <w:rPr>
          <w:rFonts w:eastAsiaTheme="minorEastAsia"/>
        </w:rPr>
        <w:tab/>
      </w:r>
      <w:r>
        <w:rPr>
          <w:rFonts w:hint="eastAsia"/>
        </w:rPr>
        <w:t>D</w:t>
      </w:r>
      <w:r>
        <w:t xml:space="preserve">eviance of </w:t>
      </w:r>
      <w:r>
        <w:rPr>
          <w:i/>
          <w:iCs/>
        </w:rPr>
        <w:t>P</w:t>
      </w:r>
      <w:r>
        <w:rPr>
          <w:i/>
          <w:iCs/>
          <w:vertAlign w:val="subscript"/>
        </w:rPr>
        <w:t>mix,1</w:t>
      </w:r>
      <w:bookmarkEnd w:id="11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34"/>
        <w:gridCol w:w="1007"/>
        <w:gridCol w:w="1999"/>
        <w:gridCol w:w="2000"/>
        <w:gridCol w:w="2000"/>
        <w:gridCol w:w="1999"/>
        <w:gridCol w:w="2000"/>
        <w:gridCol w:w="2009"/>
      </w:tblGrid>
      <w:tr w:rsidR="00FD5A71" w14:paraId="342CE84B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 w:val="restart"/>
            <w:vAlign w:val="center"/>
          </w:tcPr>
          <w:p w14:paraId="020799FE" w14:textId="77777777" w:rsidR="00FD5A71" w:rsidRPr="00D62EED" w:rsidRDefault="00FD5A71" w:rsidP="006F4FC2">
            <w:pPr>
              <w:pStyle w:val="strad1title"/>
            </w:pPr>
            <w:r>
              <w:rPr>
                <w:rFonts w:hint="eastAsia"/>
              </w:rPr>
              <w:t>d</w:t>
            </w:r>
            <w:r>
              <w:t>OFV</w:t>
            </w:r>
          </w:p>
        </w:tc>
        <w:tc>
          <w:tcPr>
            <w:tcW w:w="1007" w:type="dxa"/>
            <w:vMerge w:val="restart"/>
            <w:tcBorders>
              <w:right w:val="double" w:sz="4" w:space="0" w:color="9CC2E5" w:themeColor="accent5" w:themeTint="99"/>
            </w:tcBorders>
            <w:vAlign w:val="center"/>
          </w:tcPr>
          <w:p w14:paraId="5D67D2BB" w14:textId="5CB86EE4" w:rsidR="00FD5A71" w:rsidRPr="00B3214D" w:rsidRDefault="00FD5A71" w:rsidP="006F4FC2">
            <w:pPr>
              <w:pStyle w:val="strad3title"/>
              <w:spacing w:line="200" w:lineRule="exact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5D3838">
              <w:rPr>
                <w:rFonts w:hint="eastAsia"/>
                <w:sz w:val="18"/>
                <w:szCs w:val="22"/>
              </w:rPr>
              <w:t>E</w:t>
            </w:r>
            <w:r w:rsidRPr="005D3838">
              <w:rPr>
                <w:sz w:val="18"/>
                <w:szCs w:val="22"/>
              </w:rPr>
              <w:t>stimated</w:t>
            </w:r>
            <w:r w:rsidR="006F4FC2">
              <w:rPr>
                <w:sz w:val="18"/>
                <w:szCs w:val="22"/>
              </w:rPr>
              <w:t xml:space="preserve"> </w:t>
            </w:r>
            <w:r w:rsidR="006F4FC2">
              <w:rPr>
                <w:i/>
                <w:iCs/>
              </w:rPr>
              <w:t>P</w:t>
            </w:r>
            <w:r w:rsidR="006F4FC2">
              <w:rPr>
                <w:i/>
                <w:iCs/>
                <w:vertAlign w:val="subscript"/>
              </w:rPr>
              <w:t>mix,</w:t>
            </w:r>
            <w:r w:rsidR="006F4FC2" w:rsidRPr="00891CA5"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12007" w:type="dxa"/>
            <w:gridSpan w:val="6"/>
            <w:tcBorders>
              <w:left w:val="double" w:sz="4" w:space="0" w:color="9CC2E5" w:themeColor="accent5" w:themeTint="99"/>
            </w:tcBorders>
          </w:tcPr>
          <w:p w14:paraId="730C2679" w14:textId="77777777" w:rsidR="00FD5A71" w:rsidRPr="00B3214D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B3214D">
              <w:t xml:space="preserve">Estimated </w:t>
            </w:r>
            <w:r w:rsidRPr="00B3214D">
              <w:rPr>
                <w:i/>
                <w:iCs/>
              </w:rPr>
              <w:t>DA</w:t>
            </w:r>
          </w:p>
        </w:tc>
      </w:tr>
      <w:tr w:rsidR="00FD5A71" w14:paraId="63BDDE5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tcBorders>
              <w:bottom w:val="double" w:sz="4" w:space="0" w:color="9CC2E5" w:themeColor="accent5" w:themeTint="99"/>
            </w:tcBorders>
          </w:tcPr>
          <w:p w14:paraId="39D8544C" w14:textId="77777777" w:rsidR="00FD5A71" w:rsidRDefault="00FD5A71" w:rsidP="006F4FC2">
            <w:pPr>
              <w:pStyle w:val="strad1text"/>
            </w:pPr>
          </w:p>
        </w:tc>
        <w:tc>
          <w:tcPr>
            <w:tcW w:w="1007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3B26B34A" w14:textId="77777777" w:rsidR="00FD5A71" w:rsidRDefault="00FD5A71" w:rsidP="006F4FC2">
            <w:pPr>
              <w:pStyle w:val="ae"/>
              <w:spacing w:afterLines="0" w:after="0"/>
              <w:ind w:leftChars="0" w:left="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1999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6B8E2E4" w14:textId="300CE076" w:rsidR="00FD5A71" w:rsidRPr="00B3214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214D">
              <w:rPr>
                <w:rFonts w:hint="eastAsia"/>
              </w:rPr>
              <w:t>0</w:t>
            </w:r>
            <w:r w:rsidRPr="00B3214D">
              <w:t>-</w:t>
            </w:r>
            <w:r w:rsidR="006F4FC2">
              <w:t>5</w:t>
            </w:r>
            <w:r w:rsidRPr="00B3214D">
              <w:t>0%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DE529D6" w14:textId="32116DC6" w:rsidR="00FD5A71" w:rsidRPr="00B3214D" w:rsidRDefault="006F4FC2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5</w:t>
            </w:r>
            <w:r w:rsidR="00FD5A71" w:rsidRPr="00B3214D">
              <w:t>0-8</w:t>
            </w:r>
            <w:r>
              <w:t>5</w:t>
            </w:r>
            <w:r w:rsidR="00FD5A71" w:rsidRPr="00B3214D">
              <w:t>%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B82A486" w14:textId="286BF7B3" w:rsidR="00FD5A71" w:rsidRPr="00B3214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214D">
              <w:t>8</w:t>
            </w:r>
            <w:r w:rsidR="006F4FC2">
              <w:t>5</w:t>
            </w:r>
            <w:r w:rsidRPr="00B3214D">
              <w:t>-9</w:t>
            </w:r>
            <w:r w:rsidR="006F4FC2">
              <w:t>5</w:t>
            </w:r>
            <w:r w:rsidRPr="00B3214D">
              <w:t>%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DEE81D8" w14:textId="5C122104" w:rsidR="00FD5A71" w:rsidRPr="00B3214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214D">
              <w:t>9</w:t>
            </w:r>
            <w:r w:rsidR="006F4FC2">
              <w:t>5</w:t>
            </w:r>
            <w:r w:rsidRPr="00B3214D">
              <w:t>-9</w:t>
            </w:r>
            <w:r w:rsidR="006F4FC2">
              <w:t>9</w:t>
            </w:r>
            <w:r w:rsidRPr="00B3214D">
              <w:t>%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1F81B27" w14:textId="3E1B4FAF" w:rsidR="00FD5A71" w:rsidRPr="00B3214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214D">
              <w:rPr>
                <w:rFonts w:hint="eastAsia"/>
              </w:rPr>
              <w:t>9</w:t>
            </w:r>
            <w:r w:rsidR="006F4FC2">
              <w:t>9</w:t>
            </w:r>
            <w:r w:rsidRPr="00B3214D">
              <w:t>-99</w:t>
            </w:r>
            <w:r w:rsidR="006F4FC2">
              <w:t>.9</w:t>
            </w:r>
            <w:r w:rsidRPr="00B3214D">
              <w:t>%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36367F49" w14:textId="06CF14A9" w:rsidR="00FD5A71" w:rsidRPr="00B3214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B3214D">
              <w:rPr>
                <w:rFonts w:hint="eastAsia"/>
              </w:rPr>
              <w:t>9</w:t>
            </w:r>
            <w:r w:rsidRPr="00B3214D">
              <w:t>9</w:t>
            </w:r>
            <w:r w:rsidR="006F4FC2">
              <w:t>.9-100%</w:t>
            </w:r>
          </w:p>
        </w:tc>
      </w:tr>
      <w:tr w:rsidR="006F4FC2" w14:paraId="57061B8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0608CDF6" w14:textId="77777777" w:rsidR="006F4FC2" w:rsidRPr="00BA5B76" w:rsidRDefault="006F4FC2" w:rsidP="006F4FC2">
            <w:pPr>
              <w:pStyle w:val="strad1text"/>
            </w:pPr>
            <w:r w:rsidRPr="00BA5B76">
              <w:t>100+</w:t>
            </w:r>
          </w:p>
        </w:tc>
        <w:tc>
          <w:tcPr>
            <w:tcW w:w="1007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1AD21BFA" w14:textId="373E568E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90-100%</w:t>
            </w:r>
          </w:p>
        </w:tc>
        <w:tc>
          <w:tcPr>
            <w:tcW w:w="1999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98815D9" w14:textId="31A73EA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BAD902" w14:textId="781C5E1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23FDE3" w14:textId="7351AF9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1999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CFD757" w14:textId="1FCAA9D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5</w:t>
            </w:r>
            <w:r w:rsidRPr="00CC1E6C">
              <w:t xml:space="preserve"> (</w:t>
            </w:r>
            <w:r w:rsidRPr="006A0684">
              <w:rPr>
                <w:b/>
              </w:rPr>
              <w:t>12,333</w:t>
            </w:r>
            <w:r w:rsidRPr="00CC1E6C">
              <w:t>)</w:t>
            </w:r>
          </w:p>
        </w:tc>
        <w:tc>
          <w:tcPr>
            <w:tcW w:w="200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84F154" w14:textId="3CE2A9E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7</w:t>
            </w:r>
            <w:r w:rsidRPr="00CC1E6C">
              <w:t xml:space="preserve"> (</w:t>
            </w:r>
            <w:r w:rsidRPr="006A0684">
              <w:rPr>
                <w:b/>
              </w:rPr>
              <w:t>37,092</w:t>
            </w:r>
            <w:r w:rsidRPr="00CC1E6C">
              <w:t>)</w:t>
            </w:r>
          </w:p>
        </w:tc>
        <w:tc>
          <w:tcPr>
            <w:tcW w:w="2009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092B23B9" w14:textId="5E9C9BA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7</w:t>
            </w:r>
            <w:r w:rsidRPr="00CC1E6C">
              <w:t xml:space="preserve"> (</w:t>
            </w:r>
            <w:r w:rsidRPr="006A0684">
              <w:rPr>
                <w:b/>
              </w:rPr>
              <w:t>75,284</w:t>
            </w:r>
            <w:r w:rsidRPr="00CC1E6C">
              <w:t>)</w:t>
            </w:r>
          </w:p>
        </w:tc>
      </w:tr>
      <w:tr w:rsidR="006F4FC2" w14:paraId="4F7C994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205A7058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4894AE32" w14:textId="178DC220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70-9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AEB7FEC" w14:textId="390BE08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97265A" w14:textId="17B1A83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A70537" w14:textId="158EDB3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7FE380" w14:textId="247B836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4</w:t>
            </w:r>
            <w:r w:rsidRPr="00CC1E6C">
              <w:t xml:space="preserve"> (326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477B25" w14:textId="316DAEE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42</w:t>
            </w:r>
            <w:r w:rsidRPr="00CC1E6C">
              <w:t xml:space="preserve"> (528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104C0586" w14:textId="57DBF0F7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2</w:t>
            </w:r>
            <w:r w:rsidRPr="00CC1E6C">
              <w:t xml:space="preserve"> (1,234)</w:t>
            </w:r>
          </w:p>
        </w:tc>
      </w:tr>
      <w:tr w:rsidR="006F4FC2" w14:paraId="1669367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7A1224F1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25202910" w14:textId="6F14DD5F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50-7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DD419DC" w14:textId="2BB8292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F0FEF7" w14:textId="530F3C1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720EBE" w14:textId="0A82364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AC4DAB" w14:textId="4068DA12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4</w:t>
            </w:r>
            <w:r w:rsidRPr="00CC1E6C">
              <w:t xml:space="preserve"> (</w:t>
            </w:r>
            <w:r w:rsidRPr="006A0684">
              <w:rPr>
                <w:color w:val="AFAFAF"/>
              </w:rPr>
              <w:t>168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2C46E6" w14:textId="1182B8B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8</w:t>
            </w:r>
            <w:r w:rsidRPr="00CC1E6C">
              <w:t xml:space="preserve"> (279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1CA8E516" w14:textId="5EF3EAB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3</w:t>
            </w:r>
            <w:r w:rsidRPr="00CC1E6C">
              <w:t xml:space="preserve"> (995)</w:t>
            </w:r>
          </w:p>
        </w:tc>
      </w:tr>
      <w:tr w:rsidR="006F4FC2" w14:paraId="701A254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5D5B32EB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0EBD4A59" w14:textId="7F04204B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30-5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ED9FE2B" w14:textId="4E81345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F8762F" w14:textId="4DC1EC1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DADC9D" w14:textId="238AD2D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4E5053" w14:textId="1FC793EB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5</w:t>
            </w:r>
            <w:r w:rsidRPr="00CC1E6C">
              <w:t xml:space="preserve"> (</w:t>
            </w:r>
            <w:r w:rsidRPr="006A0684">
              <w:rPr>
                <w:color w:val="AFAFAF"/>
              </w:rPr>
              <w:t>198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6C391A" w14:textId="468263FB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3</w:t>
            </w:r>
            <w:r w:rsidRPr="00CC1E6C">
              <w:t xml:space="preserve"> (308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45D74FB8" w14:textId="1342643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6</w:t>
            </w:r>
            <w:r w:rsidRPr="00CC1E6C">
              <w:t xml:space="preserve"> (1,246)</w:t>
            </w:r>
          </w:p>
        </w:tc>
      </w:tr>
      <w:tr w:rsidR="006F4FC2" w14:paraId="470A012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3615E48C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00EDA628" w14:textId="33D9DF73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10-3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80BF119" w14:textId="750B1EC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2D1823" w14:textId="46A92DE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03C3AC" w14:textId="6353074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763F80" w14:textId="034C160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45</w:t>
            </w:r>
            <w:r w:rsidRPr="00CC1E6C">
              <w:t xml:space="preserve"> (373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6EFD2C" w14:textId="18F4CF9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41</w:t>
            </w:r>
            <w:r w:rsidRPr="00CC1E6C">
              <w:t xml:space="preserve"> (537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44F35B7F" w14:textId="02CCF302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42</w:t>
            </w:r>
            <w:r w:rsidRPr="00CC1E6C">
              <w:t xml:space="preserve"> (2,270)</w:t>
            </w:r>
          </w:p>
        </w:tc>
      </w:tr>
      <w:tr w:rsidR="006F4FC2" w14:paraId="46BFF56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65DB5C8E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B7AAB8C" w14:textId="5D984EEC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0-1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13EC48" w14:textId="0B9356B7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5C5881" w14:textId="2E726CC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BC183E" w14:textId="76C48F0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FAD205" w14:textId="6DB135E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5</w:t>
            </w:r>
            <w:r w:rsidRPr="00CC1E6C">
              <w:t xml:space="preserve"> (</w:t>
            </w:r>
            <w:r w:rsidRPr="006A0684">
              <w:rPr>
                <w:b/>
              </w:rPr>
              <w:t>13,836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57FF4E" w14:textId="426E0CD4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7</w:t>
            </w:r>
            <w:r w:rsidRPr="00CC1E6C">
              <w:t xml:space="preserve"> (</w:t>
            </w:r>
            <w:r w:rsidRPr="006A0684">
              <w:rPr>
                <w:b/>
              </w:rPr>
              <w:t>39,262</w:t>
            </w:r>
            <w:r w:rsidRPr="00CC1E6C">
              <w:t>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9EA25FC" w14:textId="12EEEB1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7</w:t>
            </w:r>
            <w:r w:rsidRPr="00CC1E6C">
              <w:t xml:space="preserve"> (</w:t>
            </w:r>
            <w:r w:rsidRPr="006A0684">
              <w:rPr>
                <w:b/>
              </w:rPr>
              <w:t>90,862</w:t>
            </w:r>
            <w:r w:rsidRPr="00CC1E6C">
              <w:t>)</w:t>
            </w:r>
          </w:p>
        </w:tc>
      </w:tr>
      <w:tr w:rsidR="006F4FC2" w14:paraId="1E49D77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4D3788B4" w14:textId="77777777" w:rsidR="006F4FC2" w:rsidRPr="00BA5B76" w:rsidRDefault="006F4FC2" w:rsidP="006F4FC2">
            <w:pPr>
              <w:pStyle w:val="strad1text"/>
            </w:pPr>
            <w:r w:rsidRPr="00BA5B76">
              <w:t>30-100</w:t>
            </w:r>
          </w:p>
        </w:tc>
        <w:tc>
          <w:tcPr>
            <w:tcW w:w="1007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6843203" w14:textId="4540E376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90-100%</w:t>
            </w:r>
          </w:p>
        </w:tc>
        <w:tc>
          <w:tcPr>
            <w:tcW w:w="1999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87F8802" w14:textId="72BED06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91BCA5" w14:textId="1D4D54C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03</w:t>
            </w:r>
            <w:r w:rsidRPr="00CC1E6C">
              <w:t xml:space="preserve"> (</w:t>
            </w:r>
            <w:r w:rsidRPr="006A0684">
              <w:rPr>
                <w:color w:val="AFAFAF"/>
              </w:rPr>
              <w:t>173</w:t>
            </w:r>
            <w:r w:rsidRPr="00CC1E6C">
              <w:t>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4FEF2F7" w14:textId="3ABA6F5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24</w:t>
            </w:r>
            <w:r w:rsidRPr="00CC1E6C">
              <w:t xml:space="preserve"> (</w:t>
            </w:r>
            <w:r w:rsidRPr="006A0684">
              <w:rPr>
                <w:b/>
              </w:rPr>
              <w:t>40,339</w:t>
            </w:r>
            <w:r w:rsidRPr="00CC1E6C">
              <w:t>)</w:t>
            </w:r>
          </w:p>
        </w:tc>
        <w:tc>
          <w:tcPr>
            <w:tcW w:w="1999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BBAC38" w14:textId="1D4F6CE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29</w:t>
            </w:r>
            <w:r w:rsidRPr="00CC1E6C">
              <w:t xml:space="preserve"> (</w:t>
            </w:r>
            <w:r w:rsidRPr="006A0684">
              <w:rPr>
                <w:b/>
              </w:rPr>
              <w:t>90,053</w:t>
            </w:r>
            <w:r w:rsidRPr="00CC1E6C">
              <w:t>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CACCEB" w14:textId="0B108D4B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4</w:t>
            </w:r>
            <w:r w:rsidRPr="00CC1E6C">
              <w:t xml:space="preserve"> (</w:t>
            </w:r>
            <w:r w:rsidRPr="006A0684">
              <w:rPr>
                <w:b/>
              </w:rPr>
              <w:t>50,280</w:t>
            </w:r>
            <w:r w:rsidRPr="00CC1E6C">
              <w:t>)</w:t>
            </w:r>
          </w:p>
        </w:tc>
        <w:tc>
          <w:tcPr>
            <w:tcW w:w="2009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4C240E6A" w14:textId="15092767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4</w:t>
            </w:r>
            <w:r w:rsidRPr="00CC1E6C">
              <w:t xml:space="preserve"> (</w:t>
            </w:r>
            <w:r w:rsidRPr="006A0684">
              <w:rPr>
                <w:b/>
              </w:rPr>
              <w:t>50,336</w:t>
            </w:r>
            <w:r w:rsidRPr="00CC1E6C">
              <w:t>)</w:t>
            </w:r>
          </w:p>
        </w:tc>
      </w:tr>
      <w:tr w:rsidR="006F4FC2" w14:paraId="5F4AB36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11DAE936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16318A52" w14:textId="211B3E63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70-9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5942D21" w14:textId="1B3953E4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0940D74" w14:textId="0154118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6</w:t>
            </w:r>
            <w:r w:rsidRPr="00CC1E6C">
              <w:t xml:space="preserve"> (</w:t>
            </w:r>
            <w:r w:rsidRPr="006A0684">
              <w:rPr>
                <w:color w:val="AFAFAF"/>
              </w:rPr>
              <w:t>58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D4D309" w14:textId="1130DDE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8</w:t>
            </w:r>
            <w:r w:rsidRPr="00CC1E6C">
              <w:t xml:space="preserve"> (4,748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B0ED72" w14:textId="1ABEB94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5</w:t>
            </w:r>
            <w:r w:rsidRPr="00CC1E6C">
              <w:t xml:space="preserve"> (5,936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91D48D" w14:textId="21D762A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8</w:t>
            </w:r>
            <w:r w:rsidRPr="00CC1E6C">
              <w:t xml:space="preserve"> (2,349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24941086" w14:textId="5EF162A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2</w:t>
            </w:r>
            <w:r w:rsidRPr="00CC1E6C">
              <w:t xml:space="preserve"> (2,351)</w:t>
            </w:r>
          </w:p>
        </w:tc>
      </w:tr>
      <w:tr w:rsidR="006F4FC2" w14:paraId="12C1F4A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4FD25921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53B21C7B" w14:textId="691C8285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50-7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2FB7E30" w14:textId="6D633E2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24D9AB" w14:textId="13555D34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25</w:t>
            </w:r>
            <w:r w:rsidRPr="00CC1E6C">
              <w:t xml:space="preserve"> (</w:t>
            </w:r>
            <w:r w:rsidRPr="006A0684">
              <w:rPr>
                <w:color w:val="AFAFAF"/>
              </w:rPr>
              <w:t>39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BF540E" w14:textId="4CE55C5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4</w:t>
            </w:r>
            <w:r w:rsidRPr="00CC1E6C">
              <w:t xml:space="preserve"> (2,596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087C40" w14:textId="16148E9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5</w:t>
            </w:r>
            <w:r w:rsidRPr="00CC1E6C">
              <w:t xml:space="preserve"> (3,426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934A96" w14:textId="2DAFCD1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5</w:t>
            </w:r>
            <w:r w:rsidRPr="00CC1E6C">
              <w:t xml:space="preserve"> (1,656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31A14432" w14:textId="4C5AC93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3</w:t>
            </w:r>
            <w:r w:rsidRPr="00CC1E6C">
              <w:t xml:space="preserve"> (1,838)</w:t>
            </w:r>
          </w:p>
        </w:tc>
      </w:tr>
      <w:tr w:rsidR="006F4FC2" w14:paraId="17E894E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35D27C63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66FAA8C5" w14:textId="690F7BC6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30-5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929805B" w14:textId="51E5F3C2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2E0764" w14:textId="7DC53CD4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17</w:t>
            </w:r>
            <w:r w:rsidRPr="00CC1E6C">
              <w:t xml:space="preserve"> (</w:t>
            </w:r>
            <w:r w:rsidRPr="006A0684">
              <w:rPr>
                <w:color w:val="AFAFAF"/>
              </w:rPr>
              <w:t>34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DE431E" w14:textId="12BB8BA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5</w:t>
            </w:r>
            <w:r w:rsidRPr="00CC1E6C">
              <w:t xml:space="preserve"> (2,645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C1D427" w14:textId="3FEA2CA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5</w:t>
            </w:r>
            <w:r w:rsidRPr="00CC1E6C">
              <w:t xml:space="preserve"> (3,644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F4B87A" w14:textId="15C02DC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5</w:t>
            </w:r>
            <w:r w:rsidRPr="00CC1E6C">
              <w:t xml:space="preserve"> (1,928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0E561822" w14:textId="08AA0C9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8</w:t>
            </w:r>
            <w:r w:rsidRPr="00CC1E6C">
              <w:t xml:space="preserve"> (2,436)</w:t>
            </w:r>
          </w:p>
        </w:tc>
      </w:tr>
      <w:tr w:rsidR="006F4FC2" w14:paraId="1C6E66D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50A59033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7A99E165" w14:textId="7BC0FF2C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10-3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C68DCF8" w14:textId="7EB1744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F20AE8" w14:textId="78C8062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3</w:t>
            </w:r>
            <w:r w:rsidRPr="00CC1E6C">
              <w:t xml:space="preserve"> (</w:t>
            </w:r>
            <w:r w:rsidRPr="006A0684">
              <w:rPr>
                <w:color w:val="AFAFAF"/>
              </w:rPr>
              <w:t>55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994704" w14:textId="2CA06E44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8</w:t>
            </w:r>
            <w:r w:rsidRPr="00CC1E6C">
              <w:t xml:space="preserve"> (4,818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462B08" w14:textId="21B302CB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41</w:t>
            </w:r>
            <w:r w:rsidRPr="00CC1E6C">
              <w:t xml:space="preserve"> (6,546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EDD628" w14:textId="6B7EE24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8</w:t>
            </w:r>
            <w:r w:rsidRPr="00CC1E6C">
              <w:t xml:space="preserve"> (3,532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5D3D86EF" w14:textId="7DBC01B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46</w:t>
            </w:r>
            <w:r w:rsidRPr="00CC1E6C">
              <w:t xml:space="preserve"> (5,121)</w:t>
            </w:r>
          </w:p>
        </w:tc>
      </w:tr>
      <w:tr w:rsidR="006F4FC2" w14:paraId="30336C4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26B8AFC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2BFD9B1" w14:textId="3FB32799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0-1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0EFD3F" w14:textId="309B3C7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16183A" w14:textId="4E6BCA3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83</w:t>
            </w:r>
            <w:r w:rsidRPr="00CC1E6C">
              <w:t xml:space="preserve"> (</w:t>
            </w:r>
            <w:r w:rsidRPr="006A0684">
              <w:rPr>
                <w:color w:val="AFAFAF"/>
              </w:rPr>
              <w:t>163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AC5EB6" w14:textId="1838AAA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26</w:t>
            </w:r>
            <w:r w:rsidRPr="00CC1E6C">
              <w:t xml:space="preserve"> (</w:t>
            </w:r>
            <w:r w:rsidRPr="006A0684">
              <w:rPr>
                <w:b/>
              </w:rPr>
              <w:t>44,445</w:t>
            </w:r>
            <w:r w:rsidRPr="00CC1E6C">
              <w:t>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BA267E" w14:textId="50F7448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1</w:t>
            </w:r>
            <w:r w:rsidRPr="00CC1E6C">
              <w:t xml:space="preserve"> (</w:t>
            </w:r>
            <w:r w:rsidRPr="006A0684">
              <w:rPr>
                <w:b/>
              </w:rPr>
              <w:t>95,495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4634FFD" w14:textId="390D891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3</w:t>
            </w:r>
            <w:r w:rsidRPr="00CC1E6C">
              <w:t xml:space="preserve"> (</w:t>
            </w:r>
            <w:r w:rsidRPr="006A0684">
              <w:rPr>
                <w:b/>
              </w:rPr>
              <w:t>56,272</w:t>
            </w:r>
            <w:r w:rsidRPr="00CC1E6C">
              <w:t>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100A129" w14:textId="57506C0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33</w:t>
            </w:r>
            <w:r w:rsidRPr="00CC1E6C">
              <w:t xml:space="preserve"> (</w:t>
            </w:r>
            <w:r w:rsidRPr="006A0684">
              <w:rPr>
                <w:b/>
              </w:rPr>
              <w:t>59,330</w:t>
            </w:r>
            <w:r w:rsidRPr="00CC1E6C">
              <w:t>)</w:t>
            </w:r>
          </w:p>
        </w:tc>
      </w:tr>
      <w:tr w:rsidR="006F4FC2" w14:paraId="78BB5B5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FCE879C" w14:textId="77777777" w:rsidR="006F4FC2" w:rsidRPr="00BA5B76" w:rsidRDefault="006F4FC2" w:rsidP="006F4FC2">
            <w:pPr>
              <w:pStyle w:val="strad1text"/>
            </w:pPr>
            <w:r w:rsidRPr="00BA5B76">
              <w:t>15-30</w:t>
            </w:r>
          </w:p>
        </w:tc>
        <w:tc>
          <w:tcPr>
            <w:tcW w:w="1007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1354A01" w14:textId="278B05DD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90-100%</w:t>
            </w:r>
          </w:p>
        </w:tc>
        <w:tc>
          <w:tcPr>
            <w:tcW w:w="1999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464FC81" w14:textId="434E19D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37A951" w14:textId="2643501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11</w:t>
            </w:r>
            <w:r w:rsidRPr="00CC1E6C">
              <w:t xml:space="preserve"> (6,960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677B11" w14:textId="7F6522A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15</w:t>
            </w:r>
            <w:r w:rsidRPr="00CC1E6C">
              <w:t xml:space="preserve"> (</w:t>
            </w:r>
            <w:r w:rsidRPr="006A0684">
              <w:rPr>
                <w:b/>
              </w:rPr>
              <w:t>57,996</w:t>
            </w:r>
            <w:r w:rsidRPr="00CC1E6C">
              <w:t>)</w:t>
            </w:r>
          </w:p>
        </w:tc>
        <w:tc>
          <w:tcPr>
            <w:tcW w:w="1999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E91192" w14:textId="65F0454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17</w:t>
            </w:r>
            <w:r w:rsidRPr="00CC1E6C">
              <w:t xml:space="preserve"> (</w:t>
            </w:r>
            <w:r w:rsidRPr="006A0684">
              <w:rPr>
                <w:b/>
              </w:rPr>
              <w:t>41,303</w:t>
            </w:r>
            <w:r w:rsidRPr="00CC1E6C">
              <w:t>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53D213" w14:textId="4D9D929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21</w:t>
            </w:r>
            <w:r w:rsidRPr="00CC1E6C">
              <w:t xml:space="preserve"> (</w:t>
            </w:r>
            <w:r w:rsidRPr="006A0684">
              <w:rPr>
                <w:b/>
              </w:rPr>
              <w:t>17,077</w:t>
            </w:r>
            <w:r w:rsidRPr="00CC1E6C">
              <w:t>)</w:t>
            </w:r>
          </w:p>
        </w:tc>
        <w:tc>
          <w:tcPr>
            <w:tcW w:w="2009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69AEFA0B" w14:textId="310CE194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19</w:t>
            </w:r>
            <w:r w:rsidRPr="00CC1E6C">
              <w:t xml:space="preserve"> (</w:t>
            </w:r>
            <w:r w:rsidRPr="006A0684">
              <w:rPr>
                <w:b/>
              </w:rPr>
              <w:t>10,688</w:t>
            </w:r>
            <w:r w:rsidRPr="00CC1E6C">
              <w:t>)</w:t>
            </w:r>
          </w:p>
        </w:tc>
      </w:tr>
      <w:tr w:rsidR="006F4FC2" w14:paraId="009117E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46AC5FFD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5DEB5416" w14:textId="36448F9E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70-9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805AE67" w14:textId="5636ABE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007A29" w14:textId="0A6CAAA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6</w:t>
            </w:r>
            <w:r w:rsidRPr="00CC1E6C">
              <w:t xml:space="preserve"> (1,885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5B6172" w14:textId="05DBD9A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1</w:t>
            </w:r>
            <w:r w:rsidRPr="00CC1E6C">
              <w:t xml:space="preserve"> (</w:t>
            </w:r>
            <w:r w:rsidRPr="006A0684">
              <w:rPr>
                <w:b/>
              </w:rPr>
              <w:t>10,227</w:t>
            </w:r>
            <w:r w:rsidRPr="00CC1E6C">
              <w:t>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B61147" w14:textId="5E39C7B7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28</w:t>
            </w:r>
            <w:r w:rsidRPr="00CC1E6C">
              <w:t xml:space="preserve"> (3,542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C1B9D8" w14:textId="69AF8E7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2</w:t>
            </w:r>
            <w:r w:rsidRPr="00CC1E6C">
              <w:t xml:space="preserve"> (1,090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34036045" w14:textId="0EF98D6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21</w:t>
            </w:r>
            <w:r w:rsidRPr="00CC1E6C">
              <w:t xml:space="preserve"> (952)</w:t>
            </w:r>
          </w:p>
        </w:tc>
      </w:tr>
      <w:tr w:rsidR="006F4FC2" w14:paraId="3D3B358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594DB9ED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15E292DE" w14:textId="4E19E457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50-7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028FE74" w14:textId="16B1786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B67DA3" w14:textId="31653A7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7</w:t>
            </w:r>
            <w:r w:rsidRPr="00CC1E6C">
              <w:t xml:space="preserve"> (1,105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FE935C" w14:textId="1381F8A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4</w:t>
            </w:r>
            <w:r w:rsidRPr="00CC1E6C">
              <w:t xml:space="preserve"> (6,050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67EC49" w14:textId="7C2BC77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1</w:t>
            </w:r>
            <w:r w:rsidRPr="00CC1E6C">
              <w:t xml:space="preserve"> (2,299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E0B1BF" w14:textId="3690536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2</w:t>
            </w:r>
            <w:r w:rsidRPr="00CC1E6C">
              <w:t xml:space="preserve"> (763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470F9E5D" w14:textId="59DBBC2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0</w:t>
            </w:r>
            <w:r w:rsidRPr="00CC1E6C">
              <w:t xml:space="preserve"> (794)</w:t>
            </w:r>
          </w:p>
        </w:tc>
      </w:tr>
      <w:tr w:rsidR="006F4FC2" w14:paraId="4325DDC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2382000C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4D488B13" w14:textId="57639C23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30-5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30C3303" w14:textId="5DCD1C8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0DF57F" w14:textId="20CD098B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2</w:t>
            </w:r>
            <w:r w:rsidRPr="00CC1E6C">
              <w:t xml:space="preserve"> (1,123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8FE945" w14:textId="74F3D57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5</w:t>
            </w:r>
            <w:r w:rsidRPr="00CC1E6C">
              <w:t xml:space="preserve"> (6,342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F4D7A1" w14:textId="49500F84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6</w:t>
            </w:r>
            <w:r w:rsidRPr="00CC1E6C">
              <w:t xml:space="preserve"> (2,441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0113FB" w14:textId="1F700F1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5</w:t>
            </w:r>
            <w:r w:rsidRPr="00CC1E6C">
              <w:t xml:space="preserve"> (958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33684B84" w14:textId="29000B4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7</w:t>
            </w:r>
            <w:r w:rsidRPr="00CC1E6C">
              <w:t xml:space="preserve"> (984)</w:t>
            </w:r>
          </w:p>
        </w:tc>
      </w:tr>
      <w:tr w:rsidR="006F4FC2" w14:paraId="4EB6ACC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1EBAA298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78FC5FA2" w14:textId="2BEB4A28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10-3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4EDAF75" w14:textId="01BC4F9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70DAAB" w14:textId="30456C2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3</w:t>
            </w:r>
            <w:r w:rsidRPr="00CC1E6C">
              <w:t xml:space="preserve"> (1,881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81B0AE" w14:textId="72530562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5</w:t>
            </w:r>
            <w:r w:rsidRPr="00CC1E6C">
              <w:t xml:space="preserve"> (</w:t>
            </w:r>
            <w:r w:rsidRPr="006A0684">
              <w:rPr>
                <w:b/>
              </w:rPr>
              <w:t>10,871</w:t>
            </w:r>
            <w:r w:rsidRPr="00CC1E6C">
              <w:t>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63E5E4" w14:textId="7602830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5</w:t>
            </w:r>
            <w:r w:rsidRPr="00CC1E6C">
              <w:t xml:space="preserve"> (4,503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773E22" w14:textId="596A6CB4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8</w:t>
            </w:r>
            <w:r w:rsidRPr="00CC1E6C">
              <w:t xml:space="preserve"> (1,825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0B97842F" w14:textId="62D90D4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41</w:t>
            </w:r>
            <w:r w:rsidRPr="00CC1E6C">
              <w:t xml:space="preserve"> (1,721)</w:t>
            </w:r>
          </w:p>
        </w:tc>
      </w:tr>
      <w:tr w:rsidR="006F4FC2" w14:paraId="4909BB1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10F46DA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21DFD00" w14:textId="20FE873E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0-1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7FC0BD" w14:textId="3BDF5F7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120766" w14:textId="035E500B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1</w:t>
            </w:r>
            <w:r w:rsidRPr="00CC1E6C">
              <w:t xml:space="preserve"> (7,395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B2ADBE" w14:textId="54317A7B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2</w:t>
            </w:r>
            <w:r w:rsidRPr="00CC1E6C">
              <w:t xml:space="preserve"> (</w:t>
            </w:r>
            <w:r w:rsidRPr="006A0684">
              <w:rPr>
                <w:b/>
              </w:rPr>
              <w:t>64,355</w:t>
            </w:r>
            <w:r w:rsidRPr="00CC1E6C">
              <w:t>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6C03C1F" w14:textId="09349B47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23</w:t>
            </w:r>
            <w:r w:rsidRPr="00CC1E6C">
              <w:t xml:space="preserve"> (</w:t>
            </w:r>
            <w:r w:rsidRPr="006A0684">
              <w:rPr>
                <w:b/>
              </w:rPr>
              <w:t>45,928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CF52E4" w14:textId="4235970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21</w:t>
            </w:r>
            <w:r w:rsidRPr="00CC1E6C">
              <w:t xml:space="preserve"> (</w:t>
            </w:r>
            <w:r w:rsidRPr="006A0684">
              <w:rPr>
                <w:b/>
              </w:rPr>
              <w:t>19,622</w:t>
            </w:r>
            <w:r w:rsidRPr="00CC1E6C">
              <w:t>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67ABE8AA" w14:textId="1CF0F0F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00FF"/>
              </w:rPr>
              <w:t>-1.21</w:t>
            </w:r>
            <w:r w:rsidRPr="00CC1E6C">
              <w:t xml:space="preserve"> (</w:t>
            </w:r>
            <w:r w:rsidRPr="006A0684">
              <w:rPr>
                <w:b/>
              </w:rPr>
              <w:t>12,410</w:t>
            </w:r>
            <w:r w:rsidRPr="00CC1E6C">
              <w:t>)</w:t>
            </w:r>
          </w:p>
        </w:tc>
      </w:tr>
      <w:tr w:rsidR="006F4FC2" w14:paraId="426707F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155A57F1" w14:textId="77777777" w:rsidR="006F4FC2" w:rsidRPr="00BA5B76" w:rsidRDefault="006F4FC2" w:rsidP="006F4FC2">
            <w:pPr>
              <w:pStyle w:val="strad1text"/>
            </w:pPr>
            <w:r w:rsidRPr="00BA5B76">
              <w:t>6-15</w:t>
            </w:r>
          </w:p>
        </w:tc>
        <w:tc>
          <w:tcPr>
            <w:tcW w:w="1007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5EC6715" w14:textId="42B97A38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90-100%</w:t>
            </w:r>
          </w:p>
        </w:tc>
        <w:tc>
          <w:tcPr>
            <w:tcW w:w="1999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93B62C1" w14:textId="625A123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483C97" w14:textId="347AC9C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8</w:t>
            </w:r>
            <w:r w:rsidRPr="00CC1E6C">
              <w:t xml:space="preserve"> (</w:t>
            </w:r>
            <w:r w:rsidRPr="006A0684">
              <w:rPr>
                <w:b/>
              </w:rPr>
              <w:t>50,320</w:t>
            </w:r>
            <w:r w:rsidRPr="00CC1E6C">
              <w:t>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49225A" w14:textId="659C081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76</w:t>
            </w:r>
            <w:r w:rsidRPr="00CC1E6C">
              <w:t xml:space="preserve"> (</w:t>
            </w:r>
            <w:r w:rsidRPr="006A0684">
              <w:rPr>
                <w:b/>
              </w:rPr>
              <w:t>73,143</w:t>
            </w:r>
            <w:r w:rsidRPr="00CC1E6C">
              <w:t>)</w:t>
            </w:r>
          </w:p>
        </w:tc>
        <w:tc>
          <w:tcPr>
            <w:tcW w:w="1999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B7CB0F" w14:textId="2DF080E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57</w:t>
            </w:r>
            <w:r w:rsidRPr="00CC1E6C">
              <w:t xml:space="preserve"> (</w:t>
            </w:r>
            <w:r w:rsidRPr="006A0684">
              <w:rPr>
                <w:b/>
              </w:rPr>
              <w:t>34,853</w:t>
            </w:r>
            <w:r w:rsidRPr="00CC1E6C">
              <w:t>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F5DBBC" w14:textId="7E8CF5A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7</w:t>
            </w:r>
            <w:r w:rsidRPr="00CC1E6C">
              <w:t xml:space="preserve"> (9,974)</w:t>
            </w:r>
          </w:p>
        </w:tc>
        <w:tc>
          <w:tcPr>
            <w:tcW w:w="2009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0FFB9A9C" w14:textId="00B7FCA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3</w:t>
            </w:r>
            <w:r w:rsidRPr="00CC1E6C">
              <w:t xml:space="preserve"> (3,835)</w:t>
            </w:r>
          </w:p>
        </w:tc>
      </w:tr>
      <w:tr w:rsidR="006F4FC2" w14:paraId="78D010A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05A8AE60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33365C16" w14:textId="73BD5535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70-9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7778F35" w14:textId="2D6554F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BDCE94" w14:textId="237837B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25</w:t>
            </w:r>
            <w:r w:rsidRPr="00CC1E6C">
              <w:t xml:space="preserve"> (</w:t>
            </w:r>
            <w:r w:rsidRPr="006A0684">
              <w:rPr>
                <w:b/>
              </w:rPr>
              <w:t>18,684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AAD3F1" w14:textId="55FEDD4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17</w:t>
            </w:r>
            <w:r w:rsidRPr="00CC1E6C">
              <w:t xml:space="preserve"> (</w:t>
            </w:r>
            <w:r w:rsidRPr="006A0684">
              <w:rPr>
                <w:b/>
              </w:rPr>
              <w:t>14,165</w:t>
            </w:r>
            <w:r w:rsidRPr="00CC1E6C">
              <w:t>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9185A9" w14:textId="2D7BFB4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1</w:t>
            </w:r>
            <w:r w:rsidRPr="00CC1E6C">
              <w:t xml:space="preserve"> (3,485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C19EAD" w14:textId="08635BA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12</w:t>
            </w:r>
            <w:r w:rsidRPr="00CC1E6C">
              <w:t xml:space="preserve"> (881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23F13D79" w14:textId="66BF405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15</w:t>
            </w:r>
            <w:r w:rsidRPr="00CC1E6C">
              <w:t xml:space="preserve"> (532)</w:t>
            </w:r>
          </w:p>
        </w:tc>
      </w:tr>
      <w:tr w:rsidR="006F4FC2" w14:paraId="78773D6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611B3A91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6CA2C888" w14:textId="1CACC980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50-7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BF3ECE9" w14:textId="52138E4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D488E1" w14:textId="53457F9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2</w:t>
            </w:r>
            <w:r w:rsidRPr="00CC1E6C">
              <w:t xml:space="preserve"> (</w:t>
            </w:r>
            <w:r w:rsidRPr="006A0684">
              <w:rPr>
                <w:b/>
              </w:rPr>
              <w:t>11,169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93D83C" w14:textId="2C3BFF1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2</w:t>
            </w:r>
            <w:r w:rsidRPr="00CC1E6C">
              <w:t xml:space="preserve"> (8,388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DB4DFC" w14:textId="14B5391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0</w:t>
            </w:r>
            <w:r w:rsidRPr="00CC1E6C">
              <w:t xml:space="preserve"> (2,284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4BB4BB" w14:textId="075D1D1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3</w:t>
            </w:r>
            <w:r w:rsidRPr="00CC1E6C">
              <w:t xml:space="preserve"> (648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68615142" w14:textId="1A3222D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3</w:t>
            </w:r>
            <w:r w:rsidRPr="00CC1E6C">
              <w:t xml:space="preserve"> (473)</w:t>
            </w:r>
          </w:p>
        </w:tc>
      </w:tr>
      <w:tr w:rsidR="006F4FC2" w14:paraId="1182C47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117B4587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41270D02" w14:textId="3CD9EF61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30-5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22ACBB6" w14:textId="106EAAD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D5D19F" w14:textId="009D61D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4</w:t>
            </w:r>
            <w:r w:rsidRPr="00CC1E6C">
              <w:t xml:space="preserve"> (</w:t>
            </w:r>
            <w:r w:rsidRPr="006A0684">
              <w:rPr>
                <w:b/>
              </w:rPr>
              <w:t>10,963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D785B2" w14:textId="30C007A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2</w:t>
            </w:r>
            <w:r w:rsidRPr="00CC1E6C">
              <w:t xml:space="preserve"> (8,630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30DBB3" w14:textId="51F20CC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3</w:t>
            </w:r>
            <w:r w:rsidRPr="00CC1E6C">
              <w:t xml:space="preserve"> (2,465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693A4B" w14:textId="4DE1DAD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0</w:t>
            </w:r>
            <w:r w:rsidRPr="00CC1E6C">
              <w:t xml:space="preserve"> (739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7EEE2808" w14:textId="6C96564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1</w:t>
            </w:r>
            <w:r w:rsidRPr="00CC1E6C">
              <w:t xml:space="preserve"> (561)</w:t>
            </w:r>
          </w:p>
        </w:tc>
      </w:tr>
      <w:tr w:rsidR="006F4FC2" w14:paraId="779328C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60B842AD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17E2D632" w14:textId="02BA49A4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10-3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43FEC7D" w14:textId="5E77F31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607DAE" w14:textId="3AB6E1A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25</w:t>
            </w:r>
            <w:r w:rsidRPr="00CC1E6C">
              <w:t xml:space="preserve"> (</w:t>
            </w:r>
            <w:r w:rsidRPr="006A0684">
              <w:rPr>
                <w:b/>
              </w:rPr>
              <w:t>17,624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C2693C" w14:textId="14FC7587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21</w:t>
            </w:r>
            <w:r w:rsidRPr="00CC1E6C">
              <w:t xml:space="preserve"> (</w:t>
            </w:r>
            <w:r w:rsidRPr="006A0684">
              <w:rPr>
                <w:b/>
              </w:rPr>
              <w:t>14,737</w:t>
            </w:r>
            <w:r w:rsidRPr="00CC1E6C">
              <w:t>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4BE14A" w14:textId="3435810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2</w:t>
            </w:r>
            <w:r w:rsidRPr="00CC1E6C">
              <w:t xml:space="preserve"> (4,795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0E9A17" w14:textId="03A4B4BB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16</w:t>
            </w:r>
            <w:r w:rsidRPr="00CC1E6C">
              <w:t xml:space="preserve"> (1,338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153A45C4" w14:textId="60B617B7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2</w:t>
            </w:r>
            <w:r w:rsidRPr="00CC1E6C">
              <w:t xml:space="preserve"> (906)</w:t>
            </w:r>
          </w:p>
        </w:tc>
      </w:tr>
      <w:tr w:rsidR="006F4FC2" w14:paraId="13A1BAD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63901316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9392735" w14:textId="20E7C24F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0-1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0A1EB88" w14:textId="44B8A0A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D57AA0" w14:textId="79F7B99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83</w:t>
            </w:r>
            <w:r w:rsidRPr="00CC1E6C">
              <w:t xml:space="preserve"> (</w:t>
            </w:r>
            <w:r w:rsidRPr="006A0684">
              <w:rPr>
                <w:b/>
              </w:rPr>
              <w:t>47,897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CE2B22" w14:textId="2F99073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71</w:t>
            </w:r>
            <w:r w:rsidRPr="00CC1E6C">
              <w:t xml:space="preserve"> (</w:t>
            </w:r>
            <w:r w:rsidRPr="006A0684">
              <w:rPr>
                <w:b/>
              </w:rPr>
              <w:t>74,435</w:t>
            </w:r>
            <w:r w:rsidRPr="00CC1E6C">
              <w:t>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599D7A" w14:textId="1CB7A06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58</w:t>
            </w:r>
            <w:r w:rsidRPr="00CC1E6C">
              <w:t xml:space="preserve"> (</w:t>
            </w:r>
            <w:r w:rsidRPr="006A0684">
              <w:rPr>
                <w:b/>
              </w:rPr>
              <w:t>40,182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FB4143" w14:textId="4B906E52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7</w:t>
            </w:r>
            <w:r w:rsidRPr="00CC1E6C">
              <w:t xml:space="preserve"> (</w:t>
            </w:r>
            <w:r w:rsidRPr="006A0684">
              <w:rPr>
                <w:b/>
              </w:rPr>
              <w:t>12,570</w:t>
            </w:r>
            <w:r w:rsidRPr="00CC1E6C">
              <w:t>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30038F6B" w14:textId="7EE52BC2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25</w:t>
            </w:r>
            <w:r w:rsidRPr="00CC1E6C">
              <w:t xml:space="preserve"> (4,844)</w:t>
            </w:r>
          </w:p>
        </w:tc>
      </w:tr>
      <w:tr w:rsidR="006F4FC2" w14:paraId="0F1DFFE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E888738" w14:textId="77777777" w:rsidR="006F4FC2" w:rsidRPr="00BA5B76" w:rsidRDefault="006F4FC2" w:rsidP="006F4FC2">
            <w:pPr>
              <w:pStyle w:val="strad1text"/>
            </w:pPr>
            <w:r w:rsidRPr="00BA5B76">
              <w:rPr>
                <w:rFonts w:hint="eastAsia"/>
              </w:rPr>
              <w:t>3</w:t>
            </w:r>
            <w:r w:rsidRPr="00BA5B76">
              <w:t>-6</w:t>
            </w:r>
          </w:p>
        </w:tc>
        <w:tc>
          <w:tcPr>
            <w:tcW w:w="1007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6B83807" w14:textId="485CE4FB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90-100%</w:t>
            </w:r>
          </w:p>
        </w:tc>
        <w:tc>
          <w:tcPr>
            <w:tcW w:w="1999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44A1F5D" w14:textId="38CCA7D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A1FCD1" w14:textId="1E50A2D4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34</w:t>
            </w:r>
            <w:r w:rsidRPr="00CC1E6C">
              <w:t xml:space="preserve"> (</w:t>
            </w:r>
            <w:r w:rsidRPr="006A0684">
              <w:rPr>
                <w:b/>
              </w:rPr>
              <w:t>51,806</w:t>
            </w:r>
            <w:r w:rsidRPr="00CC1E6C">
              <w:t>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6CA315" w14:textId="168354D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4</w:t>
            </w:r>
            <w:r w:rsidRPr="00CC1E6C">
              <w:t xml:space="preserve"> (</w:t>
            </w:r>
            <w:r w:rsidRPr="006A0684">
              <w:rPr>
                <w:b/>
              </w:rPr>
              <w:t>41,474</w:t>
            </w:r>
            <w:r w:rsidRPr="00CC1E6C">
              <w:t>)</w:t>
            </w:r>
          </w:p>
        </w:tc>
        <w:tc>
          <w:tcPr>
            <w:tcW w:w="1999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B94F93" w14:textId="4759997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94</w:t>
            </w:r>
            <w:r w:rsidRPr="00CC1E6C">
              <w:t xml:space="preserve"> (</w:t>
            </w:r>
            <w:r w:rsidRPr="006A0684">
              <w:rPr>
                <w:b/>
              </w:rPr>
              <w:t>13,651</w:t>
            </w:r>
            <w:r w:rsidRPr="00CC1E6C">
              <w:t>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2E5FF2" w14:textId="53602A6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3.13</w:t>
            </w:r>
            <w:r w:rsidRPr="00CC1E6C">
              <w:t xml:space="preserve"> (4,052)</w:t>
            </w:r>
          </w:p>
        </w:tc>
        <w:tc>
          <w:tcPr>
            <w:tcW w:w="2009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F237A76" w14:textId="2B47FE5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2.33</w:t>
            </w:r>
            <w:r w:rsidRPr="00CC1E6C">
              <w:t xml:space="preserve"> (724)</w:t>
            </w:r>
          </w:p>
        </w:tc>
      </w:tr>
      <w:tr w:rsidR="006F4FC2" w14:paraId="1999F8D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0CEDE35C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1D37EFA1" w14:textId="7C8668E2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70-9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5F0B79A" w14:textId="03F56E02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C046B0" w14:textId="7989F5C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8</w:t>
            </w:r>
            <w:r w:rsidRPr="00CC1E6C">
              <w:t xml:space="preserve"> (</w:t>
            </w:r>
            <w:r w:rsidRPr="006A0684">
              <w:rPr>
                <w:b/>
              </w:rPr>
              <w:t>25,478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64D389" w14:textId="3CA5BB57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6</w:t>
            </w:r>
            <w:r w:rsidRPr="00CC1E6C">
              <w:t xml:space="preserve"> (8,345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140384" w14:textId="3D10C45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15</w:t>
            </w:r>
            <w:r w:rsidRPr="00CC1E6C">
              <w:t xml:space="preserve"> (1,361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D7A324" w14:textId="4749C96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12</w:t>
            </w:r>
            <w:r w:rsidRPr="00CC1E6C">
              <w:t xml:space="preserve"> (225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019A5ACC" w14:textId="74C02EE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14</w:t>
            </w:r>
            <w:r w:rsidRPr="00CC1E6C">
              <w:t xml:space="preserve"> (</w:t>
            </w:r>
            <w:r w:rsidRPr="006A0684">
              <w:rPr>
                <w:color w:val="AFAFAF"/>
              </w:rPr>
              <w:t>177</w:t>
            </w:r>
            <w:r w:rsidRPr="00CC1E6C">
              <w:t>)</w:t>
            </w:r>
          </w:p>
        </w:tc>
      </w:tr>
      <w:tr w:rsidR="006F4FC2" w14:paraId="3FD483F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42ECE4F8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1518C34B" w14:textId="04DC38B2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50-7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208D116" w14:textId="0BD581B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4A25B6" w14:textId="18DDD26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1</w:t>
            </w:r>
            <w:r w:rsidRPr="00CC1E6C">
              <w:t xml:space="preserve"> (</w:t>
            </w:r>
            <w:r w:rsidRPr="006A0684">
              <w:rPr>
                <w:b/>
              </w:rPr>
              <w:t>16,230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95A689" w14:textId="10DD5E2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0</w:t>
            </w:r>
            <w:r w:rsidRPr="00CC1E6C">
              <w:t xml:space="preserve"> (4,462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22B36E" w14:textId="1771185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3</w:t>
            </w:r>
            <w:r w:rsidRPr="00CC1E6C">
              <w:t xml:space="preserve"> (821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4A5EC0" w14:textId="68BFA13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6</w:t>
            </w:r>
            <w:r w:rsidRPr="00CC1E6C">
              <w:t xml:space="preserve"> (</w:t>
            </w:r>
            <w:r w:rsidRPr="006A0684">
              <w:rPr>
                <w:color w:val="AFAFAF"/>
              </w:rPr>
              <w:t>167</w:t>
            </w:r>
            <w:r w:rsidRPr="00CC1E6C">
              <w:t>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7821B2C7" w14:textId="1A988C2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4</w:t>
            </w:r>
            <w:r w:rsidRPr="00CC1E6C">
              <w:t xml:space="preserve"> (</w:t>
            </w:r>
            <w:r w:rsidRPr="006A0684">
              <w:rPr>
                <w:color w:val="AFAFAF"/>
              </w:rPr>
              <w:t>172</w:t>
            </w:r>
            <w:r w:rsidRPr="00CC1E6C">
              <w:t>)</w:t>
            </w:r>
          </w:p>
        </w:tc>
      </w:tr>
      <w:tr w:rsidR="006F4FC2" w14:paraId="1CB84C0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56D858F3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44D94C87" w14:textId="7E4D7558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30-5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F59A03F" w14:textId="69449CF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657C7D" w14:textId="08467472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1</w:t>
            </w:r>
            <w:r w:rsidRPr="00CC1E6C">
              <w:t xml:space="preserve"> (</w:t>
            </w:r>
            <w:r w:rsidRPr="006A0684">
              <w:rPr>
                <w:b/>
              </w:rPr>
              <w:t>16,299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657498" w14:textId="11EDDC2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0</w:t>
            </w:r>
            <w:r w:rsidRPr="00CC1E6C">
              <w:t xml:space="preserve"> (4,559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36B300" w14:textId="6D24B55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1</w:t>
            </w:r>
            <w:r w:rsidRPr="00CC1E6C">
              <w:t xml:space="preserve"> (857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7DE14B" w14:textId="344DA24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8</w:t>
            </w:r>
            <w:r w:rsidRPr="00CC1E6C">
              <w:t xml:space="preserve"> (</w:t>
            </w:r>
            <w:r w:rsidRPr="006A0684">
              <w:rPr>
                <w:color w:val="AFAFAF"/>
              </w:rPr>
              <w:t>194</w:t>
            </w:r>
            <w:r w:rsidRPr="00CC1E6C">
              <w:t>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5438A900" w14:textId="21571EF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6</w:t>
            </w:r>
            <w:r w:rsidRPr="00CC1E6C">
              <w:t xml:space="preserve"> (206)</w:t>
            </w:r>
          </w:p>
        </w:tc>
      </w:tr>
      <w:tr w:rsidR="006F4FC2" w14:paraId="7A9F16B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vAlign w:val="center"/>
          </w:tcPr>
          <w:p w14:paraId="65497904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4EB46B70" w14:textId="78D7FA1C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10-3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A8A917C" w14:textId="264C954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FC2E2B" w14:textId="63083FB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8</w:t>
            </w:r>
            <w:r w:rsidRPr="00CC1E6C">
              <w:t xml:space="preserve"> (</w:t>
            </w:r>
            <w:r w:rsidRPr="006A0684">
              <w:rPr>
                <w:b/>
              </w:rPr>
              <w:t>25,211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8405A8" w14:textId="4E81A87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0</w:t>
            </w:r>
            <w:r w:rsidRPr="00CC1E6C">
              <w:t xml:space="preserve"> (8,005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D9D64C" w14:textId="5F2904F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8</w:t>
            </w:r>
            <w:r w:rsidRPr="00CC1E6C">
              <w:t xml:space="preserve"> (1,700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FEFA66" w14:textId="43B178B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17</w:t>
            </w:r>
            <w:r w:rsidRPr="00CC1E6C">
              <w:t xml:space="preserve"> (376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17D8FE43" w14:textId="0A70C24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24</w:t>
            </w:r>
            <w:r w:rsidRPr="00CC1E6C">
              <w:t xml:space="preserve"> (250)</w:t>
            </w:r>
          </w:p>
        </w:tc>
      </w:tr>
      <w:tr w:rsidR="006F4FC2" w14:paraId="7B0B713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44369A02" w14:textId="77777777" w:rsidR="006F4FC2" w:rsidRPr="00BA5B76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DBF1591" w14:textId="57143DD5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0-1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6AB4986" w14:textId="22DAB1D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CC1E6C">
              <w:t>/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30583F" w14:textId="3AE4F22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24</w:t>
            </w:r>
            <w:r w:rsidRPr="00CC1E6C">
              <w:t xml:space="preserve"> (</w:t>
            </w:r>
            <w:r w:rsidRPr="006A0684">
              <w:rPr>
                <w:b/>
              </w:rPr>
              <w:t>54,057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B63611" w14:textId="7C2A775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8</w:t>
            </w:r>
            <w:r w:rsidRPr="00CC1E6C">
              <w:t xml:space="preserve"> (</w:t>
            </w:r>
            <w:r w:rsidRPr="006A0684">
              <w:rPr>
                <w:b/>
              </w:rPr>
              <w:t>39,981</w:t>
            </w:r>
            <w:r w:rsidRPr="00CC1E6C">
              <w:t>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44E118" w14:textId="043229A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1.4</w:t>
            </w:r>
            <w:r w:rsidRPr="00CC1E6C">
              <w:t xml:space="preserve"> (</w:t>
            </w:r>
            <w:r w:rsidRPr="006A0684">
              <w:rPr>
                <w:b/>
              </w:rPr>
              <w:t>16,579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7C5B64" w14:textId="13743FF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2.45</w:t>
            </w:r>
            <w:r w:rsidRPr="00CC1E6C">
              <w:t xml:space="preserve"> (6,414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8CAE6F7" w14:textId="6DC7845B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3.81</w:t>
            </w:r>
            <w:r w:rsidRPr="00CC1E6C">
              <w:t xml:space="preserve"> (2,712)</w:t>
            </w:r>
          </w:p>
        </w:tc>
      </w:tr>
      <w:tr w:rsidR="006F4FC2" w14:paraId="6E356C6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01022804" w14:textId="77777777" w:rsidR="006F4FC2" w:rsidRPr="00BA5B76" w:rsidRDefault="006F4FC2" w:rsidP="006F4FC2">
            <w:pPr>
              <w:pStyle w:val="strad1text"/>
            </w:pPr>
            <w:r w:rsidRPr="00BA5B76">
              <w:t>0-3</w:t>
            </w:r>
          </w:p>
        </w:tc>
        <w:tc>
          <w:tcPr>
            <w:tcW w:w="1007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AC5D262" w14:textId="714A5A1C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90-100%</w:t>
            </w:r>
          </w:p>
        </w:tc>
        <w:tc>
          <w:tcPr>
            <w:tcW w:w="1999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224C488" w14:textId="1A2D80C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24</w:t>
            </w:r>
            <w:r w:rsidRPr="00CC1E6C">
              <w:t xml:space="preserve"> (508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946CEB" w14:textId="5EB25DE2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1</w:t>
            </w:r>
            <w:r w:rsidRPr="00CC1E6C">
              <w:t xml:space="preserve"> (</w:t>
            </w:r>
            <w:r w:rsidRPr="006A0684">
              <w:rPr>
                <w:b/>
              </w:rPr>
              <w:t>85,060</w:t>
            </w:r>
            <w:r w:rsidRPr="00CC1E6C">
              <w:t>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237992" w14:textId="7BC8902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88</w:t>
            </w:r>
            <w:r w:rsidRPr="00CC1E6C">
              <w:t xml:space="preserve"> (</w:t>
            </w:r>
            <w:r w:rsidRPr="006A0684">
              <w:rPr>
                <w:b/>
              </w:rPr>
              <w:t>31,516</w:t>
            </w:r>
            <w:r w:rsidRPr="00CC1E6C">
              <w:t>)</w:t>
            </w:r>
          </w:p>
        </w:tc>
        <w:tc>
          <w:tcPr>
            <w:tcW w:w="1999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FB95CE" w14:textId="584EF4F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2.4</w:t>
            </w:r>
            <w:r w:rsidRPr="00CC1E6C">
              <w:t xml:space="preserve"> (</w:t>
            </w:r>
            <w:r w:rsidRPr="006A0684">
              <w:rPr>
                <w:b/>
              </w:rPr>
              <w:t>21,080</w:t>
            </w:r>
            <w:r w:rsidRPr="00CC1E6C">
              <w:t>)</w:t>
            </w:r>
          </w:p>
        </w:tc>
        <w:tc>
          <w:tcPr>
            <w:tcW w:w="200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AEC96A" w14:textId="6818AEF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4.67</w:t>
            </w:r>
            <w:r w:rsidRPr="00CC1E6C">
              <w:t xml:space="preserve"> (3,884)</w:t>
            </w:r>
          </w:p>
        </w:tc>
        <w:tc>
          <w:tcPr>
            <w:tcW w:w="2009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0971CF96" w14:textId="15FD8158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4.77</w:t>
            </w:r>
            <w:r w:rsidRPr="00CC1E6C">
              <w:t xml:space="preserve"> (4,872)</w:t>
            </w:r>
          </w:p>
        </w:tc>
      </w:tr>
      <w:tr w:rsidR="006F4FC2" w14:paraId="05D6CF6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</w:tcPr>
          <w:p w14:paraId="128DA7FB" w14:textId="77777777" w:rsidR="006F4FC2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5F7210F0" w14:textId="79DB7C97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70-9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600AF57" w14:textId="3957BC4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14</w:t>
            </w:r>
            <w:r w:rsidRPr="00CC1E6C">
              <w:t xml:space="preserve"> (2,370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536283" w14:textId="75DDAE5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2</w:t>
            </w:r>
            <w:r w:rsidRPr="00CC1E6C">
              <w:t xml:space="preserve"> (</w:t>
            </w:r>
            <w:r w:rsidRPr="006A0684">
              <w:rPr>
                <w:b/>
              </w:rPr>
              <w:t>64,279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F7277D" w14:textId="5475A68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31</w:t>
            </w:r>
            <w:r w:rsidRPr="00CC1E6C">
              <w:t xml:space="preserve"> (5,707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B2AF77" w14:textId="4081828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34</w:t>
            </w:r>
            <w:r w:rsidRPr="00CC1E6C">
              <w:t xml:space="preserve"> (963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0245E4" w14:textId="437A0CF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22</w:t>
            </w:r>
            <w:r w:rsidRPr="00CC1E6C">
              <w:t xml:space="preserve"> (</w:t>
            </w:r>
            <w:r w:rsidRPr="006A0684">
              <w:rPr>
                <w:color w:val="AFAFAF"/>
              </w:rPr>
              <w:t>141</w:t>
            </w:r>
            <w:r w:rsidRPr="00CC1E6C">
              <w:t>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1040179E" w14:textId="3C509DA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62</w:t>
            </w:r>
            <w:r w:rsidRPr="00CC1E6C">
              <w:t xml:space="preserve"> (</w:t>
            </w:r>
            <w:r w:rsidRPr="006A0684">
              <w:rPr>
                <w:color w:val="AFAFAF"/>
              </w:rPr>
              <w:t>44</w:t>
            </w:r>
            <w:r w:rsidRPr="00CC1E6C">
              <w:t>)</w:t>
            </w:r>
          </w:p>
        </w:tc>
      </w:tr>
      <w:tr w:rsidR="006F4FC2" w14:paraId="438FF39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</w:tcPr>
          <w:p w14:paraId="1CE0904C" w14:textId="77777777" w:rsidR="006F4FC2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6E0C6536" w14:textId="7AB32231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50-7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C93ABE5" w14:textId="7BBDBAEE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2</w:t>
            </w:r>
            <w:r w:rsidRPr="00CC1E6C">
              <w:t xml:space="preserve"> (2,607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3663F4" w14:textId="38B9286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0</w:t>
            </w:r>
            <w:r w:rsidRPr="00CC1E6C">
              <w:t xml:space="preserve"> (</w:t>
            </w:r>
            <w:r w:rsidRPr="006A0684">
              <w:rPr>
                <w:b/>
              </w:rPr>
              <w:t>41,464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A579E8" w14:textId="3250FA6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1</w:t>
            </w:r>
            <w:r w:rsidRPr="00CC1E6C">
              <w:t xml:space="preserve"> (2,692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429345" w14:textId="67A3E1B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5</w:t>
            </w:r>
            <w:r w:rsidRPr="00CC1E6C">
              <w:t xml:space="preserve"> (565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189DAC" w14:textId="15180E1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1</w:t>
            </w:r>
            <w:r w:rsidRPr="00CC1E6C">
              <w:t xml:space="preserve"> (</w:t>
            </w:r>
            <w:r w:rsidRPr="006A0684">
              <w:rPr>
                <w:color w:val="AFAFAF"/>
              </w:rPr>
              <w:t>108</w:t>
            </w:r>
            <w:r w:rsidRPr="00CC1E6C">
              <w:t>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0865C700" w14:textId="56E0660F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13</w:t>
            </w:r>
            <w:r w:rsidRPr="00CC1E6C">
              <w:t xml:space="preserve"> (</w:t>
            </w:r>
            <w:r w:rsidRPr="006A0684">
              <w:rPr>
                <w:color w:val="AFAFAF"/>
              </w:rPr>
              <w:t>42</w:t>
            </w:r>
            <w:r w:rsidRPr="00CC1E6C">
              <w:t>)</w:t>
            </w:r>
          </w:p>
        </w:tc>
      </w:tr>
      <w:tr w:rsidR="006F4FC2" w14:paraId="1EC418A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</w:tcPr>
          <w:p w14:paraId="048192C0" w14:textId="77777777" w:rsidR="006F4FC2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79E77283" w14:textId="6C8E131B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30-5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F211695" w14:textId="79B83D04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13</w:t>
            </w:r>
            <w:r w:rsidRPr="00CC1E6C">
              <w:t xml:space="preserve"> (4,084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6C29DE" w14:textId="2C09AE0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1</w:t>
            </w:r>
            <w:r w:rsidRPr="00CC1E6C">
              <w:t xml:space="preserve"> (</w:t>
            </w:r>
            <w:r w:rsidRPr="006A0684">
              <w:rPr>
                <w:b/>
              </w:rPr>
              <w:t>41,375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8F1E64" w14:textId="0A66FC45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5</w:t>
            </w:r>
            <w:r w:rsidRPr="00CC1E6C">
              <w:t xml:space="preserve"> (2,933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8D95CD" w14:textId="2BE8AAD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4</w:t>
            </w:r>
            <w:r w:rsidRPr="00CC1E6C">
              <w:t xml:space="preserve"> (545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B8D183" w14:textId="17EF212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3</w:t>
            </w:r>
            <w:r w:rsidRPr="00CC1E6C">
              <w:t xml:space="preserve"> (</w:t>
            </w:r>
            <w:r w:rsidRPr="006A0684">
              <w:rPr>
                <w:color w:val="AFAFAF"/>
              </w:rPr>
              <w:t>110</w:t>
            </w:r>
            <w:r w:rsidRPr="00CC1E6C">
              <w:t>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3F4A419E" w14:textId="4BD6776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3</w:t>
            </w:r>
            <w:r w:rsidRPr="00CC1E6C">
              <w:t xml:space="preserve"> (</w:t>
            </w:r>
            <w:r w:rsidRPr="006A0684">
              <w:rPr>
                <w:color w:val="AFAFAF"/>
              </w:rPr>
              <w:t>33</w:t>
            </w:r>
            <w:r w:rsidRPr="00CC1E6C">
              <w:t>)</w:t>
            </w:r>
          </w:p>
        </w:tc>
      </w:tr>
      <w:tr w:rsidR="006F4FC2" w14:paraId="44B550A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</w:tcPr>
          <w:p w14:paraId="63F17DE0" w14:textId="77777777" w:rsidR="006F4FC2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4276ECB7" w14:textId="42EE3F2E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10-3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764095C" w14:textId="7DAEAB4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09</w:t>
            </w:r>
            <w:r w:rsidRPr="00CC1E6C">
              <w:t xml:space="preserve"> (2,534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C8094F" w14:textId="30ED202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12</w:t>
            </w:r>
            <w:r w:rsidRPr="00CC1E6C">
              <w:t xml:space="preserve"> (</w:t>
            </w:r>
            <w:r w:rsidRPr="006A0684">
              <w:rPr>
                <w:b/>
              </w:rPr>
              <w:t>64,543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19CAFB" w14:textId="13F83B7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48</w:t>
            </w:r>
            <w:r w:rsidRPr="00CC1E6C">
              <w:t xml:space="preserve"> (6,956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48CCA42" w14:textId="350ED56C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86</w:t>
            </w:r>
            <w:r w:rsidRPr="00CC1E6C">
              <w:t xml:space="preserve"> (1,332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384654" w14:textId="151E4DC1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48</w:t>
            </w:r>
            <w:r w:rsidRPr="00CC1E6C">
              <w:t xml:space="preserve"> (</w:t>
            </w:r>
            <w:r w:rsidRPr="006A0684">
              <w:rPr>
                <w:color w:val="AFAFAF"/>
              </w:rPr>
              <w:t>199</w:t>
            </w:r>
            <w:r w:rsidRPr="00CC1E6C">
              <w:t>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01EEE434" w14:textId="46999D7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9</w:t>
            </w:r>
            <w:r w:rsidRPr="00CC1E6C">
              <w:t xml:space="preserve"> (</w:t>
            </w:r>
            <w:r w:rsidRPr="006A0684">
              <w:rPr>
                <w:color w:val="AFAFAF"/>
              </w:rPr>
              <w:t>111</w:t>
            </w:r>
            <w:r w:rsidRPr="00CC1E6C">
              <w:t>)</w:t>
            </w:r>
          </w:p>
        </w:tc>
      </w:tr>
      <w:tr w:rsidR="006F4FC2" w14:paraId="683B1D2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34" w:type="dxa"/>
            <w:vMerge/>
          </w:tcPr>
          <w:p w14:paraId="7AE394CB" w14:textId="77777777" w:rsidR="006F4FC2" w:rsidRDefault="006F4FC2" w:rsidP="006F4FC2">
            <w:pPr>
              <w:pStyle w:val="strad1text"/>
            </w:pPr>
          </w:p>
        </w:tc>
        <w:tc>
          <w:tcPr>
            <w:tcW w:w="1007" w:type="dxa"/>
            <w:tcBorders>
              <w:right w:val="double" w:sz="4" w:space="0" w:color="9CC2E5" w:themeColor="accent5" w:themeTint="99"/>
            </w:tcBorders>
          </w:tcPr>
          <w:p w14:paraId="07D03233" w14:textId="5422783A" w:rsidR="006F4FC2" w:rsidRPr="005D3838" w:rsidRDefault="006F4FC2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4"/>
                <w:szCs w:val="22"/>
              </w:rPr>
            </w:pPr>
            <w:r>
              <w:t>0-10%</w:t>
            </w:r>
          </w:p>
        </w:tc>
        <w:tc>
          <w:tcPr>
            <w:tcW w:w="1999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9228B25" w14:textId="0E3A8220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00AF00"/>
              </w:rPr>
              <w:t>-0.05</w:t>
            </w:r>
            <w:r w:rsidRPr="00CC1E6C">
              <w:t xml:space="preserve"> (598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40E243" w14:textId="759EB953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0.26</w:t>
            </w:r>
            <w:r w:rsidRPr="00CC1E6C">
              <w:t xml:space="preserve"> (</w:t>
            </w:r>
            <w:r w:rsidRPr="006A0684">
              <w:rPr>
                <w:b/>
              </w:rPr>
              <w:t>84,637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34D352" w14:textId="65388BBA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1.34</w:t>
            </w:r>
            <w:r w:rsidRPr="00CC1E6C">
              <w:t xml:space="preserve"> (</w:t>
            </w:r>
            <w:r w:rsidRPr="006A0684">
              <w:rPr>
                <w:b/>
              </w:rPr>
              <w:t>44,441</w:t>
            </w:r>
            <w:r w:rsidRPr="00CC1E6C">
              <w:t>)</w:t>
            </w:r>
          </w:p>
        </w:tc>
        <w:tc>
          <w:tcPr>
            <w:tcW w:w="1999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9BC65B" w14:textId="45555209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2.75</w:t>
            </w:r>
            <w:r w:rsidRPr="00CC1E6C">
              <w:t xml:space="preserve"> (</w:t>
            </w:r>
            <w:r w:rsidRPr="006A0684">
              <w:rPr>
                <w:b/>
              </w:rPr>
              <w:t>34,377</w:t>
            </w:r>
            <w:r w:rsidRPr="00CC1E6C">
              <w:t>)</w:t>
            </w:r>
          </w:p>
        </w:tc>
        <w:tc>
          <w:tcPr>
            <w:tcW w:w="200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157B88" w14:textId="7538F996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3.98</w:t>
            </w:r>
            <w:r w:rsidRPr="00CC1E6C">
              <w:t xml:space="preserve"> (8,882)</w:t>
            </w:r>
          </w:p>
        </w:tc>
        <w:tc>
          <w:tcPr>
            <w:tcW w:w="2009" w:type="dxa"/>
            <w:tcBorders>
              <w:left w:val="single" w:sz="4" w:space="0" w:color="2E74B5" w:themeColor="accent5" w:themeShade="BF"/>
            </w:tcBorders>
          </w:tcPr>
          <w:p w14:paraId="5830EE84" w14:textId="25CBD2ED" w:rsidR="006F4FC2" w:rsidRPr="005D3838" w:rsidRDefault="006F4FC2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cs="Times New Roman"/>
                <w:sz w:val="14"/>
                <w:szCs w:val="22"/>
              </w:rPr>
            </w:pPr>
            <w:r w:rsidRPr="006A0684">
              <w:rPr>
                <w:color w:val="FF0000"/>
              </w:rPr>
              <w:t>+6.55</w:t>
            </w:r>
            <w:r w:rsidRPr="00CC1E6C">
              <w:t xml:space="preserve"> (</w:t>
            </w:r>
            <w:r w:rsidRPr="006A0684">
              <w:rPr>
                <w:b/>
              </w:rPr>
              <w:t>35,102</w:t>
            </w:r>
            <w:r w:rsidRPr="00CC1E6C">
              <w:t>)</w:t>
            </w:r>
          </w:p>
        </w:tc>
      </w:tr>
    </w:tbl>
    <w:bookmarkStart w:id="12" w:name="App_multi_stra_PPV1_Cov_PE_Number"/>
    <w:p w14:paraId="3EDB8F1B" w14:textId="77777777" w:rsidR="00FD5A71" w:rsidRDefault="00FD5A71" w:rsidP="00FD5A71">
      <w:pPr>
        <w:pStyle w:val="Appendixheading2"/>
        <w:spacing w:after="180"/>
        <w:ind w:left="961" w:hanging="961"/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13" w:name="_Toc38380456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6</w:t>
      </w:r>
      <w:r>
        <w:rPr>
          <w:rFonts w:eastAsiaTheme="minorEastAsia"/>
        </w:rPr>
        <w:fldChar w:fldCharType="end"/>
      </w:r>
      <w:bookmarkEnd w:id="12"/>
      <w:r>
        <w:rPr>
          <w:rFonts w:eastAsiaTheme="minorEastAsia"/>
        </w:rPr>
        <w:t>.</w:t>
      </w:r>
      <w:r>
        <w:rPr>
          <w:rFonts w:eastAsiaTheme="minorEastAsia"/>
        </w:rPr>
        <w:tab/>
      </w:r>
      <w:r>
        <w:t xml:space="preserve">Distribution of </w:t>
      </w:r>
      <w:r>
        <w:rPr>
          <w:i/>
          <w:iCs/>
        </w:rPr>
        <w:t>PPV</w:t>
      </w:r>
      <w:r>
        <w:rPr>
          <w:i/>
          <w:iCs/>
          <w:vertAlign w:val="subscript"/>
        </w:rPr>
        <w:t>1</w:t>
      </w:r>
      <w:bookmarkEnd w:id="13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34"/>
        <w:gridCol w:w="1018"/>
        <w:gridCol w:w="1989"/>
        <w:gridCol w:w="2010"/>
        <w:gridCol w:w="1993"/>
        <w:gridCol w:w="1992"/>
        <w:gridCol w:w="2009"/>
        <w:gridCol w:w="2003"/>
      </w:tblGrid>
      <w:tr w:rsidR="00FD5A71" w14:paraId="5546E133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vAlign w:val="center"/>
          </w:tcPr>
          <w:p w14:paraId="080DE264" w14:textId="77777777" w:rsidR="00FD5A71" w:rsidRPr="00D62EED" w:rsidRDefault="00FD5A71" w:rsidP="006F4FC2">
            <w:pPr>
              <w:pStyle w:val="strad1title"/>
            </w:pPr>
            <w:r w:rsidRPr="00D62EED">
              <w:rPr>
                <w:rFonts w:hint="eastAsia"/>
              </w:rPr>
              <w:t>d</w:t>
            </w:r>
            <w:r w:rsidRPr="00D62EED">
              <w:t>OFV</w:t>
            </w:r>
          </w:p>
        </w:tc>
        <w:tc>
          <w:tcPr>
            <w:tcW w:w="1032" w:type="dxa"/>
            <w:vMerge w:val="restart"/>
            <w:tcBorders>
              <w:right w:val="double" w:sz="4" w:space="0" w:color="9CC2E5" w:themeColor="accent5" w:themeTint="99"/>
            </w:tcBorders>
          </w:tcPr>
          <w:p w14:paraId="17B2D92B" w14:textId="77777777" w:rsidR="00FD5A71" w:rsidRPr="00EA502F" w:rsidRDefault="00FD5A71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vertAlign w:val="subscript"/>
              </w:rPr>
            </w:pPr>
            <w:r w:rsidRPr="00A971CE">
              <w:t xml:space="preserve">Estimated </w:t>
            </w:r>
            <w:r w:rsidRPr="005D603B">
              <w:rPr>
                <w:i/>
                <w:iCs/>
              </w:rPr>
              <w:t>MIXP</w:t>
            </w:r>
            <w:r w:rsidRPr="005D603B"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4341FAFF" w14:textId="77777777" w:rsidR="00FD5A71" w:rsidRPr="00015EBC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 xml:space="preserve">Estimated </w:t>
            </w:r>
            <w:r w:rsidRPr="00015EBC">
              <w:rPr>
                <w:i/>
                <w:iCs/>
              </w:rPr>
              <w:t>DA</w:t>
            </w:r>
          </w:p>
        </w:tc>
      </w:tr>
      <w:tr w:rsidR="00FD5A71" w14:paraId="4758C62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double" w:sz="4" w:space="0" w:color="9CC2E5" w:themeColor="accent5" w:themeTint="99"/>
            </w:tcBorders>
          </w:tcPr>
          <w:p w14:paraId="1B3A5631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2809688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BFBA48A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rPr>
                <w:rFonts w:hint="eastAsia"/>
              </w:rPr>
              <w:t>0</w:t>
            </w:r>
            <w:r w:rsidRPr="00015EBC">
              <w:t>-5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FE3FD07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8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86EC68A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95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CC38389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95-9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399EBBA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99-99.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42F4E097" w14:textId="09D9582A" w:rsidR="00FD5A71" w:rsidRPr="00015EBC" w:rsidRDefault="006A0684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9.9-100%</w:t>
            </w:r>
          </w:p>
        </w:tc>
      </w:tr>
      <w:tr w:rsidR="00FD5A71" w14:paraId="723FF35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33B713C6" w14:textId="77777777" w:rsidR="00FD5A71" w:rsidRPr="00BA5B76" w:rsidRDefault="00FD5A71" w:rsidP="006F4FC2">
            <w:pPr>
              <w:pStyle w:val="strad1text"/>
            </w:pPr>
            <w:r w:rsidRPr="00BA5B76">
              <w:t>100+</w:t>
            </w:r>
          </w:p>
        </w:tc>
        <w:tc>
          <w:tcPr>
            <w:tcW w:w="1032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117E569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85-100%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6CCB98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6F5F4E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C1876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75594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EFF71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47E689C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9)</w:t>
            </w:r>
          </w:p>
        </w:tc>
      </w:tr>
      <w:tr w:rsidR="00FD5A71" w14:paraId="3001E2C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A66B02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080FC3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F58DCB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173EF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D6E98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C91C6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52B49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9E7E32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0)</w:t>
            </w:r>
          </w:p>
        </w:tc>
      </w:tr>
      <w:tr w:rsidR="00FD5A71" w14:paraId="1E9C213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3669C93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291A5E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8960AA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234E9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8A808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7158B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653BA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5AD261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0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46B35BD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6B23BE6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EB0E45C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335764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07B8B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4546E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BDD54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ABB19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EC92C4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79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2F30B32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9D7BAC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4250C1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C4D466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93209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56BAE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4C9BE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0626B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D090C7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4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373CFAD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7A550121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A1950C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3C39C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80970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2FA3D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AC577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A3BE6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1CC574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6)</w:t>
            </w:r>
          </w:p>
        </w:tc>
      </w:tr>
      <w:tr w:rsidR="00FD5A71" w14:paraId="4851A69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96EC3FF" w14:textId="77777777" w:rsidR="00FD5A71" w:rsidRPr="00BA5B76" w:rsidRDefault="00FD5A71" w:rsidP="006F4FC2">
            <w:pPr>
              <w:pStyle w:val="strad1text"/>
            </w:pPr>
            <w:r w:rsidRPr="00BA5B76">
              <w:t>30-100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961DD9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A7E961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4FC4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22B63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B5529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2E594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0624AEC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0)</w:t>
            </w:r>
          </w:p>
        </w:tc>
      </w:tr>
      <w:tr w:rsidR="00FD5A71" w14:paraId="68F08BE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F6FCAD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EC55C7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47A253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F287E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55339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A8ECF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969F2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E64B7E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4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3BD73D1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F3445CE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366D9B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BBAE7E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60032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66C94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14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43E91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527BA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5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35EEDD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8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03FC1F4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B4EF84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F98086C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687F36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91539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3FAE7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155F2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EF428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3D881E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23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528C3BF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A48047C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7E0FD4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D60C2B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19C17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20B34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7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08B511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B38B9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7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1FF19C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607DB59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68E60CD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C8742DC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1CD8F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BBB2C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C54CB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1DB2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462ED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17FD79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6)</w:t>
            </w:r>
          </w:p>
        </w:tc>
      </w:tr>
      <w:tr w:rsidR="00FD5A71" w14:paraId="340773C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1AD721F" w14:textId="77777777" w:rsidR="00FD5A71" w:rsidRPr="00BA5B76" w:rsidRDefault="00FD5A71" w:rsidP="006F4FC2">
            <w:pPr>
              <w:pStyle w:val="strad1text"/>
            </w:pPr>
            <w:r w:rsidRPr="00BA5B76">
              <w:t>15-30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5FFF58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77B86A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E96E2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331AC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96BA2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713C8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512C856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4)</w:t>
            </w:r>
          </w:p>
        </w:tc>
      </w:tr>
      <w:tr w:rsidR="00FD5A71" w14:paraId="5D6D475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CF15038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09F2D4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5994B8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F30CD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40D15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AD22F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236ED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9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3610E4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9)</w:t>
            </w:r>
          </w:p>
        </w:tc>
      </w:tr>
      <w:tr w:rsidR="00FD5A71" w14:paraId="33AF3A6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455D33E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B95C76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C0F275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63F5B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D541A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452A1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4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6BAC1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7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AB4C32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585C3AA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4608B0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6C3B22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C95D3E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F0754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[0] (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CF1B2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51672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0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EF480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8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CAA9D2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4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3590DEC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5443106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419B12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8AD4C2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4F56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A6E66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E2F2A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83278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190A82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0)</w:t>
            </w:r>
          </w:p>
        </w:tc>
      </w:tr>
      <w:tr w:rsidR="00FD5A71" w14:paraId="60D4FD3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11BE5720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E21254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9F75D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78DEF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0FBC5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B86DE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C5D282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CD98BC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6)</w:t>
            </w:r>
          </w:p>
        </w:tc>
      </w:tr>
      <w:tr w:rsidR="00FD5A71" w14:paraId="78C5396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66039E64" w14:textId="77777777" w:rsidR="00FD5A71" w:rsidRPr="00BA5B76" w:rsidRDefault="00FD5A71" w:rsidP="006F4FC2">
            <w:pPr>
              <w:pStyle w:val="strad1text"/>
            </w:pPr>
            <w:r w:rsidRPr="00BA5B76">
              <w:t>6-15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3E059F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0E91BD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DD2A1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A5B12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51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898FA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6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59419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4E3595E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8)</w:t>
            </w:r>
          </w:p>
        </w:tc>
      </w:tr>
      <w:tr w:rsidR="00FD5A71" w14:paraId="1D4F15A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13806E0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D6C8CE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86739D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239DF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9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70D06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F88D1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6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49544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C32A0C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9)</w:t>
            </w:r>
          </w:p>
        </w:tc>
      </w:tr>
      <w:tr w:rsidR="00FD5A71" w14:paraId="7A39D8F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DFF5720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7BE593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C707C4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5D65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FC42B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61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98C0D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3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2A1DA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4C0F9B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</w:tr>
      <w:tr w:rsidR="00FD5A71" w14:paraId="622099E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8449D79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B59F19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496F8E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D7090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827FA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6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68EEC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9D4DD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4BF18A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9)</w:t>
            </w:r>
          </w:p>
        </w:tc>
      </w:tr>
      <w:tr w:rsidR="00FD5A71" w14:paraId="1A4E591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7BCFC6D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82C9C5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2769F0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BFBF3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1660C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7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8C02B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1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52194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1A1769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8)</w:t>
            </w:r>
          </w:p>
        </w:tc>
      </w:tr>
      <w:tr w:rsidR="00FD5A71" w14:paraId="5106D9F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4ABD8F7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535B19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EA637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F5B65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624FE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A102C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F4514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32DFDBF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7)</w:t>
            </w:r>
          </w:p>
        </w:tc>
      </w:tr>
      <w:tr w:rsidR="00FD5A71" w14:paraId="2A082E1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0EE4B1E6" w14:textId="77777777" w:rsidR="00FD5A71" w:rsidRPr="00BA5B76" w:rsidRDefault="00FD5A71" w:rsidP="006F4FC2">
            <w:pPr>
              <w:pStyle w:val="strad1text"/>
            </w:pPr>
            <w:r w:rsidRPr="00BA5B76">
              <w:rPr>
                <w:rFonts w:hint="eastAsia"/>
              </w:rPr>
              <w:t>3</w:t>
            </w:r>
            <w:r w:rsidRPr="00BA5B76">
              <w:t>-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6897DD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3AED27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CDF6A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7B439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93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DC240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5E571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2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D40CD1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</w:tr>
      <w:tr w:rsidR="00FD5A71" w14:paraId="635F230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6DC05B0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1D2FDA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65A3C9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D38B4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92160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62F29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01569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C646AB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4363B7D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3D0C6F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B6F089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DA96E8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0243E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3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F3CF5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7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66B91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D86C7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DC616C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617FA55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38F8E43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551892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407EE8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562B1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4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C1372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2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6CB20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6F568A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FBC2FB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28D3584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8F80D31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F1F0F4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59A080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32202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0923F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B53E0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196C1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6543DC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001A5E4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4EEDA8B4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E6DDB3C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80381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CF53D3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399B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1906D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293EA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054610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2)</w:t>
            </w:r>
          </w:p>
        </w:tc>
      </w:tr>
      <w:tr w:rsidR="00FD5A71" w14:paraId="3408D31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0E9E6C88" w14:textId="77777777" w:rsidR="00FD5A71" w:rsidRPr="00BA5B76" w:rsidRDefault="00FD5A71" w:rsidP="006F4FC2">
            <w:pPr>
              <w:pStyle w:val="strad1text"/>
            </w:pPr>
            <w:r w:rsidRPr="00BA5B76">
              <w:t>0-3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EB6687C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6D3456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1A63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58986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6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DAF3C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4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C786D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2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698BD21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6)</w:t>
            </w:r>
          </w:p>
        </w:tc>
      </w:tr>
      <w:tr w:rsidR="00FD5A71" w14:paraId="309F319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51960AEB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42DA7C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689241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39D70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F9FCA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9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5DA05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DC895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98C90E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</w:tr>
      <w:tr w:rsidR="00FD5A71" w14:paraId="1D3DCF9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663EB251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E4BB14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8DDDC0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4F829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,39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529B1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14F4A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FAC48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C51127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43B0494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6751064B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A6B5C4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3BFD6A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25] (5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9B7E3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,34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46F0C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9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90F85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93CB7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9F268E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3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74385B4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5CF8FCD1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707C2B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FC558F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F3EDC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4] (</w:t>
            </w:r>
            <w:r w:rsidRPr="005D3838">
              <w:rPr>
                <w:b/>
                <w:sz w:val="18"/>
                <w:szCs w:val="18"/>
              </w:rPr>
              <w:t>49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F6B00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3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CC059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FF2DC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B8CD0F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14:paraId="72AF30F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3111C52D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1C60CD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A971CE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5E858F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AAF8E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7] 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1B1CF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8] (</w:t>
            </w:r>
            <w:r w:rsidRPr="005D3838">
              <w:rPr>
                <w:b/>
                <w:sz w:val="18"/>
                <w:szCs w:val="18"/>
              </w:rPr>
              <w:t>37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331D5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3] (</w:t>
            </w:r>
            <w:r w:rsidRPr="005D3838">
              <w:rPr>
                <w:b/>
                <w:sz w:val="18"/>
                <w:szCs w:val="18"/>
              </w:rPr>
              <w:t>36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F9D59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28] (7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4830DA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95] (</w:t>
            </w:r>
            <w:r w:rsidRPr="005D3838">
              <w:rPr>
                <w:b/>
                <w:sz w:val="18"/>
                <w:szCs w:val="18"/>
              </w:rPr>
              <w:t>37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</w:tbl>
    <w:bookmarkStart w:id="14" w:name="App_multi_stra_PPV2_Cov_PE_Number"/>
    <w:p w14:paraId="45F6F64F" w14:textId="77777777" w:rsidR="00FD5A71" w:rsidRDefault="00FD5A71" w:rsidP="00FD5A71">
      <w:pPr>
        <w:pStyle w:val="Appendixheading2"/>
        <w:spacing w:after="180"/>
        <w:ind w:left="961" w:hanging="961"/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15" w:name="_Toc38380457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7</w:t>
      </w:r>
      <w:r>
        <w:rPr>
          <w:rFonts w:eastAsiaTheme="minorEastAsia"/>
        </w:rPr>
        <w:fldChar w:fldCharType="end"/>
      </w:r>
      <w:bookmarkEnd w:id="14"/>
      <w:r>
        <w:rPr>
          <w:rFonts w:eastAsiaTheme="minorEastAsia"/>
        </w:rPr>
        <w:t>.</w:t>
      </w:r>
      <w:r>
        <w:rPr>
          <w:rFonts w:eastAsiaTheme="minorEastAsia"/>
        </w:rPr>
        <w:tab/>
      </w:r>
      <w:r>
        <w:t xml:space="preserve">Distribution of </w:t>
      </w:r>
      <w:r>
        <w:rPr>
          <w:i/>
          <w:iCs/>
        </w:rPr>
        <w:t>PPV</w:t>
      </w:r>
      <w:r>
        <w:rPr>
          <w:i/>
          <w:iCs/>
          <w:vertAlign w:val="subscript"/>
        </w:rPr>
        <w:t>2</w:t>
      </w:r>
      <w:bookmarkEnd w:id="15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34"/>
        <w:gridCol w:w="1018"/>
        <w:gridCol w:w="1989"/>
        <w:gridCol w:w="2010"/>
        <w:gridCol w:w="1993"/>
        <w:gridCol w:w="1992"/>
        <w:gridCol w:w="2009"/>
        <w:gridCol w:w="2003"/>
      </w:tblGrid>
      <w:tr w:rsidR="00FD5A71" w:rsidRPr="00015EBC" w14:paraId="55124413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vAlign w:val="center"/>
          </w:tcPr>
          <w:p w14:paraId="2E54088C" w14:textId="77777777" w:rsidR="00FD5A71" w:rsidRPr="00015EBC" w:rsidRDefault="00FD5A71" w:rsidP="006F4FC2">
            <w:pPr>
              <w:pStyle w:val="strad1title"/>
            </w:pPr>
            <w:r w:rsidRPr="00015EBC">
              <w:rPr>
                <w:rFonts w:hint="eastAsia"/>
              </w:rPr>
              <w:t>d</w:t>
            </w:r>
            <w:r w:rsidRPr="00015EBC">
              <w:t>OFV</w:t>
            </w:r>
          </w:p>
        </w:tc>
        <w:tc>
          <w:tcPr>
            <w:tcW w:w="1032" w:type="dxa"/>
            <w:vMerge w:val="restart"/>
            <w:tcBorders>
              <w:right w:val="double" w:sz="4" w:space="0" w:color="9CC2E5" w:themeColor="accent5" w:themeTint="99"/>
            </w:tcBorders>
          </w:tcPr>
          <w:p w14:paraId="68D8A026" w14:textId="77777777" w:rsidR="00FD5A71" w:rsidRPr="00015EBC" w:rsidRDefault="00FD5A71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vertAlign w:val="subscript"/>
              </w:rPr>
            </w:pPr>
            <w:r w:rsidRPr="00015EBC">
              <w:t xml:space="preserve">Estimated </w:t>
            </w:r>
            <w:r w:rsidRPr="00015EBC">
              <w:rPr>
                <w:i/>
                <w:iCs/>
              </w:rPr>
              <w:t>MIXP</w:t>
            </w:r>
            <w:r w:rsidRPr="00015EBC"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5984C1F9" w14:textId="77777777" w:rsidR="00FD5A71" w:rsidRPr="00015EBC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 xml:space="preserve">Estimated </w:t>
            </w:r>
            <w:r w:rsidRPr="00015EBC">
              <w:rPr>
                <w:i/>
                <w:iCs/>
              </w:rPr>
              <w:t>DA</w:t>
            </w:r>
          </w:p>
        </w:tc>
      </w:tr>
      <w:tr w:rsidR="00FD5A71" w:rsidRPr="00015EBC" w14:paraId="20F2DA7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double" w:sz="4" w:space="0" w:color="9CC2E5" w:themeColor="accent5" w:themeTint="99"/>
            </w:tcBorders>
          </w:tcPr>
          <w:p w14:paraId="38CA65D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47B1DA3F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D0E875E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rPr>
                <w:rFonts w:hint="eastAsia"/>
              </w:rPr>
              <w:t>0</w:t>
            </w:r>
            <w:r w:rsidRPr="00015EBC">
              <w:t>-5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16BEAE2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8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41E8964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95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2897807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95-9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ECE7A73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99-99.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423C5E1A" w14:textId="1D081478" w:rsidR="00FD5A71" w:rsidRPr="00015EBC" w:rsidRDefault="006A0684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9.9-100%</w:t>
            </w:r>
          </w:p>
        </w:tc>
      </w:tr>
      <w:tr w:rsidR="00FD5A71" w:rsidRPr="00015EBC" w14:paraId="631B9CD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1FB505D1" w14:textId="77777777" w:rsidR="00FD5A71" w:rsidRPr="00015EBC" w:rsidRDefault="00FD5A71" w:rsidP="006F4FC2">
            <w:pPr>
              <w:pStyle w:val="strad1text"/>
            </w:pPr>
            <w:r w:rsidRPr="00015EBC">
              <w:t>100+</w:t>
            </w:r>
          </w:p>
        </w:tc>
        <w:tc>
          <w:tcPr>
            <w:tcW w:w="1032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7EACE7EE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A4AA0D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08B92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B4330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17A62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4D3E7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71624C7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9)</w:t>
            </w:r>
          </w:p>
        </w:tc>
      </w:tr>
      <w:tr w:rsidR="00FD5A71" w:rsidRPr="00015EBC" w14:paraId="6A5AB1E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55D900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16BD3F4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0AF2F4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B679E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6EB5F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46672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F0B23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3F0DCF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0)</w:t>
            </w:r>
          </w:p>
        </w:tc>
      </w:tr>
      <w:tr w:rsidR="00FD5A71" w:rsidRPr="00015EBC" w14:paraId="21E92F1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46886AC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9034974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E25C03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4C702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773E0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93F67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636EE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1A3546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0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53019E4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9C01FA9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A8B4082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B3671D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BA7BA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25BB9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9B2DA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532712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B2B9BB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79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04A9DA9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0232D05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082D70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67F386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A4878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EF853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D6FDB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CFB0F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EC5C88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4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54E7B55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0334026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D4D6662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5DC18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D72A0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74D07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6D873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E8649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B674C5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6)</w:t>
            </w:r>
          </w:p>
        </w:tc>
      </w:tr>
      <w:tr w:rsidR="00FD5A71" w:rsidRPr="00015EBC" w14:paraId="7FC70EF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8259DE1" w14:textId="77777777" w:rsidR="00FD5A71" w:rsidRPr="00015EBC" w:rsidRDefault="00FD5A71" w:rsidP="006F4FC2">
            <w:pPr>
              <w:pStyle w:val="strad1text"/>
            </w:pPr>
            <w:r w:rsidRPr="00015EBC">
              <w:t>30-100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626AC9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4B6D26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4B274D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39112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53F61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1479A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58B65A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0)</w:t>
            </w:r>
          </w:p>
        </w:tc>
      </w:tr>
      <w:tr w:rsidR="00FD5A71" w:rsidRPr="00015EBC" w14:paraId="4A41382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2969B43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6CF185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1E62BA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269D2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6702E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E76B2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068E1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F85C77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4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49D229C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31424F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6DB91D7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076CB1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59C6B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29050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14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B3311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6E2A3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5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157A14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8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5F188EE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E9AB2F5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FD022C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ED38BA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4A1719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08E90B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5333A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F209F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2749F8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23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715FF6F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C2F08BD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36F05D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53EDD8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C512C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6F3A5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7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1EA6E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F4B5D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7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CF0EA7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41661EC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0992B88E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CBECA12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5AEE0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69718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36429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A51A7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F5BE0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7B88926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6)</w:t>
            </w:r>
          </w:p>
        </w:tc>
      </w:tr>
      <w:tr w:rsidR="00FD5A71" w:rsidRPr="00015EBC" w14:paraId="05A76CE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05B6FD7A" w14:textId="77777777" w:rsidR="00FD5A71" w:rsidRPr="00015EBC" w:rsidRDefault="00FD5A71" w:rsidP="006F4FC2">
            <w:pPr>
              <w:pStyle w:val="strad1text"/>
            </w:pPr>
            <w:r w:rsidRPr="00015EBC">
              <w:t>15-30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826F49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982BC7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8613F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B92E5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34B01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54BB2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419B80C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4)</w:t>
            </w:r>
          </w:p>
        </w:tc>
      </w:tr>
      <w:tr w:rsidR="00FD5A71" w:rsidRPr="00015EBC" w14:paraId="452B9F0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30A3011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8E2B499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C3722C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3F25C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9947B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60299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27787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9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345506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9)</w:t>
            </w:r>
          </w:p>
        </w:tc>
      </w:tr>
      <w:tr w:rsidR="00FD5A71" w:rsidRPr="00015EBC" w14:paraId="33A2E2C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581586A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E29B82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18B256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26F42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[0] (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7243A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9B422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4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4469BA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7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3CD3CD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1272E1A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AE31017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3ECF86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50179A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A4E26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8E17B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312F0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0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E543E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8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56AEF8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4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738B2E1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C46DF6A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5F5BE0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F86CD5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800CB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74DCB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4330B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B0C21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A12852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0)</w:t>
            </w:r>
          </w:p>
        </w:tc>
      </w:tr>
      <w:tr w:rsidR="00FD5A71" w:rsidRPr="00015EBC" w14:paraId="4D1DEF0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3D740B09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7D83AA7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4EDF1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D1B86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9BCD4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1E63A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E0B44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60703E9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6)</w:t>
            </w:r>
          </w:p>
        </w:tc>
      </w:tr>
      <w:tr w:rsidR="00FD5A71" w:rsidRPr="00015EBC" w14:paraId="46B3DB6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10671CDC" w14:textId="77777777" w:rsidR="00FD5A71" w:rsidRPr="00015EBC" w:rsidRDefault="00FD5A71" w:rsidP="006F4FC2">
            <w:pPr>
              <w:pStyle w:val="strad1text"/>
            </w:pPr>
            <w:r w:rsidRPr="00015EBC">
              <w:t>6-15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ECAE46F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8AA5F3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13F2F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5BA3E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1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AA952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6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29C02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14BD8C1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8)</w:t>
            </w:r>
          </w:p>
        </w:tc>
      </w:tr>
      <w:tr w:rsidR="00FD5A71" w:rsidRPr="00015EBC" w14:paraId="1A8BF1C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CF47C64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A550C34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BC1F4B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D6EC4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9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34003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F836C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6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5B895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2B0251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9)</w:t>
            </w:r>
          </w:p>
        </w:tc>
      </w:tr>
      <w:tr w:rsidR="00FD5A71" w:rsidRPr="00015EBC" w14:paraId="1A15DB9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5C7DE0E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F9E626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A30EBE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D7778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124C9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61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120E8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3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C5508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AAF17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</w:tr>
      <w:tr w:rsidR="00FD5A71" w:rsidRPr="00015EBC" w14:paraId="4F927AE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3954070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FD5DEB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ACD8D4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B2FB7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65260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6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7167D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A94FB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562EFB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9)</w:t>
            </w:r>
          </w:p>
        </w:tc>
      </w:tr>
      <w:tr w:rsidR="00FD5A71" w:rsidRPr="00015EBC" w14:paraId="18F1DCB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18281D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6BC8B6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A3C7D8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A97E9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6A1DB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7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025AB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1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5F97B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34B406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8)</w:t>
            </w:r>
          </w:p>
        </w:tc>
      </w:tr>
      <w:tr w:rsidR="00FD5A71" w:rsidRPr="00015EBC" w14:paraId="54585F3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11AC847D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263718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05F6E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DE70C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99999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A56C0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2F0BC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3AE3E86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7)</w:t>
            </w:r>
          </w:p>
        </w:tc>
      </w:tr>
      <w:tr w:rsidR="00FD5A71" w:rsidRPr="00015EBC" w14:paraId="4BB828C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D4A5F21" w14:textId="77777777" w:rsidR="00FD5A71" w:rsidRPr="00015EBC" w:rsidRDefault="00FD5A71" w:rsidP="006F4FC2">
            <w:pPr>
              <w:pStyle w:val="strad1text"/>
            </w:pPr>
            <w:r w:rsidRPr="00015EBC">
              <w:rPr>
                <w:rFonts w:hint="eastAsia"/>
              </w:rPr>
              <w:t>3</w:t>
            </w:r>
            <w:r w:rsidRPr="00015EBC">
              <w:t>-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930692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13DDF4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AC24F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125CE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93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83404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5465B6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2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72E712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</w:tr>
      <w:tr w:rsidR="00FD5A71" w:rsidRPr="00015EBC" w14:paraId="2C67645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3024ADD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9FEECEF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3D44EF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E7024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4FF4E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730CD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C0C3F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B2A9A1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09CD1B5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5821A2E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B331ABF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295E88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06666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3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932B5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7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F2DC7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FF65C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7EFE91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5F24F51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C9F0DEF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CE6532E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B11DEE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A04F6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4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13115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2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8BFD4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8191F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8C9C20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056FA31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7DB1A7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B934064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B1A0B2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2AB44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13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53E5C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A3148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56737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997F3C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01679A6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6D13B25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3D6C957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F6F2B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C9FD5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09E36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65C19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C1336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FDD8C9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2)</w:t>
            </w:r>
          </w:p>
        </w:tc>
      </w:tr>
      <w:tr w:rsidR="00FD5A71" w:rsidRPr="00015EBC" w14:paraId="3FEDBF4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E9C476C" w14:textId="77777777" w:rsidR="00FD5A71" w:rsidRPr="00015EBC" w:rsidRDefault="00FD5A71" w:rsidP="006F4FC2">
            <w:pPr>
              <w:pStyle w:val="strad1text"/>
            </w:pPr>
            <w:r w:rsidRPr="00015EBC">
              <w:t>0-3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C6CF5C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B1E3FF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89C58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6] (</w:t>
            </w:r>
            <w:r w:rsidRPr="005D3838">
              <w:rPr>
                <w:color w:val="AFAFAF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6C504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5] (</w:t>
            </w:r>
            <w:r w:rsidRPr="005D3838">
              <w:rPr>
                <w:b/>
                <w:sz w:val="18"/>
                <w:szCs w:val="18"/>
              </w:rPr>
              <w:t>26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503AB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8] (</w:t>
            </w:r>
            <w:r w:rsidRPr="005D3838">
              <w:rPr>
                <w:b/>
                <w:sz w:val="18"/>
                <w:szCs w:val="18"/>
              </w:rPr>
              <w:t>24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E840B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20] (2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1106761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98] (56)</w:t>
            </w:r>
          </w:p>
        </w:tc>
      </w:tr>
      <w:tr w:rsidR="00FD5A71" w:rsidRPr="00015EBC" w14:paraId="0C37192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1ED0D07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BDABA8D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133921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7807D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D0D51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9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8C7A8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44467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950CF8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</w:tr>
      <w:tr w:rsidR="00FD5A71" w:rsidRPr="00015EBC" w14:paraId="6A8D79D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38CCF191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95C1FF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E42395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 [8] (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9EA1C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,39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B26EE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561CB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986F2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1EDCAE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70CAE1C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50885EAF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AA54C26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26708D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5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CB4BC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,34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267D5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9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6A4267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654AD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2F44A1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12C0E27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324420BF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AA91E0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4F18F7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19A69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9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17D67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3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8AE87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04592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3DBCFD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21104DC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0CBDB386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49CD48C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F92F9E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489836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 [0] 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83160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7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F1F8D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6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E5380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7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6A4885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7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</w:tbl>
    <w:bookmarkStart w:id="16" w:name="App_multi_stra_TPR1_Cov_PE_Number"/>
    <w:p w14:paraId="09856840" w14:textId="77777777" w:rsidR="00FD5A71" w:rsidRDefault="00FD5A71" w:rsidP="00FD5A71">
      <w:pPr>
        <w:pStyle w:val="Appendixheading2"/>
        <w:spacing w:after="180"/>
        <w:ind w:left="961" w:hanging="961"/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17" w:name="_Toc38380458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8</w:t>
      </w:r>
      <w:r>
        <w:rPr>
          <w:rFonts w:eastAsiaTheme="minorEastAsia"/>
        </w:rPr>
        <w:fldChar w:fldCharType="end"/>
      </w:r>
      <w:bookmarkEnd w:id="16"/>
      <w:r>
        <w:rPr>
          <w:rFonts w:eastAsiaTheme="minorEastAsia"/>
        </w:rPr>
        <w:t>.</w:t>
      </w:r>
      <w:r>
        <w:rPr>
          <w:rFonts w:eastAsiaTheme="minorEastAsia"/>
        </w:rPr>
        <w:tab/>
      </w:r>
      <w:r>
        <w:t xml:space="preserve">Distribution of </w:t>
      </w:r>
      <w:r>
        <w:rPr>
          <w:i/>
          <w:iCs/>
        </w:rPr>
        <w:t>TPR</w:t>
      </w:r>
      <w:r>
        <w:rPr>
          <w:i/>
          <w:iCs/>
          <w:vertAlign w:val="subscript"/>
        </w:rPr>
        <w:t>1</w:t>
      </w:r>
      <w:bookmarkEnd w:id="17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34"/>
        <w:gridCol w:w="1018"/>
        <w:gridCol w:w="1989"/>
        <w:gridCol w:w="2010"/>
        <w:gridCol w:w="1993"/>
        <w:gridCol w:w="1992"/>
        <w:gridCol w:w="2009"/>
        <w:gridCol w:w="2003"/>
      </w:tblGrid>
      <w:tr w:rsidR="00FD5A71" w:rsidRPr="00015EBC" w14:paraId="155E8253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vAlign w:val="center"/>
          </w:tcPr>
          <w:p w14:paraId="5DFD0A42" w14:textId="77777777" w:rsidR="00FD5A71" w:rsidRPr="00015EBC" w:rsidRDefault="00FD5A71" w:rsidP="006F4FC2">
            <w:pPr>
              <w:pStyle w:val="strad1title"/>
            </w:pPr>
            <w:r w:rsidRPr="00015EBC">
              <w:rPr>
                <w:rFonts w:hint="eastAsia"/>
              </w:rPr>
              <w:t>d</w:t>
            </w:r>
            <w:r w:rsidRPr="00015EBC">
              <w:t>OFV</w:t>
            </w:r>
          </w:p>
        </w:tc>
        <w:tc>
          <w:tcPr>
            <w:tcW w:w="1032" w:type="dxa"/>
            <w:vMerge w:val="restart"/>
            <w:tcBorders>
              <w:right w:val="double" w:sz="4" w:space="0" w:color="9CC2E5" w:themeColor="accent5" w:themeTint="99"/>
            </w:tcBorders>
          </w:tcPr>
          <w:p w14:paraId="4F7F69DB" w14:textId="77777777" w:rsidR="00FD5A71" w:rsidRPr="00015EBC" w:rsidRDefault="00FD5A71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vertAlign w:val="subscript"/>
              </w:rPr>
            </w:pPr>
            <w:r w:rsidRPr="00015EBC">
              <w:t xml:space="preserve">Estimated </w:t>
            </w:r>
            <w:r w:rsidRPr="00015EBC">
              <w:rPr>
                <w:i/>
                <w:iCs/>
              </w:rPr>
              <w:t>MIXP</w:t>
            </w:r>
            <w:r w:rsidRPr="00015EBC"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660CD544" w14:textId="77777777" w:rsidR="00FD5A71" w:rsidRPr="00015EBC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 xml:space="preserve">Estimated </w:t>
            </w:r>
            <w:r w:rsidRPr="00015EBC">
              <w:rPr>
                <w:i/>
                <w:iCs/>
              </w:rPr>
              <w:t>DA</w:t>
            </w:r>
          </w:p>
        </w:tc>
      </w:tr>
      <w:tr w:rsidR="00FD5A71" w:rsidRPr="00015EBC" w14:paraId="7C4F301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double" w:sz="4" w:space="0" w:color="9CC2E5" w:themeColor="accent5" w:themeTint="99"/>
            </w:tcBorders>
          </w:tcPr>
          <w:p w14:paraId="65BA5DDA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39AF5AC6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73A2AF5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rPr>
                <w:rFonts w:hint="eastAsia"/>
              </w:rPr>
              <w:t>0</w:t>
            </w:r>
            <w:r w:rsidRPr="00015EBC">
              <w:t>-5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D8EC85B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8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9A90C3F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95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547A7C6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95-9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8FC3D6E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99-99.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2FCD9162" w14:textId="35A61909" w:rsidR="00FD5A71" w:rsidRPr="00015EBC" w:rsidRDefault="006A0684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9.9-100%</w:t>
            </w:r>
          </w:p>
        </w:tc>
      </w:tr>
      <w:tr w:rsidR="00FD5A71" w:rsidRPr="00015EBC" w14:paraId="20CECA5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04F409B8" w14:textId="77777777" w:rsidR="00FD5A71" w:rsidRPr="00015EBC" w:rsidRDefault="00FD5A71" w:rsidP="006F4FC2">
            <w:pPr>
              <w:pStyle w:val="strad1text"/>
            </w:pPr>
            <w:r w:rsidRPr="00015EBC">
              <w:t>100+</w:t>
            </w:r>
          </w:p>
        </w:tc>
        <w:tc>
          <w:tcPr>
            <w:tcW w:w="1032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21258FF8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910D27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661F7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D270C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3D338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EE5C1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7250CCD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9)</w:t>
            </w:r>
          </w:p>
        </w:tc>
      </w:tr>
      <w:tr w:rsidR="00FD5A71" w:rsidRPr="00015EBC" w14:paraId="101EBB9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8363A9C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37350EF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9F4A7A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CFBE4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C38E1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301D6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E569C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2173A2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0)</w:t>
            </w:r>
          </w:p>
        </w:tc>
      </w:tr>
      <w:tr w:rsidR="00FD5A71" w:rsidRPr="00015EBC" w14:paraId="75D0CEB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61060E3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D6198B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42B88E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30E90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0679D5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0BBB4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1CF80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D62E3F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0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50F5164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696A3E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C1AF74A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18D9CF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CB635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AF79B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DE462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359DE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4F89EE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79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41900AD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5638BA2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6F0C5C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DDF594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70BC4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F4C91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D244A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A08C5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B34BEF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4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057AF09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4DFD8C0A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2F2279D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EE66C8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DF581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43D97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FA023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33F85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2CAB47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6)</w:t>
            </w:r>
          </w:p>
        </w:tc>
      </w:tr>
      <w:tr w:rsidR="00FD5A71" w:rsidRPr="00015EBC" w14:paraId="0BF0392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86B6CEC" w14:textId="77777777" w:rsidR="00FD5A71" w:rsidRPr="00015EBC" w:rsidRDefault="00FD5A71" w:rsidP="006F4FC2">
            <w:pPr>
              <w:pStyle w:val="strad1text"/>
            </w:pPr>
            <w:r w:rsidRPr="00015EBC">
              <w:t>30-100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C3E84CF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579C25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20F52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69642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352D7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1D6E7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0323B55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0)</w:t>
            </w:r>
          </w:p>
        </w:tc>
      </w:tr>
      <w:tr w:rsidR="00FD5A71" w:rsidRPr="00015EBC" w14:paraId="1528AAE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9CD3449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05B97F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4E0FBC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28409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4289E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B1C48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CD45C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3FBFD1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4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3AAC6FA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4303F92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A03A8F7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975FF4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CED75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28770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14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6A3D0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B3087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5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058687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8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4D99659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4442C05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65960D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DE49AE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1678D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2788E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BCF9C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C7805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E9462A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23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35567D8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0DBA2FC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5084F73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ADCC79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E0E8E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52EC7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7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4633D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3FE28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7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2E20E9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2672914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219EF72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803C5A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C1637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11ABF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FFE7F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73E85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A649F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C70978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6)</w:t>
            </w:r>
          </w:p>
        </w:tc>
      </w:tr>
      <w:tr w:rsidR="00FD5A71" w:rsidRPr="00015EBC" w14:paraId="5BCB1E0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143C2C35" w14:textId="77777777" w:rsidR="00FD5A71" w:rsidRPr="00015EBC" w:rsidRDefault="00FD5A71" w:rsidP="006F4FC2">
            <w:pPr>
              <w:pStyle w:val="strad1text"/>
            </w:pPr>
            <w:r w:rsidRPr="00015EBC">
              <w:t>15-30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378B7CE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9304FC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71350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0BF5B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DDE20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34954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F50DA1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4)</w:t>
            </w:r>
          </w:p>
        </w:tc>
      </w:tr>
      <w:tr w:rsidR="00FD5A71" w:rsidRPr="00015EBC" w14:paraId="507CDD2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A4D1BC3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B2EDA6A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F7DCE6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6515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E7305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35F4F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03512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9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F4DA34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9)</w:t>
            </w:r>
          </w:p>
        </w:tc>
      </w:tr>
      <w:tr w:rsidR="00FD5A71" w:rsidRPr="00015EBC" w14:paraId="13E8908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13C7077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6B35C8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9F14B9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EE6BB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A7800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E88FD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4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E34DD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7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42E6B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389A4D1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BFC399E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63B484C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B518D0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9B7A3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 [0] (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AD615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7AE3C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0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81E99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8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EEC418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4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25AE149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28CCAB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E49BA6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D7FE44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65EEE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8B161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DA779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29FD6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2E9FD7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0)</w:t>
            </w:r>
          </w:p>
        </w:tc>
      </w:tr>
      <w:tr w:rsidR="00FD5A71" w:rsidRPr="00015EBC" w14:paraId="1E3D6AD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25930BD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2AF7F8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BB3E3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4ED9A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020BA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84FF7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49929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A893ED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6)</w:t>
            </w:r>
          </w:p>
        </w:tc>
      </w:tr>
      <w:tr w:rsidR="00FD5A71" w:rsidRPr="00015EBC" w14:paraId="6125E70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539A489" w14:textId="77777777" w:rsidR="00FD5A71" w:rsidRPr="00015EBC" w:rsidRDefault="00FD5A71" w:rsidP="006F4FC2">
            <w:pPr>
              <w:pStyle w:val="strad1text"/>
            </w:pPr>
            <w:r w:rsidRPr="00015EBC">
              <w:t>6-15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F69E618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CAD2E1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CEF11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02ED8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1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5FDB9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6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771CF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1FA03BE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8)</w:t>
            </w:r>
          </w:p>
        </w:tc>
      </w:tr>
      <w:tr w:rsidR="00FD5A71" w:rsidRPr="00015EBC" w14:paraId="60DACD9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61CCB8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9B9385D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1B4095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D772B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9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580F1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4721C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6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E7628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9BC88D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9)</w:t>
            </w:r>
          </w:p>
        </w:tc>
      </w:tr>
      <w:tr w:rsidR="00FD5A71" w:rsidRPr="00015EBC" w14:paraId="068F5C4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50CFA42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DE993DD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4DA4F9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62D1B1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743DA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61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6D3D4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3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D3B28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6744BD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</w:tr>
      <w:tr w:rsidR="00FD5A71" w:rsidRPr="00015EBC" w14:paraId="2949D4F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4D45827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1469EC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D45B3C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60F76D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4F1F3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6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6DB6F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119CF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2BF8B2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2] (59)</w:t>
            </w:r>
          </w:p>
        </w:tc>
      </w:tr>
      <w:tr w:rsidR="00FD5A71" w:rsidRPr="00015EBC" w14:paraId="30AE9AD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07D0A37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7FD8FB6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57F07A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55063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 [0] 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DBDA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7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63B3C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1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F452F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920F6F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8)</w:t>
            </w:r>
          </w:p>
        </w:tc>
      </w:tr>
      <w:tr w:rsidR="00FD5A71" w:rsidRPr="00015EBC" w14:paraId="566881F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3577571E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E55DD09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0D728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EF206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BAB90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 [0] 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582DE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E70A1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E7B974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3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7)</w:t>
            </w:r>
          </w:p>
        </w:tc>
      </w:tr>
      <w:tr w:rsidR="00FD5A71" w:rsidRPr="00015EBC" w14:paraId="5E8B282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024E0F5D" w14:textId="77777777" w:rsidR="00FD5A71" w:rsidRPr="00015EBC" w:rsidRDefault="00FD5A71" w:rsidP="006F4FC2">
            <w:pPr>
              <w:pStyle w:val="strad1text"/>
            </w:pPr>
            <w:r w:rsidRPr="00015EBC">
              <w:rPr>
                <w:rFonts w:hint="eastAsia"/>
              </w:rPr>
              <w:t>3</w:t>
            </w:r>
            <w:r w:rsidRPr="00015EBC">
              <w:t>-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7B00C39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7D1AB5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A7282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BB240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93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62E42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D7BFC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2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5E508B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</w:tr>
      <w:tr w:rsidR="00FD5A71" w:rsidRPr="00015EBC" w14:paraId="3C4A222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B8FF5FA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CDC25D3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4A3FDB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49759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31752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683BB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C7166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CB30EC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4965408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30D5823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1FAF70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3E2B55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546CA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3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D9218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7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E8103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C39F9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CCF57B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60733A1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C6A5416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628BB4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3A5E3E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2586A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4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AAF40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2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5FAD9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92806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D54920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 [8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61E4BE2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F89321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D53881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8992EE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AA200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 [0] (13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49A7B0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6EFCB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] 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E18FE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3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15B980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112125E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1F5ED3A1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3E98096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F6BDB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D8799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BE19A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EA2C0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] (1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A7C9A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 [1] 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6F005F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42)</w:t>
            </w:r>
          </w:p>
        </w:tc>
      </w:tr>
      <w:tr w:rsidR="00FD5A71" w:rsidRPr="00015EBC" w14:paraId="7CEC5ED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FB7D49A" w14:textId="77777777" w:rsidR="00FD5A71" w:rsidRPr="00015EBC" w:rsidRDefault="00FD5A71" w:rsidP="006F4FC2">
            <w:pPr>
              <w:pStyle w:val="strad1text"/>
            </w:pPr>
            <w:r w:rsidRPr="00015EBC">
              <w:t>0-3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A63EEF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6D2429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5210D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5D14D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6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F49AC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4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E279A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68616F0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6)</w:t>
            </w:r>
          </w:p>
        </w:tc>
      </w:tr>
      <w:tr w:rsidR="00FD5A71" w:rsidRPr="00015EBC" w14:paraId="7AA236B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12FE6686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4AFDA0D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94D077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24BC9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63F4E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9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B7FC8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602F2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1FE7A2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</w:tr>
      <w:tr w:rsidR="00FD5A71" w:rsidRPr="00015EBC" w14:paraId="296E069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3C18EC8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336FB2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F4D76D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D4B2A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,39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D6925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BA415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3] (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68B57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D06656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510679A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7CFF1887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15CFF28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7B5952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 [0] (5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2790B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,34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E6D7D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9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F3A23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 [0] 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A2A73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9F4D7C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2DF5D96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0075FAC0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9214DA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DABBD9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95B76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9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A8D66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3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3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37442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3D7DB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3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 [14] (</w:t>
            </w:r>
            <w:r w:rsidRPr="005D3838">
              <w:rPr>
                <w:color w:val="AFAFAF"/>
                <w:sz w:val="18"/>
                <w:szCs w:val="18"/>
              </w:rPr>
              <w:t>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30D3D5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0</w:t>
            </w:r>
            <w:r w:rsidRPr="005D3838">
              <w:rPr>
                <w:sz w:val="18"/>
                <w:szCs w:val="18"/>
              </w:rPr>
              <w:t xml:space="preserve"> [33] (</w:t>
            </w:r>
            <w:r w:rsidRPr="005D3838">
              <w:rPr>
                <w:color w:val="AFAFAF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0ED6438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4BA19511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0E07F73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F86233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00BC0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14</w:t>
            </w:r>
            <w:r w:rsidRPr="005D3838">
              <w:rPr>
                <w:sz w:val="18"/>
                <w:szCs w:val="18"/>
              </w:rPr>
              <w:t xml:space="preserve"> [0] 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3B5A3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 [1] (</w:t>
            </w:r>
            <w:r w:rsidRPr="005D3838">
              <w:rPr>
                <w:b/>
                <w:sz w:val="18"/>
                <w:szCs w:val="18"/>
              </w:rPr>
              <w:t>37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002CB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6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BF7E2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 [1] (7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557A80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 [2] (</w:t>
            </w:r>
            <w:r w:rsidRPr="005D3838">
              <w:rPr>
                <w:b/>
                <w:sz w:val="18"/>
                <w:szCs w:val="18"/>
              </w:rPr>
              <w:t>37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</w:tbl>
    <w:bookmarkStart w:id="18" w:name="App_multi_stra_TPR2_Cov_PE_Number"/>
    <w:p w14:paraId="4CE8645C" w14:textId="77777777" w:rsidR="00FD5A71" w:rsidRDefault="00FD5A71" w:rsidP="00FD5A71">
      <w:pPr>
        <w:pStyle w:val="Appendixheading2"/>
        <w:spacing w:after="180"/>
        <w:ind w:left="961" w:hanging="961"/>
        <w:rPr>
          <w:i/>
          <w:iCs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19" w:name="_Toc38380459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9</w:t>
      </w:r>
      <w:r>
        <w:rPr>
          <w:rFonts w:eastAsiaTheme="minorEastAsia"/>
        </w:rPr>
        <w:fldChar w:fldCharType="end"/>
      </w:r>
      <w:bookmarkEnd w:id="18"/>
      <w:r>
        <w:rPr>
          <w:rFonts w:eastAsiaTheme="minorEastAsia"/>
        </w:rPr>
        <w:t>.</w:t>
      </w:r>
      <w:r>
        <w:rPr>
          <w:rFonts w:eastAsiaTheme="minorEastAsia"/>
        </w:rPr>
        <w:tab/>
      </w:r>
      <w:r>
        <w:t xml:space="preserve">Distribution of </w:t>
      </w:r>
      <w:r>
        <w:rPr>
          <w:i/>
          <w:iCs/>
        </w:rPr>
        <w:t>TPR</w:t>
      </w:r>
      <w:r>
        <w:rPr>
          <w:i/>
          <w:iCs/>
          <w:vertAlign w:val="subscript"/>
        </w:rPr>
        <w:t>2</w:t>
      </w:r>
      <w:bookmarkEnd w:id="19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34"/>
        <w:gridCol w:w="1018"/>
        <w:gridCol w:w="1989"/>
        <w:gridCol w:w="2010"/>
        <w:gridCol w:w="1993"/>
        <w:gridCol w:w="1992"/>
        <w:gridCol w:w="2009"/>
        <w:gridCol w:w="2003"/>
      </w:tblGrid>
      <w:tr w:rsidR="00FD5A71" w:rsidRPr="00015EBC" w14:paraId="62DE8385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vAlign w:val="center"/>
          </w:tcPr>
          <w:p w14:paraId="0A5EF59E" w14:textId="77777777" w:rsidR="00FD5A71" w:rsidRPr="00015EBC" w:rsidRDefault="00FD5A71" w:rsidP="006F4FC2">
            <w:pPr>
              <w:pStyle w:val="strad1title"/>
            </w:pPr>
            <w:r w:rsidRPr="00015EBC">
              <w:rPr>
                <w:rFonts w:hint="eastAsia"/>
              </w:rPr>
              <w:t>d</w:t>
            </w:r>
            <w:r w:rsidRPr="00015EBC">
              <w:t>OFV</w:t>
            </w:r>
          </w:p>
        </w:tc>
        <w:tc>
          <w:tcPr>
            <w:tcW w:w="1032" w:type="dxa"/>
            <w:vMerge w:val="restart"/>
            <w:tcBorders>
              <w:right w:val="double" w:sz="4" w:space="0" w:color="9CC2E5" w:themeColor="accent5" w:themeTint="99"/>
            </w:tcBorders>
          </w:tcPr>
          <w:p w14:paraId="780159DB" w14:textId="77777777" w:rsidR="00FD5A71" w:rsidRPr="00015EBC" w:rsidRDefault="00FD5A71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vertAlign w:val="subscript"/>
              </w:rPr>
            </w:pPr>
            <w:r w:rsidRPr="00015EBC">
              <w:t xml:space="preserve">Estimated </w:t>
            </w:r>
            <w:r w:rsidRPr="00015EBC">
              <w:rPr>
                <w:i/>
                <w:iCs/>
              </w:rPr>
              <w:t>MIXP</w:t>
            </w:r>
            <w:r w:rsidRPr="00015EBC"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66E10DE2" w14:textId="77777777" w:rsidR="00FD5A71" w:rsidRPr="00015EBC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 xml:space="preserve">Estimated </w:t>
            </w:r>
            <w:r w:rsidRPr="00015EBC">
              <w:rPr>
                <w:i/>
                <w:iCs/>
              </w:rPr>
              <w:t>DA</w:t>
            </w:r>
          </w:p>
        </w:tc>
      </w:tr>
      <w:tr w:rsidR="00FD5A71" w:rsidRPr="00015EBC" w14:paraId="036C48A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double" w:sz="4" w:space="0" w:color="9CC2E5" w:themeColor="accent5" w:themeTint="99"/>
            </w:tcBorders>
          </w:tcPr>
          <w:p w14:paraId="0D687F27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7CE2BBFA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1526A98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rPr>
                <w:rFonts w:hint="eastAsia"/>
              </w:rPr>
              <w:t>0</w:t>
            </w:r>
            <w:r w:rsidRPr="00015EBC">
              <w:t>-5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1D01DF6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8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81A50EA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95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49F063D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95-9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3BF14D8" w14:textId="77777777" w:rsidR="00FD5A71" w:rsidRPr="00015EBC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99-99.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348F95A2" w14:textId="6DB0999F" w:rsidR="00FD5A71" w:rsidRPr="00015EBC" w:rsidRDefault="006A0684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9.9-100%</w:t>
            </w:r>
          </w:p>
        </w:tc>
      </w:tr>
      <w:tr w:rsidR="00FD5A71" w:rsidRPr="00015EBC" w14:paraId="66BF8B8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6C2C48F1" w14:textId="77777777" w:rsidR="00FD5A71" w:rsidRPr="00015EBC" w:rsidRDefault="00FD5A71" w:rsidP="006F4FC2">
            <w:pPr>
              <w:pStyle w:val="strad1text"/>
            </w:pPr>
            <w:r w:rsidRPr="00015EBC">
              <w:t>100+</w:t>
            </w:r>
          </w:p>
        </w:tc>
        <w:tc>
          <w:tcPr>
            <w:tcW w:w="1032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79F745AD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E38EF1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38245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D6C3D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231B3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0D700B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2343451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9)</w:t>
            </w:r>
          </w:p>
        </w:tc>
      </w:tr>
      <w:tr w:rsidR="00FD5A71" w:rsidRPr="00015EBC" w14:paraId="70D11B8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D58AF01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E3EA7F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4BE3FB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A0186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D583C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2D715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62DCC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0BC3F3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0)</w:t>
            </w:r>
          </w:p>
        </w:tc>
      </w:tr>
      <w:tr w:rsidR="00FD5A71" w:rsidRPr="00015EBC" w14:paraId="3681E49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11A1D5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1E4E3BC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501553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2E5E5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0E543A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60818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55220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007638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0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266722F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02C728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4330A4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51D053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5E62F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06FF2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779D8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E3824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20A0B7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79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6968C08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DB4F076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179C872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80B6E4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92110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A4152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CD652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AF0C3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873B16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4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31E8F76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72B0247C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A74908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D938A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60101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5590D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A1EC7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F91D5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6E8895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6)</w:t>
            </w:r>
          </w:p>
        </w:tc>
      </w:tr>
      <w:tr w:rsidR="00FD5A71" w:rsidRPr="00015EBC" w14:paraId="3FC6DCF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16780AF" w14:textId="77777777" w:rsidR="00FD5A71" w:rsidRPr="00015EBC" w:rsidRDefault="00FD5A71" w:rsidP="006F4FC2">
            <w:pPr>
              <w:pStyle w:val="strad1text"/>
            </w:pPr>
            <w:r w:rsidRPr="00015EBC">
              <w:t>30-100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AC08CC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7E446B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78BCD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F10AA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316E6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65037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442BFD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0)</w:t>
            </w:r>
          </w:p>
        </w:tc>
      </w:tr>
      <w:tr w:rsidR="00FD5A71" w:rsidRPr="00015EBC" w14:paraId="4970A88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B17062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D5408FE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BE9D7A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032AA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878A8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DB2D2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0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60C4A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5661CE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4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5DA5A0C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1FD701A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2C245FF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2043C7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8FFF7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47489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14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B8F86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1EC46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5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160E7B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8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405B58A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61601EE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554E92C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581EB1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23B9D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9DAF6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5E8F4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AC867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CAF68F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23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7401037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B64AEA0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08BED3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3174C1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CDE4C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CF179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7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C7DBA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42AEE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7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23C727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178A689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65EE04AD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7366026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C1382F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93628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38463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EB608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E3417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2530F9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6)</w:t>
            </w:r>
          </w:p>
        </w:tc>
      </w:tr>
      <w:tr w:rsidR="00FD5A71" w:rsidRPr="00015EBC" w14:paraId="71E8500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3DAC33E" w14:textId="77777777" w:rsidR="00FD5A71" w:rsidRPr="00015EBC" w:rsidRDefault="00FD5A71" w:rsidP="006F4FC2">
            <w:pPr>
              <w:pStyle w:val="strad1text"/>
            </w:pPr>
            <w:r w:rsidRPr="00015EBC">
              <w:t>15-30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A80F45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029BC9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35B02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B4596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D7BBC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4CCEC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63A5FD0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4)</w:t>
            </w:r>
          </w:p>
        </w:tc>
      </w:tr>
      <w:tr w:rsidR="00FD5A71" w:rsidRPr="00015EBC" w14:paraId="0D42AC6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8521020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F418CD7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0C4FFA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08F902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9987F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014B3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AF8A4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9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0594F4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] (79)</w:t>
            </w:r>
          </w:p>
        </w:tc>
      </w:tr>
      <w:tr w:rsidR="00FD5A71" w:rsidRPr="00015EBC" w14:paraId="15AC0DF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1DC0CC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1E3450E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6DCC8E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1352A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[0] (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57C01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71B3B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4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090AA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7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EEAEDA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68BA46C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4A07E99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C255A19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FFE327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E3FB9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36C3D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02F01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0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C22B1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8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0FB6E1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4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7756DAF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D3B5BB9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93AB0F4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BA37E4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30F49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24FE0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6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3342D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2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971CB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A34D18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0)</w:t>
            </w:r>
          </w:p>
        </w:tc>
      </w:tr>
      <w:tr w:rsidR="00FD5A71" w:rsidRPr="00015EBC" w14:paraId="0562923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A1C2FE4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666342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EB1BA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908F9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E156F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D31E8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46C2C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01AA82A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66)</w:t>
            </w:r>
          </w:p>
        </w:tc>
      </w:tr>
      <w:tr w:rsidR="00FD5A71" w:rsidRPr="00015EBC" w14:paraId="083C616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1900A25" w14:textId="77777777" w:rsidR="00FD5A71" w:rsidRPr="00015EBC" w:rsidRDefault="00FD5A71" w:rsidP="006F4FC2">
            <w:pPr>
              <w:pStyle w:val="strad1text"/>
            </w:pPr>
            <w:r w:rsidRPr="00015EBC">
              <w:t>6-15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DE206D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32C8BA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F57FE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3951C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 [0] (51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043A3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6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39CC2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465A109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8)</w:t>
            </w:r>
          </w:p>
        </w:tc>
      </w:tr>
      <w:tr w:rsidR="00FD5A71" w:rsidRPr="00015EBC" w14:paraId="5684C61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F727F3F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68855E6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754335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437CA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 [0] (9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130FC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2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50323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6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A305F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E282E4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9)</w:t>
            </w:r>
          </w:p>
        </w:tc>
      </w:tr>
      <w:tr w:rsidR="00FD5A71" w:rsidRPr="00015EBC" w14:paraId="4654403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EB142B1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158595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5674A2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955A5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B7AC1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61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51210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] (</w:t>
            </w:r>
            <w:r w:rsidRPr="005D3838">
              <w:rPr>
                <w:b/>
                <w:sz w:val="18"/>
                <w:szCs w:val="18"/>
              </w:rPr>
              <w:t>33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6CF85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2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180D41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</w:tr>
      <w:tr w:rsidR="00FD5A71" w:rsidRPr="00015EBC" w14:paraId="4CBB20B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92FF54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FE1FA7D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B5368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E6515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CB23F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6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2E83E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872D5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0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EE2C56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9)</w:t>
            </w:r>
          </w:p>
        </w:tc>
      </w:tr>
      <w:tr w:rsidR="00FD5A71" w:rsidRPr="00015EBC" w14:paraId="21E76DC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1E3A7DC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5AB7B69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EAA58D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1F06F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5A5FC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7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187A4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1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16F53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CCA248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8)</w:t>
            </w:r>
          </w:p>
        </w:tc>
      </w:tr>
      <w:tr w:rsidR="00FD5A71" w:rsidRPr="00015EBC" w14:paraId="3FCDB76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466B9ADA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9206714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1F217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548D3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BADB9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86EA7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5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DD194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] (10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C1F174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7)</w:t>
            </w:r>
          </w:p>
        </w:tc>
      </w:tr>
      <w:tr w:rsidR="00FD5A71" w:rsidRPr="00015EBC" w14:paraId="3FCFED2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2017009" w14:textId="77777777" w:rsidR="00FD5A71" w:rsidRPr="00015EBC" w:rsidRDefault="00FD5A71" w:rsidP="006F4FC2">
            <w:pPr>
              <w:pStyle w:val="strad1text"/>
            </w:pPr>
            <w:r w:rsidRPr="00015EBC">
              <w:rPr>
                <w:rFonts w:hint="eastAsia"/>
              </w:rPr>
              <w:t>3</w:t>
            </w:r>
            <w:r w:rsidRPr="00015EBC">
              <w:t>-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C33FB03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131719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DF7CF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CA7BD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 [0] (93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FD5B4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1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A3251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2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41D2674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</w:tr>
      <w:tr w:rsidR="00FD5A71" w:rsidRPr="00015EBC" w14:paraId="5F095FE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6CA928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464A50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41AEE4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340E9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 [0] 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2130F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9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6059D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] (7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64168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DC022F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18DB66B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5B1E1EA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434872E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E32B9E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1232E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3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38726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7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8AD8F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2] (11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B2C1B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DBD791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01B0044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4010C0B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737E25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5F3872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95226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4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54F86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2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CB138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] (12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B85EF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520AD9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8]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5979F9C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8A0AE7F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7531967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A02580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F8466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3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B0F3C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8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84A21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49FD0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87CDEB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7980D48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376F866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C84121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B6825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B37E8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E0AC87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8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B9FEA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1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6C5DE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85B816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42)</w:t>
            </w:r>
          </w:p>
        </w:tc>
      </w:tr>
      <w:tr w:rsidR="00FD5A71" w:rsidRPr="00015EBC" w14:paraId="7675C40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E6696D6" w14:textId="77777777" w:rsidR="00FD5A71" w:rsidRPr="00015EBC" w:rsidRDefault="00FD5A71" w:rsidP="006F4FC2">
            <w:pPr>
              <w:pStyle w:val="strad1text"/>
            </w:pPr>
            <w:r w:rsidRPr="00015EBC">
              <w:t>0-3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0B56E6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B58428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FCECD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3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17C09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6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432BD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 [1] (</w:t>
            </w:r>
            <w:r w:rsidRPr="005D3838">
              <w:rPr>
                <w:b/>
                <w:sz w:val="18"/>
                <w:szCs w:val="18"/>
              </w:rPr>
              <w:t>24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F543D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7</w:t>
            </w:r>
            <w:r w:rsidRPr="005D3838">
              <w:rPr>
                <w:sz w:val="18"/>
                <w:szCs w:val="18"/>
              </w:rPr>
              <w:t xml:space="preserve"> [0] (2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238C1F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 [5] (56)</w:t>
            </w:r>
          </w:p>
        </w:tc>
      </w:tr>
      <w:tr w:rsidR="00FD5A71" w:rsidRPr="00015EBC" w14:paraId="63583DB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1EEDE2DD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724F34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F94DC9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DEFD0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5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9E82B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3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2] (</w:t>
            </w:r>
            <w:r w:rsidRPr="005D3838">
              <w:rPr>
                <w:b/>
                <w:sz w:val="18"/>
                <w:szCs w:val="18"/>
              </w:rPr>
              <w:t>19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085EC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2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298F2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2668DB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</w:tr>
      <w:tr w:rsidR="00FD5A71" w:rsidRPr="00015EBC" w14:paraId="4B6F13E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4B4455D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79E1A6F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768DB6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FF0000"/>
                <w:sz w:val="18"/>
                <w:szCs w:val="18"/>
              </w:rPr>
              <w:t>4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 [3] (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CB6F34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,39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9F253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] (</w:t>
            </w:r>
            <w:r w:rsidRPr="005D3838">
              <w:rPr>
                <w:b/>
                <w:sz w:val="18"/>
                <w:szCs w:val="18"/>
              </w:rPr>
              <w:t>22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625FC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02329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D5C5D2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723A4B6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7F5CA571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043D64A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580A0A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5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9F593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1,34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2D8DB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1] (</w:t>
            </w:r>
            <w:r w:rsidRPr="005D3838">
              <w:rPr>
                <w:b/>
                <w:sz w:val="18"/>
                <w:szCs w:val="18"/>
              </w:rPr>
              <w:t>19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A147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31395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5726FD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79EB14D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416C5BC8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509D0B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498B3C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35B53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49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766D6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23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4FE18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8B10F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715C9C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color w:val="AFAFAF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51B0CBF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4A8C2AE4" w14:textId="77777777" w:rsidR="00FD5A71" w:rsidRPr="00015EBC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E56471D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EF31F0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F9C37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CD162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7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D7D98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6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C086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7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8FE5FD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[0] (</w:t>
            </w:r>
            <w:r w:rsidRPr="005D3838">
              <w:rPr>
                <w:b/>
                <w:sz w:val="18"/>
                <w:szCs w:val="18"/>
              </w:rPr>
              <w:t>37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</w:tbl>
    <w:bookmarkStart w:id="20" w:name="App_multi_stra_pCC_Cov_PE_Number"/>
    <w:p w14:paraId="068DE0E8" w14:textId="77777777" w:rsidR="00FD5A71" w:rsidRDefault="00FD5A71" w:rsidP="00FD5A71">
      <w:pPr>
        <w:pStyle w:val="Appendixheading2"/>
        <w:spacing w:after="180"/>
        <w:ind w:left="961" w:hanging="961"/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21" w:name="_Toc38380460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0</w:t>
      </w:r>
      <w:r>
        <w:rPr>
          <w:rFonts w:eastAsiaTheme="minorEastAsia"/>
        </w:rPr>
        <w:fldChar w:fldCharType="end"/>
      </w:r>
      <w:bookmarkEnd w:id="20"/>
      <w:r>
        <w:rPr>
          <w:rFonts w:eastAsiaTheme="minorEastAsia"/>
        </w:rPr>
        <w:t>.</w:t>
      </w:r>
      <w:r>
        <w:rPr>
          <w:rFonts w:eastAsiaTheme="minorEastAsia"/>
        </w:rPr>
        <w:tab/>
      </w:r>
      <w:r>
        <w:t xml:space="preserve">Distribution of </w:t>
      </w:r>
      <w:r>
        <w:rPr>
          <w:i/>
          <w:iCs/>
        </w:rPr>
        <w:t>%CC</w:t>
      </w:r>
      <w:bookmarkEnd w:id="21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34"/>
        <w:gridCol w:w="1018"/>
        <w:gridCol w:w="1989"/>
        <w:gridCol w:w="2010"/>
        <w:gridCol w:w="1993"/>
        <w:gridCol w:w="1992"/>
        <w:gridCol w:w="2009"/>
        <w:gridCol w:w="2003"/>
      </w:tblGrid>
      <w:tr w:rsidR="00FD5A71" w:rsidRPr="00015EBC" w14:paraId="1C2F206B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vAlign w:val="center"/>
          </w:tcPr>
          <w:p w14:paraId="0BF9E8C5" w14:textId="77777777" w:rsidR="00FD5A71" w:rsidRPr="009A45AD" w:rsidRDefault="00FD5A71" w:rsidP="006F4FC2">
            <w:pPr>
              <w:pStyle w:val="strad1title"/>
            </w:pPr>
            <w:r w:rsidRPr="009A45AD">
              <w:rPr>
                <w:rFonts w:hint="eastAsia"/>
              </w:rPr>
              <w:t>d</w:t>
            </w:r>
            <w:r w:rsidRPr="009A45AD">
              <w:t>OFV</w:t>
            </w:r>
          </w:p>
        </w:tc>
        <w:tc>
          <w:tcPr>
            <w:tcW w:w="1032" w:type="dxa"/>
            <w:vMerge w:val="restart"/>
            <w:tcBorders>
              <w:right w:val="double" w:sz="4" w:space="0" w:color="9CC2E5" w:themeColor="accent5" w:themeTint="99"/>
            </w:tcBorders>
          </w:tcPr>
          <w:p w14:paraId="0D6381CB" w14:textId="77777777" w:rsidR="00FD5A71" w:rsidRPr="00015EBC" w:rsidRDefault="00FD5A71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  <w:vertAlign w:val="subscript"/>
              </w:rPr>
            </w:pPr>
            <w:r w:rsidRPr="00015EBC">
              <w:t xml:space="preserve">Estimated </w:t>
            </w:r>
            <w:r w:rsidRPr="00015EBC">
              <w:rPr>
                <w:i/>
                <w:iCs/>
              </w:rPr>
              <w:t>MIXP</w:t>
            </w:r>
            <w:r w:rsidRPr="00015EBC">
              <w:rPr>
                <w:i/>
                <w:iCs/>
                <w:vertAlign w:val="subscript"/>
              </w:rPr>
              <w:t>1</w:t>
            </w:r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3D771360" w14:textId="77777777" w:rsidR="00FD5A71" w:rsidRPr="009A45AD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 xml:space="preserve">Estimated </w:t>
            </w:r>
            <w:r w:rsidRPr="009A45AD">
              <w:rPr>
                <w:i/>
                <w:iCs/>
              </w:rPr>
              <w:t>DA</w:t>
            </w:r>
          </w:p>
        </w:tc>
      </w:tr>
      <w:tr w:rsidR="00FD5A71" w:rsidRPr="00015EBC" w14:paraId="5C4BA85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double" w:sz="4" w:space="0" w:color="9CC2E5" w:themeColor="accent5" w:themeTint="99"/>
            </w:tcBorders>
          </w:tcPr>
          <w:p w14:paraId="56FB7AD7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08A47F5F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9B71D41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rPr>
                <w:rFonts w:hint="eastAsia"/>
              </w:rPr>
              <w:t>0</w:t>
            </w:r>
            <w:r w:rsidRPr="009A45AD">
              <w:t>-5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0EA13DD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>50-8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F08E98A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>85-95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3F42E78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>95-9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9A79B8A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>99-99.9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2E06F758" w14:textId="16989C72" w:rsidR="00FD5A71" w:rsidRPr="009A45AD" w:rsidRDefault="006A0684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9</w:t>
            </w:r>
            <w:r>
              <w:t>9.9-100%</w:t>
            </w:r>
          </w:p>
        </w:tc>
      </w:tr>
      <w:tr w:rsidR="00FD5A71" w:rsidRPr="00015EBC" w14:paraId="28D9D12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5D85BC03" w14:textId="77777777" w:rsidR="00FD5A71" w:rsidRPr="009A45AD" w:rsidRDefault="00FD5A71" w:rsidP="006F4FC2">
            <w:pPr>
              <w:pStyle w:val="strad1text"/>
            </w:pPr>
            <w:r w:rsidRPr="009A45AD">
              <w:t>100+</w:t>
            </w:r>
          </w:p>
        </w:tc>
        <w:tc>
          <w:tcPr>
            <w:tcW w:w="1032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6E8AB7F2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ABFBE9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FF947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EFDC3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DF35C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1E849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3AD2176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59)</w:t>
            </w:r>
          </w:p>
        </w:tc>
      </w:tr>
      <w:tr w:rsidR="00FD5A71" w:rsidRPr="00015EBC" w14:paraId="30BD585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73A4247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10D6799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A4C2F3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BB907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A2165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411F2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547FD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5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FB869B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110)</w:t>
            </w:r>
          </w:p>
        </w:tc>
      </w:tr>
      <w:tr w:rsidR="00FD5A71" w:rsidRPr="00015EBC" w14:paraId="4294CF7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AF20167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12CAE6C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A2C558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DAE6C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D430F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684BC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2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30D4E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8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064B58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00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690A123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1E6DBE5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08EC2B8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FD1079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1C80A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7F350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21D1D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(4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7B0B6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10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B723FE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79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7FD23BC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26A1369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A7782E6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5E5B70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AA682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6B2C6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6939C7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2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E6B03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6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802004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04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0FFC9E1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3F4CF95F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7077986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CDAC2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51F69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6CB4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460F5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C7DB9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D401F4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66)</w:t>
            </w:r>
          </w:p>
        </w:tc>
      </w:tr>
      <w:tr w:rsidR="00FD5A71" w:rsidRPr="00015EBC" w14:paraId="4E8F5C9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6949B424" w14:textId="77777777" w:rsidR="00FD5A71" w:rsidRPr="009A45AD" w:rsidRDefault="00FD5A71" w:rsidP="006F4FC2">
            <w:pPr>
              <w:pStyle w:val="strad1text"/>
            </w:pPr>
            <w:r w:rsidRPr="009A45AD">
              <w:t>30-100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B90B679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9B5214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CAEBD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C6C71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D170D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4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E3932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5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590C98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100)</w:t>
            </w:r>
          </w:p>
        </w:tc>
      </w:tr>
      <w:tr w:rsidR="00FD5A71" w:rsidRPr="00015EBC" w14:paraId="37A074F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CE0CB86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6ECC16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3C356B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E2985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FA8CE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FD6C1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0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27875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6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07FF32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4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67C534F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1B2FD7F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AB3B099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A8AD80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8DE3A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633B1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14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DF78E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2E776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5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BA6C44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8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1FA4E67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38E62D1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871B967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DE2773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0447C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4386F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5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9DCFD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2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3ADBE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8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A12D5E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423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3844868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42A647C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95DA93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9305C7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59479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1CEC7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7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A92F7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2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8E703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7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F750B7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2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261770E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37EAB846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2AC223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AA123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8AA21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788CA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B946F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E4A9E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456EEE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136)</w:t>
            </w:r>
          </w:p>
        </w:tc>
      </w:tr>
      <w:tr w:rsidR="00FD5A71" w:rsidRPr="00015EBC" w14:paraId="06F638B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6C54149A" w14:textId="77777777" w:rsidR="00FD5A71" w:rsidRPr="009A45AD" w:rsidRDefault="00FD5A71" w:rsidP="006F4FC2">
            <w:pPr>
              <w:pStyle w:val="strad1text"/>
            </w:pPr>
            <w:r w:rsidRPr="009A45AD">
              <w:t>15-30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0A75659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EA87EA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0FC34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C3693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A918F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8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2F657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6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E5466B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64)</w:t>
            </w:r>
          </w:p>
        </w:tc>
      </w:tr>
      <w:tr w:rsidR="00FD5A71" w:rsidRPr="00015EBC" w14:paraId="66569F9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EEA155A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541EDDE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D4F452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1BB08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50AF1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11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5AFDF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6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CD03E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9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91BB0B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79)</w:t>
            </w:r>
          </w:p>
        </w:tc>
      </w:tr>
      <w:tr w:rsidR="00FD5A71" w:rsidRPr="00015EBC" w14:paraId="6361C47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4343DAB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32E813F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A21033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85FB3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 (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03B62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8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7037C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4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18DB4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7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BA13B0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5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48D3FBE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8BB1C64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D3CF846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70D8E5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1B663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 (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2D436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9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8027E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0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86AB9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8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370C8C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64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1155F34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7736C9E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21A968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10CBA0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49F01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8D8A9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6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0B749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2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8395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114ADA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120)</w:t>
            </w:r>
          </w:p>
        </w:tc>
      </w:tr>
      <w:tr w:rsidR="00FD5A71" w:rsidRPr="00015EBC" w14:paraId="5315429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9619819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014BEC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E6AEC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CB83A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87B71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87405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7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BB839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7CB551E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66)</w:t>
            </w:r>
          </w:p>
        </w:tc>
      </w:tr>
      <w:tr w:rsidR="00FD5A71" w:rsidRPr="00015EBC" w14:paraId="29705F5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1A8BC53" w14:textId="77777777" w:rsidR="00FD5A71" w:rsidRPr="009A45AD" w:rsidRDefault="00FD5A71" w:rsidP="006F4FC2">
            <w:pPr>
              <w:pStyle w:val="strad1text"/>
            </w:pPr>
            <w:r w:rsidRPr="009A45AD">
              <w:t>6-15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14DA6B3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B01064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59D4B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E432A6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51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BF9AA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126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9CABD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8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6B7959A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28)</w:t>
            </w:r>
          </w:p>
        </w:tc>
      </w:tr>
      <w:tr w:rsidR="00FD5A71" w:rsidRPr="00015EBC" w14:paraId="46C4C43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7073F96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C1F3E4D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5A5DD8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30377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 (9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CBDB1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2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A1EB6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6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D0E8F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7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9874DE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39)</w:t>
            </w:r>
          </w:p>
        </w:tc>
      </w:tr>
      <w:tr w:rsidR="00FD5A71" w:rsidRPr="00015EBC" w14:paraId="05501CC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5A8C415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677196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216014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3B9C2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9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E1F66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61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B5D74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3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0FC7A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12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46B595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82)</w:t>
            </w:r>
          </w:p>
        </w:tc>
      </w:tr>
      <w:tr w:rsidR="00FD5A71" w:rsidRPr="00015EBC" w14:paraId="2AA3D39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D6BD507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CD8613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416FFA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5AA71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C9469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6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A701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4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FB016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10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A70F64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59)</w:t>
            </w:r>
          </w:p>
        </w:tc>
      </w:tr>
      <w:tr w:rsidR="00FD5A71" w:rsidRPr="00015EBC" w14:paraId="0769A7D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9F8EF44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DFFF26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F020B3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C751B9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B13FA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7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E4FAE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1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7A8A6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01D198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38)</w:t>
            </w:r>
          </w:p>
        </w:tc>
      </w:tr>
      <w:tr w:rsidR="00FD5A71" w:rsidRPr="00015EBC" w14:paraId="3202037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7B589B60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14D9B87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54420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75613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1FDCB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5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64235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5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AD856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10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AE4439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57)</w:t>
            </w:r>
          </w:p>
        </w:tc>
      </w:tr>
      <w:tr w:rsidR="00FD5A71" w:rsidRPr="00015EBC" w14:paraId="221DD7D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124B1577" w14:textId="77777777" w:rsidR="00FD5A71" w:rsidRPr="009A45AD" w:rsidRDefault="00FD5A71" w:rsidP="006F4FC2">
            <w:pPr>
              <w:pStyle w:val="strad1text"/>
            </w:pPr>
            <w:r w:rsidRPr="009A45AD">
              <w:rPr>
                <w:rFonts w:hint="eastAsia"/>
              </w:rPr>
              <w:t>3</w:t>
            </w:r>
            <w:r w:rsidRPr="009A45AD">
              <w:t>-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5834308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7AF6AB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9DBC0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4358C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93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B0691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(11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BB3DD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52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13403AD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</w:tr>
      <w:tr w:rsidR="00FD5A71" w:rsidRPr="00015EBC" w14:paraId="4D211F2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DED4FFA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4222EF8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E70B16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452263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 (1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91D4F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9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A4DE3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7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EE3BA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47239D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6A40CC6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AB60526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3F049B1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447B85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77751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53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D3AF87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473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017C0C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11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00C66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 (2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3C93D4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3FD0716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2EE2558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51B74F7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962F2F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0F88E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549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04E9D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42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8B3BE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12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8647F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082AA6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2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6B47001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A9AA461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9A0E6AB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CBE084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4FB98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 (13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8D129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8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0ED44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0F305E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6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635714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4D7E9EF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1DDB49A6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0A53050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3B19B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568B9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3562A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8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415F80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9</w:t>
            </w:r>
            <w:r w:rsidRPr="005D3838">
              <w:rPr>
                <w:sz w:val="18"/>
                <w:szCs w:val="18"/>
              </w:rPr>
              <w:t xml:space="preserve"> (1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DA200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7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00C936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42)</w:t>
            </w:r>
          </w:p>
        </w:tc>
      </w:tr>
      <w:tr w:rsidR="00FD5A71" w:rsidRPr="00015EBC" w14:paraId="742E9B1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0DA65D4E" w14:textId="77777777" w:rsidR="00FD5A71" w:rsidRPr="009A45AD" w:rsidRDefault="00FD5A71" w:rsidP="006F4FC2">
            <w:pPr>
              <w:pStyle w:val="strad1text"/>
            </w:pPr>
            <w:r w:rsidRPr="009A45AD">
              <w:t>0-3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2562372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85-100%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D9AA96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6197D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0B725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6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2D6B6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44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7D864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(2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1994954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100</w:t>
            </w:r>
            <w:r w:rsidRPr="005D3838">
              <w:rPr>
                <w:sz w:val="18"/>
                <w:szCs w:val="18"/>
              </w:rPr>
              <w:t xml:space="preserve"> (56)</w:t>
            </w:r>
          </w:p>
        </w:tc>
      </w:tr>
      <w:tr w:rsidR="00FD5A71" w:rsidRPr="00015EBC" w14:paraId="6BFD84C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3B003E82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36ADEF7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70-8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5F8662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729C8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50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EC157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9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00BDC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6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7CD6E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F4C44F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</w:tr>
      <w:tr w:rsidR="00FD5A71" w:rsidRPr="00015EBC" w14:paraId="6696376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77DC8F9A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37DECC5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50-7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0F13C1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 (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9A7E1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,39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E3320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2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22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025CD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 (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B10723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5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86BB1F1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0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45283B7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2BD93860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754844E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30-5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0647E7A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5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 (5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54D58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,34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8F7EC5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5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19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FF1B5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1</w:t>
            </w:r>
            <w:r w:rsidRPr="005D3838">
              <w:rPr>
                <w:sz w:val="18"/>
                <w:szCs w:val="18"/>
              </w:rPr>
              <w:t xml:space="preserve"> 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C9A9C9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683462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00AF00"/>
                <w:sz w:val="18"/>
                <w:szCs w:val="18"/>
              </w:rPr>
              <w:t>5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3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5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62AA2DF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337DF529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232F0D4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15-30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74D9AB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34D33E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3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490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98D900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23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C9A8FF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6509D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3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6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7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8384B36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4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7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color w:val="AFAFAF"/>
                <w:sz w:val="18"/>
                <w:szCs w:val="18"/>
              </w:rPr>
              <w:t>6</w:t>
            </w:r>
            <w:r w:rsidRPr="005D3838">
              <w:rPr>
                <w:sz w:val="18"/>
                <w:szCs w:val="18"/>
              </w:rPr>
              <w:t>)</w:t>
            </w:r>
          </w:p>
        </w:tc>
      </w:tr>
      <w:tr w:rsidR="00FD5A71" w:rsidRPr="00015EBC" w14:paraId="426F1A1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35B2EE72" w14:textId="77777777" w:rsidR="00FD5A71" w:rsidRPr="009A45AD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C725359" w14:textId="77777777" w:rsidR="00FD5A71" w:rsidRPr="00015EBC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15EBC">
              <w:t>0-15%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8F43F32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sz w:val="18"/>
                <w:szCs w:val="18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292E0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0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61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4</w:t>
            </w:r>
            <w:r w:rsidRPr="005D3838">
              <w:rPr>
                <w:sz w:val="18"/>
                <w:szCs w:val="18"/>
              </w:rPr>
              <w:t xml:space="preserve"> (2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D81D68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9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2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5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75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0ED0E94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18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61</w:t>
            </w:r>
            <w:r w:rsidRPr="005D3838">
              <w:rPr>
                <w:sz w:val="18"/>
                <w:szCs w:val="18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54F78B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76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8</w:t>
            </w:r>
            <w:r w:rsidRPr="005D3838">
              <w:rPr>
                <w:sz w:val="18"/>
                <w:szCs w:val="18"/>
              </w:rPr>
              <w:t xml:space="preserve"> (7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3A956AD" w14:textId="77777777" w:rsidR="00FD5A71" w:rsidRPr="005D383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8"/>
                <w:szCs w:val="18"/>
              </w:rPr>
            </w:pPr>
            <w:r w:rsidRPr="005D3838">
              <w:rPr>
                <w:color w:val="FF0000"/>
                <w:sz w:val="18"/>
                <w:szCs w:val="18"/>
              </w:rPr>
              <w:t>23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AF00"/>
                <w:sz w:val="18"/>
                <w:szCs w:val="18"/>
              </w:rPr>
              <w:t>84</w:t>
            </w:r>
            <w:r w:rsidRPr="005D3838">
              <w:rPr>
                <w:sz w:val="18"/>
                <w:szCs w:val="18"/>
              </w:rPr>
              <w:t xml:space="preserve">, </w:t>
            </w:r>
            <w:r w:rsidRPr="005D3838">
              <w:rPr>
                <w:color w:val="0000FF"/>
                <w:sz w:val="18"/>
                <w:szCs w:val="18"/>
              </w:rPr>
              <w:t>97</w:t>
            </w:r>
            <w:r w:rsidRPr="005D3838">
              <w:rPr>
                <w:sz w:val="18"/>
                <w:szCs w:val="18"/>
              </w:rPr>
              <w:t xml:space="preserve"> (</w:t>
            </w:r>
            <w:r w:rsidRPr="005D3838">
              <w:rPr>
                <w:b/>
                <w:sz w:val="18"/>
                <w:szCs w:val="18"/>
              </w:rPr>
              <w:t>377</w:t>
            </w:r>
            <w:r w:rsidRPr="005D3838">
              <w:rPr>
                <w:sz w:val="18"/>
                <w:szCs w:val="18"/>
              </w:rPr>
              <w:t>)</w:t>
            </w:r>
          </w:p>
        </w:tc>
      </w:tr>
    </w:tbl>
    <w:bookmarkStart w:id="22" w:name="App_multi_stra_pPPV1_Cov_PE_Number"/>
    <w:p w14:paraId="177257AA" w14:textId="77777777" w:rsidR="00FD5A71" w:rsidRDefault="00FD5A71" w:rsidP="00FD5A71">
      <w:pPr>
        <w:pStyle w:val="Appendixheading2"/>
        <w:spacing w:after="180"/>
        <w:ind w:left="961" w:hanging="961"/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23" w:name="_Toc38380461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1</w:t>
      </w:r>
      <w:r>
        <w:rPr>
          <w:rFonts w:eastAsiaTheme="minorEastAsia"/>
        </w:rPr>
        <w:fldChar w:fldCharType="end"/>
      </w:r>
      <w:bookmarkEnd w:id="22"/>
      <w:r>
        <w:rPr>
          <w:rFonts w:eastAsiaTheme="minorEastAsia"/>
        </w:rPr>
        <w:t>.</w:t>
      </w:r>
      <w:r>
        <w:rPr>
          <w:rFonts w:eastAsiaTheme="minorEastAsia"/>
        </w:rPr>
        <w:tab/>
      </w:r>
      <w:r w:rsidRPr="00D37E35">
        <w:rPr>
          <w:i/>
          <w:iCs/>
        </w:rPr>
        <w:t>PPV</w:t>
      </w:r>
      <w:proofErr w:type="gramStart"/>
      <w:r w:rsidRPr="00D37E35">
        <w:rPr>
          <w:i/>
          <w:iCs/>
          <w:vertAlign w:val="subscript"/>
        </w:rPr>
        <w:t>1</w:t>
      </w:r>
      <w:r>
        <w:rPr>
          <w:i/>
          <w:iCs/>
          <w:vertAlign w:val="subscript"/>
        </w:rPr>
        <w:t>,pooled</w:t>
      </w:r>
      <w:bookmarkEnd w:id="23"/>
      <w:proofErr w:type="gramEnd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56"/>
        <w:gridCol w:w="994"/>
        <w:gridCol w:w="1989"/>
        <w:gridCol w:w="1990"/>
        <w:gridCol w:w="2005"/>
        <w:gridCol w:w="2004"/>
        <w:gridCol w:w="2005"/>
        <w:gridCol w:w="2005"/>
      </w:tblGrid>
      <w:tr w:rsidR="00FD5A71" w14:paraId="557E6C83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vAlign w:val="center"/>
          </w:tcPr>
          <w:p w14:paraId="1899D6EC" w14:textId="77777777" w:rsidR="00FD5A71" w:rsidRPr="009A45AD" w:rsidRDefault="00FD5A71" w:rsidP="006F4FC2">
            <w:pPr>
              <w:pStyle w:val="strad1title"/>
            </w:pPr>
            <w:r w:rsidRPr="009A45AD">
              <w:rPr>
                <w:rFonts w:hint="eastAsia"/>
              </w:rPr>
              <w:t>d</w:t>
            </w:r>
            <w:r w:rsidRPr="009A45AD">
              <w:t>OFV/N</w:t>
            </w:r>
          </w:p>
        </w:tc>
        <w:tc>
          <w:tcPr>
            <w:tcW w:w="1032" w:type="dxa"/>
            <w:vMerge w:val="restart"/>
            <w:tcBorders>
              <w:right w:val="double" w:sz="4" w:space="0" w:color="9CC2E5" w:themeColor="accent5" w:themeTint="99"/>
            </w:tcBorders>
            <w:vAlign w:val="center"/>
          </w:tcPr>
          <w:p w14:paraId="60D6DE1F" w14:textId="77777777" w:rsidR="00FD5A71" w:rsidRPr="009A45AD" w:rsidRDefault="006F4FC2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iCs/>
                      </w:rPr>
                      <m:t>d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i/>
                            <w:iCs/>
                          </w:rPr>
                          <m:t>OFV</m:t>
                        </m:r>
                      </m:e>
                    </m:acc>
                  </m:e>
                  <m:sub>
                    <m:r>
                      <m:rPr>
                        <m:nor/>
                      </m:rPr>
                      <w:rPr>
                        <w:i/>
                        <w:iCs/>
                      </w:rPr>
                      <m:t>grp</m:t>
                    </m:r>
                  </m:sub>
                </m:sSub>
              </m:oMath>
            </m:oMathPara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2E14228E" w14:textId="77777777" w:rsidR="00FD5A71" w:rsidRPr="009A45AD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 xml:space="preserve">Estimated </w:t>
            </w:r>
            <w:r w:rsidRPr="009A45AD">
              <w:rPr>
                <w:i/>
                <w:iCs/>
              </w:rPr>
              <w:t>MIXP</w:t>
            </w:r>
            <w:r w:rsidRPr="009A45AD">
              <w:rPr>
                <w:i/>
                <w:iCs/>
                <w:vertAlign w:val="subscript"/>
              </w:rPr>
              <w:t>1</w:t>
            </w:r>
          </w:p>
        </w:tc>
      </w:tr>
      <w:tr w:rsidR="00FD5A71" w14:paraId="40E5DE9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double" w:sz="4" w:space="0" w:color="9CC2E5" w:themeColor="accent5" w:themeTint="99"/>
            </w:tcBorders>
          </w:tcPr>
          <w:p w14:paraId="6E15D001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55D99E3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8977488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rPr>
                <w:rFonts w:hint="eastAsia"/>
              </w:rPr>
              <w:t>0</w:t>
            </w:r>
            <w:r w:rsidRPr="009A45AD">
              <w:t>-1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55E4300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>10-2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C3D1651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>25-50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E8DE790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>50-7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4F93363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>75-9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27354006" w14:textId="77777777" w:rsidR="00FD5A71" w:rsidRPr="009A45AD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>90-100%</w:t>
            </w:r>
          </w:p>
        </w:tc>
      </w:tr>
      <w:tr w:rsidR="00FD5A71" w14:paraId="1832BF2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4D998B2B" w14:textId="77777777" w:rsidR="00FD5A71" w:rsidRPr="00BA5B76" w:rsidRDefault="00FD5A71" w:rsidP="006F4FC2">
            <w:pPr>
              <w:pStyle w:val="strad1text"/>
            </w:pPr>
            <w:r w:rsidRPr="00BA5B76">
              <w:t>0.6+</w:t>
            </w:r>
          </w:p>
        </w:tc>
        <w:tc>
          <w:tcPr>
            <w:tcW w:w="1032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167CC69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BDA694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051F3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8B155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BF53D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00751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7999B14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</w:tr>
      <w:tr w:rsidR="00FD5A71" w14:paraId="2D793BA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DDCAE7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61DB68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CF0A5A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1093A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FD0AF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9A8065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3C744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F460D4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</w:tr>
      <w:tr w:rsidR="00FD5A71" w14:paraId="2A09FA2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EF373F4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CB4272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64E5F3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A7208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980F05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85183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8.7%</w:t>
            </w:r>
            <w:r w:rsidRPr="002F1AA3">
              <w:rPr>
                <w:sz w:val="20"/>
              </w:rPr>
              <w:t xml:space="preserve"> (15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FE06C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7%</w:t>
            </w:r>
            <w:r w:rsidRPr="002F1AA3">
              <w:rPr>
                <w:sz w:val="20"/>
              </w:rPr>
              <w:t xml:space="preserve"> (10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15737F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72%</w:t>
            </w:r>
            <w:r w:rsidRPr="002F1AA3">
              <w:rPr>
                <w:sz w:val="20"/>
              </w:rPr>
              <w:t xml:space="preserve"> (25)</w:t>
            </w:r>
          </w:p>
        </w:tc>
      </w:tr>
      <w:tr w:rsidR="00FD5A71" w14:paraId="65EFFD4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BCFAA8C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8CEB60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D29ACA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D0ECB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0.8%</w:t>
            </w:r>
            <w:r w:rsidRPr="002F1AA3">
              <w:rPr>
                <w:sz w:val="20"/>
              </w:rPr>
              <w:t xml:space="preserve"> (1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415F9D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5.8%</w:t>
            </w:r>
            <w:r w:rsidRPr="002F1AA3">
              <w:rPr>
                <w:sz w:val="20"/>
              </w:rPr>
              <w:t xml:space="preserve"> (79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1F041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8.5%</w:t>
            </w:r>
            <w:r w:rsidRPr="002F1AA3">
              <w:rPr>
                <w:sz w:val="20"/>
              </w:rPr>
              <w:t xml:space="preserve"> (71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EC429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5%</w:t>
            </w:r>
            <w:r w:rsidRPr="002F1AA3">
              <w:rPr>
                <w:sz w:val="20"/>
              </w:rPr>
              <w:t xml:space="preserve"> (29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CC468A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3.3%</w:t>
            </w:r>
            <w:r w:rsidRPr="002F1AA3">
              <w:rPr>
                <w:sz w:val="20"/>
              </w:rPr>
              <w:t xml:space="preserve"> (60)</w:t>
            </w:r>
          </w:p>
        </w:tc>
      </w:tr>
      <w:tr w:rsidR="00FD5A71" w14:paraId="3D5729D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2D362A2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27BA74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CCD6B7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1.5%</w:t>
            </w:r>
            <w:r w:rsidRPr="002F1AA3">
              <w:rPr>
                <w:sz w:val="20"/>
              </w:rPr>
              <w:t xml:space="preserve"> (8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A0AD2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2.3%</w:t>
            </w:r>
            <w:r w:rsidRPr="002F1AA3">
              <w:rPr>
                <w:sz w:val="20"/>
              </w:rPr>
              <w:t xml:space="preserve"> (1,06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20048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6.4%</w:t>
            </w:r>
            <w:r w:rsidRPr="002F1AA3">
              <w:rPr>
                <w:sz w:val="20"/>
              </w:rPr>
              <w:t xml:space="preserve"> (2,90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5B0BA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7.9%</w:t>
            </w:r>
            <w:r w:rsidRPr="002F1AA3">
              <w:rPr>
                <w:sz w:val="20"/>
              </w:rPr>
              <w:t xml:space="preserve"> (2,70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DA161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.4%</w:t>
            </w:r>
            <w:r w:rsidRPr="002F1AA3">
              <w:rPr>
                <w:sz w:val="20"/>
              </w:rPr>
              <w:t xml:space="preserve"> (1,91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58EAB8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.7%</w:t>
            </w:r>
            <w:r w:rsidRPr="002F1AA3">
              <w:rPr>
                <w:sz w:val="20"/>
              </w:rPr>
              <w:t xml:space="preserve"> (377)</w:t>
            </w:r>
          </w:p>
        </w:tc>
      </w:tr>
      <w:tr w:rsidR="00FD5A71" w14:paraId="07F03C3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3ED081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75CB5F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BDD3D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100%</w:t>
            </w:r>
            <w:r w:rsidRPr="002F1AA3">
              <w:rPr>
                <w:sz w:val="20"/>
              </w:rPr>
              <w:t xml:space="preserve"> (1,3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74DCC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100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9,918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45EFC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100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31,579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0C249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100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43,595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E5A95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100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35,231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3C9DAC85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100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4,841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626937A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2642D1EA" w14:textId="77777777" w:rsidR="00FD5A71" w:rsidRPr="00BA5B76" w:rsidRDefault="00FD5A71" w:rsidP="006F4FC2">
            <w:pPr>
              <w:pStyle w:val="strad1text"/>
            </w:pPr>
            <w:r w:rsidRPr="00BA5B76">
              <w:t>0.3-0.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C7BBFD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27C9AE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4EDE6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B679B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67738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C9233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659E9C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</w:tr>
      <w:tr w:rsidR="00FD5A71" w14:paraId="4BD88F1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987DCE6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C32535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1B4577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8C843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B901D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88FA2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F1DB4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576DBBC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0000"/>
                <w:sz w:val="20"/>
              </w:rPr>
              <w:t>0%</w:t>
            </w:r>
            <w:r w:rsidRPr="002F1AA3">
              <w:rPr>
                <w:sz w:val="20"/>
              </w:rPr>
              <w:t xml:space="preserve"> (1)</w:t>
            </w:r>
          </w:p>
        </w:tc>
      </w:tr>
      <w:tr w:rsidR="00FD5A71" w14:paraId="04A41C2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DF55BDD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8D1FB3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A9F1CD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23006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D28EF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C43C2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5.5%</w:t>
            </w:r>
            <w:r w:rsidRPr="002F1AA3">
              <w:rPr>
                <w:sz w:val="20"/>
              </w:rPr>
              <w:t xml:space="preserve"> (9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447F81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7.2%</w:t>
            </w:r>
            <w:r w:rsidRPr="002F1AA3">
              <w:rPr>
                <w:sz w:val="20"/>
              </w:rPr>
              <w:t xml:space="preserve"> (1,22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FDC61E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72.9%</w:t>
            </w:r>
            <w:r w:rsidRPr="002F1AA3">
              <w:rPr>
                <w:sz w:val="20"/>
              </w:rPr>
              <w:t xml:space="preserve"> (247)</w:t>
            </w:r>
          </w:p>
        </w:tc>
      </w:tr>
      <w:tr w:rsidR="00FD5A71" w14:paraId="7F0371B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6D7EF96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50F1FE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048265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0%</w:t>
            </w:r>
            <w:r w:rsidRPr="002F1AA3">
              <w:rPr>
                <w:sz w:val="20"/>
              </w:rPr>
              <w:t xml:space="preserve"> (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F43C7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6.8%</w:t>
            </w:r>
            <w:r w:rsidRPr="002F1AA3">
              <w:rPr>
                <w:sz w:val="20"/>
              </w:rPr>
              <w:t xml:space="preserve"> (90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6BF645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6.4%</w:t>
            </w:r>
            <w:r w:rsidRPr="002F1AA3">
              <w:rPr>
                <w:sz w:val="20"/>
              </w:rPr>
              <w:t xml:space="preserve"> (4,396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79144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9.3%</w:t>
            </w:r>
            <w:r w:rsidRPr="002F1AA3">
              <w:rPr>
                <w:sz w:val="20"/>
              </w:rPr>
              <w:t xml:space="preserve"> (4,6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0CBEB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9.6%</w:t>
            </w:r>
            <w:r w:rsidRPr="002F1AA3">
              <w:rPr>
                <w:sz w:val="20"/>
              </w:rPr>
              <w:t xml:space="preserve"> (3,05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2FE40A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5.7%</w:t>
            </w:r>
            <w:r w:rsidRPr="002F1AA3">
              <w:rPr>
                <w:sz w:val="20"/>
              </w:rPr>
              <w:t xml:space="preserve"> (562)</w:t>
            </w:r>
          </w:p>
        </w:tc>
      </w:tr>
      <w:tr w:rsidR="00FD5A71" w14:paraId="724E8DC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22EE0B6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B6F6E9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CF1C9A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6.1%</w:t>
            </w:r>
            <w:r w:rsidRPr="002F1AA3">
              <w:rPr>
                <w:sz w:val="20"/>
              </w:rPr>
              <w:t xml:space="preserve"> (36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D2EE9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1.3%</w:t>
            </w:r>
            <w:r w:rsidRPr="002F1AA3">
              <w:rPr>
                <w:sz w:val="20"/>
              </w:rPr>
              <w:t xml:space="preserve"> (4,06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18745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5.1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2,557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342B1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7.5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4,960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66CB8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8.9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2,261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09AEBA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.1%</w:t>
            </w:r>
            <w:r w:rsidRPr="002F1AA3">
              <w:rPr>
                <w:sz w:val="20"/>
              </w:rPr>
              <w:t xml:space="preserve"> (2,928)</w:t>
            </w:r>
          </w:p>
        </w:tc>
      </w:tr>
      <w:tr w:rsidR="00FD5A71" w14:paraId="302E091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4AA1E2A9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F813F7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6BA7E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.8%</w:t>
            </w:r>
            <w:r w:rsidRPr="002F1AA3">
              <w:rPr>
                <w:sz w:val="20"/>
              </w:rPr>
              <w:t xml:space="preserve"> (1,02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15C25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.5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6,220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CDEAA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.6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21,727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0B11C4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.6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33,290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97C94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.9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29,954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3B11AD31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.9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3,825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1E7D1FB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11EA9F7" w14:textId="77777777" w:rsidR="00FD5A71" w:rsidRPr="00BA5B76" w:rsidRDefault="00FD5A71" w:rsidP="006F4FC2">
            <w:pPr>
              <w:pStyle w:val="strad1text"/>
            </w:pPr>
            <w:r w:rsidRPr="00BA5B76">
              <w:t>0.15-0.3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06B4BF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F4CFC8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814FD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E0C1F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7D4ED5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462D2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183E061C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</w:tr>
      <w:tr w:rsidR="00FD5A71" w14:paraId="4945E90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1366428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EAD209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2C8BE7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4095A1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B9219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4BAC5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1EC4CC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470750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0000"/>
                <w:sz w:val="20"/>
              </w:rPr>
              <w:t>35.7%</w:t>
            </w:r>
            <w:r w:rsidRPr="002F1AA3">
              <w:rPr>
                <w:sz w:val="20"/>
              </w:rPr>
              <w:t xml:space="preserve"> (14)</w:t>
            </w:r>
          </w:p>
        </w:tc>
      </w:tr>
      <w:tr w:rsidR="00FD5A71" w14:paraId="660255F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A0A8652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0CFAF2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A7F9AA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5CBB9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94FE7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F33C6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6.8%</w:t>
            </w:r>
            <w:r w:rsidRPr="002F1AA3">
              <w:rPr>
                <w:sz w:val="20"/>
              </w:rPr>
              <w:t xml:space="preserve"> (1,98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0610A1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8.3%</w:t>
            </w:r>
            <w:r w:rsidRPr="002F1AA3">
              <w:rPr>
                <w:sz w:val="20"/>
              </w:rPr>
              <w:t xml:space="preserve"> (2,29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5CD09E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72%</w:t>
            </w:r>
            <w:r w:rsidRPr="002F1AA3">
              <w:rPr>
                <w:sz w:val="20"/>
              </w:rPr>
              <w:t xml:space="preserve"> (596)</w:t>
            </w:r>
          </w:p>
        </w:tc>
      </w:tr>
      <w:tr w:rsidR="00FD5A71" w14:paraId="1899BDC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2A987AE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CC6DD9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4302A0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2.4%</w:t>
            </w:r>
            <w:r w:rsidRPr="002F1AA3">
              <w:rPr>
                <w:sz w:val="20"/>
              </w:rPr>
              <w:t xml:space="preserve"> (2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C9FBA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9%</w:t>
            </w:r>
            <w:r w:rsidRPr="002F1AA3">
              <w:rPr>
                <w:sz w:val="20"/>
              </w:rPr>
              <w:t xml:space="preserve"> (1,58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C91C9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5.9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8,166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5A0F7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8.7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1,411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11116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9.6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6,818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AD50125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0.1%</w:t>
            </w:r>
            <w:r w:rsidRPr="002F1AA3">
              <w:rPr>
                <w:sz w:val="20"/>
              </w:rPr>
              <w:t xml:space="preserve"> (1,771)</w:t>
            </w:r>
          </w:p>
        </w:tc>
      </w:tr>
      <w:tr w:rsidR="00FD5A71" w14:paraId="1A6A4F1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D129D96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E346DF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C6B7AD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3.6%</w:t>
            </w:r>
            <w:r w:rsidRPr="002F1AA3">
              <w:rPr>
                <w:sz w:val="20"/>
              </w:rPr>
              <w:t xml:space="preserve"> (85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54695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8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6,867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5A034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3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21,020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3C780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6.4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32,093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D4CE0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8.2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23,503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FEFB7C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7.4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7,147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613188B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7B68301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709D84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BB8B7C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%</w:t>
            </w:r>
            <w:r w:rsidRPr="002F1AA3">
              <w:rPr>
                <w:sz w:val="20"/>
              </w:rPr>
              <w:t xml:space="preserve"> (77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E316D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8.6%</w:t>
            </w:r>
            <w:r w:rsidRPr="002F1AA3">
              <w:rPr>
                <w:sz w:val="20"/>
              </w:rPr>
              <w:t xml:space="preserve"> (3,1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F1488C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8.4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1,018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78ED0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8.8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20,252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2A6BB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9.3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6,146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573A945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8.9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9,056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7431B34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4456CDB7" w14:textId="77777777" w:rsidR="00FD5A71" w:rsidRPr="00BA5B76" w:rsidRDefault="00FD5A71" w:rsidP="006F4FC2">
            <w:pPr>
              <w:pStyle w:val="strad1text"/>
            </w:pPr>
            <w:r w:rsidRPr="00BA5B76">
              <w:t>0.06-0.15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11EBB4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303457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8BF82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BC1D41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BB10B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7D2EF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5A7FCEE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</w:tr>
      <w:tr w:rsidR="00FD5A71" w14:paraId="10EBDB6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1B7CDE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3634E1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3B8B30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B832F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87DC0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1128D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058F61C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FE64B85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0000"/>
                <w:sz w:val="20"/>
              </w:rPr>
              <w:t>42.2%</w:t>
            </w:r>
            <w:r w:rsidRPr="002F1AA3">
              <w:rPr>
                <w:sz w:val="20"/>
              </w:rPr>
              <w:t xml:space="preserve"> (64)</w:t>
            </w:r>
          </w:p>
        </w:tc>
      </w:tr>
      <w:tr w:rsidR="00FD5A71" w14:paraId="1B5C1A0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34CA6BB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EA5232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041A8F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FBEED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0753A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21E0F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8.1%</w:t>
            </w:r>
            <w:r w:rsidRPr="002F1AA3">
              <w:rPr>
                <w:sz w:val="20"/>
              </w:rPr>
              <w:t xml:space="preserve"> (4,2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BFB79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7.7%</w:t>
            </w:r>
            <w:r w:rsidRPr="002F1AA3">
              <w:rPr>
                <w:sz w:val="20"/>
              </w:rPr>
              <w:t xml:space="preserve"> (4,6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CF342F1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5%</w:t>
            </w:r>
            <w:r w:rsidRPr="002F1AA3">
              <w:rPr>
                <w:sz w:val="20"/>
              </w:rPr>
              <w:t xml:space="preserve"> (1,651)</w:t>
            </w:r>
          </w:p>
        </w:tc>
      </w:tr>
      <w:tr w:rsidR="00FD5A71" w14:paraId="535A78F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75E54FB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8EEF90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2D34A5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0000"/>
                <w:sz w:val="20"/>
              </w:rPr>
              <w:t>45.8%</w:t>
            </w:r>
            <w:r w:rsidRPr="002F1AA3">
              <w:rPr>
                <w:sz w:val="20"/>
              </w:rPr>
              <w:t xml:space="preserve"> (2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D7E78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6.7%</w:t>
            </w:r>
            <w:r w:rsidRPr="002F1AA3">
              <w:rPr>
                <w:sz w:val="20"/>
              </w:rPr>
              <w:t xml:space="preserve"> (3,10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DA5D3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3.7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6,429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37F1A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6.5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24,862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3DB31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6.5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4,492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E0C27A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6.2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5,020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0F69F5A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0DFEEF4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9DEE23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698BD6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2.7%</w:t>
            </w:r>
            <w:r w:rsidRPr="002F1AA3">
              <w:rPr>
                <w:sz w:val="20"/>
              </w:rPr>
              <w:t xml:space="preserve"> (1,4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A61FF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4.7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9,327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23EAA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8.8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28,599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EE699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3.7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46,799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561DB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5.8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30,456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BBF27E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3.4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4,614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1B352DE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6F02A8E3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41611C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B4451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5.4%</w:t>
            </w:r>
            <w:r w:rsidRPr="002F1AA3">
              <w:rPr>
                <w:sz w:val="20"/>
              </w:rPr>
              <w:t xml:space="preserve"> (38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7CABE9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7%</w:t>
            </w:r>
            <w:r w:rsidRPr="002F1AA3">
              <w:rPr>
                <w:sz w:val="20"/>
              </w:rPr>
              <w:t xml:space="preserve"> (99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FDCAC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5.4%</w:t>
            </w:r>
            <w:r w:rsidRPr="002F1AA3">
              <w:rPr>
                <w:sz w:val="20"/>
              </w:rPr>
              <w:t xml:space="preserve"> (4,07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58B85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7.1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8,796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A4B441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7.4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5,688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5A3E281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5.2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6,978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2FA9C25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622DE15C" w14:textId="77777777" w:rsidR="00FD5A71" w:rsidRPr="00BA5B76" w:rsidRDefault="00FD5A71" w:rsidP="006F4FC2">
            <w:pPr>
              <w:pStyle w:val="strad1text"/>
            </w:pPr>
            <w:r w:rsidRPr="00BA5B76">
              <w:t>0.01-0.0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52B715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EA81E8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A7E78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6AE325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98AA8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D2DDB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0090020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</w:tr>
      <w:tr w:rsidR="00FD5A71" w14:paraId="57280DB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E928078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557454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009E0D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0470B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646AE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E650A2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42B6C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B6BF1CC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0000"/>
                <w:sz w:val="20"/>
              </w:rPr>
              <w:t>24.9%</w:t>
            </w:r>
            <w:r w:rsidRPr="002F1AA3">
              <w:rPr>
                <w:sz w:val="20"/>
              </w:rPr>
              <w:t xml:space="preserve"> (173)</w:t>
            </w:r>
          </w:p>
        </w:tc>
      </w:tr>
      <w:tr w:rsidR="00FD5A71" w14:paraId="48F86B0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6A29020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57FFE62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A4EB88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095B4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00470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B2B2C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8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1,949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80B20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0.5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2,531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E3B033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5.8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5,305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4222F46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D2E5E34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6E0E45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CA54D7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8%</w:t>
            </w:r>
            <w:r w:rsidRPr="002F1AA3">
              <w:rPr>
                <w:sz w:val="20"/>
              </w:rPr>
              <w:t xml:space="preserve"> (8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991F4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9.3%</w:t>
            </w:r>
            <w:r w:rsidRPr="002F1AA3">
              <w:rPr>
                <w:sz w:val="20"/>
              </w:rPr>
              <w:t xml:space="preserve"> (4,90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50B85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0.4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38,457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BD80A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74.2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64,415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FD81C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0.1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35,346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068737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5.1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5,156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10BC55E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206C82B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939FD0C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0ADB6FC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9.6%</w:t>
            </w:r>
            <w:r w:rsidRPr="002F1AA3">
              <w:rPr>
                <w:sz w:val="20"/>
              </w:rPr>
              <w:t xml:space="preserve"> (2,09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51C48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8.3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7,390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ED46F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1.5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31,901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C71B2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8.9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52,646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68DF2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2.2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30,124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A4629B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4.6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22,615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47BB1E3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4389719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A09708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2F9C3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5.2%</w:t>
            </w:r>
            <w:r w:rsidRPr="002F1AA3">
              <w:rPr>
                <w:sz w:val="20"/>
              </w:rPr>
              <w:t xml:space="preserve"> (5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89301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100%</w:t>
            </w:r>
            <w:r w:rsidRPr="002F1AA3">
              <w:rPr>
                <w:sz w:val="20"/>
              </w:rPr>
              <w:t xml:space="preserve"> (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06C61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3.2%</w:t>
            </w:r>
            <w:r w:rsidRPr="002F1AA3">
              <w:rPr>
                <w:sz w:val="20"/>
              </w:rPr>
              <w:t xml:space="preserve"> (52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EA0AC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2.3%</w:t>
            </w:r>
            <w:r w:rsidRPr="002F1AA3">
              <w:rPr>
                <w:sz w:val="20"/>
              </w:rPr>
              <w:t xml:space="preserve"> (1,46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ABD3B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00FF"/>
                <w:sz w:val="20"/>
              </w:rPr>
              <w:t>94.8%</w:t>
            </w:r>
            <w:r w:rsidRPr="002F1AA3">
              <w:rPr>
                <w:sz w:val="20"/>
              </w:rPr>
              <w:t xml:space="preserve"> (65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BE5535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4.2%</w:t>
            </w:r>
            <w:r w:rsidRPr="002F1AA3">
              <w:rPr>
                <w:sz w:val="20"/>
              </w:rPr>
              <w:t xml:space="preserve"> (3,368)</w:t>
            </w:r>
          </w:p>
        </w:tc>
      </w:tr>
      <w:tr w:rsidR="00FD5A71" w14:paraId="2B31FEE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08366F1" w14:textId="77777777" w:rsidR="00FD5A71" w:rsidRPr="00BA5B76" w:rsidRDefault="00FD5A71" w:rsidP="006F4FC2">
            <w:pPr>
              <w:pStyle w:val="strad1text"/>
            </w:pPr>
            <w:r w:rsidRPr="00BA5B76">
              <w:t>0-0.01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C111D8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7A6356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5CAD2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6AA19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C6904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98B20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39F29B0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</w:tr>
      <w:tr w:rsidR="00FD5A71" w14:paraId="66DBC7C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380D004B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5D11A4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1EB131B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48B47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3F57C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162E86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03B95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2EA701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0000"/>
                <w:sz w:val="20"/>
              </w:rPr>
              <w:t>26.6%</w:t>
            </w:r>
            <w:r w:rsidRPr="002F1AA3">
              <w:rPr>
                <w:sz w:val="20"/>
              </w:rPr>
              <w:t xml:space="preserve"> (233)</w:t>
            </w:r>
          </w:p>
        </w:tc>
      </w:tr>
      <w:tr w:rsidR="00FD5A71" w14:paraId="1E3850C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188BDC76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895531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3A06F7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E2171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9C401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53ACCA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5.2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7,392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189395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1.9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7,525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FE27892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3.7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6,967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4149C76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717FD707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069279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D20DC6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8.8%</w:t>
            </w:r>
            <w:r w:rsidRPr="002F1AA3">
              <w:rPr>
                <w:sz w:val="20"/>
              </w:rPr>
              <w:t xml:space="preserve"> (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0B3D0E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61.7%</w:t>
            </w:r>
            <w:r w:rsidRPr="002F1AA3">
              <w:rPr>
                <w:sz w:val="20"/>
              </w:rPr>
              <w:t xml:space="preserve"> (1,81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6303D1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59.4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9,725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963C1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70.6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33,515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8C5664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71.3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8,023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2DADC7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70.2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16,192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4350016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4672D860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EE3ADE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F930DEC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8.9%</w:t>
            </w:r>
            <w:r w:rsidRPr="002F1AA3">
              <w:rPr>
                <w:sz w:val="20"/>
              </w:rPr>
              <w:t xml:space="preserve"> (60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89E783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7D00"/>
                <w:sz w:val="20"/>
              </w:rPr>
              <w:t>72.7%</w:t>
            </w:r>
            <w:r w:rsidRPr="002F1AA3">
              <w:rPr>
                <w:sz w:val="20"/>
              </w:rPr>
              <w:t xml:space="preserve"> (82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8338B9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6.4%</w:t>
            </w:r>
            <w:r w:rsidRPr="002F1AA3">
              <w:rPr>
                <w:sz w:val="20"/>
              </w:rPr>
              <w:t xml:space="preserve"> (4,95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23EA85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4.8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8,060</w:t>
            </w:r>
            <w:r w:rsidRPr="002F1AA3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E8DDEF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4.5%</w:t>
            </w:r>
            <w:r w:rsidRPr="002F1AA3">
              <w:rPr>
                <w:sz w:val="20"/>
              </w:rPr>
              <w:t xml:space="preserve"> (3,91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9971010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5.6%</w:t>
            </w:r>
            <w:r w:rsidRPr="002F1AA3">
              <w:rPr>
                <w:sz w:val="20"/>
              </w:rPr>
              <w:t xml:space="preserve"> (</w:t>
            </w:r>
            <w:r w:rsidRPr="002F1AA3">
              <w:rPr>
                <w:b/>
                <w:sz w:val="20"/>
              </w:rPr>
              <w:t>9,064</w:t>
            </w:r>
            <w:r w:rsidRPr="002F1AA3">
              <w:rPr>
                <w:sz w:val="20"/>
              </w:rPr>
              <w:t>)</w:t>
            </w:r>
          </w:p>
        </w:tc>
      </w:tr>
      <w:tr w:rsidR="00FD5A71" w14:paraId="1922CDC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6F5323E9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3958AC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AF97B68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004ECC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DBD86E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0AB227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87.5%</w:t>
            </w:r>
            <w:r w:rsidRPr="002F1AA3">
              <w:rPr>
                <w:sz w:val="20"/>
              </w:rPr>
              <w:t xml:space="preserve"> (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6152D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FF0000"/>
                <w:sz w:val="20"/>
              </w:rPr>
              <w:t>0%</w:t>
            </w:r>
            <w:r w:rsidRPr="002F1AA3">
              <w:rPr>
                <w:sz w:val="20"/>
              </w:rPr>
              <w:t xml:space="preserve"> (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4B4DA2D" w14:textId="77777777" w:rsidR="00FD5A71" w:rsidRPr="002F1AA3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2F1AA3">
              <w:rPr>
                <w:color w:val="00AF00"/>
                <w:sz w:val="20"/>
              </w:rPr>
              <w:t>76.1%</w:t>
            </w:r>
            <w:r w:rsidRPr="002F1AA3">
              <w:rPr>
                <w:sz w:val="20"/>
              </w:rPr>
              <w:t xml:space="preserve"> (744)</w:t>
            </w:r>
          </w:p>
        </w:tc>
      </w:tr>
    </w:tbl>
    <w:bookmarkStart w:id="24" w:name="App_multi_stra_pPPV2_Cov_PE_Number"/>
    <w:p w14:paraId="673D5EE6" w14:textId="77777777" w:rsidR="00FD5A71" w:rsidRDefault="00FD5A71" w:rsidP="00FD5A71">
      <w:pPr>
        <w:pStyle w:val="Appendixheading2"/>
        <w:spacing w:after="180"/>
        <w:ind w:left="961" w:hanging="961"/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25" w:name="_Toc38380462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2</w:t>
      </w:r>
      <w:r>
        <w:rPr>
          <w:rFonts w:eastAsiaTheme="minorEastAsia"/>
        </w:rPr>
        <w:fldChar w:fldCharType="end"/>
      </w:r>
      <w:bookmarkEnd w:id="24"/>
      <w:r>
        <w:rPr>
          <w:rFonts w:eastAsiaTheme="minorEastAsia"/>
        </w:rPr>
        <w:t>.</w:t>
      </w:r>
      <w:r>
        <w:rPr>
          <w:rFonts w:eastAsiaTheme="minorEastAsia"/>
        </w:rPr>
        <w:tab/>
      </w:r>
      <w:r w:rsidRPr="00D37E35">
        <w:rPr>
          <w:i/>
          <w:iCs/>
        </w:rPr>
        <w:t>PPV</w:t>
      </w:r>
      <w:proofErr w:type="gramStart"/>
      <w:r>
        <w:rPr>
          <w:i/>
          <w:iCs/>
          <w:vertAlign w:val="subscript"/>
        </w:rPr>
        <w:t>2,pooled</w:t>
      </w:r>
      <w:bookmarkEnd w:id="25"/>
      <w:proofErr w:type="gramEnd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56"/>
        <w:gridCol w:w="994"/>
        <w:gridCol w:w="2004"/>
        <w:gridCol w:w="2005"/>
        <w:gridCol w:w="2005"/>
        <w:gridCol w:w="2004"/>
        <w:gridCol w:w="1990"/>
        <w:gridCol w:w="1990"/>
      </w:tblGrid>
      <w:tr w:rsidR="00FD5A71" w14:paraId="5ED8EEF3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vAlign w:val="center"/>
          </w:tcPr>
          <w:p w14:paraId="386E9750" w14:textId="77777777" w:rsidR="00FD5A71" w:rsidRPr="009A45AD" w:rsidRDefault="00FD5A71" w:rsidP="006F4FC2">
            <w:pPr>
              <w:pStyle w:val="strad1title"/>
            </w:pPr>
            <w:r w:rsidRPr="009A45AD">
              <w:rPr>
                <w:rFonts w:hint="eastAsia"/>
              </w:rPr>
              <w:t>d</w:t>
            </w:r>
            <w:r w:rsidRPr="009A45AD">
              <w:t>OFV/N</w:t>
            </w:r>
          </w:p>
        </w:tc>
        <w:tc>
          <w:tcPr>
            <w:tcW w:w="1032" w:type="dxa"/>
            <w:vMerge w:val="restart"/>
            <w:tcBorders>
              <w:right w:val="double" w:sz="4" w:space="0" w:color="9CC2E5" w:themeColor="accent5" w:themeTint="99"/>
            </w:tcBorders>
            <w:vAlign w:val="center"/>
          </w:tcPr>
          <w:p w14:paraId="05AFB846" w14:textId="77777777" w:rsidR="00FD5A71" w:rsidRPr="00357208" w:rsidRDefault="006F4FC2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iCs/>
                      </w:rPr>
                      <m:t>d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i/>
                            <w:iCs/>
                          </w:rPr>
                          <m:t>OFV</m:t>
                        </m:r>
                      </m:e>
                    </m:acc>
                  </m:e>
                  <m:sub>
                    <m:r>
                      <m:rPr>
                        <m:nor/>
                      </m:rPr>
                      <w:rPr>
                        <w:i/>
                        <w:iCs/>
                      </w:rPr>
                      <m:t>grp</m:t>
                    </m:r>
                  </m:sub>
                </m:sSub>
              </m:oMath>
            </m:oMathPara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413D1199" w14:textId="77777777" w:rsidR="00FD5A71" w:rsidRPr="009A45AD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 xml:space="preserve">Estimated </w:t>
            </w:r>
            <w:r w:rsidRPr="009A45AD">
              <w:rPr>
                <w:i/>
                <w:iCs/>
              </w:rPr>
              <w:t>MIXP</w:t>
            </w:r>
            <w:r w:rsidRPr="009A45AD">
              <w:rPr>
                <w:i/>
                <w:iCs/>
                <w:vertAlign w:val="subscript"/>
              </w:rPr>
              <w:t>1</w:t>
            </w:r>
          </w:p>
        </w:tc>
      </w:tr>
      <w:tr w:rsidR="00FD5A71" w14:paraId="6945362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double" w:sz="4" w:space="0" w:color="9CC2E5" w:themeColor="accent5" w:themeTint="99"/>
            </w:tcBorders>
          </w:tcPr>
          <w:p w14:paraId="4353CE59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011FFFA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39F82E8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rPr>
                <w:rFonts w:hint="eastAsia"/>
              </w:rPr>
              <w:t>0</w:t>
            </w:r>
            <w:r w:rsidRPr="00357208">
              <w:t>-1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96DE4EF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10-2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7F48448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25-50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A83A7BB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50-7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7C68827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75-9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36620421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90-100%</w:t>
            </w:r>
          </w:p>
        </w:tc>
      </w:tr>
      <w:tr w:rsidR="00FD5A71" w14:paraId="722E55D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1F3BAA5F" w14:textId="77777777" w:rsidR="00FD5A71" w:rsidRPr="00BA5B76" w:rsidRDefault="00FD5A71" w:rsidP="006F4FC2">
            <w:pPr>
              <w:pStyle w:val="strad1text"/>
            </w:pPr>
            <w:r w:rsidRPr="00BA5B76">
              <w:t>0.6+</w:t>
            </w:r>
          </w:p>
        </w:tc>
        <w:tc>
          <w:tcPr>
            <w:tcW w:w="1032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4F03D26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0ACB09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6,052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FF302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45,905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E8055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2,375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21B00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9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5,83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66AB2B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9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298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2656FCD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9%</w:t>
            </w:r>
            <w:r w:rsidRPr="00357208">
              <w:rPr>
                <w:sz w:val="20"/>
              </w:rPr>
              <w:t xml:space="preserve"> (1,150)</w:t>
            </w:r>
          </w:p>
        </w:tc>
      </w:tr>
      <w:tr w:rsidR="00FD5A71" w14:paraId="78AD82A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6A0DAF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3FE4F1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E2BFE5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8%</w:t>
            </w:r>
            <w:r w:rsidRPr="00357208">
              <w:rPr>
                <w:sz w:val="20"/>
              </w:rPr>
              <w:t xml:space="preserve"> (1,56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C92E2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5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362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FCE3E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8.8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53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C1507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6.2%</w:t>
            </w:r>
            <w:r w:rsidRPr="00357208">
              <w:rPr>
                <w:sz w:val="20"/>
              </w:rPr>
              <w:t xml:space="preserve"> (1,86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39D79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4.1%</w:t>
            </w:r>
            <w:r w:rsidRPr="00357208">
              <w:rPr>
                <w:sz w:val="20"/>
              </w:rPr>
              <w:t xml:space="preserve"> (51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511030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0%</w:t>
            </w:r>
            <w:r w:rsidRPr="00357208">
              <w:rPr>
                <w:sz w:val="20"/>
              </w:rPr>
              <w:t xml:space="preserve"> (40)</w:t>
            </w:r>
          </w:p>
        </w:tc>
      </w:tr>
      <w:tr w:rsidR="00FD5A71" w14:paraId="3E7DC25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379FE1C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A164FE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504926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6.7%</w:t>
            </w:r>
            <w:r w:rsidRPr="00357208">
              <w:rPr>
                <w:sz w:val="20"/>
              </w:rPr>
              <w:t xml:space="preserve"> (35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70934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2.4%</w:t>
            </w:r>
            <w:r w:rsidRPr="00357208">
              <w:rPr>
                <w:sz w:val="20"/>
              </w:rPr>
              <w:t xml:space="preserve"> (1,61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CF680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4%</w:t>
            </w:r>
            <w:r w:rsidRPr="00357208">
              <w:rPr>
                <w:sz w:val="20"/>
              </w:rPr>
              <w:t xml:space="preserve"> (1,896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D7C9B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8.3%</w:t>
            </w:r>
            <w:r w:rsidRPr="00357208">
              <w:rPr>
                <w:sz w:val="20"/>
              </w:rPr>
              <w:t xml:space="preserve"> (55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C612E4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5.9%</w:t>
            </w:r>
            <w:r w:rsidRPr="00357208">
              <w:rPr>
                <w:sz w:val="20"/>
              </w:rPr>
              <w:t xml:space="preserve"> (5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739C66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0206B26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994C09E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AAE5EC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E76584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7.4%</w:t>
            </w:r>
            <w:r w:rsidRPr="00357208">
              <w:rPr>
                <w:sz w:val="20"/>
              </w:rPr>
              <w:t xml:space="preserve"> (9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26464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9.7%</w:t>
            </w:r>
            <w:r w:rsidRPr="00357208">
              <w:rPr>
                <w:sz w:val="20"/>
              </w:rPr>
              <w:t xml:space="preserve"> (46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64115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6.3%</w:t>
            </w:r>
            <w:r w:rsidRPr="00357208">
              <w:rPr>
                <w:sz w:val="20"/>
              </w:rPr>
              <w:t xml:space="preserve"> (293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FA7C9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899C7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F44809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3AD48A4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5F7934E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5DAE86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A12E32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A1354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0866E3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03E0F8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E5F9F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CB36FC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0EE09A0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06C97CDE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AC8178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3B8FC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088BC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E6549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48DB4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11479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DF4AEB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6F6E1D3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9819A57" w14:textId="77777777" w:rsidR="00FD5A71" w:rsidRPr="00BA5B76" w:rsidRDefault="00FD5A71" w:rsidP="006F4FC2">
            <w:pPr>
              <w:pStyle w:val="strad1text"/>
            </w:pPr>
            <w:r w:rsidRPr="00BA5B76">
              <w:t>0.3-0.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C0AE45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8E74E5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3,04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B59DA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9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1,67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E6CCF2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7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8,40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54D93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6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0,065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1D4A1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5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37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5FAF9ED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7%</w:t>
            </w:r>
            <w:r w:rsidRPr="00357208">
              <w:rPr>
                <w:sz w:val="20"/>
              </w:rPr>
              <w:t xml:space="preserve"> (989)</w:t>
            </w:r>
          </w:p>
        </w:tc>
      </w:tr>
      <w:tr w:rsidR="00FD5A71" w14:paraId="0FD056C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E64734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EA7DEB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916C2B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4%</w:t>
            </w:r>
            <w:r w:rsidRPr="00357208">
              <w:rPr>
                <w:sz w:val="20"/>
              </w:rPr>
              <w:t xml:space="preserve"> (3,8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38592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1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5,85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C0AD8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8.2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9,015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CE83D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5.4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8,41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A3A5F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1.1%</w:t>
            </w:r>
            <w:r w:rsidRPr="00357208">
              <w:rPr>
                <w:sz w:val="20"/>
              </w:rPr>
              <w:t xml:space="preserve"> (2,76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923DC8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1.9%</w:t>
            </w:r>
            <w:r w:rsidRPr="00357208">
              <w:rPr>
                <w:sz w:val="20"/>
              </w:rPr>
              <w:t xml:space="preserve"> (273)</w:t>
            </w:r>
          </w:p>
        </w:tc>
      </w:tr>
      <w:tr w:rsidR="00FD5A71" w14:paraId="725C4BE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69CDB91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AA01F0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BD2D86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5.2%</w:t>
            </w:r>
            <w:r w:rsidRPr="00357208">
              <w:rPr>
                <w:sz w:val="20"/>
              </w:rPr>
              <w:t xml:space="preserve"> (1,48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C4121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0.6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635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F6410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0.9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8,97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28EF5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70%</w:t>
            </w:r>
            <w:r w:rsidRPr="00357208">
              <w:rPr>
                <w:sz w:val="20"/>
              </w:rPr>
              <w:t xml:space="preserve"> (3,16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7217D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3.4%</w:t>
            </w:r>
            <w:r w:rsidRPr="00357208">
              <w:rPr>
                <w:sz w:val="20"/>
              </w:rPr>
              <w:t xml:space="preserve"> (51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D08B6D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0%</w:t>
            </w:r>
            <w:r w:rsidRPr="00357208">
              <w:rPr>
                <w:sz w:val="20"/>
              </w:rPr>
              <w:t xml:space="preserve"> (5)</w:t>
            </w:r>
          </w:p>
        </w:tc>
      </w:tr>
      <w:tr w:rsidR="00FD5A71" w14:paraId="79FCC73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9D97E71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7D4898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FAB9BC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7.1%</w:t>
            </w:r>
            <w:r w:rsidRPr="00357208">
              <w:rPr>
                <w:sz w:val="20"/>
              </w:rPr>
              <w:t xml:space="preserve"> (51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8549C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8.7%</w:t>
            </w:r>
            <w:r w:rsidRPr="00357208">
              <w:rPr>
                <w:sz w:val="20"/>
              </w:rPr>
              <w:t xml:space="preserve"> (2,50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6B978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0.7%</w:t>
            </w:r>
            <w:r w:rsidRPr="00357208">
              <w:rPr>
                <w:sz w:val="20"/>
              </w:rPr>
              <w:t xml:space="preserve"> (1,65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A1003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92269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3DEEB7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3DEF3E3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1737AA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634FAE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98A96E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0%</w:t>
            </w:r>
            <w:r w:rsidRPr="00357208">
              <w:rPr>
                <w:sz w:val="20"/>
              </w:rPr>
              <w:t xml:space="preserve"> (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CD240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EB9B7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5B7572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966A5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67ABE9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3DE81CE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1E319746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F85181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FB1FD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029A4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E5A80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6CEA2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5F44B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DDCE27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1EAE1FD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0CA8F268" w14:textId="77777777" w:rsidR="00FD5A71" w:rsidRPr="00BA5B76" w:rsidRDefault="00FD5A71" w:rsidP="006F4FC2">
            <w:pPr>
              <w:pStyle w:val="strad1text"/>
            </w:pPr>
            <w:r w:rsidRPr="00BA5B76">
              <w:t>0.15-0.3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48682D4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F9D46F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8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1,97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B96E7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6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9,56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CEBBA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1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3,52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02680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8.8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4,67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5EF8A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8.2%</w:t>
            </w:r>
            <w:r w:rsidRPr="00357208">
              <w:rPr>
                <w:sz w:val="20"/>
              </w:rPr>
              <w:t xml:space="preserve"> (3,78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A767D3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8.5%</w:t>
            </w:r>
            <w:r w:rsidRPr="00357208">
              <w:rPr>
                <w:sz w:val="20"/>
              </w:rPr>
              <w:t xml:space="preserve"> (677)</w:t>
            </w:r>
          </w:p>
        </w:tc>
      </w:tr>
      <w:tr w:rsidR="00FD5A71" w14:paraId="6D525C0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9093150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0B57D3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D92695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6.9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8,45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DF58A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8.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5,37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593E7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6.8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0,08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BEF4E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3.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7,54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C57A2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8.3%</w:t>
            </w:r>
            <w:r w:rsidRPr="00357208">
              <w:rPr>
                <w:sz w:val="20"/>
              </w:rPr>
              <w:t xml:space="preserve"> (4,6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7EB6A1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3.8%</w:t>
            </w:r>
            <w:r w:rsidRPr="00357208">
              <w:rPr>
                <w:sz w:val="20"/>
              </w:rPr>
              <w:t xml:space="preserve"> (543)</w:t>
            </w:r>
          </w:p>
        </w:tc>
      </w:tr>
      <w:tr w:rsidR="00FD5A71" w14:paraId="38881FC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BA1910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0455F3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063424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1.9%</w:t>
            </w:r>
            <w:r w:rsidRPr="00357208">
              <w:rPr>
                <w:sz w:val="20"/>
              </w:rPr>
              <w:t xml:space="preserve"> (3,49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F2BAE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9.7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1,396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F99F6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0.5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4,98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6486E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8.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10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9777D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9.2%</w:t>
            </w:r>
            <w:r w:rsidRPr="00357208">
              <w:rPr>
                <w:sz w:val="20"/>
              </w:rPr>
              <w:t xml:space="preserve"> (99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3DDA17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2.9%</w:t>
            </w:r>
            <w:r w:rsidRPr="00357208">
              <w:rPr>
                <w:sz w:val="20"/>
              </w:rPr>
              <w:t xml:space="preserve"> (17)</w:t>
            </w:r>
          </w:p>
        </w:tc>
      </w:tr>
      <w:tr w:rsidR="00FD5A71" w14:paraId="1E3D8B8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938156B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79A9AF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136C6B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74.5%</w:t>
            </w:r>
            <w:r w:rsidRPr="00357208">
              <w:rPr>
                <w:sz w:val="20"/>
              </w:rPr>
              <w:t xml:space="preserve"> (1,35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718EE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8.8%</w:t>
            </w:r>
            <w:r w:rsidRPr="00357208">
              <w:rPr>
                <w:sz w:val="20"/>
              </w:rPr>
              <w:t xml:space="preserve"> (4,16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831D0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1.3%</w:t>
            </w:r>
            <w:r w:rsidRPr="00357208">
              <w:rPr>
                <w:sz w:val="20"/>
              </w:rPr>
              <w:t xml:space="preserve"> (2,97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FCDCA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AA917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59C74E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56343F3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A1D6F36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6404FEC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C46DA6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27.3%</w:t>
            </w:r>
            <w:r w:rsidRPr="00357208">
              <w:rPr>
                <w:sz w:val="20"/>
              </w:rPr>
              <w:t xml:space="preserve"> (2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534F70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F4E8E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97FCA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C53E0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BE89F4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5E3A53E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D6AE12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84C4E6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6909A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A4411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618E4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9D31B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88D1C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BE3D39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7038E39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EB28AC7" w14:textId="77777777" w:rsidR="00FD5A71" w:rsidRPr="00BA5B76" w:rsidRDefault="00FD5A71" w:rsidP="006F4FC2">
            <w:pPr>
              <w:pStyle w:val="strad1text"/>
            </w:pPr>
            <w:r w:rsidRPr="00BA5B76">
              <w:t>0.06-0.15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282F2C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4A860C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4.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1,30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95C41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8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9,40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91056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7.6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1,08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89A9E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6.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42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478FB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6.3%</w:t>
            </w:r>
            <w:r w:rsidRPr="00357208">
              <w:rPr>
                <w:sz w:val="20"/>
              </w:rPr>
              <w:t xml:space="preserve"> (1,56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1C61D51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5.7%</w:t>
            </w:r>
            <w:r w:rsidRPr="00357208">
              <w:rPr>
                <w:sz w:val="20"/>
              </w:rPr>
              <w:t xml:space="preserve"> (416)</w:t>
            </w:r>
          </w:p>
        </w:tc>
      </w:tr>
      <w:tr w:rsidR="00FD5A71" w14:paraId="4A9C773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1800AF2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830BFC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13920C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5,642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AB986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6.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5,72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02C25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4.1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42,65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DE7824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8.8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6,86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57D36A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2.4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00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FA7921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9.4%</w:t>
            </w:r>
            <w:r w:rsidRPr="00357208">
              <w:rPr>
                <w:sz w:val="20"/>
              </w:rPr>
              <w:t xml:space="preserve"> (1,077)</w:t>
            </w:r>
          </w:p>
        </w:tc>
      </w:tr>
      <w:tr w:rsidR="00FD5A71" w14:paraId="239D503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F9734CD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6D18DE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03E242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4.5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435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FD8CF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7.2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0,92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168ED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7.7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6,62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71C61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5.6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4,11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CA066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5.1%</w:t>
            </w:r>
            <w:r w:rsidRPr="00357208">
              <w:rPr>
                <w:sz w:val="20"/>
              </w:rPr>
              <w:t xml:space="preserve"> (2,00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463616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6.5%</w:t>
            </w:r>
            <w:r w:rsidRPr="00357208">
              <w:rPr>
                <w:sz w:val="20"/>
              </w:rPr>
              <w:t xml:space="preserve"> (23)</w:t>
            </w:r>
          </w:p>
        </w:tc>
      </w:tr>
      <w:tr w:rsidR="00FD5A71" w14:paraId="593B53A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51A2743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7612FC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672912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5%</w:t>
            </w:r>
            <w:r w:rsidRPr="00357208">
              <w:rPr>
                <w:sz w:val="20"/>
              </w:rPr>
              <w:t xml:space="preserve"> (2,5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365C6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6.2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99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84BFB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9.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142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BB2AC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E647AE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FCB670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188C773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405E42B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10F3B0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05893F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5.2%</w:t>
            </w:r>
            <w:r w:rsidRPr="00357208">
              <w:rPr>
                <w:sz w:val="20"/>
              </w:rPr>
              <w:t xml:space="preserve"> (8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30964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025EF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02DC0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C0341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69B22A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4B8C4EB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FC76FEC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11D87E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F27FB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1AFD3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718CA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2D18A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1713B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45CEA1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7667860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60B39ED6" w14:textId="77777777" w:rsidR="00FD5A71" w:rsidRPr="00BA5B76" w:rsidRDefault="00FD5A71" w:rsidP="006F4FC2">
            <w:pPr>
              <w:pStyle w:val="strad1text"/>
            </w:pPr>
            <w:r w:rsidRPr="00BA5B76">
              <w:t>0.01-0.0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5E15CF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1B87F2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4.6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9,05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F27B3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6.5%</w:t>
            </w:r>
            <w:r w:rsidRPr="00357208">
              <w:rPr>
                <w:sz w:val="20"/>
              </w:rPr>
              <w:t xml:space="preserve"> (1,487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6EDA5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3.7%</w:t>
            </w:r>
            <w:r w:rsidRPr="00357208">
              <w:rPr>
                <w:sz w:val="20"/>
              </w:rPr>
              <w:t xml:space="preserve"> (2,081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BABC6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3.8%</w:t>
            </w:r>
            <w:r w:rsidRPr="00357208">
              <w:rPr>
                <w:sz w:val="20"/>
              </w:rPr>
              <w:t xml:space="preserve"> (1,493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DBA1B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2.1%</w:t>
            </w:r>
            <w:r w:rsidRPr="00357208">
              <w:rPr>
                <w:sz w:val="20"/>
              </w:rPr>
              <w:t xml:space="preserve"> (19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63D8274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9.2%</w:t>
            </w:r>
            <w:r w:rsidRPr="00357208">
              <w:rPr>
                <w:sz w:val="20"/>
              </w:rPr>
              <w:t xml:space="preserve"> (74)</w:t>
            </w:r>
          </w:p>
        </w:tc>
      </w:tr>
      <w:tr w:rsidR="00FD5A71" w14:paraId="19BB984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C8D1C4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C82749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3BF592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0.4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9,26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CC5C5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9.9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9,55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0FFB61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8.1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1,04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F9A8E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1.6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4,12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D1C59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7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82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A960E9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7.3%</w:t>
            </w:r>
            <w:r w:rsidRPr="00357208">
              <w:rPr>
                <w:sz w:val="20"/>
              </w:rPr>
              <w:t xml:space="preserve"> (1,633)</w:t>
            </w:r>
          </w:p>
        </w:tc>
      </w:tr>
      <w:tr w:rsidR="00FD5A71" w14:paraId="29CA9C1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CCE475E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094BDF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549486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9.6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8,76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6BB22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8.4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4,06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9E12A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7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3,498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3E690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9.4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6,235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4F517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6.7%</w:t>
            </w:r>
            <w:r w:rsidRPr="00357208">
              <w:rPr>
                <w:sz w:val="20"/>
              </w:rPr>
              <w:t xml:space="preserve"> (4,56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EF5E12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5.9%</w:t>
            </w:r>
            <w:r w:rsidRPr="00357208">
              <w:rPr>
                <w:sz w:val="20"/>
              </w:rPr>
              <w:t xml:space="preserve"> (59)</w:t>
            </w:r>
          </w:p>
        </w:tc>
      </w:tr>
      <w:tr w:rsidR="00FD5A71" w14:paraId="0B054A6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CD2BD73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BBACD3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8600BD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2.2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30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B3859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0.4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3,20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197C3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7.4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2,99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BF8CA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836C0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CD463C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7218487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5030BD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0E9C4B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32D891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4.5%</w:t>
            </w:r>
            <w:r w:rsidRPr="00357208">
              <w:rPr>
                <w:sz w:val="20"/>
              </w:rPr>
              <w:t xml:space="preserve"> (3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F1DA1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48021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85EC0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BB913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0BDF2C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7FEDFFF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8A0B43B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82EFB8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731C9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1CA47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DD904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F54FC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0290E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E7D172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6044E3E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6881ADE6" w14:textId="77777777" w:rsidR="00FD5A71" w:rsidRPr="00BA5B76" w:rsidRDefault="00FD5A71" w:rsidP="006F4FC2">
            <w:pPr>
              <w:pStyle w:val="strad1text"/>
            </w:pPr>
            <w:r w:rsidRPr="00BA5B76">
              <w:t>0-0.01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1F9447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2C4895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5%</w:t>
            </w:r>
            <w:r w:rsidRPr="00357208">
              <w:rPr>
                <w:sz w:val="20"/>
              </w:rPr>
              <w:t xml:space="preserve"> (2,63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D6592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25FE2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9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93529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D353F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24871D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1)</w:t>
            </w:r>
          </w:p>
        </w:tc>
      </w:tr>
      <w:tr w:rsidR="00FD5A71" w14:paraId="048EAB7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4DE90796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FD4F56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7D88B6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7.4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8,566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68AD6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2%</w:t>
            </w:r>
            <w:r w:rsidRPr="00357208">
              <w:rPr>
                <w:sz w:val="20"/>
              </w:rPr>
              <w:t xml:space="preserve"> (3,3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D24BF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2.7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82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B86DD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7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72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5A8C5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5.7%</w:t>
            </w:r>
            <w:r w:rsidRPr="00357208">
              <w:rPr>
                <w:sz w:val="20"/>
              </w:rPr>
              <w:t xml:space="preserve"> (1,26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BC80C5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72.6%</w:t>
            </w:r>
            <w:r w:rsidRPr="00357208">
              <w:rPr>
                <w:sz w:val="20"/>
              </w:rPr>
              <w:t xml:space="preserve"> (383)</w:t>
            </w:r>
          </w:p>
        </w:tc>
      </w:tr>
      <w:tr w:rsidR="00FD5A71" w14:paraId="05CF853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7055CF98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709FDB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5574D4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7.9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43,96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3CFAB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6.1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6,795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6BB28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7.2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2,56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AC894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7.9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8,64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1C723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63.4%</w:t>
            </w:r>
            <w:r w:rsidRPr="00357208">
              <w:rPr>
                <w:sz w:val="20"/>
              </w:rPr>
              <w:t xml:space="preserve"> (2,00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157867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7.3%</w:t>
            </w:r>
            <w:r w:rsidRPr="00357208">
              <w:rPr>
                <w:sz w:val="20"/>
              </w:rPr>
              <w:t xml:space="preserve"> (22)</w:t>
            </w:r>
          </w:p>
        </w:tc>
      </w:tr>
      <w:tr w:rsidR="00FD5A71" w14:paraId="6B8F0D4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05354E1E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90299E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3D73E4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47.1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1,83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37D4AA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45.2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8,476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A634E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49.7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76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49216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93DDF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6B7FDC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1F2CE94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69FD957D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05CD2D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412958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25.3%</w:t>
            </w:r>
            <w:r w:rsidRPr="00357208">
              <w:rPr>
                <w:sz w:val="20"/>
              </w:rPr>
              <w:t xml:space="preserve"> (51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FEE75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FE784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5A37E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1F848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12B8F8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4FC87A7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18FE4973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E546F8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8479B6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22C1E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746BF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5EC86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3B2A4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ED1C03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</w:tbl>
    <w:bookmarkStart w:id="26" w:name="App_multi_stra_pTPR1_Cov_PE_Number"/>
    <w:p w14:paraId="590FEC58" w14:textId="77777777" w:rsidR="00FD5A71" w:rsidRDefault="00FD5A71" w:rsidP="00FD5A71">
      <w:pPr>
        <w:pStyle w:val="Appendixheading2"/>
        <w:spacing w:after="180"/>
        <w:ind w:left="961" w:hanging="961"/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27" w:name="_Toc38380463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3</w:t>
      </w:r>
      <w:r>
        <w:rPr>
          <w:rFonts w:eastAsiaTheme="minorEastAsia"/>
        </w:rPr>
        <w:fldChar w:fldCharType="end"/>
      </w:r>
      <w:bookmarkEnd w:id="26"/>
      <w:r>
        <w:rPr>
          <w:rFonts w:eastAsiaTheme="minorEastAsia"/>
        </w:rPr>
        <w:t>.</w:t>
      </w:r>
      <w:r>
        <w:rPr>
          <w:rFonts w:eastAsiaTheme="minorEastAsia"/>
        </w:rPr>
        <w:tab/>
      </w:r>
      <w:r>
        <w:rPr>
          <w:i/>
          <w:iCs/>
        </w:rPr>
        <w:t>TPR</w:t>
      </w:r>
      <w:proofErr w:type="gramStart"/>
      <w:r>
        <w:rPr>
          <w:i/>
          <w:iCs/>
          <w:vertAlign w:val="subscript"/>
        </w:rPr>
        <w:t>1,pooled</w:t>
      </w:r>
      <w:bookmarkEnd w:id="27"/>
      <w:proofErr w:type="gramEnd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55"/>
        <w:gridCol w:w="994"/>
        <w:gridCol w:w="2000"/>
        <w:gridCol w:w="1988"/>
        <w:gridCol w:w="2003"/>
        <w:gridCol w:w="2002"/>
        <w:gridCol w:w="2003"/>
        <w:gridCol w:w="2003"/>
      </w:tblGrid>
      <w:tr w:rsidR="00FD5A71" w14:paraId="07140F0B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vAlign w:val="center"/>
          </w:tcPr>
          <w:p w14:paraId="52EACB20" w14:textId="77777777" w:rsidR="00FD5A71" w:rsidRPr="00357208" w:rsidRDefault="00FD5A71" w:rsidP="006F4FC2">
            <w:pPr>
              <w:pStyle w:val="strad1title"/>
            </w:pPr>
            <w:r w:rsidRPr="00357208">
              <w:rPr>
                <w:rFonts w:hint="eastAsia"/>
              </w:rPr>
              <w:t>d</w:t>
            </w:r>
            <w:r w:rsidRPr="00357208">
              <w:t>OFV/N</w:t>
            </w:r>
          </w:p>
        </w:tc>
        <w:tc>
          <w:tcPr>
            <w:tcW w:w="1032" w:type="dxa"/>
            <w:vMerge w:val="restart"/>
            <w:tcBorders>
              <w:right w:val="double" w:sz="4" w:space="0" w:color="9CC2E5" w:themeColor="accent5" w:themeTint="99"/>
            </w:tcBorders>
            <w:vAlign w:val="center"/>
          </w:tcPr>
          <w:p w14:paraId="147F7EB1" w14:textId="77777777" w:rsidR="00FD5A71" w:rsidRPr="00357208" w:rsidRDefault="006F4FC2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iCs/>
                      </w:rPr>
                      <m:t>d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i/>
                            <w:iCs/>
                          </w:rPr>
                          <m:t>OFV</m:t>
                        </m:r>
                      </m:e>
                    </m:acc>
                  </m:e>
                  <m:sub>
                    <m:r>
                      <m:rPr>
                        <m:nor/>
                      </m:rPr>
                      <w:rPr>
                        <w:i/>
                        <w:iCs/>
                      </w:rPr>
                      <m:t>grp</m:t>
                    </m:r>
                  </m:sub>
                </m:sSub>
              </m:oMath>
            </m:oMathPara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7A2C0DA3" w14:textId="77777777" w:rsidR="00FD5A71" w:rsidRPr="009A45AD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 xml:space="preserve">Estimated </w:t>
            </w:r>
            <w:r w:rsidRPr="009A45AD">
              <w:rPr>
                <w:i/>
                <w:iCs/>
              </w:rPr>
              <w:t>MIXP</w:t>
            </w:r>
            <w:r w:rsidRPr="009A45AD">
              <w:rPr>
                <w:i/>
                <w:iCs/>
                <w:vertAlign w:val="subscript"/>
              </w:rPr>
              <w:t>1</w:t>
            </w:r>
          </w:p>
        </w:tc>
      </w:tr>
      <w:tr w:rsidR="00FD5A71" w14:paraId="4B65A0A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double" w:sz="4" w:space="0" w:color="9CC2E5" w:themeColor="accent5" w:themeTint="99"/>
            </w:tcBorders>
          </w:tcPr>
          <w:p w14:paraId="2791D0F8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200A87D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F0B3E51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rPr>
                <w:rFonts w:hint="eastAsia"/>
              </w:rPr>
              <w:t>0</w:t>
            </w:r>
            <w:r w:rsidRPr="00357208">
              <w:t>-1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D628E20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10-2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8F3669F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25-50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CB4CB7C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50-7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EEF3932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75-9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3A723B9C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90-100%</w:t>
            </w:r>
          </w:p>
        </w:tc>
      </w:tr>
      <w:tr w:rsidR="00FD5A71" w14:paraId="583F0B6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14D1A786" w14:textId="77777777" w:rsidR="00FD5A71" w:rsidRPr="00BA5B76" w:rsidRDefault="00FD5A71" w:rsidP="006F4FC2">
            <w:pPr>
              <w:pStyle w:val="strad1text"/>
            </w:pPr>
            <w:r w:rsidRPr="00BA5B76">
              <w:t>0.6+</w:t>
            </w:r>
          </w:p>
        </w:tc>
        <w:tc>
          <w:tcPr>
            <w:tcW w:w="1032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4A148CA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163EB3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44221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DD405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8)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F973D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4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DCCD4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5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30BCDB8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)</w:t>
            </w:r>
          </w:p>
        </w:tc>
      </w:tr>
      <w:tr w:rsidR="00FD5A71" w14:paraId="576B3A6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5A6740D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DBEB83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8ADF73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F2B02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5CD60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66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8ADEA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7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8C4A9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815625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4)</w:t>
            </w:r>
          </w:p>
        </w:tc>
      </w:tr>
      <w:tr w:rsidR="00FD5A71" w14:paraId="3CFC83B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7ACC9ED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ACB65A2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806DE3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874F6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2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FCF1A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04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CFCDC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4.1%</w:t>
            </w:r>
            <w:r w:rsidRPr="00357208">
              <w:rPr>
                <w:sz w:val="20"/>
              </w:rPr>
              <w:t xml:space="preserve"> (26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169FB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73.7%</w:t>
            </w:r>
            <w:r w:rsidRPr="00357208">
              <w:rPr>
                <w:sz w:val="20"/>
              </w:rPr>
              <w:t xml:space="preserve"> (9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2FA077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18)</w:t>
            </w:r>
          </w:p>
        </w:tc>
      </w:tr>
      <w:tr w:rsidR="00FD5A71" w14:paraId="5CFCAC3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E5510FE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079A522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5C0E06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6E454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42.4%</w:t>
            </w:r>
            <w:r w:rsidRPr="00357208">
              <w:rPr>
                <w:sz w:val="20"/>
              </w:rPr>
              <w:t xml:space="preserve"> (24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63CD6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0.4%</w:t>
            </w:r>
            <w:r w:rsidRPr="00357208">
              <w:rPr>
                <w:sz w:val="20"/>
              </w:rPr>
              <w:t xml:space="preserve"> (654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CB5C0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56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97602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2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D4F79B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56)</w:t>
            </w:r>
          </w:p>
        </w:tc>
      </w:tr>
      <w:tr w:rsidR="00FD5A71" w14:paraId="331B67A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4674179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8479F1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EAF10E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6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28DFD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9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20E89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2,803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88CC3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2,6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102E0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1,90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BC1C12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376)</w:t>
            </w:r>
          </w:p>
        </w:tc>
      </w:tr>
      <w:tr w:rsidR="00FD5A71" w14:paraId="521D963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3D6563BD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5B0283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03CF0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1,3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29FB8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9,91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A489B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1,56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454B5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43,57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468121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5,22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78B9D4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4,840</w:t>
            </w:r>
            <w:r w:rsidRPr="00357208">
              <w:rPr>
                <w:sz w:val="20"/>
              </w:rPr>
              <w:t>)</w:t>
            </w:r>
          </w:p>
        </w:tc>
      </w:tr>
      <w:tr w:rsidR="00FD5A71" w14:paraId="458564B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418AB9F" w14:textId="77777777" w:rsidR="00FD5A71" w:rsidRPr="00BA5B76" w:rsidRDefault="00FD5A71" w:rsidP="006F4FC2">
            <w:pPr>
              <w:pStyle w:val="strad1text"/>
            </w:pPr>
            <w:r w:rsidRPr="00BA5B76">
              <w:t>0.3-0.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17CE55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F7696F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8963B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2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C2ED8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03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1EEE3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8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A4B6B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3401D64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)</w:t>
            </w:r>
          </w:p>
        </w:tc>
      </w:tr>
      <w:tr w:rsidR="00FD5A71" w14:paraId="7518DF4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9767A6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143AAA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BF6703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3C5DA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4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E2924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3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13C01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BCC83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25A812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2)</w:t>
            </w:r>
          </w:p>
        </w:tc>
      </w:tr>
      <w:tr w:rsidR="00FD5A71" w14:paraId="33C3FEB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63B60AB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EF855E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804CB0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ED76E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71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F8427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,71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1A4C9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5.2%</w:t>
            </w:r>
            <w:r w:rsidRPr="00357208">
              <w:rPr>
                <w:sz w:val="20"/>
              </w:rPr>
              <w:t xml:space="preserve"> (1,46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F9C8C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1.5%</w:t>
            </w:r>
            <w:r w:rsidRPr="00357208">
              <w:rPr>
                <w:sz w:val="20"/>
              </w:rPr>
              <w:t xml:space="preserve"> (1,01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99928E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8.9%</w:t>
            </w:r>
            <w:r w:rsidRPr="00357208">
              <w:rPr>
                <w:sz w:val="20"/>
              </w:rPr>
              <w:t xml:space="preserve"> (182)</w:t>
            </w:r>
          </w:p>
        </w:tc>
      </w:tr>
      <w:tr w:rsidR="00FD5A71" w14:paraId="35EBA74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1106F0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E81301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D1FEC6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1.7%</w:t>
            </w:r>
            <w:r w:rsidRPr="00357208">
              <w:rPr>
                <w:sz w:val="20"/>
              </w:rPr>
              <w:t xml:space="preserve"> (12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CBD1A6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9.5%</w:t>
            </w:r>
            <w:r w:rsidRPr="00357208">
              <w:rPr>
                <w:sz w:val="20"/>
              </w:rPr>
              <w:t xml:space="preserve"> (1,29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AA224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1.7%</w:t>
            </w:r>
            <w:r w:rsidRPr="00357208">
              <w:rPr>
                <w:sz w:val="20"/>
              </w:rPr>
              <w:t xml:space="preserve"> (3,570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F0ECD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3,67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B988E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2,74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BC5FF9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538)</w:t>
            </w:r>
          </w:p>
        </w:tc>
      </w:tr>
      <w:tr w:rsidR="00FD5A71" w14:paraId="7611FD7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C7C99E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328B6E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BFD145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4%</w:t>
            </w:r>
            <w:r w:rsidRPr="00357208">
              <w:rPr>
                <w:sz w:val="20"/>
              </w:rPr>
              <w:t xml:space="preserve"> (31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02C47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3,70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039030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1,942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35AA3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4,59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CFB9D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2,128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318B62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2,903)</w:t>
            </w:r>
          </w:p>
        </w:tc>
      </w:tr>
      <w:tr w:rsidR="00FD5A71" w14:paraId="01950F2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2B34C61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2A166A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4EC1B3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1,02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0DDD5B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192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95BBBA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1,63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3B7D3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3,17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3E941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9,916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3C5428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3,813</w:t>
            </w:r>
            <w:r w:rsidRPr="00357208">
              <w:rPr>
                <w:sz w:val="20"/>
              </w:rPr>
              <w:t>)</w:t>
            </w:r>
          </w:p>
        </w:tc>
      </w:tr>
      <w:tr w:rsidR="00FD5A71" w14:paraId="3466B5A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4E731F29" w14:textId="77777777" w:rsidR="00FD5A71" w:rsidRPr="00BA5B76" w:rsidRDefault="00FD5A71" w:rsidP="006F4FC2">
            <w:pPr>
              <w:pStyle w:val="strad1text"/>
            </w:pPr>
            <w:r w:rsidRPr="00BA5B76">
              <w:t>0.15-0.3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17F597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D98DD6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3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73E10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8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8CFDE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19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FF51C2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83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44BA9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67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CB7DB5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0)</w:t>
            </w:r>
          </w:p>
        </w:tc>
      </w:tr>
      <w:tr w:rsidR="00FD5A71" w14:paraId="5FA55CC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353BD14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E899A4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FF18DB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6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0D63DC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43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0C0FA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97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C01FE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,1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95A6C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55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82C1EC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5.4%</w:t>
            </w:r>
            <w:r w:rsidRPr="00357208">
              <w:rPr>
                <w:sz w:val="20"/>
              </w:rPr>
              <w:t xml:space="preserve"> (93)</w:t>
            </w:r>
          </w:p>
        </w:tc>
      </w:tr>
      <w:tr w:rsidR="00FD5A71" w14:paraId="6F01042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5E5501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93EE16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C5A95E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354BB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,17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A7212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,91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B05F7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3.3%</w:t>
            </w:r>
            <w:r w:rsidRPr="00357208">
              <w:rPr>
                <w:sz w:val="20"/>
              </w:rPr>
              <w:t xml:space="preserve"> (3,3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4B20D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9.5%</w:t>
            </w:r>
            <w:r w:rsidRPr="00357208">
              <w:rPr>
                <w:sz w:val="20"/>
              </w:rPr>
              <w:t xml:space="preserve"> (1,97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5378BF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8.2%</w:t>
            </w:r>
            <w:r w:rsidRPr="00357208">
              <w:rPr>
                <w:sz w:val="20"/>
              </w:rPr>
              <w:t xml:space="preserve"> (437)</w:t>
            </w:r>
          </w:p>
        </w:tc>
      </w:tr>
      <w:tr w:rsidR="00FD5A71" w14:paraId="3B70211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509376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D9ECE7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063B4F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.1%</w:t>
            </w:r>
            <w:r w:rsidRPr="00357208">
              <w:rPr>
                <w:sz w:val="20"/>
              </w:rPr>
              <w:t xml:space="preserve"> (35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21A29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41.7%</w:t>
            </w:r>
            <w:r w:rsidRPr="00357208">
              <w:rPr>
                <w:sz w:val="20"/>
              </w:rPr>
              <w:t xml:space="preserve"> (2,2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66A23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2.4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52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69F66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8,978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1E2F1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108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E00B01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1,595)</w:t>
            </w:r>
          </w:p>
        </w:tc>
      </w:tr>
      <w:tr w:rsidR="00FD5A71" w14:paraId="07211C5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7B18AA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120FDB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9B20F2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7.8%</w:t>
            </w:r>
            <w:r w:rsidRPr="00357208">
              <w:rPr>
                <w:sz w:val="20"/>
              </w:rPr>
              <w:t xml:space="preserve"> (73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FD05F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04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D9CB3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9,55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56B11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30,93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D46F3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3,08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DBC2D4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960</w:t>
            </w:r>
            <w:r w:rsidRPr="00357208">
              <w:rPr>
                <w:sz w:val="20"/>
              </w:rPr>
              <w:t>)</w:t>
            </w:r>
          </w:p>
        </w:tc>
      </w:tr>
      <w:tr w:rsidR="00FD5A71" w14:paraId="4D16ABE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1C49D808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7F15FE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F824A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76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A447A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3,09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5CE79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0,83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2C9E1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0,008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B987D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6,02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1D9DE2E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8,957</w:t>
            </w:r>
            <w:r w:rsidRPr="00357208">
              <w:rPr>
                <w:sz w:val="20"/>
              </w:rPr>
              <w:t>)</w:t>
            </w:r>
          </w:p>
        </w:tc>
      </w:tr>
      <w:tr w:rsidR="00FD5A71" w14:paraId="5BA042E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9CDC403" w14:textId="77777777" w:rsidR="00FD5A71" w:rsidRPr="00BA5B76" w:rsidRDefault="00FD5A71" w:rsidP="006F4FC2">
            <w:pPr>
              <w:pStyle w:val="strad1text"/>
            </w:pPr>
            <w:r w:rsidRPr="00BA5B76">
              <w:t>0.06-0.15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5E5940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36CFB4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64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F1B79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9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1D67B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61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217A9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7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684D1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5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5462569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8)</w:t>
            </w:r>
          </w:p>
        </w:tc>
      </w:tr>
      <w:tr w:rsidR="00FD5A71" w14:paraId="3974D4C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E33A1A3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DCCBE8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2B5685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,09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7035F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,32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D2D0D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,49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A3D5D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,00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4E832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,23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40B1D6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10.8%</w:t>
            </w:r>
            <w:r w:rsidRPr="00357208">
              <w:rPr>
                <w:sz w:val="20"/>
              </w:rPr>
              <w:t xml:space="preserve"> (249)</w:t>
            </w:r>
          </w:p>
        </w:tc>
      </w:tr>
      <w:tr w:rsidR="00FD5A71" w14:paraId="1B4418D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2130179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E2C677C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88AC26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99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51F39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,67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FBBF5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936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E7C59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3.6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32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93339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7.7%</w:t>
            </w:r>
            <w:r w:rsidRPr="00357208">
              <w:rPr>
                <w:sz w:val="20"/>
              </w:rPr>
              <w:t xml:space="preserve"> (4,03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42F726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1%</w:t>
            </w:r>
            <w:r w:rsidRPr="00357208">
              <w:rPr>
                <w:sz w:val="20"/>
              </w:rPr>
              <w:t xml:space="preserve"> (1,083)</w:t>
            </w:r>
          </w:p>
        </w:tc>
      </w:tr>
      <w:tr w:rsidR="00FD5A71" w14:paraId="6FE4BBF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E796731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278850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49499F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1.2%</w:t>
            </w:r>
            <w:r w:rsidRPr="00357208">
              <w:rPr>
                <w:sz w:val="20"/>
              </w:rPr>
              <w:t xml:space="preserve"> (89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E4521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9.5%</w:t>
            </w:r>
            <w:r w:rsidRPr="00357208">
              <w:rPr>
                <w:sz w:val="20"/>
              </w:rPr>
              <w:t xml:space="preserve"> (4,46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2DBAE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3.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2,55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692B5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9,02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B1154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2,54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78B23A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4,329)</w:t>
            </w:r>
          </w:p>
        </w:tc>
      </w:tr>
      <w:tr w:rsidR="00FD5A71" w14:paraId="076C9F9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50B4F24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DE7E74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4A0686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5.5%</w:t>
            </w:r>
            <w:r w:rsidRPr="00357208">
              <w:rPr>
                <w:sz w:val="20"/>
              </w:rPr>
              <w:t xml:space="preserve"> (1,25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D240E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89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11106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5,402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AEE62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43,848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C062D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9,17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99D024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3,650</w:t>
            </w:r>
            <w:r w:rsidRPr="00357208">
              <w:rPr>
                <w:sz w:val="20"/>
              </w:rPr>
              <w:t>)</w:t>
            </w:r>
          </w:p>
        </w:tc>
      </w:tr>
      <w:tr w:rsidR="00FD5A71" w14:paraId="5B30A19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6D33D0ED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7E3093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E532D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3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DCFE7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96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1AB4D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3,88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99140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8,543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A2DCB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53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73FA0F7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641</w:t>
            </w:r>
            <w:r w:rsidRPr="00357208">
              <w:rPr>
                <w:sz w:val="20"/>
              </w:rPr>
              <w:t>)</w:t>
            </w:r>
          </w:p>
        </w:tc>
      </w:tr>
      <w:tr w:rsidR="00FD5A71" w14:paraId="603605E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3B4422C" w14:textId="77777777" w:rsidR="00FD5A71" w:rsidRPr="00BA5B76" w:rsidRDefault="00FD5A71" w:rsidP="006F4FC2">
            <w:pPr>
              <w:pStyle w:val="strad1text"/>
            </w:pPr>
            <w:r w:rsidRPr="00BA5B76">
              <w:t>0.01-0.0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55B78C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13598F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,39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398BA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52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AE61C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32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EAD14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92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6C1A3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4B358B8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8)</w:t>
            </w:r>
          </w:p>
        </w:tc>
      </w:tr>
      <w:tr w:rsidR="00FD5A71" w14:paraId="134EF4E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38CEBD9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040AC8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C26FEC5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73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08BBF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2,9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1F918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092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1EB49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287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0403D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,79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D132A69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10.4%</w:t>
            </w:r>
            <w:r w:rsidRPr="00357208">
              <w:rPr>
                <w:sz w:val="20"/>
              </w:rPr>
              <w:t xml:space="preserve"> (413)</w:t>
            </w:r>
          </w:p>
        </w:tc>
      </w:tr>
      <w:tr w:rsidR="00FD5A71" w14:paraId="7676AB7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7163E5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B63B76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B7FABA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706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EA141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7,36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10B28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7,17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9EDE6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2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1,63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C6258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9.3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9,54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A9B64C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1%</w:t>
            </w:r>
            <w:r w:rsidRPr="00357208">
              <w:rPr>
                <w:sz w:val="20"/>
              </w:rPr>
              <w:t xml:space="preserve"> (2,988)</w:t>
            </w:r>
          </w:p>
        </w:tc>
      </w:tr>
      <w:tr w:rsidR="00FD5A71" w14:paraId="5F09E47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419DE241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0FDBD9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15F2BD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1.3%</w:t>
            </w:r>
            <w:r w:rsidRPr="00357208">
              <w:rPr>
                <w:sz w:val="20"/>
              </w:rPr>
              <w:t xml:space="preserve"> (3,5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22873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5.8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8,13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AB13B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0.8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8,755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202FA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47,79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D0907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8,296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1427ED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1,377</w:t>
            </w:r>
            <w:r w:rsidRPr="00357208">
              <w:rPr>
                <w:sz w:val="20"/>
              </w:rPr>
              <w:t>)</w:t>
            </w:r>
          </w:p>
        </w:tc>
      </w:tr>
      <w:tr w:rsidR="00FD5A71" w14:paraId="79BC1DC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98F6116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C8C3C0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AE75A0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8.3%</w:t>
            </w:r>
            <w:r w:rsidRPr="00357208">
              <w:rPr>
                <w:sz w:val="20"/>
              </w:rPr>
              <w:t xml:space="preserve"> (1,88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7623C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786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4648B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6,00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60E87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46,802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C27EA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7,778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E81EF0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9,139</w:t>
            </w:r>
            <w:r w:rsidRPr="00357208">
              <w:rPr>
                <w:sz w:val="20"/>
              </w:rPr>
              <w:t>)</w:t>
            </w:r>
          </w:p>
        </w:tc>
      </w:tr>
      <w:tr w:rsidR="00FD5A71" w14:paraId="40FE363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40CF88F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4C6BA7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EBF9F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E13C1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CB238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493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1E144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1,34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4FDEBA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62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3C45133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2,835)</w:t>
            </w:r>
          </w:p>
        </w:tc>
      </w:tr>
      <w:tr w:rsidR="00FD5A71" w14:paraId="2E4E8CD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3738A2A" w14:textId="77777777" w:rsidR="00FD5A71" w:rsidRPr="00BA5B76" w:rsidRDefault="00FD5A71" w:rsidP="006F4FC2">
            <w:pPr>
              <w:pStyle w:val="strad1text"/>
            </w:pPr>
            <w:r w:rsidRPr="00BA5B76">
              <w:t>0-0.01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2885C7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44F96E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9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5CB75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F270E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E12D5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957F5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5439F9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</w:tr>
      <w:tr w:rsidR="00FD5A71" w14:paraId="2CA4A4E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167D1EC5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912342C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A68563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4,18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BFB0A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60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E9C7FE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,351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AA51E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1,31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14399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30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DF35F87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7.1%</w:t>
            </w:r>
            <w:r w:rsidRPr="00357208">
              <w:rPr>
                <w:sz w:val="20"/>
              </w:rPr>
              <w:t xml:space="preserve"> (167)</w:t>
            </w:r>
          </w:p>
        </w:tc>
      </w:tr>
      <w:tr w:rsidR="00FD5A71" w14:paraId="603548A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4357B459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6AE802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F77B03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4,11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AEEE9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692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04DA5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0,66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385B2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34.2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1,92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0E89A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84.2%</w:t>
            </w:r>
            <w:r w:rsidRPr="00357208">
              <w:rPr>
                <w:sz w:val="20"/>
              </w:rPr>
              <w:t xml:space="preserve"> (4,63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5C42110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99.9%</w:t>
            </w:r>
            <w:r w:rsidRPr="00357208">
              <w:rPr>
                <w:sz w:val="20"/>
              </w:rPr>
              <w:t xml:space="preserve"> (3,744)</w:t>
            </w:r>
          </w:p>
        </w:tc>
      </w:tr>
      <w:tr w:rsidR="00FD5A71" w14:paraId="7001A67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77308FA5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D03A58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FF10361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0.2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1,581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1B7EF2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0000"/>
                <w:sz w:val="20"/>
              </w:rPr>
              <w:t>19.5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5,76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E1FA8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AF00"/>
                <w:sz w:val="20"/>
              </w:rPr>
              <w:t>75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5,630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550D7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23,649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F29B2C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2,855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C37B403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11,365</w:t>
            </w:r>
            <w:r w:rsidRPr="00357208">
              <w:rPr>
                <w:sz w:val="20"/>
              </w:rPr>
              <w:t>)</w:t>
            </w:r>
          </w:p>
        </w:tc>
      </w:tr>
      <w:tr w:rsidR="00FD5A71" w14:paraId="12EAFA1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0A5AFE3E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FD84532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6E3839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FF7D00"/>
                <w:sz w:val="20"/>
              </w:rPr>
              <w:t>55.1%</w:t>
            </w:r>
            <w:r w:rsidRPr="00357208">
              <w:rPr>
                <w:sz w:val="20"/>
              </w:rPr>
              <w:t xml:space="preserve"> (86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13C8F1F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60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4B92D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3,784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4D489A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834</w:t>
            </w:r>
            <w:r w:rsidRPr="00357208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E7179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3,30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4808E96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</w:t>
            </w:r>
            <w:r w:rsidRPr="00357208">
              <w:rPr>
                <w:b/>
                <w:sz w:val="20"/>
              </w:rPr>
              <w:t>6,851</w:t>
            </w:r>
            <w:r w:rsidRPr="00357208">
              <w:rPr>
                <w:sz w:val="20"/>
              </w:rPr>
              <w:t>)</w:t>
            </w:r>
          </w:p>
        </w:tc>
      </w:tr>
      <w:tr w:rsidR="00FD5A71" w14:paraId="0EA9F40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5B883564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37527A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07F01D8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3767C94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96340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579AF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E17B3B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8415D6D" w14:textId="77777777" w:rsidR="00FD5A71" w:rsidRPr="00357208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357208">
              <w:rPr>
                <w:color w:val="0000FF"/>
                <w:sz w:val="20"/>
              </w:rPr>
              <w:t>100%</w:t>
            </w:r>
            <w:r w:rsidRPr="00357208">
              <w:rPr>
                <w:sz w:val="20"/>
              </w:rPr>
              <w:t xml:space="preserve"> (566)</w:t>
            </w:r>
          </w:p>
        </w:tc>
      </w:tr>
    </w:tbl>
    <w:bookmarkStart w:id="28" w:name="App_multi_stra_pTPR2_Cov_PE_Number"/>
    <w:p w14:paraId="290319FE" w14:textId="77777777" w:rsidR="00FD5A71" w:rsidRDefault="00FD5A71" w:rsidP="00FD5A71">
      <w:pPr>
        <w:pStyle w:val="Appendixheading2"/>
        <w:spacing w:after="180"/>
        <w:ind w:left="961" w:hanging="961"/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29" w:name="_Toc38380464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4</w:t>
      </w:r>
      <w:r>
        <w:rPr>
          <w:rFonts w:eastAsiaTheme="minorEastAsia"/>
        </w:rPr>
        <w:fldChar w:fldCharType="end"/>
      </w:r>
      <w:bookmarkEnd w:id="28"/>
      <w:r>
        <w:rPr>
          <w:rFonts w:eastAsiaTheme="minorEastAsia"/>
        </w:rPr>
        <w:t>.</w:t>
      </w:r>
      <w:r>
        <w:rPr>
          <w:rFonts w:eastAsiaTheme="minorEastAsia"/>
        </w:rPr>
        <w:tab/>
      </w:r>
      <w:r>
        <w:rPr>
          <w:i/>
          <w:iCs/>
        </w:rPr>
        <w:t>TPR</w:t>
      </w:r>
      <w:proofErr w:type="gramStart"/>
      <w:r>
        <w:rPr>
          <w:i/>
          <w:iCs/>
          <w:vertAlign w:val="subscript"/>
        </w:rPr>
        <w:t>2,pooled</w:t>
      </w:r>
      <w:bookmarkEnd w:id="29"/>
      <w:proofErr w:type="gramEnd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57"/>
        <w:gridCol w:w="999"/>
        <w:gridCol w:w="2003"/>
        <w:gridCol w:w="2004"/>
        <w:gridCol w:w="2004"/>
        <w:gridCol w:w="2003"/>
        <w:gridCol w:w="1989"/>
        <w:gridCol w:w="1989"/>
      </w:tblGrid>
      <w:tr w:rsidR="00FD5A71" w14:paraId="5FBAA915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vAlign w:val="center"/>
          </w:tcPr>
          <w:p w14:paraId="7708E542" w14:textId="77777777" w:rsidR="00FD5A71" w:rsidRPr="00357208" w:rsidRDefault="00FD5A71" w:rsidP="006F4FC2">
            <w:pPr>
              <w:pStyle w:val="strad1title"/>
            </w:pPr>
            <w:r w:rsidRPr="00357208">
              <w:rPr>
                <w:rFonts w:hint="eastAsia"/>
              </w:rPr>
              <w:t>d</w:t>
            </w:r>
            <w:r w:rsidRPr="00357208">
              <w:t>OFV/N</w:t>
            </w:r>
          </w:p>
        </w:tc>
        <w:tc>
          <w:tcPr>
            <w:tcW w:w="1032" w:type="dxa"/>
            <w:vMerge w:val="restart"/>
            <w:tcBorders>
              <w:right w:val="double" w:sz="4" w:space="0" w:color="9CC2E5" w:themeColor="accent5" w:themeTint="99"/>
            </w:tcBorders>
            <w:vAlign w:val="center"/>
          </w:tcPr>
          <w:p w14:paraId="2B5019D3" w14:textId="77777777" w:rsidR="00FD5A71" w:rsidRPr="00357208" w:rsidRDefault="006F4FC2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nor/>
                      </m:rPr>
                      <m:t>d</m:t>
                    </m:r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m:t>OFV</m:t>
                        </m:r>
                      </m:e>
                    </m:acc>
                  </m:e>
                  <m:sub>
                    <m:r>
                      <m:rPr>
                        <m:nor/>
                      </m:rPr>
                      <m:t>grp</m:t>
                    </m:r>
                  </m:sub>
                </m:sSub>
              </m:oMath>
            </m:oMathPara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3AFB8F71" w14:textId="77777777" w:rsidR="00FD5A71" w:rsidRPr="009A45AD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 xml:space="preserve">Estimated </w:t>
            </w:r>
            <w:r w:rsidRPr="009A45AD">
              <w:rPr>
                <w:i/>
                <w:iCs/>
              </w:rPr>
              <w:t>MIXP</w:t>
            </w:r>
            <w:r w:rsidRPr="009A45AD">
              <w:rPr>
                <w:i/>
                <w:iCs/>
                <w:vertAlign w:val="subscript"/>
              </w:rPr>
              <w:t>1</w:t>
            </w:r>
          </w:p>
        </w:tc>
      </w:tr>
      <w:tr w:rsidR="00FD5A71" w14:paraId="6525F7A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double" w:sz="4" w:space="0" w:color="9CC2E5" w:themeColor="accent5" w:themeTint="99"/>
            </w:tcBorders>
          </w:tcPr>
          <w:p w14:paraId="16F56BF7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603B945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8B66428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rPr>
                <w:rFonts w:hint="eastAsia"/>
              </w:rPr>
              <w:t>0</w:t>
            </w:r>
            <w:r w:rsidRPr="00357208">
              <w:t>-1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82D4639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10-2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BEBBD91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25-50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DD43ABE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50-7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1DE6769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75-9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3C31FF8F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90-100%</w:t>
            </w:r>
          </w:p>
        </w:tc>
      </w:tr>
      <w:tr w:rsidR="00FD5A71" w14:paraId="18660DE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7C9B82CF" w14:textId="77777777" w:rsidR="00FD5A71" w:rsidRPr="00BA5B76" w:rsidRDefault="00FD5A71" w:rsidP="006F4FC2">
            <w:pPr>
              <w:pStyle w:val="strad1text"/>
            </w:pPr>
            <w:r w:rsidRPr="00BA5B76">
              <w:t>0.6+</w:t>
            </w:r>
          </w:p>
        </w:tc>
        <w:tc>
          <w:tcPr>
            <w:tcW w:w="1032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74F62CA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31C848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6,05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13D70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45,90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2CE7A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2,36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C0EAA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5,81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0F61C5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29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4CA95D1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149)</w:t>
            </w:r>
          </w:p>
        </w:tc>
      </w:tr>
      <w:tr w:rsidR="00FD5A71" w14:paraId="735D5BF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E2F639B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B0CF63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B4F868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56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E9F43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33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E4ABAC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46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EBFAC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79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00444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4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84893D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36)</w:t>
            </w:r>
          </w:p>
        </w:tc>
      </w:tr>
      <w:tr w:rsidR="00FD5A71" w14:paraId="1F813B5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F9E65B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AB17D9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62BEEB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3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E71825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49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A18B9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59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73CBE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5.6%</w:t>
            </w:r>
            <w:r w:rsidRPr="00907B65">
              <w:rPr>
                <w:sz w:val="20"/>
              </w:rPr>
              <w:t xml:space="preserve"> (44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617C4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47.8%</w:t>
            </w:r>
            <w:r w:rsidRPr="00907B65">
              <w:rPr>
                <w:sz w:val="20"/>
              </w:rPr>
              <w:t xml:space="preserve"> (6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6E8E40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7)</w:t>
            </w:r>
          </w:p>
        </w:tc>
      </w:tr>
      <w:tr w:rsidR="00FD5A71" w14:paraId="3B13809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BCE231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E2502D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CEA077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7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2DE7C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2.9%</w:t>
            </w:r>
            <w:r w:rsidRPr="00907B65">
              <w:rPr>
                <w:sz w:val="20"/>
              </w:rPr>
              <w:t xml:space="preserve"> (39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20AA6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37.7%</w:t>
            </w:r>
            <w:r w:rsidRPr="00907B65">
              <w:rPr>
                <w:sz w:val="20"/>
              </w:rPr>
              <w:t xml:space="preserve"> (43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373D9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5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41A3F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03C0EE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4)</w:t>
            </w:r>
          </w:p>
        </w:tc>
      </w:tr>
      <w:tr w:rsidR="00FD5A71" w14:paraId="2D3070E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639EDA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7604CE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474382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6.2%</w:t>
            </w:r>
            <w:r w:rsidRPr="00907B65">
              <w:rPr>
                <w:sz w:val="20"/>
              </w:rPr>
              <w:t xml:space="preserve"> (1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9A128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C54B9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06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F0A59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5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00D2FE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4F3848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)</w:t>
            </w:r>
          </w:p>
        </w:tc>
      </w:tr>
      <w:tr w:rsidR="00FD5A71" w14:paraId="7B0DE8C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3667644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77E808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16D17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56E316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68E85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5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6A75CB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9C374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6D01D9D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)</w:t>
            </w:r>
          </w:p>
        </w:tc>
      </w:tr>
      <w:tr w:rsidR="00FD5A71" w14:paraId="64820F0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FA85A55" w14:textId="77777777" w:rsidR="00FD5A71" w:rsidRPr="00BA5B76" w:rsidRDefault="00FD5A71" w:rsidP="006F4FC2">
            <w:pPr>
              <w:pStyle w:val="strad1text"/>
            </w:pPr>
            <w:r w:rsidRPr="00BA5B76">
              <w:t>0.3-0.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89E5DB2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E7D684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3,03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174EB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1,64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341FF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8,30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BB443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9,98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35952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34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4A7CD7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986)</w:t>
            </w:r>
          </w:p>
        </w:tc>
      </w:tr>
      <w:tr w:rsidR="00FD5A71" w14:paraId="2E96633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C87F77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72E056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B91DA1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3,80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569965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5,71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B9D26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8,67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9CAE11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8,03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28FC8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2,51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A6BA49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6%</w:t>
            </w:r>
            <w:r w:rsidRPr="00907B65">
              <w:rPr>
                <w:sz w:val="20"/>
              </w:rPr>
              <w:t xml:space="preserve"> (252)</w:t>
            </w:r>
          </w:p>
        </w:tc>
      </w:tr>
      <w:tr w:rsidR="00FD5A71" w14:paraId="5663E11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A690274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990154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78DF9C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40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B4E43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91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A5165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26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56A5B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4.3%</w:t>
            </w:r>
            <w:r w:rsidRPr="00907B65">
              <w:rPr>
                <w:sz w:val="20"/>
              </w:rPr>
              <w:t xml:space="preserve"> (2,6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20AB2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44.7%</w:t>
            </w:r>
            <w:r w:rsidRPr="00907B65">
              <w:rPr>
                <w:sz w:val="20"/>
              </w:rPr>
              <w:t xml:space="preserve"> (72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D530E9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4.3%</w:t>
            </w:r>
            <w:r w:rsidRPr="00907B65">
              <w:rPr>
                <w:sz w:val="20"/>
              </w:rPr>
              <w:t xml:space="preserve"> (70)</w:t>
            </w:r>
          </w:p>
        </w:tc>
      </w:tr>
      <w:tr w:rsidR="00FD5A71" w14:paraId="23DB76A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0BF2F08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17C338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4D191E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5%</w:t>
            </w:r>
            <w:r w:rsidRPr="00907B65">
              <w:rPr>
                <w:sz w:val="20"/>
              </w:rPr>
              <w:t xml:space="preserve"> (40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D7AFF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1.5%</w:t>
            </w:r>
            <w:r w:rsidRPr="00907B65">
              <w:rPr>
                <w:sz w:val="20"/>
              </w:rPr>
              <w:t xml:space="preserve"> (2,10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86C7D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40.5%</w:t>
            </w:r>
            <w:r w:rsidRPr="00907B65">
              <w:rPr>
                <w:sz w:val="20"/>
              </w:rPr>
              <w:t xml:space="preserve"> (2,485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AE2C0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95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0DC9C3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1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A615A8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4)</w:t>
            </w:r>
          </w:p>
        </w:tc>
      </w:tr>
      <w:tr w:rsidR="00FD5A71" w14:paraId="397D7457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5642E60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F53F1D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270A9B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3.8%</w:t>
            </w:r>
            <w:r w:rsidRPr="00907B65">
              <w:rPr>
                <w:sz w:val="20"/>
              </w:rPr>
              <w:t xml:space="preserve"> (5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2B42D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5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B12EB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615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5AFEA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6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E8E98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8546A4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5)</w:t>
            </w:r>
          </w:p>
        </w:tc>
      </w:tr>
      <w:tr w:rsidR="00FD5A71" w14:paraId="72C47EF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1CE50BF1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A07EA5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B560D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503CF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40BAE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97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4F3FE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1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546BA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78B27F2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2)</w:t>
            </w:r>
          </w:p>
        </w:tc>
      </w:tr>
      <w:tr w:rsidR="00FD5A71" w14:paraId="0224C7A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74893F0" w14:textId="77777777" w:rsidR="00FD5A71" w:rsidRPr="00BA5B76" w:rsidRDefault="00FD5A71" w:rsidP="006F4FC2">
            <w:pPr>
              <w:pStyle w:val="strad1text"/>
            </w:pPr>
            <w:r w:rsidRPr="00BA5B76">
              <w:t>0.15-0.3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6604AE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72695B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74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49D1B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9,47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0FE28B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3,30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6D2E9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4,49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A1AB4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3,714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49349AD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667)</w:t>
            </w:r>
          </w:p>
        </w:tc>
      </w:tr>
      <w:tr w:rsidR="00FD5A71" w14:paraId="0F27668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80B34B1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0F155E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579431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8,19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10218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4,94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E2ECC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9,11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A2FCC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6,36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C8B17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4,1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64C10A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1%</w:t>
            </w:r>
            <w:r w:rsidRPr="00907B65">
              <w:rPr>
                <w:sz w:val="20"/>
              </w:rPr>
              <w:t xml:space="preserve"> (464)</w:t>
            </w:r>
          </w:p>
        </w:tc>
      </w:tr>
      <w:tr w:rsidR="00FD5A71" w14:paraId="54ACDA3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5961C8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AD1DAD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FC6062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3,21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E71D5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0,22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5EB4A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2,07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446CB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70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0B755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44.8%</w:t>
            </w:r>
            <w:r w:rsidRPr="00907B65">
              <w:rPr>
                <w:sz w:val="20"/>
              </w:rPr>
              <w:t xml:space="preserve"> (1,31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5A20BD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5.1%</w:t>
            </w:r>
            <w:r w:rsidRPr="00907B65">
              <w:rPr>
                <w:sz w:val="20"/>
              </w:rPr>
              <w:t xml:space="preserve"> (176)</w:t>
            </w:r>
          </w:p>
        </w:tc>
      </w:tr>
      <w:tr w:rsidR="00FD5A71" w14:paraId="119B32D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63D83F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0FD90B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AA4EC4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%</w:t>
            </w:r>
            <w:r w:rsidRPr="00907B65">
              <w:rPr>
                <w:sz w:val="20"/>
              </w:rPr>
              <w:t xml:space="preserve"> (1,01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0A5EE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1.6%</w:t>
            </w:r>
            <w:r w:rsidRPr="00907B65">
              <w:rPr>
                <w:sz w:val="20"/>
              </w:rPr>
              <w:t xml:space="preserve"> (3,51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E79ED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39.5%</w:t>
            </w:r>
            <w:r w:rsidRPr="00907B65">
              <w:rPr>
                <w:sz w:val="20"/>
              </w:rPr>
              <w:t xml:space="preserve"> (4,607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CC59B3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,43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E133A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71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188366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76)</w:t>
            </w:r>
          </w:p>
        </w:tc>
      </w:tr>
      <w:tr w:rsidR="00FD5A71" w14:paraId="38C4FCE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9F9D82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0E5B0D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6BE518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4.1%</w:t>
            </w:r>
            <w:r w:rsidRPr="00907B65">
              <w:rPr>
                <w:sz w:val="20"/>
              </w:rPr>
              <w:t xml:space="preserve"> (1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4A293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82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E1D05C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,467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730CA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,16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B9B52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42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16708B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87)</w:t>
            </w:r>
          </w:p>
        </w:tc>
      </w:tr>
      <w:tr w:rsidR="00FD5A71" w14:paraId="777274B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7827609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9B17AE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8C538C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20E97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4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AA322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7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5308E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88DD1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1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439648C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99)</w:t>
            </w:r>
          </w:p>
        </w:tc>
      </w:tr>
      <w:tr w:rsidR="00FD5A71" w14:paraId="36A9001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7CF5B2A7" w14:textId="77777777" w:rsidR="00FD5A71" w:rsidRPr="00BA5B76" w:rsidRDefault="00FD5A71" w:rsidP="006F4FC2">
            <w:pPr>
              <w:pStyle w:val="strad1text"/>
            </w:pPr>
            <w:r w:rsidRPr="00BA5B76">
              <w:t>0.06-0.15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8D3A6D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AB3FE1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0,66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27819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21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A2368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0,82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136C6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15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32999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502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23A039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398)</w:t>
            </w:r>
          </w:p>
        </w:tc>
      </w:tr>
      <w:tr w:rsidR="00FD5A71" w14:paraId="71FD404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C744CD8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4B4A494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11A9EC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4,55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49158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4,40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CC87F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40,15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8991C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3,85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A996B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76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106EEA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.9%</w:t>
            </w:r>
            <w:r w:rsidRPr="00907B65">
              <w:rPr>
                <w:sz w:val="20"/>
              </w:rPr>
              <w:t xml:space="preserve"> (892)</w:t>
            </w:r>
          </w:p>
        </w:tc>
      </w:tr>
      <w:tr w:rsidR="00FD5A71" w14:paraId="082727C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B988B1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61C9EF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30C1B2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43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79F5A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8,24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D16BF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0,68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C26F4C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3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02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8A979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42.4%</w:t>
            </w:r>
            <w:r w:rsidRPr="00907B65">
              <w:rPr>
                <w:sz w:val="20"/>
              </w:rPr>
              <w:t xml:space="preserve"> (2,59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8E584D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2.2%</w:t>
            </w:r>
            <w:r w:rsidRPr="00907B65">
              <w:rPr>
                <w:sz w:val="20"/>
              </w:rPr>
              <w:t xml:space="preserve"> (591)</w:t>
            </w:r>
          </w:p>
        </w:tc>
      </w:tr>
      <w:tr w:rsidR="00FD5A71" w14:paraId="22226AB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12D725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788D2F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71239A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2%</w:t>
            </w:r>
            <w:r w:rsidRPr="00907B65">
              <w:rPr>
                <w:sz w:val="20"/>
              </w:rPr>
              <w:t xml:space="preserve"> (1,66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399E8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9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63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84182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33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01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89F925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83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BD1AD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,95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DBACBA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691)</w:t>
            </w:r>
          </w:p>
        </w:tc>
      </w:tr>
      <w:tr w:rsidR="00FD5A71" w14:paraId="6F80D06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D6544D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10F2C8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E2BD58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11%</w:t>
            </w:r>
            <w:r w:rsidRPr="00907B65">
              <w:rPr>
                <w:sz w:val="20"/>
              </w:rPr>
              <w:t xml:space="preserve"> (2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ABE63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,43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7AB0EE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,197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67FF6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,95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BECFF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,28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B3D08A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964)</w:t>
            </w:r>
          </w:p>
        </w:tc>
      </w:tr>
      <w:tr w:rsidR="00FD5A71" w14:paraId="23EC3EB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3BC88119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60D6909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8346A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63A39F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CF065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8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32D4E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5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1E7C9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4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649E31E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37)</w:t>
            </w:r>
          </w:p>
        </w:tc>
      </w:tr>
      <w:tr w:rsidR="00FD5A71" w14:paraId="448C2FC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392F7C67" w14:textId="77777777" w:rsidR="00FD5A71" w:rsidRPr="00BA5B76" w:rsidRDefault="00FD5A71" w:rsidP="006F4FC2">
            <w:pPr>
              <w:pStyle w:val="strad1text"/>
            </w:pPr>
            <w:r w:rsidRPr="00BA5B76">
              <w:t>0.01-0.0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DC4478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DF98E5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66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D585C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43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7A00A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949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677ECF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40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C9D76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76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575A76C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66)</w:t>
            </w:r>
          </w:p>
        </w:tc>
      </w:tr>
      <w:tr w:rsidR="00FD5A71" w14:paraId="51DE469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1128E1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FE1A7D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EF02E9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3,52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F37D74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6,58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4BA8A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44,94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D90BB2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7,83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4685D0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02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2C670B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0.7%</w:t>
            </w:r>
            <w:r w:rsidRPr="00907B65">
              <w:rPr>
                <w:sz w:val="20"/>
              </w:rPr>
              <w:t xml:space="preserve"> (1,393)</w:t>
            </w:r>
          </w:p>
        </w:tc>
      </w:tr>
      <w:tr w:rsidR="00FD5A71" w14:paraId="5D8BF0A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747C8BB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7EC83A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7836FB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3,05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861956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6,69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AE372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46,32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087F5F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1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6,55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F2FFB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34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54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749995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1.4%</w:t>
            </w:r>
            <w:r w:rsidRPr="00907B65">
              <w:rPr>
                <w:sz w:val="20"/>
              </w:rPr>
              <w:t xml:space="preserve"> (2,376)</w:t>
            </w:r>
          </w:p>
        </w:tc>
      </w:tr>
      <w:tr w:rsidR="00FD5A71" w14:paraId="73AAE4F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C9CE97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AB6A66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C19604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1%</w:t>
            </w:r>
            <w:r w:rsidRPr="00907B65">
              <w:rPr>
                <w:sz w:val="20"/>
              </w:rPr>
              <w:t xml:space="preserve"> (3,84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90695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97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26737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32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2,69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527966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6,61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C2044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05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029EE6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,779)</w:t>
            </w:r>
          </w:p>
        </w:tc>
      </w:tr>
      <w:tr w:rsidR="00FD5A71" w14:paraId="188253C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E1FB15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0E4864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9FFC92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21.3%</w:t>
            </w:r>
            <w:r w:rsidRPr="00907B65">
              <w:rPr>
                <w:sz w:val="20"/>
              </w:rPr>
              <w:t xml:space="preserve"> (5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D5A17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,60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9FE4B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90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16FB5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84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BB4A93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,3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CCDA6B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,476)</w:t>
            </w:r>
          </w:p>
        </w:tc>
      </w:tr>
      <w:tr w:rsidR="00FD5A71" w14:paraId="572C336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AD43508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A0361E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CFA74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50DF6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983ED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6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B0EEE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1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9C980A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3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259B97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533)</w:t>
            </w:r>
          </w:p>
        </w:tc>
      </w:tr>
      <w:tr w:rsidR="00FD5A71" w14:paraId="782CF87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5BC4929" w14:textId="77777777" w:rsidR="00FD5A71" w:rsidRPr="00BA5B76" w:rsidRDefault="00FD5A71" w:rsidP="006F4FC2">
            <w:pPr>
              <w:pStyle w:val="strad1text"/>
            </w:pPr>
            <w:r w:rsidRPr="00BA5B76">
              <w:t>0-0.01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34F8ED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E2701D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2,236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7DFF4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B80C4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9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BC01C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9DA83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324ABC7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)</w:t>
            </w:r>
          </w:p>
        </w:tc>
      </w:tr>
      <w:tr w:rsidR="00FD5A71" w14:paraId="46CA621B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704417BC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F4F7DE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79E1BC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4,37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9D5E5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2,74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3810E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47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ED793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4,41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4FD9D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95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F65FDE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1.9%</w:t>
            </w:r>
            <w:r w:rsidRPr="00907B65">
              <w:rPr>
                <w:sz w:val="20"/>
              </w:rPr>
              <w:t xml:space="preserve"> (449)</w:t>
            </w:r>
          </w:p>
        </w:tc>
      </w:tr>
      <w:tr w:rsidR="00FD5A71" w14:paraId="59AD23F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5D2281D2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FDB313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6FC530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9,85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0A7FB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10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D2B4E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1,89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739DF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6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4,10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8023E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26%</w:t>
            </w:r>
            <w:r w:rsidRPr="00907B65">
              <w:rPr>
                <w:sz w:val="20"/>
              </w:rPr>
              <w:t xml:space="preserve"> (4,89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CEF76C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.5%</w:t>
            </w:r>
            <w:r w:rsidRPr="00907B65">
              <w:rPr>
                <w:sz w:val="20"/>
              </w:rPr>
              <w:t xml:space="preserve"> (3,245)</w:t>
            </w:r>
          </w:p>
        </w:tc>
      </w:tr>
      <w:tr w:rsidR="00FD5A71" w14:paraId="1953139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62496284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4554D1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77BAE8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0,28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EE3EB0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4.6%</w:t>
            </w:r>
            <w:r w:rsidRPr="00907B65">
              <w:rPr>
                <w:sz w:val="20"/>
              </w:rPr>
              <w:t xml:space="preserve"> (4,5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BB5D6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32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85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6FB22B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86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B70A33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16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B319CA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4,827)</w:t>
            </w:r>
          </w:p>
        </w:tc>
      </w:tr>
      <w:tr w:rsidR="00FD5A71" w14:paraId="70A9F8D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2322B9A2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6383D6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698E2E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0.8%</w:t>
            </w:r>
            <w:r w:rsidRPr="00907B65">
              <w:rPr>
                <w:sz w:val="20"/>
              </w:rPr>
              <w:t xml:space="preserve"> (25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2447D4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2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886AE5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,16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1DBE7A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,22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52982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60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7A5047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2,213)</w:t>
            </w:r>
          </w:p>
        </w:tc>
      </w:tr>
      <w:tr w:rsidR="00FD5A71" w14:paraId="5A6A99B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43BC2A3F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4AD7A2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E33AD5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F8CC80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6E298F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12650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BB046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BA4C01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78)</w:t>
            </w:r>
          </w:p>
        </w:tc>
      </w:tr>
    </w:tbl>
    <w:bookmarkStart w:id="30" w:name="App_multi_stra_ppCC_Cov_PE_Number"/>
    <w:p w14:paraId="4698AE8B" w14:textId="77777777" w:rsidR="00FD5A71" w:rsidRPr="002A0E16" w:rsidRDefault="00FD5A71" w:rsidP="00FD5A71">
      <w:pPr>
        <w:pStyle w:val="Appendixheading2"/>
        <w:spacing w:after="180"/>
        <w:ind w:left="961" w:hanging="961"/>
        <w:rPr>
          <w:rFonts w:eastAsiaTheme="minorEastAsia"/>
        </w:rPr>
      </w:pPr>
      <w:r>
        <w:rPr>
          <w:rFonts w:eastAsiaTheme="minorEastAsia"/>
        </w:rPr>
        <w:lastRenderedPageBreak/>
        <w:fldChar w:fldCharType="begin"/>
      </w:r>
      <w:r>
        <w:rPr>
          <w:rFonts w:eastAsiaTheme="minorEastAsia"/>
        </w:rPr>
        <w:instrText xml:space="preserve"> REF App_multi_stra_tab_Cov_Number \h </w:instrText>
      </w:r>
      <w:r>
        <w:rPr>
          <w:rFonts w:eastAsiaTheme="minorEastAsia"/>
        </w:rPr>
      </w:r>
      <w:r>
        <w:rPr>
          <w:rFonts w:eastAsiaTheme="minorEastAsia"/>
        </w:rPr>
        <w:fldChar w:fldCharType="separate"/>
      </w:r>
      <w:bookmarkStart w:id="31" w:name="_Toc38380465"/>
      <w:r>
        <w:rPr>
          <w:noProof/>
        </w:rPr>
        <w:t>15</w:t>
      </w:r>
      <w:r>
        <w:rPr>
          <w:rFonts w:eastAsiaTheme="minorEastAsia"/>
        </w:rPr>
        <w:fldChar w:fldCharType="end"/>
      </w:r>
      <w:r>
        <w:rPr>
          <w:rFonts w:eastAsiaTheme="minorEastAsia"/>
        </w:rPr>
        <w:t>.</w:t>
      </w:r>
      <w:r>
        <w:rPr>
          <w:rFonts w:eastAsiaTheme="minorEastAsia"/>
        </w:rPr>
        <w:fldChar w:fldCharType="begin"/>
      </w:r>
      <w:r>
        <w:rPr>
          <w:rFonts w:eastAsiaTheme="minorEastAsia"/>
        </w:rPr>
        <w:instrText xml:space="preserve"> SEQ App_multi_stra_popPE_Cov_Sub \* MERGEFORMAT </w:instrText>
      </w:r>
      <w:r>
        <w:rPr>
          <w:rFonts w:eastAsiaTheme="minorEastAsia"/>
        </w:rPr>
        <w:fldChar w:fldCharType="separate"/>
      </w:r>
      <w:r>
        <w:rPr>
          <w:rFonts w:eastAsiaTheme="minorEastAsia"/>
          <w:noProof/>
        </w:rPr>
        <w:t>15</w:t>
      </w:r>
      <w:r>
        <w:rPr>
          <w:rFonts w:eastAsiaTheme="minorEastAsia"/>
        </w:rPr>
        <w:fldChar w:fldCharType="end"/>
      </w:r>
      <w:bookmarkEnd w:id="30"/>
      <w:r>
        <w:rPr>
          <w:rFonts w:eastAsiaTheme="minorEastAsia"/>
        </w:rPr>
        <w:t>.</w:t>
      </w:r>
      <w:r>
        <w:rPr>
          <w:rFonts w:eastAsiaTheme="minorEastAsia"/>
        </w:rPr>
        <w:tab/>
      </w:r>
      <w:r>
        <w:rPr>
          <w:i/>
          <w:iCs/>
        </w:rPr>
        <w:t>%</w:t>
      </w:r>
      <w:proofErr w:type="spellStart"/>
      <w:r>
        <w:rPr>
          <w:i/>
          <w:iCs/>
        </w:rPr>
        <w:t>CC</w:t>
      </w:r>
      <w:r>
        <w:rPr>
          <w:i/>
          <w:iCs/>
          <w:vertAlign w:val="subscript"/>
        </w:rPr>
        <w:t>pooled</w:t>
      </w:r>
      <w:bookmarkEnd w:id="31"/>
      <w:proofErr w:type="spellEnd"/>
    </w:p>
    <w:tbl>
      <w:tblPr>
        <w:tblStyle w:val="GridTable1Light-Accent5"/>
        <w:tblW w:w="0" w:type="auto"/>
        <w:jc w:val="center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956"/>
        <w:gridCol w:w="994"/>
        <w:gridCol w:w="1999"/>
        <w:gridCol w:w="2000"/>
        <w:gridCol w:w="2000"/>
        <w:gridCol w:w="1999"/>
        <w:gridCol w:w="2000"/>
        <w:gridCol w:w="2000"/>
      </w:tblGrid>
      <w:tr w:rsidR="00FD5A71" w14:paraId="1BEFEFEB" w14:textId="77777777" w:rsidTr="006F4FC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vAlign w:val="center"/>
          </w:tcPr>
          <w:p w14:paraId="6A6CDDE4" w14:textId="77777777" w:rsidR="00FD5A71" w:rsidRPr="00907B65" w:rsidRDefault="00FD5A71" w:rsidP="006F4FC2">
            <w:pPr>
              <w:pStyle w:val="strad1title"/>
            </w:pPr>
            <w:r w:rsidRPr="00907B65">
              <w:rPr>
                <w:rFonts w:hint="eastAsia"/>
              </w:rPr>
              <w:t>d</w:t>
            </w:r>
            <w:r w:rsidRPr="00907B65">
              <w:t>OFV/N</w:t>
            </w:r>
          </w:p>
        </w:tc>
        <w:tc>
          <w:tcPr>
            <w:tcW w:w="1032" w:type="dxa"/>
            <w:vMerge w:val="restart"/>
            <w:tcBorders>
              <w:right w:val="double" w:sz="4" w:space="0" w:color="9CC2E5" w:themeColor="accent5" w:themeTint="99"/>
            </w:tcBorders>
            <w:vAlign w:val="center"/>
          </w:tcPr>
          <w:p w14:paraId="6D895409" w14:textId="77777777" w:rsidR="00FD5A71" w:rsidRPr="00907B65" w:rsidRDefault="006F4FC2" w:rsidP="006F4FC2">
            <w:pPr>
              <w:pStyle w:val="strad3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i/>
                <w:iCs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iCs/>
                      </w:rPr>
                    </m:ctrlPr>
                  </m:sSubPr>
                  <m:e>
                    <m:r>
                      <m:rPr>
                        <m:nor/>
                      </m:rPr>
                      <w:rPr>
                        <w:i/>
                        <w:iCs/>
                      </w:rPr>
                      <m:t>d</m:t>
                    </m:r>
                    <m:acc>
                      <m:accPr>
                        <m:ctrlPr>
                          <w:rPr>
                            <w:rFonts w:ascii="Cambria Math" w:hAnsi="Cambria Math"/>
                            <w:i/>
                            <w:iCs/>
                          </w:rPr>
                        </m:ctrlPr>
                      </m:accPr>
                      <m:e>
                        <m:r>
                          <m:rPr>
                            <m:nor/>
                          </m:rPr>
                          <w:rPr>
                            <w:i/>
                            <w:iCs/>
                          </w:rPr>
                          <m:t>OFV</m:t>
                        </m:r>
                      </m:e>
                    </m:acc>
                  </m:e>
                  <m:sub>
                    <m:r>
                      <m:rPr>
                        <m:nor/>
                      </m:rPr>
                      <w:rPr>
                        <w:i/>
                        <w:iCs/>
                      </w:rPr>
                      <m:t>grp</m:t>
                    </m:r>
                  </m:sub>
                </m:sSub>
              </m:oMath>
            </m:oMathPara>
          </w:p>
        </w:tc>
        <w:tc>
          <w:tcPr>
            <w:tcW w:w="13324" w:type="dxa"/>
            <w:gridSpan w:val="6"/>
            <w:tcBorders>
              <w:left w:val="double" w:sz="4" w:space="0" w:color="9CC2E5" w:themeColor="accent5" w:themeTint="99"/>
            </w:tcBorders>
          </w:tcPr>
          <w:p w14:paraId="4869BFCD" w14:textId="77777777" w:rsidR="00FD5A71" w:rsidRPr="009A45AD" w:rsidRDefault="00FD5A71" w:rsidP="006F4FC2">
            <w:pPr>
              <w:pStyle w:val="strad2title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9A45AD">
              <w:t xml:space="preserve">Estimated </w:t>
            </w:r>
            <w:r w:rsidRPr="009A45AD">
              <w:rPr>
                <w:i/>
                <w:iCs/>
              </w:rPr>
              <w:t>MIXP</w:t>
            </w:r>
            <w:r w:rsidRPr="009A45AD">
              <w:rPr>
                <w:i/>
                <w:iCs/>
                <w:vertAlign w:val="subscript"/>
              </w:rPr>
              <w:t>1</w:t>
            </w:r>
          </w:p>
        </w:tc>
      </w:tr>
      <w:tr w:rsidR="00FD5A71" w14:paraId="0BCF018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double" w:sz="4" w:space="0" w:color="9CC2E5" w:themeColor="accent5" w:themeTint="99"/>
            </w:tcBorders>
          </w:tcPr>
          <w:p w14:paraId="5ED3D90B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vMerge/>
            <w:tcBorders>
              <w:bottom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003A709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CFCF790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rPr>
                <w:rFonts w:hint="eastAsia"/>
              </w:rPr>
              <w:t>0</w:t>
            </w:r>
            <w:r w:rsidRPr="00357208">
              <w:t>-1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FB23271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10-2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2460D31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25-50%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474D941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50-75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1BF8541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75-90%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double" w:sz="4" w:space="0" w:color="9CC2E5" w:themeColor="accent5" w:themeTint="99"/>
            </w:tcBorders>
          </w:tcPr>
          <w:p w14:paraId="6B67E527" w14:textId="77777777" w:rsidR="00FD5A71" w:rsidRPr="00357208" w:rsidRDefault="00FD5A71" w:rsidP="006F4FC2">
            <w:pPr>
              <w:pStyle w:val="strad2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357208">
              <w:t>90-100%</w:t>
            </w:r>
          </w:p>
        </w:tc>
      </w:tr>
      <w:tr w:rsidR="00FD5A71" w14:paraId="48EF42A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double" w:sz="4" w:space="0" w:color="9CC2E5" w:themeColor="accent5" w:themeTint="99"/>
            </w:tcBorders>
            <w:vAlign w:val="center"/>
          </w:tcPr>
          <w:p w14:paraId="1F7980EA" w14:textId="77777777" w:rsidR="00FD5A71" w:rsidRPr="00BA5B76" w:rsidRDefault="00FD5A71" w:rsidP="006F4FC2">
            <w:pPr>
              <w:pStyle w:val="strad1text"/>
            </w:pPr>
            <w:r w:rsidRPr="00BA5B76">
              <w:t>0.6+</w:t>
            </w:r>
          </w:p>
        </w:tc>
        <w:tc>
          <w:tcPr>
            <w:tcW w:w="1032" w:type="dxa"/>
            <w:tcBorders>
              <w:top w:val="double" w:sz="4" w:space="0" w:color="9CC2E5" w:themeColor="accent5" w:themeTint="99"/>
              <w:right w:val="double" w:sz="4" w:space="0" w:color="9CC2E5" w:themeColor="accent5" w:themeTint="99"/>
            </w:tcBorders>
          </w:tcPr>
          <w:p w14:paraId="13535CB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01790F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6,05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2078E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45,90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FCBA38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2,37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24CE5C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5,83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16FF0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29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double" w:sz="4" w:space="0" w:color="9CC2E5" w:themeColor="accent5" w:themeTint="99"/>
              <w:left w:val="single" w:sz="4" w:space="0" w:color="2E74B5" w:themeColor="accent5" w:themeShade="BF"/>
            </w:tcBorders>
          </w:tcPr>
          <w:p w14:paraId="4C43325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9%</w:t>
            </w:r>
            <w:r w:rsidRPr="00907B65">
              <w:rPr>
                <w:sz w:val="20"/>
              </w:rPr>
              <w:t xml:space="preserve"> (1,150)</w:t>
            </w:r>
          </w:p>
        </w:tc>
      </w:tr>
      <w:tr w:rsidR="00FD5A71" w14:paraId="39D2AEE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DDC8444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FCAF3C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7F5FEC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8%</w:t>
            </w:r>
            <w:r w:rsidRPr="00907B65">
              <w:rPr>
                <w:sz w:val="20"/>
              </w:rPr>
              <w:t xml:space="preserve"> (1,56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3C76C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36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A4AF1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53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5DEE60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6.2%</w:t>
            </w:r>
            <w:r w:rsidRPr="00907B65">
              <w:rPr>
                <w:sz w:val="20"/>
              </w:rPr>
              <w:t xml:space="preserve"> (1,86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2C0D2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4.1%</w:t>
            </w:r>
            <w:r w:rsidRPr="00907B65">
              <w:rPr>
                <w:sz w:val="20"/>
              </w:rPr>
              <w:t xml:space="preserve"> (51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C01BD9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0%</w:t>
            </w:r>
            <w:r w:rsidRPr="00907B65">
              <w:rPr>
                <w:sz w:val="20"/>
              </w:rPr>
              <w:t xml:space="preserve"> (40)</w:t>
            </w:r>
          </w:p>
        </w:tc>
      </w:tr>
      <w:tr w:rsidR="00FD5A71" w14:paraId="5EC301EC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28BDEF4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AF5221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92991F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6.7%</w:t>
            </w:r>
            <w:r w:rsidRPr="00907B65">
              <w:rPr>
                <w:sz w:val="20"/>
              </w:rPr>
              <w:t xml:space="preserve"> (35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D180C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2.4%</w:t>
            </w:r>
            <w:r w:rsidRPr="00907B65">
              <w:rPr>
                <w:sz w:val="20"/>
              </w:rPr>
              <w:t xml:space="preserve"> (1,61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24545A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4%</w:t>
            </w:r>
            <w:r w:rsidRPr="00907B65">
              <w:rPr>
                <w:sz w:val="20"/>
              </w:rPr>
              <w:t xml:space="preserve"> (1,896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8DF3E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6.2%</w:t>
            </w:r>
            <w:r w:rsidRPr="00907B65">
              <w:rPr>
                <w:sz w:val="20"/>
              </w:rPr>
              <w:t xml:space="preserve"> (71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D2D5C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3.1%</w:t>
            </w:r>
            <w:r w:rsidRPr="00907B65">
              <w:rPr>
                <w:sz w:val="20"/>
              </w:rPr>
              <w:t xml:space="preserve"> (16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95F797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2%</w:t>
            </w:r>
            <w:r w:rsidRPr="00907B65">
              <w:rPr>
                <w:sz w:val="20"/>
              </w:rPr>
              <w:t xml:space="preserve"> (25)</w:t>
            </w:r>
          </w:p>
        </w:tc>
      </w:tr>
      <w:tr w:rsidR="00FD5A71" w14:paraId="2D2C6310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A2DB025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5CB6D7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833F33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7.4%</w:t>
            </w:r>
            <w:r w:rsidRPr="00907B65">
              <w:rPr>
                <w:sz w:val="20"/>
              </w:rPr>
              <w:t xml:space="preserve"> (9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C0604D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7.3%</w:t>
            </w:r>
            <w:r w:rsidRPr="00907B65">
              <w:rPr>
                <w:sz w:val="20"/>
              </w:rPr>
              <w:t xml:space="preserve"> (63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F42B4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3.3%</w:t>
            </w:r>
            <w:r w:rsidRPr="00907B65">
              <w:rPr>
                <w:sz w:val="20"/>
              </w:rPr>
              <w:t xml:space="preserve"> (1,09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2D432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8.5%</w:t>
            </w:r>
            <w:r w:rsidRPr="00907B65">
              <w:rPr>
                <w:sz w:val="20"/>
              </w:rPr>
              <w:t xml:space="preserve"> (71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75C20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%</w:t>
            </w:r>
            <w:r w:rsidRPr="00907B65">
              <w:rPr>
                <w:sz w:val="20"/>
              </w:rPr>
              <w:t xml:space="preserve"> (29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2AA23DD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3.3%</w:t>
            </w:r>
            <w:r w:rsidRPr="00907B65">
              <w:rPr>
                <w:sz w:val="20"/>
              </w:rPr>
              <w:t xml:space="preserve"> (60)</w:t>
            </w:r>
          </w:p>
        </w:tc>
      </w:tr>
      <w:tr w:rsidR="00FD5A71" w14:paraId="184463A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AE1287E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ADB2EC8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59E93A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1.7%</w:t>
            </w:r>
            <w:r w:rsidRPr="00907B65">
              <w:rPr>
                <w:sz w:val="20"/>
              </w:rPr>
              <w:t xml:space="preserve"> (8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F938E8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2.3%</w:t>
            </w:r>
            <w:r w:rsidRPr="00907B65">
              <w:rPr>
                <w:sz w:val="20"/>
              </w:rPr>
              <w:t xml:space="preserve"> (1,06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D01D4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6.4%</w:t>
            </w:r>
            <w:r w:rsidRPr="00907B65">
              <w:rPr>
                <w:sz w:val="20"/>
              </w:rPr>
              <w:t xml:space="preserve"> (2,90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00CC4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7.9%</w:t>
            </w:r>
            <w:r w:rsidRPr="00907B65">
              <w:rPr>
                <w:sz w:val="20"/>
              </w:rPr>
              <w:t xml:space="preserve"> (2,70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AA315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4%</w:t>
            </w:r>
            <w:r w:rsidRPr="00907B65">
              <w:rPr>
                <w:sz w:val="20"/>
              </w:rPr>
              <w:t xml:space="preserve"> (1,91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63487A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7%</w:t>
            </w:r>
            <w:r w:rsidRPr="00907B65">
              <w:rPr>
                <w:sz w:val="20"/>
              </w:rPr>
              <w:t xml:space="preserve"> (377)</w:t>
            </w:r>
          </w:p>
        </w:tc>
      </w:tr>
      <w:tr w:rsidR="00FD5A71" w14:paraId="2B4D902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12B0365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D22842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35658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,34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84A1D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91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A419EF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1,57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7CDE4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43,59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68DEA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5,23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21328CB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4,841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084FF4B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59A077DE" w14:textId="77777777" w:rsidR="00FD5A71" w:rsidRPr="00BA5B76" w:rsidRDefault="00FD5A71" w:rsidP="006F4FC2">
            <w:pPr>
              <w:pStyle w:val="strad1text"/>
            </w:pPr>
            <w:r w:rsidRPr="00BA5B76">
              <w:t>0.3-0.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7C236CF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618407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3,04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6DA4B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1,67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55D79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8,40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03C185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0,06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C7E97B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37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F8E7CA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7%</w:t>
            </w:r>
            <w:r w:rsidRPr="00907B65">
              <w:rPr>
                <w:sz w:val="20"/>
              </w:rPr>
              <w:t xml:space="preserve"> (989)</w:t>
            </w:r>
          </w:p>
        </w:tc>
      </w:tr>
      <w:tr w:rsidR="00FD5A71" w14:paraId="04F4186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E6C1493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35E548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4DD5BB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4%</w:t>
            </w:r>
            <w:r w:rsidRPr="00907B65">
              <w:rPr>
                <w:sz w:val="20"/>
              </w:rPr>
              <w:t xml:space="preserve"> (3,8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15514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5,85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DCE98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2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9,01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4F8228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.4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8,41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E52901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1.1%</w:t>
            </w:r>
            <w:r w:rsidRPr="00907B65">
              <w:rPr>
                <w:sz w:val="20"/>
              </w:rPr>
              <w:t xml:space="preserve"> (2,76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06F329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1.6%</w:t>
            </w:r>
            <w:r w:rsidRPr="00907B65">
              <w:rPr>
                <w:sz w:val="20"/>
              </w:rPr>
              <w:t xml:space="preserve"> (274)</w:t>
            </w:r>
          </w:p>
        </w:tc>
      </w:tr>
      <w:tr w:rsidR="00FD5A71" w14:paraId="5F3B359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35A0470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F68F34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84B078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.2%</w:t>
            </w:r>
            <w:r w:rsidRPr="00907B65">
              <w:rPr>
                <w:sz w:val="20"/>
              </w:rPr>
              <w:t xml:space="preserve"> (1,48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16B7F4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0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63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3FDE4F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0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8,97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449C7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6.7%</w:t>
            </w:r>
            <w:r w:rsidRPr="00907B65">
              <w:rPr>
                <w:sz w:val="20"/>
              </w:rPr>
              <w:t xml:space="preserve"> (4,10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341DF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6.1%</w:t>
            </w:r>
            <w:r w:rsidRPr="00907B65">
              <w:rPr>
                <w:sz w:val="20"/>
              </w:rPr>
              <w:t xml:space="preserve"> (1,74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F6E22D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2.6%</w:t>
            </w:r>
            <w:r w:rsidRPr="00907B65">
              <w:rPr>
                <w:sz w:val="20"/>
              </w:rPr>
              <w:t xml:space="preserve"> (252)</w:t>
            </w:r>
          </w:p>
        </w:tc>
      </w:tr>
      <w:tr w:rsidR="00FD5A71" w14:paraId="1A5251F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7D84F258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052152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802445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6.9%</w:t>
            </w:r>
            <w:r w:rsidRPr="00907B65">
              <w:rPr>
                <w:sz w:val="20"/>
              </w:rPr>
              <w:t xml:space="preserve"> (52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03DED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5.5%</w:t>
            </w:r>
            <w:r w:rsidRPr="00907B65">
              <w:rPr>
                <w:sz w:val="20"/>
              </w:rPr>
              <w:t xml:space="preserve"> (3,40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8800B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4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05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9916CC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9.3%</w:t>
            </w:r>
            <w:r w:rsidRPr="00907B65">
              <w:rPr>
                <w:sz w:val="20"/>
              </w:rPr>
              <w:t xml:space="preserve"> (4,63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B074D4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9.6%</w:t>
            </w:r>
            <w:r w:rsidRPr="00907B65">
              <w:rPr>
                <w:sz w:val="20"/>
              </w:rPr>
              <w:t xml:space="preserve"> (3,05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22CC36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.7%</w:t>
            </w:r>
            <w:r w:rsidRPr="00907B65">
              <w:rPr>
                <w:sz w:val="20"/>
              </w:rPr>
              <w:t xml:space="preserve"> (562)</w:t>
            </w:r>
          </w:p>
        </w:tc>
      </w:tr>
      <w:tr w:rsidR="00FD5A71" w14:paraId="7EE3EFF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31F45FF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1CD3C9A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99AA82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5.7%</w:t>
            </w:r>
            <w:r w:rsidRPr="00907B65">
              <w:rPr>
                <w:sz w:val="20"/>
              </w:rPr>
              <w:t xml:space="preserve"> (37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32A41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1.3%</w:t>
            </w:r>
            <w:r w:rsidRPr="00907B65">
              <w:rPr>
                <w:sz w:val="20"/>
              </w:rPr>
              <w:t xml:space="preserve"> (4,06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CD9C7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2,55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F824C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7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4,96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A690F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2,26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F14754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1%</w:t>
            </w:r>
            <w:r w:rsidRPr="00907B65">
              <w:rPr>
                <w:sz w:val="20"/>
              </w:rPr>
              <w:t xml:space="preserve"> (2,928)</w:t>
            </w:r>
          </w:p>
        </w:tc>
      </w:tr>
      <w:tr w:rsidR="00FD5A71" w14:paraId="645C96C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0978F7F3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00CCE173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EF1A6C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8%</w:t>
            </w:r>
            <w:r w:rsidRPr="00907B65">
              <w:rPr>
                <w:sz w:val="20"/>
              </w:rPr>
              <w:t xml:space="preserve"> (1,02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79834B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22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2BA25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1,72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6004E4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3,29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C7F61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9,95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5639040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3,825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6F3D451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4F110B09" w14:textId="77777777" w:rsidR="00FD5A71" w:rsidRPr="00BA5B76" w:rsidRDefault="00FD5A71" w:rsidP="006F4FC2">
            <w:pPr>
              <w:pStyle w:val="strad1text"/>
            </w:pPr>
            <w:r w:rsidRPr="00BA5B76">
              <w:t>0.15-0.3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5BE141B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BA212F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97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BD9A1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9,56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BCE406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3,52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89582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4,67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A08AF5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2%</w:t>
            </w:r>
            <w:r w:rsidRPr="00907B65">
              <w:rPr>
                <w:sz w:val="20"/>
              </w:rPr>
              <w:t xml:space="preserve"> (3,78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7A3C1D4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5%</w:t>
            </w:r>
            <w:r w:rsidRPr="00907B65">
              <w:rPr>
                <w:sz w:val="20"/>
              </w:rPr>
              <w:t xml:space="preserve"> (677)</w:t>
            </w:r>
          </w:p>
        </w:tc>
      </w:tr>
      <w:tr w:rsidR="00FD5A71" w14:paraId="2940F0F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C8FE0F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6B62F55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642B44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6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8,45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0B174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5,37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88F8E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6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0,08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C278C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3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7,54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8A084F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8.3%</w:t>
            </w:r>
            <w:r w:rsidRPr="00907B65">
              <w:rPr>
                <w:sz w:val="20"/>
              </w:rPr>
              <w:t xml:space="preserve"> (4,68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1190E2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2.6%</w:t>
            </w:r>
            <w:r w:rsidRPr="00907B65">
              <w:rPr>
                <w:sz w:val="20"/>
              </w:rPr>
              <w:t xml:space="preserve"> (557)</w:t>
            </w:r>
          </w:p>
        </w:tc>
      </w:tr>
      <w:tr w:rsidR="00FD5A71" w14:paraId="3C2358A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B6A1FA8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14D52A2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E68128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1.9%</w:t>
            </w:r>
            <w:r w:rsidRPr="00907B65">
              <w:rPr>
                <w:sz w:val="20"/>
              </w:rPr>
              <w:t xml:space="preserve"> (3,493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99C953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9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39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7166C8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0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4,98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4F2ED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5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08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C400B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5.6%</w:t>
            </w:r>
            <w:r w:rsidRPr="00907B65">
              <w:rPr>
                <w:sz w:val="20"/>
              </w:rPr>
              <w:t xml:space="preserve"> (3,29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45C187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1.5%</w:t>
            </w:r>
            <w:r w:rsidRPr="00907B65">
              <w:rPr>
                <w:sz w:val="20"/>
              </w:rPr>
              <w:t xml:space="preserve"> (613)</w:t>
            </w:r>
          </w:p>
        </w:tc>
      </w:tr>
      <w:tr w:rsidR="00FD5A71" w14:paraId="6FA7D48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30E080B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C57590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DFE280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4.2%</w:t>
            </w:r>
            <w:r w:rsidRPr="00907B65">
              <w:rPr>
                <w:sz w:val="20"/>
              </w:rPr>
              <w:t xml:space="preserve"> (1,37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522B8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6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74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D5D6AB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4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13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D37B3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8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41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32AE88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9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81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027BDC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0.1%</w:t>
            </w:r>
            <w:r w:rsidRPr="00907B65">
              <w:rPr>
                <w:sz w:val="20"/>
              </w:rPr>
              <w:t xml:space="preserve"> (1,771)</w:t>
            </w:r>
          </w:p>
        </w:tc>
      </w:tr>
      <w:tr w:rsidR="00FD5A71" w14:paraId="729AD05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149228F3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4639B25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E7B990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2.2%</w:t>
            </w:r>
            <w:r w:rsidRPr="00907B65">
              <w:rPr>
                <w:sz w:val="20"/>
              </w:rPr>
              <w:t xml:space="preserve"> (87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6ABAC0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86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2F3E27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1,02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1429E4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6.4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2,09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BE0CF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2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3,50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D04220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7.4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147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7F69D614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3836A8D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3F80BDC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EBC2E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%</w:t>
            </w:r>
            <w:r w:rsidRPr="00907B65">
              <w:rPr>
                <w:sz w:val="20"/>
              </w:rPr>
              <w:t xml:space="preserve"> (77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8A0D27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6%</w:t>
            </w:r>
            <w:r w:rsidRPr="00907B65">
              <w:rPr>
                <w:sz w:val="20"/>
              </w:rPr>
              <w:t xml:space="preserve"> (3,13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B5E74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4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01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7691C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0,25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C2F98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9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6,14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36EB640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056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0F05CA8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1A46C689" w14:textId="77777777" w:rsidR="00FD5A71" w:rsidRPr="00BA5B76" w:rsidRDefault="00FD5A71" w:rsidP="006F4FC2">
            <w:pPr>
              <w:pStyle w:val="strad1text"/>
            </w:pPr>
            <w:r w:rsidRPr="00BA5B76">
              <w:t>0.06-0.15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83B469E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510F4D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4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30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8E977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40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756115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7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08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BE31CC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6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42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2D3DBA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6.3%</w:t>
            </w:r>
            <w:r w:rsidRPr="00907B65">
              <w:rPr>
                <w:sz w:val="20"/>
              </w:rPr>
              <w:t xml:space="preserve"> (1,56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449E7BF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.7%</w:t>
            </w:r>
            <w:r w:rsidRPr="00907B65">
              <w:rPr>
                <w:sz w:val="20"/>
              </w:rPr>
              <w:t xml:space="preserve"> (416)</w:t>
            </w:r>
          </w:p>
        </w:tc>
      </w:tr>
      <w:tr w:rsidR="00FD5A71" w14:paraId="5154AD3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C369DA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64B64B1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15629D5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5,64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33BC21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6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5,72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690D26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4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42,65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CE3A2A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8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6,86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3E432E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2.4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00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44822F1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7.3%</w:t>
            </w:r>
            <w:r w:rsidRPr="00907B65">
              <w:rPr>
                <w:sz w:val="20"/>
              </w:rPr>
              <w:t xml:space="preserve"> (1,141)</w:t>
            </w:r>
          </w:p>
        </w:tc>
      </w:tr>
      <w:tr w:rsidR="00FD5A71" w14:paraId="07D382F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3886E5FC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2A31D2C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471160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4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43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166172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7.2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0,92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493178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7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6,62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9F9454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3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8,34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AE4262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3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63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3D97E90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4.9%</w:t>
            </w:r>
            <w:r w:rsidRPr="00907B65">
              <w:rPr>
                <w:sz w:val="20"/>
              </w:rPr>
              <w:t xml:space="preserve"> (1,674)</w:t>
            </w:r>
          </w:p>
        </w:tc>
      </w:tr>
      <w:tr w:rsidR="00FD5A71" w14:paraId="43B81E48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8550EC2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5224031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A966DC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4.9%</w:t>
            </w:r>
            <w:r w:rsidRPr="00907B65">
              <w:rPr>
                <w:sz w:val="20"/>
              </w:rPr>
              <w:t xml:space="preserve"> (2,55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FF4E6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3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1,10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6EB13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2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1,57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991338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6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4,86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72330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6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4,49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21D93B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6.2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020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46C6C35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96E8B5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0E4A1F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0E27136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9.9%</w:t>
            </w:r>
            <w:r w:rsidRPr="00907B65">
              <w:rPr>
                <w:sz w:val="20"/>
              </w:rPr>
              <w:t xml:space="preserve"> (1,535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C20C5D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4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32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051A38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8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8,59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6FAC87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3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46,799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DE9119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0,45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0155771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3.4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4,614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516BA8D5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524192FD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38B0CEC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1FA4E9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.4%</w:t>
            </w:r>
            <w:r w:rsidRPr="00907B65">
              <w:rPr>
                <w:sz w:val="20"/>
              </w:rPr>
              <w:t xml:space="preserve"> (38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AA6A31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7%</w:t>
            </w:r>
            <w:r w:rsidRPr="00907B65">
              <w:rPr>
                <w:sz w:val="20"/>
              </w:rPr>
              <w:t xml:space="preserve"> (99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5CBA34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.4%</w:t>
            </w:r>
            <w:r w:rsidRPr="00907B65">
              <w:rPr>
                <w:sz w:val="20"/>
              </w:rPr>
              <w:t xml:space="preserve"> (4,078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432F7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7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8,79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C81825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7.4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68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7F71F25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5.2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978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624249CD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2A38E57F" w14:textId="77777777" w:rsidR="00FD5A71" w:rsidRPr="00BA5B76" w:rsidRDefault="00FD5A71" w:rsidP="006F4FC2">
            <w:pPr>
              <w:pStyle w:val="strad1text"/>
            </w:pPr>
            <w:r w:rsidRPr="00BA5B76">
              <w:t>0.01-0.06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63C9051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1D60A6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4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05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B5A7F6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6.5%</w:t>
            </w:r>
            <w:r w:rsidRPr="00907B65">
              <w:rPr>
                <w:sz w:val="20"/>
              </w:rPr>
              <w:t xml:space="preserve"> (1,487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9D5F4F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3.7%</w:t>
            </w:r>
            <w:r w:rsidRPr="00907B65">
              <w:rPr>
                <w:sz w:val="20"/>
              </w:rPr>
              <w:t xml:space="preserve"> (2,081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23BF9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3.8%</w:t>
            </w:r>
            <w:r w:rsidRPr="00907B65">
              <w:rPr>
                <w:sz w:val="20"/>
              </w:rPr>
              <w:t xml:space="preserve"> (1,493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7AA4A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2.1%</w:t>
            </w:r>
            <w:r w:rsidRPr="00907B65">
              <w:rPr>
                <w:sz w:val="20"/>
              </w:rPr>
              <w:t xml:space="preserve"> (191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5A0A8FF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9.2%</w:t>
            </w:r>
            <w:r w:rsidRPr="00907B65">
              <w:rPr>
                <w:sz w:val="20"/>
              </w:rPr>
              <w:t xml:space="preserve"> (74)</w:t>
            </w:r>
          </w:p>
        </w:tc>
      </w:tr>
      <w:tr w:rsidR="00FD5A71" w14:paraId="37F27B76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24163177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2745C9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4511468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0.4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9,26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2CB86E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9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9,55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50439C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8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1,04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E29F8B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1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4,12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B37416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82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1D4B36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2.3%</w:t>
            </w:r>
            <w:r w:rsidRPr="00907B65">
              <w:rPr>
                <w:sz w:val="20"/>
              </w:rPr>
              <w:t xml:space="preserve"> (1,806)</w:t>
            </w:r>
          </w:p>
        </w:tc>
      </w:tr>
      <w:tr w:rsidR="00FD5A71" w14:paraId="7A9A0EE3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6C7734EE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3436913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C6D9D1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9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8,76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431028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8.4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4,06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739E5B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3,49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32E183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9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48,18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A649A9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9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7,09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08ADF0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5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364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64E5BDD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033A1F64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7D2FBCB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4128AF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2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38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66B007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0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8,10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1FEFA4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9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1,448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D35BA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4.2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4,41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070709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0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5,34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49CF81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5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5,156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4BF62B92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vAlign w:val="center"/>
          </w:tcPr>
          <w:p w14:paraId="5CB142F0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1761DCD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062BE7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3.3%</w:t>
            </w:r>
            <w:r w:rsidRPr="00907B65">
              <w:rPr>
                <w:sz w:val="20"/>
              </w:rPr>
              <w:t xml:space="preserve"> (2,43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730925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8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39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D6B3AF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1.5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1,901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5C31A3C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8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2,64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D2424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2.2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0,12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546108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4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2,615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3540BFD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  <w:tcBorders>
              <w:bottom w:val="single" w:sz="4" w:space="0" w:color="2E74B5" w:themeColor="accent5" w:themeShade="BF"/>
            </w:tcBorders>
            <w:vAlign w:val="center"/>
          </w:tcPr>
          <w:p w14:paraId="3DF24FEA" w14:textId="77777777" w:rsidR="00FD5A71" w:rsidRPr="00BA5B76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bottom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13F08F9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EC2381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5.2%</w:t>
            </w:r>
            <w:r w:rsidRPr="00907B65">
              <w:rPr>
                <w:sz w:val="20"/>
              </w:rPr>
              <w:t xml:space="preserve"> (54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EE1A0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47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869525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3.2%</w:t>
            </w:r>
            <w:r w:rsidRPr="00907B65">
              <w:rPr>
                <w:sz w:val="20"/>
              </w:rPr>
              <w:t xml:space="preserve"> (529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B87A3C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2.3%</w:t>
            </w:r>
            <w:r w:rsidRPr="00907B65">
              <w:rPr>
                <w:sz w:val="20"/>
              </w:rPr>
              <w:t xml:space="preserve"> (1,46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DA1CAA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94.8%</w:t>
            </w:r>
            <w:r w:rsidRPr="00907B65">
              <w:rPr>
                <w:sz w:val="20"/>
              </w:rPr>
              <w:t xml:space="preserve"> (659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bottom w:val="single" w:sz="4" w:space="0" w:color="2E74B5" w:themeColor="accent5" w:themeShade="BF"/>
            </w:tcBorders>
          </w:tcPr>
          <w:p w14:paraId="32E9251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4.2%</w:t>
            </w:r>
            <w:r w:rsidRPr="00907B65">
              <w:rPr>
                <w:sz w:val="20"/>
              </w:rPr>
              <w:t xml:space="preserve"> (3,368)</w:t>
            </w:r>
          </w:p>
        </w:tc>
      </w:tr>
      <w:tr w:rsidR="00FD5A71" w14:paraId="320FAAE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 w:val="restart"/>
            <w:tcBorders>
              <w:top w:val="single" w:sz="4" w:space="0" w:color="2E74B5" w:themeColor="accent5" w:themeShade="BF"/>
            </w:tcBorders>
            <w:vAlign w:val="center"/>
          </w:tcPr>
          <w:p w14:paraId="100B9450" w14:textId="77777777" w:rsidR="00FD5A71" w:rsidRPr="00BA5B76" w:rsidRDefault="00FD5A71" w:rsidP="006F4FC2">
            <w:pPr>
              <w:pStyle w:val="strad1text"/>
            </w:pPr>
            <w:r w:rsidRPr="00BA5B76">
              <w:t>0-0.01</w:t>
            </w:r>
          </w:p>
        </w:tc>
        <w:tc>
          <w:tcPr>
            <w:tcW w:w="1032" w:type="dxa"/>
            <w:tcBorders>
              <w:top w:val="single" w:sz="4" w:space="0" w:color="2E74B5" w:themeColor="accent5" w:themeShade="BF"/>
              <w:right w:val="double" w:sz="4" w:space="0" w:color="9CC2E5" w:themeColor="accent5" w:themeTint="99"/>
            </w:tcBorders>
          </w:tcPr>
          <w:p w14:paraId="27457D4F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15+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FE4F4AD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5%</w:t>
            </w:r>
            <w:r w:rsidRPr="00907B65">
              <w:rPr>
                <w:sz w:val="20"/>
              </w:rPr>
              <w:t xml:space="preserve"> (2,630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D8B546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8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532FA0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9)</w:t>
            </w:r>
          </w:p>
        </w:tc>
        <w:tc>
          <w:tcPr>
            <w:tcW w:w="2220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FAE679B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5)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10C9A4B1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top w:val="single" w:sz="4" w:space="0" w:color="2E74B5" w:themeColor="accent5" w:themeShade="BF"/>
              <w:left w:val="single" w:sz="4" w:space="0" w:color="2E74B5" w:themeColor="accent5" w:themeShade="BF"/>
            </w:tcBorders>
          </w:tcPr>
          <w:p w14:paraId="22BFC5B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00FF"/>
                <w:sz w:val="20"/>
              </w:rPr>
              <w:t>100%</w:t>
            </w:r>
            <w:r w:rsidRPr="00907B65">
              <w:rPr>
                <w:sz w:val="20"/>
              </w:rPr>
              <w:t xml:space="preserve"> (1)</w:t>
            </w:r>
          </w:p>
        </w:tc>
      </w:tr>
      <w:tr w:rsidR="00FD5A71" w14:paraId="1323E9BE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1E1D5CEE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782E296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5</w:t>
            </w:r>
            <w:r>
              <w:t>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233B8350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7.4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8,56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D29605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2%</w:t>
            </w:r>
            <w:r w:rsidRPr="00907B65">
              <w:rPr>
                <w:sz w:val="20"/>
              </w:rPr>
              <w:t xml:space="preserve"> (3,346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61BFF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2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7,82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C0F840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5,72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A49246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5.7%</w:t>
            </w:r>
            <w:r w:rsidRPr="00907B65">
              <w:rPr>
                <w:sz w:val="20"/>
              </w:rPr>
              <w:t xml:space="preserve"> (1,262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306B39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5.2%</w:t>
            </w:r>
            <w:r w:rsidRPr="00907B65">
              <w:rPr>
                <w:sz w:val="20"/>
              </w:rPr>
              <w:t xml:space="preserve"> (616)</w:t>
            </w:r>
          </w:p>
        </w:tc>
      </w:tr>
      <w:tr w:rsidR="00FD5A71" w14:paraId="1CE18489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63CAE19B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793DF15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0</w:t>
            </w:r>
            <w:r>
              <w:t>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586178D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7.9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43,964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E66AEB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6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6,79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3448B88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67.2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2,567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4DC196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7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6,03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AC6DEF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4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532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6A64175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3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6,989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4ED8427A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12A63A43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0E15E28D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5 to 0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78A0F64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47.1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1,86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2146DA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48.2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0,29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4BEE57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6.7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27,486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754172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0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33,515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F5C9624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1.3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8,023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7DF8DA3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0.2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16,192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4561777F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597B1BB5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2E2E357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15 to -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353872B9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54.1%</w:t>
            </w:r>
            <w:r w:rsidRPr="00907B65">
              <w:rPr>
                <w:sz w:val="20"/>
              </w:rPr>
              <w:t xml:space="preserve"> (1,11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195EF2F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7D00"/>
                <w:sz w:val="20"/>
              </w:rPr>
              <w:t>72.7%</w:t>
            </w:r>
            <w:r w:rsidRPr="00907B65">
              <w:rPr>
                <w:sz w:val="20"/>
              </w:rPr>
              <w:t xml:space="preserve"> (82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0005BEF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6.4%</w:t>
            </w:r>
            <w:r w:rsidRPr="00907B65">
              <w:rPr>
                <w:sz w:val="20"/>
              </w:rPr>
              <w:t xml:space="preserve"> (4,952)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777B9185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4.8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8,060</w:t>
            </w:r>
            <w:r w:rsidRPr="00907B65">
              <w:rPr>
                <w:sz w:val="20"/>
              </w:rPr>
              <w:t>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5A8A975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4.5%</w:t>
            </w:r>
            <w:r w:rsidRPr="00907B65">
              <w:rPr>
                <w:sz w:val="20"/>
              </w:rPr>
              <w:t xml:space="preserve"> (3,910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11DC2418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5.6%</w:t>
            </w:r>
            <w:r w:rsidRPr="00907B65">
              <w:rPr>
                <w:sz w:val="20"/>
              </w:rPr>
              <w:t xml:space="preserve"> (</w:t>
            </w:r>
            <w:r w:rsidRPr="00907B65">
              <w:rPr>
                <w:b/>
                <w:sz w:val="20"/>
              </w:rPr>
              <w:t>9,064</w:t>
            </w:r>
            <w:r w:rsidRPr="00907B65">
              <w:rPr>
                <w:sz w:val="20"/>
              </w:rPr>
              <w:t>)</w:t>
            </w:r>
          </w:p>
        </w:tc>
      </w:tr>
      <w:tr w:rsidR="00FD5A71" w14:paraId="597364F1" w14:textId="77777777" w:rsidTr="006F4FC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88" w:type="dxa"/>
            <w:vMerge/>
          </w:tcPr>
          <w:p w14:paraId="4732279E" w14:textId="77777777" w:rsidR="00FD5A71" w:rsidRDefault="00FD5A71" w:rsidP="006F4FC2">
            <w:pPr>
              <w:pStyle w:val="strad1text"/>
            </w:pPr>
          </w:p>
        </w:tc>
        <w:tc>
          <w:tcPr>
            <w:tcW w:w="1032" w:type="dxa"/>
            <w:tcBorders>
              <w:right w:val="double" w:sz="4" w:space="0" w:color="9CC2E5" w:themeColor="accent5" w:themeTint="99"/>
            </w:tcBorders>
          </w:tcPr>
          <w:p w14:paraId="6A26A220" w14:textId="77777777" w:rsidR="00FD5A71" w:rsidRDefault="00FD5A71" w:rsidP="006F4FC2">
            <w:pPr>
              <w:pStyle w:val="strad3tex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&lt; -15</w:t>
            </w:r>
          </w:p>
        </w:tc>
        <w:tc>
          <w:tcPr>
            <w:tcW w:w="2220" w:type="dxa"/>
            <w:tcBorders>
              <w:left w:val="double" w:sz="4" w:space="0" w:color="9CC2E5" w:themeColor="accent5" w:themeTint="99"/>
              <w:right w:val="single" w:sz="4" w:space="0" w:color="2E74B5" w:themeColor="accent5" w:themeShade="BF"/>
            </w:tcBorders>
          </w:tcPr>
          <w:p w14:paraId="67269BA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4F2D9946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sz w:val="20"/>
              </w:rPr>
              <w:t>/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235E0333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sz w:val="20"/>
              </w:rPr>
              <w:t>/</w:t>
            </w:r>
          </w:p>
        </w:tc>
        <w:tc>
          <w:tcPr>
            <w:tcW w:w="2220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8AD7D2A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87.5%</w:t>
            </w:r>
            <w:r w:rsidRPr="00907B65">
              <w:rPr>
                <w:sz w:val="20"/>
              </w:rPr>
              <w:t xml:space="preserve"> (8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  <w:right w:val="single" w:sz="4" w:space="0" w:color="2E74B5" w:themeColor="accent5" w:themeShade="BF"/>
            </w:tcBorders>
          </w:tcPr>
          <w:p w14:paraId="62A79297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FF0000"/>
                <w:sz w:val="20"/>
              </w:rPr>
              <w:t>0%</w:t>
            </w:r>
            <w:r w:rsidRPr="00907B65">
              <w:rPr>
                <w:sz w:val="20"/>
              </w:rPr>
              <w:t xml:space="preserve"> (1)</w:t>
            </w:r>
          </w:p>
        </w:tc>
        <w:tc>
          <w:tcPr>
            <w:tcW w:w="2221" w:type="dxa"/>
            <w:tcBorders>
              <w:left w:val="single" w:sz="4" w:space="0" w:color="2E74B5" w:themeColor="accent5" w:themeShade="BF"/>
            </w:tcBorders>
          </w:tcPr>
          <w:p w14:paraId="51AF9EFE" w14:textId="77777777" w:rsidR="00FD5A71" w:rsidRPr="00907B65" w:rsidRDefault="00FD5A71" w:rsidP="006F4FC2">
            <w:pPr>
              <w:pStyle w:val="straval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0"/>
              </w:rPr>
            </w:pPr>
            <w:r w:rsidRPr="00907B65">
              <w:rPr>
                <w:color w:val="00AF00"/>
                <w:sz w:val="20"/>
              </w:rPr>
              <w:t>76.1%</w:t>
            </w:r>
            <w:r w:rsidRPr="00907B65">
              <w:rPr>
                <w:sz w:val="20"/>
              </w:rPr>
              <w:t xml:space="preserve"> (744)</w:t>
            </w:r>
          </w:p>
        </w:tc>
      </w:tr>
    </w:tbl>
    <w:p w14:paraId="6367BD74" w14:textId="5CC0A3B8" w:rsidR="00A7103F" w:rsidRDefault="00A7103F" w:rsidP="00647756">
      <w:pPr>
        <w:pStyle w:val="a0"/>
        <w:numPr>
          <w:ilvl w:val="0"/>
          <w:numId w:val="0"/>
        </w:numPr>
        <w:spacing w:after="180"/>
      </w:pPr>
    </w:p>
    <w:sectPr w:rsidR="00A7103F" w:rsidSect="00FD5A71">
      <w:pgSz w:w="16838" w:h="11906" w:orient="landscape"/>
      <w:pgMar w:top="1800" w:right="1440" w:bottom="1800" w:left="144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1B638C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13E30E93"/>
    <w:multiLevelType w:val="hybridMultilevel"/>
    <w:tmpl w:val="D3D8849C"/>
    <w:lvl w:ilvl="0" w:tplc="3A2E6D1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19045D75"/>
    <w:multiLevelType w:val="hybridMultilevel"/>
    <w:tmpl w:val="83222C50"/>
    <w:lvl w:ilvl="0" w:tplc="10DC1A12">
      <w:start w:val="1"/>
      <w:numFmt w:val="bullet"/>
      <w:lvlText w:val=""/>
      <w:lvlJc w:val="left"/>
      <w:pPr>
        <w:ind w:left="48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6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00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48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96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440" w:hanging="480"/>
      </w:pPr>
      <w:rPr>
        <w:rFonts w:ascii="Wingdings" w:hAnsi="Wingdings" w:hint="default"/>
      </w:rPr>
    </w:lvl>
  </w:abstractNum>
  <w:abstractNum w:abstractNumId="3" w15:restartNumberingAfterBreak="0">
    <w:nsid w:val="1B32725B"/>
    <w:multiLevelType w:val="hybridMultilevel"/>
    <w:tmpl w:val="86B09A78"/>
    <w:lvl w:ilvl="0" w:tplc="32A2EB68">
      <w:start w:val="1"/>
      <w:numFmt w:val="decimal"/>
      <w:lvlText w:val="(%1)"/>
      <w:lvlJc w:val="left"/>
      <w:pPr>
        <w:ind w:left="1614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4" w15:restartNumberingAfterBreak="0">
    <w:nsid w:val="1C366B4A"/>
    <w:multiLevelType w:val="hybridMultilevel"/>
    <w:tmpl w:val="D64258BE"/>
    <w:lvl w:ilvl="0" w:tplc="EED0212E">
      <w:start w:val="1"/>
      <w:numFmt w:val="decimal"/>
      <w:pStyle w:val="a"/>
      <w:lvlText w:val="%1."/>
      <w:lvlJc w:val="left"/>
      <w:pPr>
        <w:ind w:left="161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2094" w:hanging="480"/>
      </w:pPr>
    </w:lvl>
    <w:lvl w:ilvl="2" w:tplc="0409001B" w:tentative="1">
      <w:start w:val="1"/>
      <w:numFmt w:val="lowerRoman"/>
      <w:lvlText w:val="%3."/>
      <w:lvlJc w:val="right"/>
      <w:pPr>
        <w:ind w:left="2574" w:hanging="480"/>
      </w:pPr>
    </w:lvl>
    <w:lvl w:ilvl="3" w:tplc="0409000F" w:tentative="1">
      <w:start w:val="1"/>
      <w:numFmt w:val="decimal"/>
      <w:lvlText w:val="%4."/>
      <w:lvlJc w:val="left"/>
      <w:pPr>
        <w:ind w:left="305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534" w:hanging="480"/>
      </w:pPr>
    </w:lvl>
    <w:lvl w:ilvl="5" w:tplc="0409001B" w:tentative="1">
      <w:start w:val="1"/>
      <w:numFmt w:val="lowerRoman"/>
      <w:lvlText w:val="%6."/>
      <w:lvlJc w:val="right"/>
      <w:pPr>
        <w:ind w:left="4014" w:hanging="480"/>
      </w:pPr>
    </w:lvl>
    <w:lvl w:ilvl="6" w:tplc="0409000F" w:tentative="1">
      <w:start w:val="1"/>
      <w:numFmt w:val="decimal"/>
      <w:lvlText w:val="%7."/>
      <w:lvlJc w:val="left"/>
      <w:pPr>
        <w:ind w:left="449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974" w:hanging="480"/>
      </w:pPr>
    </w:lvl>
    <w:lvl w:ilvl="8" w:tplc="0409001B" w:tentative="1">
      <w:start w:val="1"/>
      <w:numFmt w:val="lowerRoman"/>
      <w:lvlText w:val="%9."/>
      <w:lvlJc w:val="right"/>
      <w:pPr>
        <w:ind w:left="5454" w:hanging="480"/>
      </w:pPr>
    </w:lvl>
  </w:abstractNum>
  <w:abstractNum w:abstractNumId="5" w15:restartNumberingAfterBreak="0">
    <w:nsid w:val="2A7E4FF2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6" w15:restartNumberingAfterBreak="0">
    <w:nsid w:val="2DCF2916"/>
    <w:multiLevelType w:val="multilevel"/>
    <w:tmpl w:val="3684B852"/>
    <w:lvl w:ilvl="0">
      <w:start w:val="1"/>
      <w:numFmt w:val="decimal"/>
      <w:lvlText w:val="%1."/>
      <w:lvlJc w:val="left"/>
      <w:pPr>
        <w:ind w:left="480" w:hanging="480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1135" w:hanging="567"/>
      </w:pPr>
      <w:rPr>
        <w:rFonts w:hint="eastAsia"/>
        <w:i w:val="0"/>
        <w:iCs w:val="0"/>
      </w:rPr>
    </w:lvl>
    <w:lvl w:ilvl="2">
      <w:start w:val="1"/>
      <w:numFmt w:val="decimal"/>
      <w:lvlText w:val="%1.%2.%3"/>
      <w:lvlJc w:val="left"/>
      <w:pPr>
        <w:ind w:left="1134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5" w:hanging="851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7" w15:restartNumberingAfterBreak="0">
    <w:nsid w:val="3374291B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8" w15:restartNumberingAfterBreak="0">
    <w:nsid w:val="3E9634A2"/>
    <w:multiLevelType w:val="multilevel"/>
    <w:tmpl w:val="F6081608"/>
    <w:lvl w:ilvl="0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9" w15:restartNumberingAfterBreak="0">
    <w:nsid w:val="450F1ABA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0" w15:restartNumberingAfterBreak="0">
    <w:nsid w:val="459B7FEC"/>
    <w:multiLevelType w:val="hybridMultilevel"/>
    <w:tmpl w:val="AADA1E84"/>
    <w:lvl w:ilvl="0" w:tplc="BFBE4DD0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6E74544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2" w15:restartNumberingAfterBreak="0">
    <w:nsid w:val="4B2B7FB4"/>
    <w:multiLevelType w:val="multilevel"/>
    <w:tmpl w:val="C7CEA8D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3" w15:restartNumberingAfterBreak="0">
    <w:nsid w:val="4DD779AE"/>
    <w:multiLevelType w:val="multilevel"/>
    <w:tmpl w:val="C7CEA8D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556C6132"/>
    <w:multiLevelType w:val="hybridMultilevel"/>
    <w:tmpl w:val="0E8A3590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5" w15:restartNumberingAfterBreak="0">
    <w:nsid w:val="569B2FF6"/>
    <w:multiLevelType w:val="hybridMultilevel"/>
    <w:tmpl w:val="678A83C2"/>
    <w:lvl w:ilvl="0" w:tplc="95185502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6" w15:restartNumberingAfterBreak="0">
    <w:nsid w:val="5D623DE9"/>
    <w:multiLevelType w:val="hybridMultilevel"/>
    <w:tmpl w:val="F0F4663A"/>
    <w:lvl w:ilvl="0" w:tplc="73005EDE">
      <w:start w:val="1"/>
      <w:numFmt w:val="decimal"/>
      <w:lvlText w:val="%1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4080" w:hanging="480"/>
      </w:pPr>
    </w:lvl>
    <w:lvl w:ilvl="2" w:tplc="0409001B" w:tentative="1">
      <w:start w:val="1"/>
      <w:numFmt w:val="lowerRoman"/>
      <w:lvlText w:val="%3."/>
      <w:lvlJc w:val="right"/>
      <w:pPr>
        <w:ind w:left="4560" w:hanging="480"/>
      </w:pPr>
    </w:lvl>
    <w:lvl w:ilvl="3" w:tplc="0409000F" w:tentative="1">
      <w:start w:val="1"/>
      <w:numFmt w:val="decimal"/>
      <w:lvlText w:val="%4."/>
      <w:lvlJc w:val="left"/>
      <w:pPr>
        <w:ind w:left="504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5520" w:hanging="480"/>
      </w:pPr>
    </w:lvl>
    <w:lvl w:ilvl="5" w:tplc="0409001B" w:tentative="1">
      <w:start w:val="1"/>
      <w:numFmt w:val="lowerRoman"/>
      <w:lvlText w:val="%6."/>
      <w:lvlJc w:val="right"/>
      <w:pPr>
        <w:ind w:left="6000" w:hanging="480"/>
      </w:pPr>
    </w:lvl>
    <w:lvl w:ilvl="6" w:tplc="0409000F" w:tentative="1">
      <w:start w:val="1"/>
      <w:numFmt w:val="decimal"/>
      <w:lvlText w:val="%7."/>
      <w:lvlJc w:val="left"/>
      <w:pPr>
        <w:ind w:left="648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6960" w:hanging="480"/>
      </w:pPr>
    </w:lvl>
    <w:lvl w:ilvl="8" w:tplc="0409001B" w:tentative="1">
      <w:start w:val="1"/>
      <w:numFmt w:val="lowerRoman"/>
      <w:lvlText w:val="%9."/>
      <w:lvlJc w:val="right"/>
      <w:pPr>
        <w:ind w:left="7440" w:hanging="480"/>
      </w:pPr>
    </w:lvl>
  </w:abstractNum>
  <w:abstractNum w:abstractNumId="17" w15:restartNumberingAfterBreak="0">
    <w:nsid w:val="69CC744A"/>
    <w:multiLevelType w:val="hybridMultilevel"/>
    <w:tmpl w:val="56545AFE"/>
    <w:lvl w:ilvl="0" w:tplc="41560768">
      <w:start w:val="1"/>
      <w:numFmt w:val="bullet"/>
      <w:pStyle w:val="a0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8" w15:restartNumberingAfterBreak="0">
    <w:nsid w:val="704B3CC0"/>
    <w:multiLevelType w:val="hybridMultilevel"/>
    <w:tmpl w:val="D422D23A"/>
    <w:lvl w:ilvl="0" w:tplc="BBE039FC">
      <w:start w:val="1"/>
      <w:numFmt w:val="bullet"/>
      <w:pStyle w:val="a1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19" w15:restartNumberingAfterBreak="0">
    <w:nsid w:val="796E4920"/>
    <w:multiLevelType w:val="hybridMultilevel"/>
    <w:tmpl w:val="4CC6C066"/>
    <w:lvl w:ilvl="0" w:tplc="3D10F972">
      <w:start w:val="3"/>
      <w:numFmt w:val="bullet"/>
      <w:lvlText w:val="-"/>
      <w:lvlJc w:val="left"/>
      <w:pPr>
        <w:ind w:left="36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96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20" w15:restartNumberingAfterBreak="0">
    <w:nsid w:val="7A473C90"/>
    <w:multiLevelType w:val="multilevel"/>
    <w:tmpl w:val="0409001D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decimal"/>
      <w:lvlText w:val="%1.%2.%3"/>
      <w:lvlJc w:val="left"/>
      <w:pPr>
        <w:ind w:left="1418" w:hanging="567"/>
      </w:p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num w:numId="1">
    <w:abstractNumId w:val="17"/>
  </w:num>
  <w:num w:numId="2">
    <w:abstractNumId w:val="15"/>
  </w:num>
  <w:num w:numId="3">
    <w:abstractNumId w:val="6"/>
  </w:num>
  <w:num w:numId="4">
    <w:abstractNumId w:val="0"/>
  </w:num>
  <w:num w:numId="5">
    <w:abstractNumId w:val="5"/>
  </w:num>
  <w:num w:numId="6">
    <w:abstractNumId w:val="7"/>
  </w:num>
  <w:num w:numId="7">
    <w:abstractNumId w:val="11"/>
  </w:num>
  <w:num w:numId="8">
    <w:abstractNumId w:val="12"/>
  </w:num>
  <w:num w:numId="9">
    <w:abstractNumId w:val="13"/>
  </w:num>
  <w:num w:numId="10">
    <w:abstractNumId w:val="4"/>
  </w:num>
  <w:num w:numId="11">
    <w:abstractNumId w:val="3"/>
  </w:num>
  <w:num w:numId="12">
    <w:abstractNumId w:val="16"/>
  </w:num>
  <w:num w:numId="13">
    <w:abstractNumId w:val="9"/>
  </w:num>
  <w:num w:numId="14">
    <w:abstractNumId w:val="2"/>
  </w:num>
  <w:num w:numId="15">
    <w:abstractNumId w:val="8"/>
  </w:num>
  <w:num w:numId="16">
    <w:abstractNumId w:val="1"/>
  </w:num>
  <w:num w:numId="17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  <w:lvlOverride w:ilvl="0">
      <w:startOverride w:val="1"/>
    </w:lvlOverride>
  </w:num>
  <w:num w:numId="19">
    <w:abstractNumId w:val="4"/>
    <w:lvlOverride w:ilvl="0">
      <w:startOverride w:val="1"/>
    </w:lvlOverride>
  </w:num>
  <w:num w:numId="20">
    <w:abstractNumId w:val="20"/>
  </w:num>
  <w:num w:numId="21">
    <w:abstractNumId w:val="18"/>
  </w:num>
  <w:num w:numId="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14"/>
  </w:num>
  <w:num w:numId="24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0"/>
  </w:num>
  <w:num w:numId="27">
    <w:abstractNumId w:val="19"/>
  </w:num>
  <w:num w:numId="28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4"/>
    <w:lvlOverride w:ilvl="0">
      <w:startOverride w:val="1"/>
    </w:lvlOverride>
  </w:num>
  <w:num w:numId="30">
    <w:abstractNumId w:val="4"/>
    <w:lvlOverride w:ilvl="0">
      <w:startOverride w:val="1"/>
    </w:lvlOverride>
  </w:num>
  <w:num w:numId="31">
    <w:abstractNumId w:val="4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80"/>
  <w:drawingGridHorizontalSpacing w:val="12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Q0MTQwMrU0NDIzNzJS0lEKTi0uzszPAykwrgUAhI4rfCwAAAA="/>
  </w:docVars>
  <w:rsids>
    <w:rsidRoot w:val="0075387C"/>
    <w:rsid w:val="004D0CDA"/>
    <w:rsid w:val="00647756"/>
    <w:rsid w:val="006A0684"/>
    <w:rsid w:val="006C7856"/>
    <w:rsid w:val="006F4FC2"/>
    <w:rsid w:val="0075387C"/>
    <w:rsid w:val="0075691D"/>
    <w:rsid w:val="00977CD0"/>
    <w:rsid w:val="00A7103F"/>
    <w:rsid w:val="00B61AF1"/>
    <w:rsid w:val="00EB6DFB"/>
    <w:rsid w:val="00FD5A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BD6B61"/>
  <w15:chartTrackingRefBased/>
  <w15:docId w15:val="{0AEA961E-02B0-4E1D-B3E0-7EC6F515B6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D5A71"/>
    <w:pPr>
      <w:widowControl w:val="0"/>
    </w:pPr>
    <w:rPr>
      <w:szCs w:val="24"/>
    </w:rPr>
  </w:style>
  <w:style w:type="paragraph" w:styleId="Heading1">
    <w:name w:val="heading 1"/>
    <w:basedOn w:val="a2"/>
    <w:next w:val="a2"/>
    <w:link w:val="Heading1Char"/>
    <w:uiPriority w:val="9"/>
    <w:qFormat/>
    <w:rsid w:val="00FD5A71"/>
    <w:pPr>
      <w:keepNext/>
      <w:keepLines/>
      <w:spacing w:before="180" w:line="720" w:lineRule="auto"/>
      <w:jc w:val="left"/>
      <w:outlineLvl w:val="0"/>
    </w:pPr>
    <w:rPr>
      <w:rFonts w:eastAsiaTheme="majorEastAsia" w:cstheme="majorBidi"/>
      <w:b/>
      <w:bCs/>
      <w:kern w:val="52"/>
      <w:sz w:val="52"/>
      <w:szCs w:val="5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D5A71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Heading3">
    <w:name w:val="heading 3"/>
    <w:basedOn w:val="a2"/>
    <w:next w:val="a2"/>
    <w:link w:val="Heading3Char"/>
    <w:uiPriority w:val="9"/>
    <w:unhideWhenUsed/>
    <w:qFormat/>
    <w:rsid w:val="00FD5A71"/>
    <w:pPr>
      <w:keepNext/>
      <w:keepLines/>
      <w:tabs>
        <w:tab w:val="num" w:pos="360"/>
      </w:tabs>
      <w:spacing w:line="480" w:lineRule="auto"/>
      <w:ind w:left="794" w:hanging="794"/>
      <w:outlineLvl w:val="2"/>
    </w:pPr>
    <w:rPr>
      <w:rFonts w:eastAsiaTheme="majorEastAsia" w:cstheme="majorBidi"/>
      <w:bCs/>
      <w:sz w:val="32"/>
      <w:szCs w:val="36"/>
    </w:rPr>
  </w:style>
  <w:style w:type="paragraph" w:styleId="Heading4">
    <w:name w:val="heading 4"/>
    <w:basedOn w:val="a2"/>
    <w:next w:val="a2"/>
    <w:link w:val="Heading4Char"/>
    <w:uiPriority w:val="9"/>
    <w:unhideWhenUsed/>
    <w:qFormat/>
    <w:rsid w:val="00FD5A71"/>
    <w:pPr>
      <w:keepNext/>
      <w:keepLines/>
      <w:tabs>
        <w:tab w:val="num" w:pos="360"/>
      </w:tabs>
      <w:ind w:left="737" w:hanging="737"/>
      <w:outlineLvl w:val="3"/>
    </w:pPr>
    <w:rPr>
      <w:rFonts w:eastAsiaTheme="majorEastAsia" w:cstheme="majorBidi"/>
      <w:sz w:val="28"/>
      <w:szCs w:val="36"/>
    </w:rPr>
  </w:style>
  <w:style w:type="paragraph" w:styleId="Heading5">
    <w:name w:val="heading 5"/>
    <w:basedOn w:val="a2"/>
    <w:next w:val="a2"/>
    <w:link w:val="Heading5Char"/>
    <w:uiPriority w:val="9"/>
    <w:unhideWhenUsed/>
    <w:qFormat/>
    <w:rsid w:val="00FD5A71"/>
    <w:pPr>
      <w:keepNext/>
      <w:keepLines/>
      <w:tabs>
        <w:tab w:val="num" w:pos="360"/>
      </w:tabs>
      <w:spacing w:line="300" w:lineRule="auto"/>
      <w:ind w:left="851"/>
      <w:outlineLvl w:val="4"/>
    </w:pPr>
    <w:rPr>
      <w:rFonts w:eastAsiaTheme="majorEastAsia" w:cstheme="majorBidi"/>
      <w:bCs/>
      <w:szCs w:val="3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FD5A71"/>
    <w:pPr>
      <w:keepNext/>
      <w:spacing w:line="720" w:lineRule="auto"/>
      <w:ind w:leftChars="200" w:left="200"/>
      <w:outlineLvl w:val="5"/>
    </w:pPr>
    <w:rPr>
      <w:rFonts w:asciiTheme="majorHAnsi" w:eastAsiaTheme="majorEastAsia" w:hAnsiTheme="majorHAnsi" w:cstheme="majorBidi"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2">
    <w:name w:val="主內文"/>
    <w:basedOn w:val="Normal"/>
    <w:link w:val="a3"/>
    <w:qFormat/>
    <w:rsid w:val="00FD5A71"/>
    <w:pPr>
      <w:widowControl/>
      <w:spacing w:afterLines="50" w:after="50" w:line="360" w:lineRule="auto"/>
      <w:jc w:val="both"/>
    </w:pPr>
    <w:rPr>
      <w:rFonts w:ascii="Times New Roman" w:eastAsia="Times New Roman" w:hAnsi="Times New Roman"/>
    </w:rPr>
  </w:style>
  <w:style w:type="character" w:customStyle="1" w:styleId="a3">
    <w:name w:val="主內文 字元"/>
    <w:basedOn w:val="DefaultParagraphFont"/>
    <w:link w:val="a2"/>
    <w:rsid w:val="00FD5A71"/>
    <w:rPr>
      <w:rFonts w:ascii="Times New Roman" w:eastAsia="Times New Roman" w:hAnsi="Times New Roman"/>
      <w:szCs w:val="24"/>
    </w:rPr>
  </w:style>
  <w:style w:type="paragraph" w:customStyle="1" w:styleId="a0">
    <w:name w:val="主內文清單"/>
    <w:basedOn w:val="a2"/>
    <w:qFormat/>
    <w:rsid w:val="00FD5A71"/>
    <w:pPr>
      <w:numPr>
        <w:numId w:val="1"/>
      </w:numPr>
      <w:tabs>
        <w:tab w:val="num" w:pos="360"/>
      </w:tabs>
      <w:ind w:left="482" w:hanging="482"/>
      <w:contextualSpacing/>
    </w:pPr>
    <w:rPr>
      <w:rFonts w:eastAsiaTheme="minorEastAsia"/>
    </w:rPr>
  </w:style>
  <w:style w:type="paragraph" w:customStyle="1" w:styleId="Appendixheading1">
    <w:name w:val="Appendix heading 1"/>
    <w:basedOn w:val="Heading2"/>
    <w:next w:val="a2"/>
    <w:link w:val="Appendixheading1Char"/>
    <w:qFormat/>
    <w:rsid w:val="00FD5A71"/>
    <w:pPr>
      <w:keepLines/>
      <w:widowControl/>
      <w:tabs>
        <w:tab w:val="left" w:pos="600"/>
      </w:tabs>
      <w:spacing w:afterLines="50" w:after="50" w:line="360" w:lineRule="auto"/>
      <w:ind w:left="150" w:hangingChars="150" w:hanging="150"/>
      <w:jc w:val="both"/>
    </w:pPr>
    <w:rPr>
      <w:rFonts w:ascii="Times New Roman" w:hAnsi="Times New Roman"/>
      <w:bCs w:val="0"/>
      <w:sz w:val="36"/>
    </w:rPr>
  </w:style>
  <w:style w:type="character" w:customStyle="1" w:styleId="Appendixheading1Char">
    <w:name w:val="Appendix heading 1 Char"/>
    <w:basedOn w:val="DefaultParagraphFont"/>
    <w:link w:val="Appendixheading1"/>
    <w:rsid w:val="00FD5A71"/>
    <w:rPr>
      <w:rFonts w:ascii="Times New Roman" w:eastAsiaTheme="majorEastAsia" w:hAnsi="Times New Roman" w:cstheme="majorBidi"/>
      <w:b/>
      <w:sz w:val="36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FD5A71"/>
    <w:rPr>
      <w:rFonts w:asciiTheme="majorHAnsi" w:eastAsiaTheme="majorEastAsia" w:hAnsiTheme="majorHAnsi" w:cstheme="majorBidi"/>
      <w:b/>
      <w:bCs/>
      <w:sz w:val="48"/>
      <w:szCs w:val="48"/>
    </w:rPr>
  </w:style>
  <w:style w:type="character" w:customStyle="1" w:styleId="Heading1Char">
    <w:name w:val="Heading 1 Char"/>
    <w:basedOn w:val="DefaultParagraphFont"/>
    <w:link w:val="Heading1"/>
    <w:uiPriority w:val="9"/>
    <w:rsid w:val="00FD5A71"/>
    <w:rPr>
      <w:rFonts w:ascii="Times New Roman" w:eastAsiaTheme="majorEastAsia" w:hAnsi="Times New Roman" w:cstheme="majorBidi"/>
      <w:b/>
      <w:bCs/>
      <w:kern w:val="52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FD5A71"/>
    <w:rPr>
      <w:rFonts w:ascii="Times New Roman" w:eastAsiaTheme="majorEastAsia" w:hAnsi="Times New Roman" w:cstheme="majorBidi"/>
      <w:bCs/>
      <w:sz w:val="32"/>
      <w:szCs w:val="36"/>
    </w:rPr>
  </w:style>
  <w:style w:type="character" w:customStyle="1" w:styleId="Heading4Char">
    <w:name w:val="Heading 4 Char"/>
    <w:basedOn w:val="DefaultParagraphFont"/>
    <w:link w:val="Heading4"/>
    <w:uiPriority w:val="9"/>
    <w:rsid w:val="00FD5A71"/>
    <w:rPr>
      <w:rFonts w:ascii="Times New Roman" w:eastAsiaTheme="majorEastAsia" w:hAnsi="Times New Roman" w:cstheme="majorBidi"/>
      <w:sz w:val="28"/>
      <w:szCs w:val="36"/>
    </w:rPr>
  </w:style>
  <w:style w:type="character" w:customStyle="1" w:styleId="Heading5Char">
    <w:name w:val="Heading 5 Char"/>
    <w:basedOn w:val="DefaultParagraphFont"/>
    <w:link w:val="Heading5"/>
    <w:uiPriority w:val="9"/>
    <w:rsid w:val="00FD5A71"/>
    <w:rPr>
      <w:rFonts w:ascii="Times New Roman" w:eastAsiaTheme="majorEastAsia" w:hAnsi="Times New Roman" w:cstheme="majorBidi"/>
      <w:bCs/>
      <w:szCs w:val="36"/>
    </w:rPr>
  </w:style>
  <w:style w:type="character" w:customStyle="1" w:styleId="Heading6Char">
    <w:name w:val="Heading 6 Char"/>
    <w:basedOn w:val="DefaultParagraphFont"/>
    <w:link w:val="Heading6"/>
    <w:uiPriority w:val="9"/>
    <w:rsid w:val="00FD5A71"/>
    <w:rPr>
      <w:rFonts w:asciiTheme="majorHAnsi" w:eastAsiaTheme="majorEastAsia" w:hAnsiTheme="majorHAnsi" w:cstheme="majorBidi"/>
      <w:sz w:val="36"/>
      <w:szCs w:val="36"/>
    </w:rPr>
  </w:style>
  <w:style w:type="paragraph" w:styleId="TOCHeading">
    <w:name w:val="TOC Heading"/>
    <w:basedOn w:val="Heading1"/>
    <w:next w:val="Normal"/>
    <w:uiPriority w:val="39"/>
    <w:unhideWhenUsed/>
    <w:qFormat/>
    <w:rsid w:val="00FD5A71"/>
    <w:pPr>
      <w:spacing w:before="240" w:after="0" w:line="259" w:lineRule="auto"/>
      <w:outlineLvl w:val="9"/>
    </w:pPr>
    <w:rPr>
      <w:b w:val="0"/>
      <w:bCs w:val="0"/>
      <w:color w:val="2F5496" w:themeColor="accent1" w:themeShade="BF"/>
      <w:kern w:val="0"/>
      <w:sz w:val="3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FD5A71"/>
    <w:pPr>
      <w:widowControl/>
      <w:tabs>
        <w:tab w:val="left" w:pos="720"/>
        <w:tab w:val="right" w:leader="middleDot" w:pos="8297"/>
      </w:tabs>
      <w:spacing w:line="360" w:lineRule="auto"/>
      <w:ind w:left="221"/>
    </w:pPr>
    <w:rPr>
      <w:rFonts w:ascii="Times New Roman" w:hAnsi="Times New Roman" w:cs="Times New Roman"/>
      <w:kern w:val="0"/>
      <w:sz w:val="26"/>
    </w:rPr>
  </w:style>
  <w:style w:type="paragraph" w:styleId="TOC1">
    <w:name w:val="toc 1"/>
    <w:basedOn w:val="Normal"/>
    <w:next w:val="Normal"/>
    <w:autoRedefine/>
    <w:uiPriority w:val="39"/>
    <w:unhideWhenUsed/>
    <w:rsid w:val="00FD5A71"/>
    <w:pPr>
      <w:widowControl/>
      <w:tabs>
        <w:tab w:val="right" w:leader="dot" w:pos="8296"/>
      </w:tabs>
      <w:spacing w:line="360" w:lineRule="auto"/>
    </w:pPr>
    <w:rPr>
      <w:rFonts w:ascii="Times New Roman" w:eastAsia="Times New Roman" w:hAnsi="Times New Roman" w:cs="Times New Roman"/>
      <w:kern w:val="0"/>
      <w:sz w:val="28"/>
    </w:rPr>
  </w:style>
  <w:style w:type="paragraph" w:styleId="TOC3">
    <w:name w:val="toc 3"/>
    <w:basedOn w:val="Normal"/>
    <w:next w:val="Normal"/>
    <w:autoRedefine/>
    <w:uiPriority w:val="39"/>
    <w:unhideWhenUsed/>
    <w:rsid w:val="00FD5A71"/>
    <w:pPr>
      <w:widowControl/>
      <w:tabs>
        <w:tab w:val="left" w:pos="1080"/>
        <w:tab w:val="right" w:leader="middleDot" w:pos="8297"/>
      </w:tabs>
      <w:spacing w:line="360" w:lineRule="auto"/>
      <w:ind w:left="442"/>
    </w:pPr>
    <w:rPr>
      <w:rFonts w:ascii="Times New Roman" w:hAnsi="Times New Roman" w:cs="Times New Roman"/>
      <w:kern w:val="0"/>
    </w:rPr>
  </w:style>
  <w:style w:type="paragraph" w:styleId="TOC4">
    <w:name w:val="toc 4"/>
    <w:basedOn w:val="Normal"/>
    <w:next w:val="Normal"/>
    <w:autoRedefine/>
    <w:uiPriority w:val="39"/>
    <w:unhideWhenUsed/>
    <w:rsid w:val="00FD5A71"/>
    <w:pPr>
      <w:widowControl/>
      <w:tabs>
        <w:tab w:val="left" w:pos="1320"/>
        <w:tab w:val="right" w:leader="middleDot" w:pos="8297"/>
      </w:tabs>
      <w:spacing w:line="360" w:lineRule="auto"/>
      <w:ind w:left="663"/>
    </w:pPr>
    <w:rPr>
      <w:rFonts w:ascii="Times New Roman" w:hAnsi="Times New Roman"/>
      <w:sz w:val="22"/>
    </w:rPr>
  </w:style>
  <w:style w:type="paragraph" w:styleId="TOC5">
    <w:name w:val="toc 5"/>
    <w:basedOn w:val="Normal"/>
    <w:next w:val="Normal"/>
    <w:autoRedefine/>
    <w:uiPriority w:val="39"/>
    <w:unhideWhenUsed/>
    <w:rsid w:val="00FD5A71"/>
    <w:pPr>
      <w:ind w:left="885"/>
    </w:pPr>
    <w:rPr>
      <w:rFonts w:ascii="Times New Roman" w:hAnsi="Times New Roman"/>
      <w:sz w:val="22"/>
    </w:rPr>
  </w:style>
  <w:style w:type="paragraph" w:customStyle="1" w:styleId="1">
    <w:name w:val="標題 1+"/>
    <w:basedOn w:val="Heading1"/>
    <w:rsid w:val="00FD5A71"/>
    <w:rPr>
      <w:noProof/>
    </w:rPr>
  </w:style>
  <w:style w:type="paragraph" w:styleId="ListParagraph">
    <w:name w:val="List Paragraph"/>
    <w:basedOn w:val="Normal"/>
    <w:uiPriority w:val="34"/>
    <w:qFormat/>
    <w:rsid w:val="00FD5A71"/>
    <w:pPr>
      <w:ind w:leftChars="200" w:left="480"/>
    </w:pPr>
  </w:style>
  <w:style w:type="paragraph" w:customStyle="1" w:styleId="2">
    <w:name w:val="內文2"/>
    <w:basedOn w:val="a2"/>
    <w:link w:val="20"/>
    <w:rsid w:val="00FD5A71"/>
  </w:style>
  <w:style w:type="paragraph" w:customStyle="1" w:styleId="3">
    <w:name w:val="內文3"/>
    <w:basedOn w:val="2"/>
    <w:link w:val="30"/>
    <w:rsid w:val="00FD5A71"/>
    <w:pPr>
      <w:ind w:left="567"/>
    </w:pPr>
  </w:style>
  <w:style w:type="paragraph" w:customStyle="1" w:styleId="4">
    <w:name w:val="內文4"/>
    <w:basedOn w:val="3"/>
    <w:link w:val="40"/>
    <w:rsid w:val="00FD5A71"/>
    <w:pPr>
      <w:ind w:left="1134"/>
    </w:pPr>
  </w:style>
  <w:style w:type="paragraph" w:customStyle="1" w:styleId="5">
    <w:name w:val="內文5"/>
    <w:basedOn w:val="4"/>
    <w:rsid w:val="00FD5A71"/>
    <w:pPr>
      <w:ind w:left="1985"/>
    </w:pPr>
  </w:style>
  <w:style w:type="table" w:styleId="TableGrid">
    <w:name w:val="Table Grid"/>
    <w:basedOn w:val="TableNormal"/>
    <w:uiPriority w:val="39"/>
    <w:rsid w:val="00FD5A71"/>
    <w:rPr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1">
    <w:name w:val="Grid Table 1 Light Accent 1"/>
    <w:basedOn w:val="TableNormal"/>
    <w:uiPriority w:val="46"/>
    <w:rsid w:val="00FD5A71"/>
    <w:rPr>
      <w:szCs w:val="24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EndNoteBibliographyTitle">
    <w:name w:val="EndNote Bibliography Title"/>
    <w:basedOn w:val="Normal"/>
    <w:link w:val="EndNoteBibliographyTitle0"/>
    <w:rsid w:val="00FD5A71"/>
    <w:pPr>
      <w:jc w:val="center"/>
    </w:pPr>
    <w:rPr>
      <w:rFonts w:ascii="Times New Roman" w:eastAsia="Times New Roman" w:hAnsi="Times New Roman" w:cs="Times New Roman"/>
      <w:noProof/>
    </w:rPr>
  </w:style>
  <w:style w:type="character" w:customStyle="1" w:styleId="20">
    <w:name w:val="內文2 字元"/>
    <w:basedOn w:val="a3"/>
    <w:link w:val="2"/>
    <w:rsid w:val="00FD5A71"/>
    <w:rPr>
      <w:rFonts w:ascii="Times New Roman" w:eastAsia="Times New Roman" w:hAnsi="Times New Roman"/>
      <w:szCs w:val="24"/>
    </w:rPr>
  </w:style>
  <w:style w:type="character" w:customStyle="1" w:styleId="30">
    <w:name w:val="內文3 字元"/>
    <w:basedOn w:val="20"/>
    <w:link w:val="3"/>
    <w:rsid w:val="00FD5A71"/>
    <w:rPr>
      <w:rFonts w:ascii="Times New Roman" w:eastAsia="Times New Roman" w:hAnsi="Times New Roman"/>
      <w:szCs w:val="24"/>
    </w:rPr>
  </w:style>
  <w:style w:type="character" w:customStyle="1" w:styleId="EndNoteBibliographyTitle0">
    <w:name w:val="EndNote Bibliography Title 字元"/>
    <w:basedOn w:val="30"/>
    <w:link w:val="EndNoteBibliographyTitle"/>
    <w:rsid w:val="00FD5A71"/>
    <w:rPr>
      <w:rFonts w:ascii="Times New Roman" w:eastAsia="Times New Roman" w:hAnsi="Times New Roman" w:cs="Times New Roman"/>
      <w:noProof/>
      <w:szCs w:val="24"/>
    </w:rPr>
  </w:style>
  <w:style w:type="paragraph" w:customStyle="1" w:styleId="EndNoteBibliography">
    <w:name w:val="EndNote Bibliography"/>
    <w:basedOn w:val="Normal"/>
    <w:link w:val="EndNoteBibliography0"/>
    <w:rsid w:val="00FD5A71"/>
    <w:pPr>
      <w:jc w:val="both"/>
    </w:pPr>
    <w:rPr>
      <w:rFonts w:ascii="Times New Roman" w:eastAsia="Times New Roman" w:hAnsi="Times New Roman" w:cs="Times New Roman"/>
      <w:noProof/>
    </w:rPr>
  </w:style>
  <w:style w:type="character" w:customStyle="1" w:styleId="EndNoteBibliography0">
    <w:name w:val="EndNote Bibliography 字元"/>
    <w:basedOn w:val="30"/>
    <w:link w:val="EndNoteBibliography"/>
    <w:rsid w:val="00FD5A71"/>
    <w:rPr>
      <w:rFonts w:ascii="Times New Roman" w:eastAsia="Times New Roman" w:hAnsi="Times New Roman" w:cs="Times New Roman"/>
      <w:noProof/>
      <w:szCs w:val="24"/>
    </w:rPr>
  </w:style>
  <w:style w:type="paragraph" w:customStyle="1" w:styleId="a4">
    <w:name w:val="主內文(置中)"/>
    <w:basedOn w:val="a2"/>
    <w:next w:val="a2"/>
    <w:link w:val="a5"/>
    <w:qFormat/>
    <w:rsid w:val="00FD5A71"/>
    <w:pPr>
      <w:keepNext/>
      <w:keepLines/>
      <w:jc w:val="center"/>
    </w:pPr>
    <w:rPr>
      <w:i/>
    </w:rPr>
  </w:style>
  <w:style w:type="character" w:customStyle="1" w:styleId="a5">
    <w:name w:val="主內文(置中) 字元"/>
    <w:basedOn w:val="30"/>
    <w:link w:val="a4"/>
    <w:rsid w:val="00FD5A71"/>
    <w:rPr>
      <w:rFonts w:ascii="Times New Roman" w:eastAsia="Times New Roman" w:hAnsi="Times New Roman"/>
      <w:i/>
      <w:szCs w:val="24"/>
    </w:rPr>
  </w:style>
  <w:style w:type="character" w:styleId="PlaceholderText">
    <w:name w:val="Placeholder Text"/>
    <w:basedOn w:val="DefaultParagraphFont"/>
    <w:uiPriority w:val="99"/>
    <w:semiHidden/>
    <w:rsid w:val="00FD5A71"/>
    <w:rPr>
      <w:color w:val="808080"/>
    </w:rPr>
  </w:style>
  <w:style w:type="paragraph" w:customStyle="1" w:styleId="a">
    <w:name w:val="主清單編號清單"/>
    <w:basedOn w:val="a2"/>
    <w:link w:val="a6"/>
    <w:qFormat/>
    <w:rsid w:val="00FD5A71"/>
    <w:pPr>
      <w:numPr>
        <w:numId w:val="10"/>
      </w:numPr>
      <w:ind w:left="482" w:hanging="482"/>
    </w:pPr>
  </w:style>
  <w:style w:type="paragraph" w:customStyle="1" w:styleId="a7">
    <w:name w:val="主清單內文"/>
    <w:basedOn w:val="a2"/>
    <w:link w:val="a8"/>
    <w:qFormat/>
    <w:rsid w:val="00FD5A71"/>
    <w:pPr>
      <w:ind w:left="482"/>
    </w:pPr>
    <w:rPr>
      <w:rFonts w:eastAsia="新細明體" w:cs="Times New Roman"/>
    </w:rPr>
  </w:style>
  <w:style w:type="character" w:customStyle="1" w:styleId="40">
    <w:name w:val="內文4 字元"/>
    <w:basedOn w:val="30"/>
    <w:link w:val="4"/>
    <w:rsid w:val="00FD5A71"/>
    <w:rPr>
      <w:rFonts w:ascii="Times New Roman" w:eastAsia="Times New Roman" w:hAnsi="Times New Roman"/>
      <w:szCs w:val="24"/>
    </w:rPr>
  </w:style>
  <w:style w:type="character" w:customStyle="1" w:styleId="a6">
    <w:name w:val="主清單編號清單 字元"/>
    <w:basedOn w:val="40"/>
    <w:link w:val="a"/>
    <w:rsid w:val="00FD5A71"/>
    <w:rPr>
      <w:rFonts w:ascii="Times New Roman" w:eastAsia="Times New Roman" w:hAnsi="Times New Roman"/>
      <w:szCs w:val="24"/>
    </w:rPr>
  </w:style>
  <w:style w:type="paragraph" w:customStyle="1" w:styleId="a9">
    <w:name w:val="主清單方程式"/>
    <w:basedOn w:val="a7"/>
    <w:link w:val="aa"/>
    <w:qFormat/>
    <w:rsid w:val="00FD5A71"/>
    <w:pPr>
      <w:tabs>
        <w:tab w:val="center" w:pos="4140"/>
        <w:tab w:val="right" w:pos="8222"/>
      </w:tabs>
      <w:ind w:left="0"/>
      <w:jc w:val="center"/>
    </w:pPr>
    <w:rPr>
      <w:rFonts w:eastAsia="Times New Roman"/>
      <w:i/>
    </w:rPr>
  </w:style>
  <w:style w:type="character" w:customStyle="1" w:styleId="a8">
    <w:name w:val="主清單內文 字元"/>
    <w:basedOn w:val="40"/>
    <w:link w:val="a7"/>
    <w:rsid w:val="00FD5A71"/>
    <w:rPr>
      <w:rFonts w:ascii="Times New Roman" w:eastAsia="新細明體" w:hAnsi="Times New Roman" w:cs="Times New Roman"/>
      <w:szCs w:val="24"/>
    </w:rPr>
  </w:style>
  <w:style w:type="paragraph" w:customStyle="1" w:styleId="10">
    <w:name w:val="標題1章節"/>
    <w:basedOn w:val="Heading1"/>
    <w:next w:val="a2"/>
    <w:link w:val="11"/>
    <w:qFormat/>
    <w:rsid w:val="00FD5A71"/>
  </w:style>
  <w:style w:type="character" w:customStyle="1" w:styleId="aa">
    <w:name w:val="主清單方程式 字元"/>
    <w:basedOn w:val="40"/>
    <w:link w:val="a9"/>
    <w:rsid w:val="00FD5A71"/>
    <w:rPr>
      <w:rFonts w:ascii="Times New Roman" w:eastAsia="Times New Roman" w:hAnsi="Times New Roman" w:cs="Times New Roman"/>
      <w:i/>
      <w:szCs w:val="24"/>
    </w:rPr>
  </w:style>
  <w:style w:type="character" w:customStyle="1" w:styleId="11">
    <w:name w:val="標題1章節 字元"/>
    <w:basedOn w:val="Heading1Char"/>
    <w:link w:val="10"/>
    <w:rsid w:val="00FD5A71"/>
    <w:rPr>
      <w:rFonts w:ascii="Times New Roman" w:eastAsiaTheme="majorEastAsia" w:hAnsi="Times New Roman" w:cstheme="majorBidi"/>
      <w:b/>
      <w:bCs/>
      <w:kern w:val="52"/>
      <w:sz w:val="52"/>
      <w:szCs w:val="5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D5A71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D5A71"/>
    <w:rPr>
      <w:rFonts w:asciiTheme="majorHAnsi" w:eastAsiaTheme="majorEastAsia" w:hAnsiTheme="majorHAnsi" w:cstheme="majorBidi"/>
      <w:sz w:val="18"/>
      <w:szCs w:val="18"/>
    </w:rPr>
  </w:style>
  <w:style w:type="paragraph" w:styleId="Caption">
    <w:name w:val="caption"/>
    <w:basedOn w:val="Normal"/>
    <w:next w:val="Normal"/>
    <w:uiPriority w:val="35"/>
    <w:unhideWhenUsed/>
    <w:qFormat/>
    <w:rsid w:val="00FD5A71"/>
    <w:rPr>
      <w:sz w:val="20"/>
      <w:szCs w:val="20"/>
    </w:rPr>
  </w:style>
  <w:style w:type="paragraph" w:customStyle="1" w:styleId="ab">
    <w:name w:val="主內文圖"/>
    <w:basedOn w:val="a2"/>
    <w:next w:val="ac"/>
    <w:link w:val="ad"/>
    <w:qFormat/>
    <w:rsid w:val="00FD5A71"/>
    <w:pPr>
      <w:keepNext/>
    </w:pPr>
    <w:rPr>
      <w:noProof/>
    </w:rPr>
  </w:style>
  <w:style w:type="paragraph" w:customStyle="1" w:styleId="ac">
    <w:name w:val="主內文圖標題"/>
    <w:basedOn w:val="ab"/>
    <w:next w:val="ae"/>
    <w:link w:val="af"/>
    <w:qFormat/>
    <w:rsid w:val="00FD5A71"/>
    <w:pPr>
      <w:keepLines/>
      <w:tabs>
        <w:tab w:val="left" w:pos="1200"/>
      </w:tabs>
      <w:spacing w:afterLines="20" w:after="20" w:line="240" w:lineRule="exact"/>
      <w:ind w:left="600" w:hangingChars="600" w:hanging="600"/>
      <w:jc w:val="left"/>
    </w:pPr>
    <w:rPr>
      <w:b/>
      <w:sz w:val="20"/>
    </w:rPr>
  </w:style>
  <w:style w:type="paragraph" w:customStyle="1" w:styleId="ae">
    <w:name w:val="主內文圖註解"/>
    <w:basedOn w:val="ac"/>
    <w:next w:val="a2"/>
    <w:qFormat/>
    <w:rsid w:val="00FD5A71"/>
    <w:pPr>
      <w:keepNext w:val="0"/>
      <w:tabs>
        <w:tab w:val="clear" w:pos="1200"/>
      </w:tabs>
      <w:spacing w:line="240" w:lineRule="atLeast"/>
      <w:ind w:leftChars="500" w:left="500" w:firstLineChars="0" w:firstLine="0"/>
      <w:jc w:val="both"/>
    </w:pPr>
    <w:rPr>
      <w:b w:val="0"/>
    </w:rPr>
  </w:style>
  <w:style w:type="character" w:customStyle="1" w:styleId="ad">
    <w:name w:val="主內文圖 字元"/>
    <w:basedOn w:val="a3"/>
    <w:link w:val="ab"/>
    <w:rsid w:val="00FD5A71"/>
    <w:rPr>
      <w:rFonts w:ascii="Times New Roman" w:eastAsia="Times New Roman" w:hAnsi="Times New Roman"/>
      <w:noProof/>
      <w:szCs w:val="24"/>
    </w:rPr>
  </w:style>
  <w:style w:type="character" w:customStyle="1" w:styleId="af">
    <w:name w:val="主內文圖標題 字元"/>
    <w:basedOn w:val="ad"/>
    <w:link w:val="ac"/>
    <w:rsid w:val="00FD5A71"/>
    <w:rPr>
      <w:rFonts w:ascii="Times New Roman" w:eastAsia="Times New Roman" w:hAnsi="Times New Roman"/>
      <w:b/>
      <w:noProof/>
      <w:sz w:val="20"/>
      <w:szCs w:val="24"/>
    </w:rPr>
  </w:style>
  <w:style w:type="paragraph" w:customStyle="1" w:styleId="af0">
    <w:name w:val="主內文方程式"/>
    <w:basedOn w:val="a2"/>
    <w:qFormat/>
    <w:rsid w:val="00FD5A71"/>
    <w:pPr>
      <w:tabs>
        <w:tab w:val="center" w:pos="4111"/>
        <w:tab w:val="right" w:pos="8222"/>
      </w:tabs>
      <w:spacing w:after="180"/>
    </w:pPr>
    <w:rPr>
      <w:rFonts w:eastAsiaTheme="minorEastAsia"/>
      <w:i/>
    </w:rPr>
  </w:style>
  <w:style w:type="paragraph" w:customStyle="1" w:styleId="af1">
    <w:name w:val="主內文(斜題)"/>
    <w:basedOn w:val="a2"/>
    <w:next w:val="a2"/>
    <w:link w:val="af2"/>
    <w:qFormat/>
    <w:rsid w:val="00FD5A71"/>
    <w:pPr>
      <w:keepNext/>
      <w:keepLines/>
      <w:spacing w:beforeLines="50" w:before="50" w:line="240" w:lineRule="auto"/>
    </w:pPr>
    <w:rPr>
      <w:rFonts w:cs="Times New Roman"/>
      <w:i/>
    </w:rPr>
  </w:style>
  <w:style w:type="character" w:customStyle="1" w:styleId="af2">
    <w:name w:val="主內文(斜題) 字元"/>
    <w:basedOn w:val="a3"/>
    <w:link w:val="af1"/>
    <w:rsid w:val="00FD5A71"/>
    <w:rPr>
      <w:rFonts w:ascii="Times New Roman" w:eastAsia="Times New Roman" w:hAnsi="Times New Roman" w:cs="Times New Roman"/>
      <w:i/>
      <w:szCs w:val="24"/>
    </w:rPr>
  </w:style>
  <w:style w:type="table" w:styleId="GridTable1Light-Accent5">
    <w:name w:val="Grid Table 1 Light Accent 5"/>
    <w:basedOn w:val="TableNormal"/>
    <w:uiPriority w:val="46"/>
    <w:rsid w:val="00FD5A71"/>
    <w:rPr>
      <w:szCs w:val="24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af3">
    <w:name w:val="主內文表註解"/>
    <w:basedOn w:val="ae"/>
    <w:next w:val="a2"/>
    <w:qFormat/>
    <w:rsid w:val="00FD5A71"/>
    <w:rPr>
      <w:rFonts w:cs="Times New Roman"/>
    </w:rPr>
  </w:style>
  <w:style w:type="paragraph" w:customStyle="1" w:styleId="af4">
    <w:name w:val="主內文表標題"/>
    <w:basedOn w:val="ac"/>
    <w:next w:val="af3"/>
    <w:qFormat/>
    <w:rsid w:val="00FD5A71"/>
    <w:pPr>
      <w:spacing w:beforeLines="50" w:before="50"/>
      <w:ind w:left="1201"/>
    </w:pPr>
  </w:style>
  <w:style w:type="paragraph" w:styleId="Header">
    <w:name w:val="header"/>
    <w:basedOn w:val="Normal"/>
    <w:link w:val="HeaderChar"/>
    <w:uiPriority w:val="99"/>
    <w:unhideWhenUsed/>
    <w:rsid w:val="00FD5A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FD5A71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FD5A71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FD5A71"/>
    <w:rPr>
      <w:sz w:val="20"/>
      <w:szCs w:val="20"/>
    </w:rPr>
  </w:style>
  <w:style w:type="paragraph" w:customStyle="1" w:styleId="af5">
    <w:name w:val="主內文(靠右)"/>
    <w:basedOn w:val="a2"/>
    <w:next w:val="a2"/>
    <w:qFormat/>
    <w:rsid w:val="00FD5A71"/>
    <w:pPr>
      <w:spacing w:after="180"/>
      <w:jc w:val="right"/>
    </w:pPr>
    <w:rPr>
      <w:rFonts w:eastAsiaTheme="minorEastAsia"/>
    </w:rPr>
  </w:style>
  <w:style w:type="paragraph" w:customStyle="1" w:styleId="af6">
    <w:name w:val="主內文表(格)"/>
    <w:qFormat/>
    <w:rsid w:val="00FD5A71"/>
    <w:pPr>
      <w:jc w:val="center"/>
    </w:pPr>
    <w:rPr>
      <w:rFonts w:ascii="Times New Roman" w:eastAsia="Times New Roman" w:hAnsi="Times New Roman" w:cs="Times New Roman"/>
      <w:szCs w:val="24"/>
    </w:rPr>
  </w:style>
  <w:style w:type="character" w:styleId="Hyperlink">
    <w:name w:val="Hyperlink"/>
    <w:basedOn w:val="DefaultParagraphFont"/>
    <w:uiPriority w:val="99"/>
    <w:unhideWhenUsed/>
    <w:rsid w:val="00FD5A7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D5A7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FD5A71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D5A71"/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D5A71"/>
    <w:rPr>
      <w:szCs w:val="24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D5A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D5A71"/>
    <w:rPr>
      <w:b/>
      <w:bCs/>
      <w:szCs w:val="24"/>
    </w:rPr>
  </w:style>
  <w:style w:type="paragraph" w:customStyle="1" w:styleId="a1">
    <w:name w:val="主清單項目清單"/>
    <w:basedOn w:val="a2"/>
    <w:qFormat/>
    <w:rsid w:val="00FD5A71"/>
    <w:pPr>
      <w:numPr>
        <w:numId w:val="21"/>
      </w:numPr>
      <w:tabs>
        <w:tab w:val="num" w:pos="360"/>
      </w:tabs>
      <w:spacing w:after="180"/>
      <w:ind w:left="0" w:firstLine="0"/>
    </w:pPr>
    <w:rPr>
      <w:rFonts w:eastAsiaTheme="minorEastAsia"/>
    </w:rPr>
  </w:style>
  <w:style w:type="paragraph" w:customStyle="1" w:styleId="af7">
    <w:name w:val="附錄標題"/>
    <w:basedOn w:val="a2"/>
    <w:next w:val="a2"/>
    <w:rsid w:val="00FD5A71"/>
    <w:rPr>
      <w:rFonts w:eastAsiaTheme="minorEastAsia"/>
      <w:b/>
      <w:sz w:val="36"/>
    </w:rPr>
  </w:style>
  <w:style w:type="paragraph" w:customStyle="1" w:styleId="af8">
    <w:name w:val="程式碼"/>
    <w:basedOn w:val="a2"/>
    <w:qFormat/>
    <w:rsid w:val="00FD5A71"/>
    <w:pPr>
      <w:spacing w:line="240" w:lineRule="exact"/>
      <w:contextualSpacing/>
      <w:jc w:val="left"/>
    </w:pPr>
    <w:rPr>
      <w:rFonts w:ascii="Consolas" w:eastAsiaTheme="minorEastAsia" w:hAnsi="Consolas"/>
    </w:rPr>
  </w:style>
  <w:style w:type="paragraph" w:customStyle="1" w:styleId="ThreeColumns">
    <w:name w:val="Three_Columns"/>
    <w:basedOn w:val="a2"/>
    <w:next w:val="a2"/>
    <w:qFormat/>
    <w:rsid w:val="00FD5A71"/>
    <w:pPr>
      <w:tabs>
        <w:tab w:val="center" w:pos="1680"/>
        <w:tab w:val="center" w:pos="4421"/>
        <w:tab w:val="center" w:pos="7159"/>
      </w:tabs>
      <w:contextualSpacing/>
    </w:pPr>
    <w:rPr>
      <w:rFonts w:eastAsiaTheme="minorEastAsia"/>
      <w:b/>
      <w:i/>
    </w:rPr>
  </w:style>
  <w:style w:type="paragraph" w:customStyle="1" w:styleId="af9">
    <w:name w:val="主內文清單分段"/>
    <w:basedOn w:val="a0"/>
    <w:next w:val="a0"/>
    <w:qFormat/>
    <w:rsid w:val="00FD5A71"/>
    <w:pPr>
      <w:keepLines/>
      <w:numPr>
        <w:numId w:val="0"/>
      </w:numPr>
      <w:ind w:left="482"/>
    </w:pPr>
  </w:style>
  <w:style w:type="character" w:styleId="FollowedHyperlink">
    <w:name w:val="FollowedHyperlink"/>
    <w:basedOn w:val="DefaultParagraphFont"/>
    <w:uiPriority w:val="99"/>
    <w:semiHidden/>
    <w:unhideWhenUsed/>
    <w:rsid w:val="00FD5A71"/>
    <w:rPr>
      <w:color w:val="954F72" w:themeColor="followedHyperlink"/>
      <w:u w:val="single"/>
    </w:rPr>
  </w:style>
  <w:style w:type="paragraph" w:customStyle="1" w:styleId="Appendixheading2">
    <w:name w:val="Appendix heading 2"/>
    <w:basedOn w:val="a2"/>
    <w:next w:val="a2"/>
    <w:link w:val="Appendixheading2Char"/>
    <w:qFormat/>
    <w:rsid w:val="00FD5A71"/>
    <w:pPr>
      <w:ind w:left="300" w:hangingChars="300" w:hanging="300"/>
      <w:outlineLvl w:val="2"/>
    </w:pPr>
    <w:rPr>
      <w:b/>
      <w:sz w:val="32"/>
    </w:rPr>
  </w:style>
  <w:style w:type="paragraph" w:styleId="TOC6">
    <w:name w:val="toc 6"/>
    <w:basedOn w:val="Normal"/>
    <w:next w:val="Normal"/>
    <w:autoRedefine/>
    <w:uiPriority w:val="39"/>
    <w:unhideWhenUsed/>
    <w:rsid w:val="00FD5A71"/>
    <w:pPr>
      <w:ind w:leftChars="1000" w:left="2400"/>
    </w:pPr>
    <w:rPr>
      <w:szCs w:val="22"/>
    </w:rPr>
  </w:style>
  <w:style w:type="paragraph" w:styleId="TOC7">
    <w:name w:val="toc 7"/>
    <w:basedOn w:val="Normal"/>
    <w:next w:val="Normal"/>
    <w:autoRedefine/>
    <w:uiPriority w:val="39"/>
    <w:unhideWhenUsed/>
    <w:rsid w:val="00FD5A71"/>
    <w:pPr>
      <w:ind w:leftChars="1200" w:left="2880"/>
    </w:pPr>
    <w:rPr>
      <w:szCs w:val="22"/>
    </w:rPr>
  </w:style>
  <w:style w:type="paragraph" w:styleId="TOC8">
    <w:name w:val="toc 8"/>
    <w:basedOn w:val="Normal"/>
    <w:next w:val="Normal"/>
    <w:autoRedefine/>
    <w:uiPriority w:val="39"/>
    <w:unhideWhenUsed/>
    <w:rsid w:val="00FD5A71"/>
    <w:pPr>
      <w:ind w:leftChars="1400" w:left="3360"/>
    </w:pPr>
    <w:rPr>
      <w:szCs w:val="22"/>
    </w:rPr>
  </w:style>
  <w:style w:type="paragraph" w:styleId="TOC9">
    <w:name w:val="toc 9"/>
    <w:basedOn w:val="Normal"/>
    <w:next w:val="Normal"/>
    <w:autoRedefine/>
    <w:uiPriority w:val="39"/>
    <w:unhideWhenUsed/>
    <w:rsid w:val="00FD5A71"/>
    <w:pPr>
      <w:ind w:leftChars="1600" w:left="3840"/>
    </w:pPr>
    <w:rPr>
      <w:szCs w:val="22"/>
    </w:rPr>
  </w:style>
  <w:style w:type="table" w:customStyle="1" w:styleId="GridTable1Light-Accent11">
    <w:name w:val="Grid Table 1 Light - Accent 11"/>
    <w:basedOn w:val="TableNormal"/>
    <w:next w:val="GridTable1Light-Accent1"/>
    <w:uiPriority w:val="46"/>
    <w:rsid w:val="00FD5A71"/>
    <w:rPr>
      <w:szCs w:val="24"/>
    </w:rPr>
    <w:tblPr>
      <w:tblStyleRowBandSize w:val="1"/>
      <w:tblStyleColBandSize w:val="1"/>
      <w:tblBorders>
        <w:top w:val="single" w:sz="4" w:space="0" w:color="B4C6E7" w:themeColor="accent1" w:themeTint="66"/>
        <w:left w:val="single" w:sz="4" w:space="0" w:color="B4C6E7" w:themeColor="accent1" w:themeTint="66"/>
        <w:bottom w:val="single" w:sz="4" w:space="0" w:color="B4C6E7" w:themeColor="accent1" w:themeTint="66"/>
        <w:right w:val="single" w:sz="4" w:space="0" w:color="B4C6E7" w:themeColor="accent1" w:themeTint="66"/>
        <w:insideH w:val="single" w:sz="4" w:space="0" w:color="B4C6E7" w:themeColor="accent1" w:themeTint="66"/>
        <w:insideV w:val="single" w:sz="4" w:space="0" w:color="B4C6E7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Appendixheading2Char">
    <w:name w:val="Appendix heading 2 Char"/>
    <w:basedOn w:val="a3"/>
    <w:link w:val="Appendixheading2"/>
    <w:rsid w:val="00FD5A71"/>
    <w:rPr>
      <w:rFonts w:ascii="Times New Roman" w:eastAsia="Times New Roman" w:hAnsi="Times New Roman"/>
      <w:b/>
      <w:sz w:val="32"/>
      <w:szCs w:val="24"/>
    </w:rPr>
  </w:style>
  <w:style w:type="paragraph" w:customStyle="1" w:styleId="strad1title">
    <w:name w:val="stra_d1_title"/>
    <w:qFormat/>
    <w:rsid w:val="00FD5A71"/>
    <w:pPr>
      <w:spacing w:line="240" w:lineRule="exact"/>
      <w:jc w:val="center"/>
    </w:pPr>
    <w:rPr>
      <w:rFonts w:ascii="Times New Roman" w:hAnsi="Times New Roman"/>
      <w:i/>
      <w:iCs/>
      <w:noProof/>
      <w:sz w:val="20"/>
      <w:szCs w:val="24"/>
    </w:rPr>
  </w:style>
  <w:style w:type="paragraph" w:customStyle="1" w:styleId="strad1text">
    <w:name w:val="stra_d1_text"/>
    <w:qFormat/>
    <w:rsid w:val="00FD5A71"/>
    <w:pPr>
      <w:jc w:val="center"/>
    </w:pPr>
    <w:rPr>
      <w:rFonts w:ascii="Times New Roman" w:hAnsi="Times New Roman"/>
      <w:b/>
      <w:bCs/>
      <w:noProof/>
      <w:sz w:val="20"/>
      <w:szCs w:val="24"/>
    </w:rPr>
  </w:style>
  <w:style w:type="paragraph" w:customStyle="1" w:styleId="strad3title">
    <w:name w:val="stra_d3_title"/>
    <w:qFormat/>
    <w:rsid w:val="00FD5A71"/>
    <w:pPr>
      <w:spacing w:line="240" w:lineRule="exact"/>
      <w:jc w:val="center"/>
    </w:pPr>
    <w:rPr>
      <w:rFonts w:ascii="Times New Roman" w:hAnsi="Times New Roman"/>
      <w:noProof/>
      <w:sz w:val="20"/>
      <w:szCs w:val="24"/>
    </w:rPr>
  </w:style>
  <w:style w:type="paragraph" w:customStyle="1" w:styleId="strad3text">
    <w:name w:val="stra_d3_text"/>
    <w:qFormat/>
    <w:rsid w:val="00FD5A71"/>
    <w:pPr>
      <w:spacing w:line="175" w:lineRule="exact"/>
      <w:jc w:val="center"/>
    </w:pPr>
    <w:rPr>
      <w:rFonts w:ascii="Times New Roman" w:hAnsi="Times New Roman"/>
      <w:noProof/>
      <w:sz w:val="16"/>
      <w:szCs w:val="24"/>
    </w:rPr>
  </w:style>
  <w:style w:type="paragraph" w:customStyle="1" w:styleId="strad2title">
    <w:name w:val="stra_d2_title"/>
    <w:qFormat/>
    <w:rsid w:val="00FD5A71"/>
    <w:pPr>
      <w:spacing w:line="240" w:lineRule="exact"/>
      <w:jc w:val="center"/>
    </w:pPr>
    <w:rPr>
      <w:rFonts w:ascii="Times New Roman" w:hAnsi="Times New Roman"/>
      <w:noProof/>
      <w:sz w:val="20"/>
      <w:szCs w:val="24"/>
    </w:rPr>
  </w:style>
  <w:style w:type="paragraph" w:customStyle="1" w:styleId="strad2text">
    <w:name w:val="stra_d2_text"/>
    <w:qFormat/>
    <w:rsid w:val="00FD5A71"/>
    <w:pPr>
      <w:spacing w:line="240" w:lineRule="exact"/>
      <w:jc w:val="center"/>
    </w:pPr>
    <w:rPr>
      <w:rFonts w:ascii="Times New Roman" w:hAnsi="Times New Roman"/>
      <w:noProof/>
      <w:sz w:val="20"/>
      <w:szCs w:val="24"/>
    </w:rPr>
  </w:style>
  <w:style w:type="paragraph" w:customStyle="1" w:styleId="straval">
    <w:name w:val="stra_val"/>
    <w:qFormat/>
    <w:rsid w:val="00FD5A71"/>
    <w:pPr>
      <w:spacing w:line="175" w:lineRule="exact"/>
      <w:jc w:val="center"/>
    </w:pPr>
    <w:rPr>
      <w:rFonts w:ascii="Times New Roman" w:hAnsi="Times New Roman"/>
      <w:noProof/>
      <w:sz w:val="16"/>
      <w:szCs w:val="20"/>
    </w:rPr>
  </w:style>
  <w:style w:type="paragraph" w:customStyle="1" w:styleId="TableParagraph">
    <w:name w:val="Table Paragraph"/>
    <w:basedOn w:val="Normal"/>
    <w:uiPriority w:val="1"/>
    <w:qFormat/>
    <w:rsid w:val="00FD5A71"/>
    <w:rPr>
      <w:kern w:val="0"/>
      <w:sz w:val="22"/>
      <w:szCs w:val="22"/>
      <w:lang w:eastAsia="en-US"/>
    </w:rPr>
  </w:style>
  <w:style w:type="paragraph" w:customStyle="1" w:styleId="Font8">
    <w:name w:val="主內文表(格)_Font8"/>
    <w:basedOn w:val="af6"/>
    <w:next w:val="af6"/>
    <w:qFormat/>
    <w:rsid w:val="00FD5A71"/>
    <w:pPr>
      <w:spacing w:line="280" w:lineRule="exact"/>
    </w:pPr>
    <w:rPr>
      <w:rFonts w:eastAsiaTheme="minorEastAsi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9</TotalTime>
  <Pages>20</Pages>
  <Words>10665</Words>
  <Characters>60792</Characters>
  <Application>Microsoft Office Word</Application>
  <DocSecurity>0</DocSecurity>
  <Lines>506</Lines>
  <Paragraphs>1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I, Ka Ho</dc:creator>
  <cp:keywords/>
  <dc:description/>
  <cp:lastModifiedBy>HUI, Ka Ho</cp:lastModifiedBy>
  <cp:revision>10</cp:revision>
  <dcterms:created xsi:type="dcterms:W3CDTF">2020-04-21T11:10:00Z</dcterms:created>
  <dcterms:modified xsi:type="dcterms:W3CDTF">2020-04-21T18:22:00Z</dcterms:modified>
</cp:coreProperties>
</file>